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F5767" w:rsidR="00AF5767" w:rsidP="00753DF4" w:rsidRDefault="00250B02" w14:paraId="3BC65791" w14:textId="502B063C">
      <w:pPr>
        <w:tabs>
          <w:tab w:val="left" w:pos="12900"/>
        </w:tabs>
        <w:spacing w:before="0" w:after="144" w:afterLines="60"/>
        <w:contextualSpacing/>
        <w:rPr>
          <w:b/>
          <w:color w:val="005FB8"/>
        </w:rPr>
      </w:pPr>
      <w:r>
        <w:rPr>
          <w:noProof/>
        </w:rPr>
        <w:drawing>
          <wp:anchor distT="0" distB="0" distL="114300" distR="114300" simplePos="0" relativeHeight="251657216" behindDoc="1" locked="0" layoutInCell="1" allowOverlap="1" wp14:anchorId="099ED498" wp14:editId="74BB9CC8">
            <wp:simplePos x="0" y="0"/>
            <wp:positionH relativeFrom="column">
              <wp:posOffset>0</wp:posOffset>
            </wp:positionH>
            <wp:positionV relativeFrom="page">
              <wp:posOffset>10231</wp:posOffset>
            </wp:positionV>
            <wp:extent cx="10670540" cy="7545563"/>
            <wp:effectExtent l="0" t="0" r="0" b="0"/>
            <wp:wrapNone/>
            <wp:docPr id="1" name="Picture 1" descr="Cover page for the Australian Curriculum The Arts - Drama F-10 Version 9.0 Examples of knowledge and skills support resource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The Arts - Drama F-10 Version 9.0 Examples of knowledge and skills support resource Australian Curriculum, Assessment and Reporting Authority (ACARA)"/>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670540" cy="754556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AF5767" w:rsidR="00AF5767" w:rsidP="00AF5767" w:rsidRDefault="00AF5767" w14:paraId="6497AFFF" w14:textId="3534EFA0">
      <w:pPr>
        <w:tabs>
          <w:tab w:val="left" w:pos="3299"/>
        </w:tabs>
        <w:spacing w:before="0" w:after="144" w:afterLines="60"/>
        <w:contextualSpacing/>
        <w:sectPr w:rsidRPr="00AF5767" w:rsidR="00AF5767" w:rsidSect="00EB0D49">
          <w:headerReference w:type="default" r:id="rId12"/>
          <w:footerReference w:type="default" r:id="rId13"/>
          <w:headerReference w:type="first" r:id="rId14"/>
          <w:pgSz w:w="16838" w:h="11906" w:orient="landscape" w:code="9"/>
          <w:pgMar w:top="0" w:right="0" w:bottom="0" w:left="0" w:header="0" w:footer="0" w:gutter="0"/>
          <w:cols w:space="708"/>
          <w:titlePg/>
          <w:docGrid w:linePitch="360"/>
        </w:sectPr>
      </w:pPr>
    </w:p>
    <w:p w:rsidRPr="00AF5767" w:rsidR="00AF5767" w:rsidP="00AF5767" w:rsidRDefault="00AF5767" w14:paraId="2A47B250"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1B907763"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1040E004" w14:textId="77777777">
      <w:pPr>
        <w:autoSpaceDE w:val="0"/>
        <w:autoSpaceDN w:val="0"/>
        <w:adjustRightInd w:val="0"/>
        <w:spacing w:before="0" w:after="144" w:afterLines="60"/>
        <w:contextualSpacing/>
        <w:rPr>
          <w:rFonts w:eastAsiaTheme="minorHAnsi"/>
          <w:b/>
          <w:bCs/>
          <w:i w:val="0"/>
          <w:color w:val="000000"/>
          <w:sz w:val="20"/>
          <w:szCs w:val="20"/>
          <w:lang w:val="en-IN"/>
        </w:rPr>
      </w:pPr>
    </w:p>
    <w:p w:rsidRPr="00AF5767" w:rsidR="00AF5767" w:rsidP="00AF5767" w:rsidRDefault="00AF5767" w14:paraId="23DEC522" w14:textId="77777777">
      <w:pPr>
        <w:adjustRightInd w:val="0"/>
        <w:spacing w:before="0" w:after="144" w:afterLines="60"/>
        <w:ind w:left="2160"/>
        <w:contextualSpacing/>
        <w:rPr>
          <w:rFonts w:eastAsiaTheme="minorHAnsi"/>
          <w:b/>
          <w:bCs/>
          <w:color w:val="000000"/>
          <w:sz w:val="16"/>
          <w:szCs w:val="16"/>
          <w:lang w:val="en-IN"/>
        </w:rPr>
      </w:pPr>
    </w:p>
    <w:p w:rsidRPr="00AF5767" w:rsidR="00AF5767" w:rsidP="00AF5767" w:rsidRDefault="00AF5767" w14:paraId="343D6E5D" w14:textId="77777777">
      <w:pPr>
        <w:adjustRightInd w:val="0"/>
        <w:spacing w:before="0" w:after="144" w:afterLines="60"/>
        <w:ind w:left="2160"/>
        <w:contextualSpacing/>
        <w:rPr>
          <w:rFonts w:eastAsiaTheme="minorHAnsi"/>
          <w:b/>
          <w:bCs/>
          <w:color w:val="000000"/>
          <w:sz w:val="16"/>
          <w:szCs w:val="16"/>
          <w:lang w:val="en-IN"/>
        </w:rPr>
      </w:pPr>
    </w:p>
    <w:p w:rsidRPr="00AF5767" w:rsidR="00AF5767" w:rsidP="00AF5767" w:rsidRDefault="00AF5767" w14:paraId="33BFA46D"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5A13BDB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262FB3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6A4B401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63E7BD6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C58FD17"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CF246CE"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45931272"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36376F7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7BAF53B"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2A5E8E3C"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08835750"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31B93E6D" w14:textId="77777777">
      <w:pPr>
        <w:adjustRightInd w:val="0"/>
        <w:spacing w:before="0" w:after="144" w:afterLines="60"/>
        <w:ind w:left="851"/>
        <w:contextualSpacing/>
        <w:rPr>
          <w:rFonts w:eastAsiaTheme="minorHAnsi"/>
          <w:b/>
          <w:bCs/>
          <w:color w:val="000000"/>
          <w:szCs w:val="20"/>
          <w:lang w:val="en-IN"/>
        </w:rPr>
      </w:pPr>
    </w:p>
    <w:p w:rsidRPr="00AF5767" w:rsidR="00AF5767" w:rsidP="00AF5767" w:rsidRDefault="00AF5767" w14:paraId="2A9CB570" w14:textId="77777777">
      <w:pPr>
        <w:ind w:left="851"/>
        <w:rPr>
          <w:b/>
          <w:bCs/>
          <w:iCs/>
          <w:color w:val="auto"/>
          <w:sz w:val="20"/>
        </w:rPr>
      </w:pPr>
    </w:p>
    <w:p w:rsidRPr="00AF5767" w:rsidR="00AF5767" w:rsidP="00AF5767" w:rsidRDefault="00AF5767" w14:paraId="58E95B5C" w14:textId="77777777">
      <w:pPr>
        <w:ind w:left="851"/>
        <w:rPr>
          <w:b/>
          <w:bCs/>
          <w:iCs/>
          <w:color w:val="auto"/>
          <w:sz w:val="20"/>
        </w:rPr>
      </w:pPr>
    </w:p>
    <w:p w:rsidRPr="00565605" w:rsidR="00385396" w:rsidP="1E4374B3" w:rsidRDefault="00385396" w14:paraId="11D32C8D" w14:textId="77777777">
      <w:pPr>
        <w:spacing w:before="0" w:after="120" w:line="240" w:lineRule="auto"/>
        <w:jc w:val="both"/>
        <w:textAlignment w:val="baseline"/>
        <w:rPr>
          <w:rFonts w:ascii="Segoe UI" w:hAnsi="Segoe UI" w:eastAsia="Times New Roman" w:cs="Segoe UI"/>
          <w:i w:val="0"/>
          <w:color w:val="auto"/>
          <w:sz w:val="18"/>
          <w:szCs w:val="18"/>
          <w:lang w:val="en-US"/>
        </w:rPr>
      </w:pPr>
      <w:r w:rsidRPr="1E4374B3">
        <w:rPr>
          <w:rFonts w:eastAsia="Times New Roman"/>
          <w:b/>
          <w:bCs/>
          <w:i w:val="0"/>
          <w:color w:val="000000" w:themeColor="accent4"/>
          <w:sz w:val="20"/>
          <w:szCs w:val="20"/>
          <w:lang w:val="en-IN"/>
        </w:rPr>
        <w:t>Copyright and Terms of Use Statement</w:t>
      </w:r>
      <w:r w:rsidRPr="1E4374B3">
        <w:rPr>
          <w:rFonts w:eastAsia="Times New Roman"/>
          <w:i w:val="0"/>
          <w:color w:val="000000" w:themeColor="accent4"/>
          <w:sz w:val="20"/>
          <w:szCs w:val="20"/>
          <w:lang w:val="en-US"/>
        </w:rPr>
        <w:t> </w:t>
      </w:r>
    </w:p>
    <w:p w:rsidRPr="00565605" w:rsidR="00385396" w:rsidP="1E4374B3" w:rsidRDefault="00385396" w14:paraId="6D60DBEF" w14:textId="1A180340">
      <w:pPr>
        <w:shd w:val="clear" w:color="auto" w:fill="FFFFFF" w:themeFill="accent6"/>
        <w:spacing w:before="0" w:after="120" w:line="240" w:lineRule="auto"/>
        <w:jc w:val="both"/>
        <w:textAlignment w:val="baseline"/>
        <w:rPr>
          <w:rFonts w:ascii="Segoe UI" w:hAnsi="Segoe UI" w:eastAsia="Times New Roman" w:cs="Segoe UI"/>
          <w:i w:val="0"/>
          <w:color w:val="auto"/>
          <w:sz w:val="18"/>
          <w:szCs w:val="18"/>
          <w:lang w:val="en-US"/>
        </w:rPr>
      </w:pPr>
      <w:r w:rsidRPr="1E4374B3">
        <w:rPr>
          <w:rFonts w:eastAsia="Times New Roman"/>
          <w:b/>
          <w:bCs/>
          <w:i w:val="0"/>
          <w:color w:val="1F1F11"/>
          <w:sz w:val="20"/>
          <w:szCs w:val="20"/>
          <w:shd w:val="clear" w:color="auto" w:fill="FFFFFF"/>
          <w:lang w:val="en-US"/>
        </w:rPr>
        <w:t>© Australian Curriculum, Assessment and Reporting Authority 202</w:t>
      </w:r>
      <w:r w:rsidRPr="1E4374B3" w:rsidR="273A6EB3">
        <w:rPr>
          <w:rFonts w:eastAsia="Times New Roman"/>
          <w:b/>
          <w:bCs/>
          <w:i w:val="0"/>
          <w:color w:val="1F1F11"/>
          <w:sz w:val="20"/>
          <w:szCs w:val="20"/>
          <w:shd w:val="clear" w:color="auto" w:fill="FFFFFF"/>
          <w:lang w:val="en-US"/>
        </w:rPr>
        <w:t>2</w:t>
      </w:r>
      <w:r w:rsidRPr="1E4374B3">
        <w:rPr>
          <w:rFonts w:eastAsia="Times New Roman"/>
          <w:i w:val="0"/>
          <w:color w:val="1F1F11"/>
          <w:sz w:val="20"/>
          <w:szCs w:val="20"/>
          <w:lang w:val="en-US"/>
        </w:rPr>
        <w:t> </w:t>
      </w:r>
    </w:p>
    <w:p w:rsidRPr="00565605" w:rsidR="00385396" w:rsidP="1E4374B3" w:rsidRDefault="00385396" w14:paraId="37E2614D" w14:textId="77777777">
      <w:pPr>
        <w:shd w:val="clear" w:color="auto" w:fill="FFFFFF" w:themeFill="accent6"/>
        <w:spacing w:before="0" w:after="120" w:line="240" w:lineRule="auto"/>
        <w:jc w:val="both"/>
        <w:textAlignment w:val="baseline"/>
        <w:rPr>
          <w:rFonts w:ascii="Segoe UI" w:hAnsi="Segoe UI" w:eastAsia="Times New Roman" w:cs="Segoe UI"/>
          <w:i w:val="0"/>
          <w:color w:val="auto"/>
          <w:sz w:val="18"/>
          <w:szCs w:val="18"/>
          <w:lang w:val="en-US"/>
        </w:rPr>
      </w:pPr>
      <w:r w:rsidRPr="1E4374B3">
        <w:rPr>
          <w:rFonts w:eastAsia="Times New Roman"/>
          <w:i w:val="0"/>
          <w:color w:val="1F1F11"/>
          <w:sz w:val="20"/>
          <w:szCs w:val="20"/>
          <w:shd w:val="clear" w:color="auto" w:fill="FFFFFF"/>
          <w:lang w:val="en-US"/>
        </w:rPr>
        <w:t>The </w:t>
      </w:r>
      <w:r w:rsidRPr="1E4374B3">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rsidRPr="00385396" w:rsidR="00385396" w:rsidP="1E4374B3" w:rsidRDefault="00385396" w14:paraId="02BB9C05" w14:textId="77777777">
      <w:pPr>
        <w:spacing w:before="0" w:after="120" w:line="240" w:lineRule="auto"/>
        <w:jc w:val="both"/>
        <w:textAlignment w:val="baseline"/>
        <w:rPr>
          <w:rFonts w:ascii="Segoe UI" w:hAnsi="Segoe UI" w:eastAsia="Times New Roman" w:cs="Segoe UI"/>
          <w:i w:val="0"/>
          <w:color w:val="auto"/>
          <w:sz w:val="18"/>
          <w:szCs w:val="18"/>
          <w:lang w:val="en-US"/>
        </w:rPr>
      </w:pPr>
      <w:r w:rsidRPr="1E4374B3">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r w:rsidRPr="1E4374B3">
          <w:rPr>
            <w:rFonts w:eastAsia="Times New Roman"/>
            <w:i w:val="0"/>
            <w:color w:val="0563C1"/>
            <w:sz w:val="20"/>
            <w:szCs w:val="20"/>
            <w:u w:val="single"/>
            <w:lang w:val="en-US"/>
          </w:rPr>
          <w:t>https://www.acara.edu.au/contact-us/copyright</w:t>
        </w:r>
      </w:hyperlink>
      <w:r w:rsidRPr="1E4374B3">
        <w:rPr>
          <w:rFonts w:eastAsia="Times New Roman"/>
          <w:i w:val="0"/>
          <w:color w:val="auto"/>
          <w:sz w:val="20"/>
          <w:szCs w:val="20"/>
          <w:lang w:val="en-US"/>
        </w:rPr>
        <w:t> </w:t>
      </w:r>
    </w:p>
    <w:p w:rsidR="00385396" w:rsidRDefault="00385396" w14:paraId="179F5FDD" w14:textId="0827F823">
      <w:pPr>
        <w:spacing w:before="160" w:after="0" w:line="360" w:lineRule="auto"/>
        <w:rPr>
          <w:bCs/>
          <w:lang w:val="en-US"/>
        </w:rPr>
      </w:pPr>
      <w:r>
        <w:rPr>
          <w:bCs/>
          <w:lang w:val="en-US"/>
        </w:rPr>
        <w:br w:type="page"/>
      </w:r>
    </w:p>
    <w:p w:rsidRPr="002D6604" w:rsidR="0070702A" w:rsidP="0070702A" w:rsidRDefault="0070702A" w14:paraId="6C025623" w14:textId="0DFA5A09">
      <w:pPr>
        <w:pStyle w:val="Heading1"/>
        <w:rPr>
          <w:rFonts w:ascii="Arial" w:hAnsi="Arial" w:cs="Arial"/>
          <w:b/>
          <w:bCs/>
          <w:i w:val="0"/>
          <w:iCs/>
          <w:color w:val="auto"/>
          <w:sz w:val="24"/>
          <w:szCs w:val="24"/>
        </w:rPr>
      </w:pPr>
      <w:bookmarkStart w:name="_Toc81842154" w:id="0"/>
      <w:bookmarkStart w:name="_Toc82116523" w:id="1"/>
      <w:bookmarkStart w:name="F10AustralianCurriculum" w:id="2"/>
      <w:r w:rsidRPr="002D6604">
        <w:rPr>
          <w:rFonts w:ascii="Arial" w:hAnsi="Arial" w:cs="Arial"/>
          <w:b/>
          <w:bCs/>
          <w:i w:val="0"/>
          <w:iCs/>
          <w:color w:val="auto"/>
          <w:sz w:val="24"/>
          <w:szCs w:val="24"/>
        </w:rPr>
        <w:lastRenderedPageBreak/>
        <w:t>TABLE OF CONTENTS</w:t>
      </w:r>
    </w:p>
    <w:bookmarkStart w:name="_Toc90386026" w:id="3"/>
    <w:bookmarkStart w:name="_Toc92784741" w:id="4"/>
    <w:bookmarkStart w:name="_Toc93052872" w:id="5"/>
    <w:p w:rsidRPr="004C0C11" w:rsidR="00C8601A" w:rsidRDefault="00C8601A" w14:paraId="33B10896" w14:textId="03605AFE">
      <w:pPr>
        <w:pStyle w:val="TOC1"/>
        <w:rPr>
          <w:rFonts w:asciiTheme="minorHAnsi" w:hAnsiTheme="minorHAnsi" w:eastAsiaTheme="minorEastAsia" w:cstheme="minorBidi"/>
          <w:b w:val="0"/>
          <w:bCs w:val="0"/>
          <w:caps w:val="0"/>
          <w:color w:val="auto"/>
          <w:sz w:val="22"/>
          <w:szCs w:val="22"/>
          <w:lang w:val="en-AU" w:eastAsia="en-AU"/>
        </w:rPr>
      </w:pPr>
      <w:r>
        <w:rPr>
          <w:iCs/>
          <w:caps w:val="0"/>
          <w:sz w:val="28"/>
          <w:szCs w:val="28"/>
        </w:rPr>
        <w:fldChar w:fldCharType="begin"/>
      </w:r>
      <w:r>
        <w:rPr>
          <w:iCs/>
          <w:caps w:val="0"/>
          <w:sz w:val="28"/>
          <w:szCs w:val="28"/>
        </w:rPr>
        <w:instrText xml:space="preserve"> TOC \h \z \t "ACARA - HEADING 1,1,ACARA - Heading 2,2,ACARA - EoKS HEADING 1,1,ACARA - EoKS Heading 2,2" </w:instrText>
      </w:r>
      <w:r>
        <w:rPr>
          <w:iCs/>
          <w:caps w:val="0"/>
          <w:sz w:val="28"/>
          <w:szCs w:val="28"/>
        </w:rPr>
        <w:fldChar w:fldCharType="separate"/>
      </w:r>
      <w:hyperlink w:history="1" w:anchor="_Toc93492722">
        <w:r w:rsidRPr="004C0C11">
          <w:rPr>
            <w:rStyle w:val="Hyperlink"/>
            <w:b w:val="0"/>
            <w:bCs w:val="0"/>
            <w:color w:val="auto"/>
            <w:sz w:val="22"/>
            <w:szCs w:val="22"/>
          </w:rPr>
          <w:t>F–10 AUSTRALIAN CURRICULUM: THE ARTS – DRAMA</w:t>
        </w:r>
        <w:r w:rsidRPr="004C0C11">
          <w:rPr>
            <w:b w:val="0"/>
            <w:bCs w:val="0"/>
            <w:webHidden/>
            <w:color w:val="auto"/>
            <w:sz w:val="22"/>
            <w:szCs w:val="22"/>
          </w:rPr>
          <w:tab/>
        </w:r>
        <w:r w:rsidRPr="004C0C11">
          <w:rPr>
            <w:b w:val="0"/>
            <w:bCs w:val="0"/>
            <w:webHidden/>
            <w:color w:val="auto"/>
            <w:sz w:val="22"/>
            <w:szCs w:val="22"/>
          </w:rPr>
          <w:fldChar w:fldCharType="begin"/>
        </w:r>
        <w:r w:rsidRPr="004C0C11">
          <w:rPr>
            <w:b w:val="0"/>
            <w:bCs w:val="0"/>
            <w:webHidden/>
            <w:color w:val="auto"/>
            <w:sz w:val="22"/>
            <w:szCs w:val="22"/>
          </w:rPr>
          <w:instrText xml:space="preserve"> PAGEREF _Toc93492722 \h </w:instrText>
        </w:r>
        <w:r w:rsidRPr="004C0C11">
          <w:rPr>
            <w:b w:val="0"/>
            <w:bCs w:val="0"/>
            <w:webHidden/>
            <w:color w:val="auto"/>
            <w:sz w:val="22"/>
            <w:szCs w:val="22"/>
          </w:rPr>
        </w:r>
        <w:r w:rsidRPr="004C0C11">
          <w:rPr>
            <w:b w:val="0"/>
            <w:bCs w:val="0"/>
            <w:webHidden/>
            <w:color w:val="auto"/>
            <w:sz w:val="22"/>
            <w:szCs w:val="22"/>
          </w:rPr>
          <w:fldChar w:fldCharType="separate"/>
        </w:r>
        <w:r w:rsidRPr="004C0C11" w:rsidR="008A6707">
          <w:rPr>
            <w:b w:val="0"/>
            <w:bCs w:val="0"/>
            <w:webHidden/>
            <w:color w:val="auto"/>
            <w:sz w:val="22"/>
            <w:szCs w:val="22"/>
          </w:rPr>
          <w:t>3</w:t>
        </w:r>
        <w:r w:rsidRPr="004C0C11">
          <w:rPr>
            <w:b w:val="0"/>
            <w:bCs w:val="0"/>
            <w:webHidden/>
            <w:color w:val="auto"/>
            <w:sz w:val="22"/>
            <w:szCs w:val="22"/>
          </w:rPr>
          <w:fldChar w:fldCharType="end"/>
        </w:r>
      </w:hyperlink>
    </w:p>
    <w:p w:rsidRPr="004C0C11" w:rsidR="00C8601A" w:rsidRDefault="004E40BF" w14:paraId="29A326D4" w14:textId="3D7B158D">
      <w:pPr>
        <w:pStyle w:val="TOC1"/>
        <w:rPr>
          <w:rFonts w:asciiTheme="minorHAnsi" w:hAnsiTheme="minorHAnsi" w:eastAsiaTheme="minorEastAsia" w:cstheme="minorBidi"/>
          <w:b w:val="0"/>
          <w:bCs w:val="0"/>
          <w:caps w:val="0"/>
          <w:color w:val="auto"/>
          <w:sz w:val="22"/>
          <w:szCs w:val="22"/>
          <w:lang w:val="en-AU" w:eastAsia="en-AU"/>
        </w:rPr>
      </w:pPr>
      <w:hyperlink w:history="1" w:anchor="_Toc93492723">
        <w:r w:rsidRPr="004C0C11" w:rsidR="00C8601A">
          <w:rPr>
            <w:rStyle w:val="Hyperlink"/>
            <w:b w:val="0"/>
            <w:bCs w:val="0"/>
            <w:color w:val="auto"/>
            <w:sz w:val="22"/>
            <w:szCs w:val="22"/>
          </w:rPr>
          <w:t>examples of knowledge and skills</w:t>
        </w:r>
        <w:r w:rsidRPr="004C0C11" w:rsidR="00C8601A">
          <w:rPr>
            <w:b w:val="0"/>
            <w:bCs w:val="0"/>
            <w:webHidden/>
            <w:color w:val="auto"/>
            <w:sz w:val="22"/>
            <w:szCs w:val="22"/>
          </w:rPr>
          <w:tab/>
        </w:r>
        <w:r w:rsidRPr="004C0C11" w:rsidR="00C8601A">
          <w:rPr>
            <w:b w:val="0"/>
            <w:bCs w:val="0"/>
            <w:webHidden/>
            <w:color w:val="auto"/>
            <w:sz w:val="22"/>
            <w:szCs w:val="22"/>
          </w:rPr>
          <w:fldChar w:fldCharType="begin"/>
        </w:r>
        <w:r w:rsidRPr="004C0C11" w:rsidR="00C8601A">
          <w:rPr>
            <w:b w:val="0"/>
            <w:bCs w:val="0"/>
            <w:webHidden/>
            <w:color w:val="auto"/>
            <w:sz w:val="22"/>
            <w:szCs w:val="22"/>
          </w:rPr>
          <w:instrText xml:space="preserve"> PAGEREF _Toc93492723 \h </w:instrText>
        </w:r>
        <w:r w:rsidRPr="004C0C11" w:rsidR="00C8601A">
          <w:rPr>
            <w:b w:val="0"/>
            <w:bCs w:val="0"/>
            <w:webHidden/>
            <w:color w:val="auto"/>
            <w:sz w:val="22"/>
            <w:szCs w:val="22"/>
          </w:rPr>
        </w:r>
        <w:r w:rsidRPr="004C0C11" w:rsidR="00C8601A">
          <w:rPr>
            <w:b w:val="0"/>
            <w:bCs w:val="0"/>
            <w:webHidden/>
            <w:color w:val="auto"/>
            <w:sz w:val="22"/>
            <w:szCs w:val="22"/>
          </w:rPr>
          <w:fldChar w:fldCharType="separate"/>
        </w:r>
        <w:r w:rsidRPr="004C0C11" w:rsidR="008A6707">
          <w:rPr>
            <w:b w:val="0"/>
            <w:bCs w:val="0"/>
            <w:webHidden/>
            <w:color w:val="auto"/>
            <w:sz w:val="22"/>
            <w:szCs w:val="22"/>
          </w:rPr>
          <w:t>3</w:t>
        </w:r>
        <w:r w:rsidRPr="004C0C11" w:rsidR="00C8601A">
          <w:rPr>
            <w:b w:val="0"/>
            <w:bCs w:val="0"/>
            <w:webHidden/>
            <w:color w:val="auto"/>
            <w:sz w:val="22"/>
            <w:szCs w:val="22"/>
          </w:rPr>
          <w:fldChar w:fldCharType="end"/>
        </w:r>
      </w:hyperlink>
    </w:p>
    <w:p w:rsidRPr="004C0C11" w:rsidR="00C8601A" w:rsidP="00D25381" w:rsidRDefault="004E40BF" w14:paraId="73155FAA" w14:textId="784CA8FC">
      <w:pPr>
        <w:pStyle w:val="TOC2"/>
        <w:ind w:left="284"/>
        <w:rPr>
          <w:rFonts w:asciiTheme="minorHAnsi" w:hAnsiTheme="minorHAnsi" w:eastAsiaTheme="minorEastAsia" w:cstheme="minorBidi"/>
          <w:b w:val="0"/>
          <w:iCs w:val="0"/>
          <w:color w:val="auto"/>
          <w:sz w:val="22"/>
          <w:szCs w:val="22"/>
          <w:lang w:eastAsia="en-AU"/>
        </w:rPr>
      </w:pPr>
      <w:hyperlink w:history="1" w:anchor="_Toc93492724">
        <w:r w:rsidRPr="004C0C11" w:rsidR="00C8601A">
          <w:rPr>
            <w:rStyle w:val="Hyperlink"/>
            <w:b w:val="0"/>
            <w:color w:val="auto"/>
            <w:sz w:val="22"/>
            <w:szCs w:val="22"/>
          </w:rPr>
          <w:t>Introduction</w:t>
        </w:r>
        <w:r w:rsidRPr="004C0C11" w:rsidR="00C8601A">
          <w:rPr>
            <w:b w:val="0"/>
            <w:webHidden/>
            <w:color w:val="auto"/>
            <w:sz w:val="22"/>
            <w:szCs w:val="22"/>
          </w:rPr>
          <w:tab/>
        </w:r>
        <w:r w:rsidRPr="004C0C11" w:rsidR="00C8601A">
          <w:rPr>
            <w:b w:val="0"/>
            <w:webHidden/>
            <w:color w:val="auto"/>
            <w:sz w:val="22"/>
            <w:szCs w:val="22"/>
          </w:rPr>
          <w:fldChar w:fldCharType="begin"/>
        </w:r>
        <w:r w:rsidRPr="004C0C11" w:rsidR="00C8601A">
          <w:rPr>
            <w:b w:val="0"/>
            <w:webHidden/>
            <w:color w:val="auto"/>
            <w:sz w:val="22"/>
            <w:szCs w:val="22"/>
          </w:rPr>
          <w:instrText xml:space="preserve"> PAGEREF _Toc93492724 \h </w:instrText>
        </w:r>
        <w:r w:rsidRPr="004C0C11" w:rsidR="00C8601A">
          <w:rPr>
            <w:b w:val="0"/>
            <w:webHidden/>
            <w:color w:val="auto"/>
            <w:sz w:val="22"/>
            <w:szCs w:val="22"/>
          </w:rPr>
        </w:r>
        <w:r w:rsidRPr="004C0C11" w:rsidR="00C8601A">
          <w:rPr>
            <w:b w:val="0"/>
            <w:webHidden/>
            <w:color w:val="auto"/>
            <w:sz w:val="22"/>
            <w:szCs w:val="22"/>
          </w:rPr>
          <w:fldChar w:fldCharType="separate"/>
        </w:r>
        <w:r w:rsidRPr="004C0C11" w:rsidR="008A6707">
          <w:rPr>
            <w:b w:val="0"/>
            <w:webHidden/>
            <w:color w:val="auto"/>
            <w:sz w:val="22"/>
            <w:szCs w:val="22"/>
          </w:rPr>
          <w:t>3</w:t>
        </w:r>
        <w:r w:rsidRPr="004C0C11" w:rsidR="00C8601A">
          <w:rPr>
            <w:b w:val="0"/>
            <w:webHidden/>
            <w:color w:val="auto"/>
            <w:sz w:val="22"/>
            <w:szCs w:val="22"/>
          </w:rPr>
          <w:fldChar w:fldCharType="end"/>
        </w:r>
      </w:hyperlink>
    </w:p>
    <w:p w:rsidRPr="004C0C11" w:rsidR="00C8601A" w:rsidP="00D25381" w:rsidRDefault="004E40BF" w14:paraId="1603F5FF" w14:textId="4B7C5365">
      <w:pPr>
        <w:pStyle w:val="TOC2"/>
        <w:ind w:left="284"/>
        <w:rPr>
          <w:rFonts w:asciiTheme="minorHAnsi" w:hAnsiTheme="minorHAnsi" w:eastAsiaTheme="minorEastAsia" w:cstheme="minorBidi"/>
          <w:b w:val="0"/>
          <w:iCs w:val="0"/>
          <w:color w:val="auto"/>
          <w:sz w:val="22"/>
          <w:szCs w:val="22"/>
          <w:lang w:eastAsia="en-AU"/>
        </w:rPr>
      </w:pPr>
      <w:hyperlink w:history="1" w:anchor="_Toc93492725">
        <w:r w:rsidRPr="004C0C11" w:rsidR="00C8601A">
          <w:rPr>
            <w:rStyle w:val="Hyperlink"/>
            <w:b w:val="0"/>
            <w:color w:val="auto"/>
            <w:sz w:val="22"/>
            <w:szCs w:val="22"/>
          </w:rPr>
          <w:t>Overview of the examples of knowledge and skills in Drama</w:t>
        </w:r>
        <w:r w:rsidRPr="004C0C11" w:rsidR="00C8601A">
          <w:rPr>
            <w:b w:val="0"/>
            <w:webHidden/>
            <w:color w:val="auto"/>
            <w:sz w:val="22"/>
            <w:szCs w:val="22"/>
          </w:rPr>
          <w:tab/>
        </w:r>
        <w:r w:rsidRPr="004C0C11" w:rsidR="00C8601A">
          <w:rPr>
            <w:b w:val="0"/>
            <w:webHidden/>
            <w:color w:val="auto"/>
            <w:sz w:val="22"/>
            <w:szCs w:val="22"/>
          </w:rPr>
          <w:fldChar w:fldCharType="begin"/>
        </w:r>
        <w:r w:rsidRPr="004C0C11" w:rsidR="00C8601A">
          <w:rPr>
            <w:b w:val="0"/>
            <w:webHidden/>
            <w:color w:val="auto"/>
            <w:sz w:val="22"/>
            <w:szCs w:val="22"/>
          </w:rPr>
          <w:instrText xml:space="preserve"> PAGEREF _Toc93492725 \h </w:instrText>
        </w:r>
        <w:r w:rsidRPr="004C0C11" w:rsidR="00C8601A">
          <w:rPr>
            <w:b w:val="0"/>
            <w:webHidden/>
            <w:color w:val="auto"/>
            <w:sz w:val="22"/>
            <w:szCs w:val="22"/>
          </w:rPr>
        </w:r>
        <w:r w:rsidRPr="004C0C11" w:rsidR="00C8601A">
          <w:rPr>
            <w:b w:val="0"/>
            <w:webHidden/>
            <w:color w:val="auto"/>
            <w:sz w:val="22"/>
            <w:szCs w:val="22"/>
          </w:rPr>
          <w:fldChar w:fldCharType="separate"/>
        </w:r>
        <w:r w:rsidRPr="004C0C11" w:rsidR="008A6707">
          <w:rPr>
            <w:b w:val="0"/>
            <w:webHidden/>
            <w:color w:val="auto"/>
            <w:sz w:val="22"/>
            <w:szCs w:val="22"/>
          </w:rPr>
          <w:t>5</w:t>
        </w:r>
        <w:r w:rsidRPr="004C0C11" w:rsidR="00C8601A">
          <w:rPr>
            <w:b w:val="0"/>
            <w:webHidden/>
            <w:color w:val="auto"/>
            <w:sz w:val="22"/>
            <w:szCs w:val="22"/>
          </w:rPr>
          <w:fldChar w:fldCharType="end"/>
        </w:r>
      </w:hyperlink>
    </w:p>
    <w:p w:rsidRPr="004C0C11" w:rsidR="00C8601A" w:rsidRDefault="004E40BF" w14:paraId="3100E738" w14:textId="047B095E">
      <w:pPr>
        <w:pStyle w:val="TOC1"/>
        <w:rPr>
          <w:rFonts w:asciiTheme="minorHAnsi" w:hAnsiTheme="minorHAnsi" w:eastAsiaTheme="minorEastAsia" w:cstheme="minorBidi"/>
          <w:b w:val="0"/>
          <w:bCs w:val="0"/>
          <w:caps w:val="0"/>
          <w:color w:val="auto"/>
          <w:sz w:val="22"/>
          <w:szCs w:val="22"/>
          <w:lang w:val="en-AU" w:eastAsia="en-AU"/>
        </w:rPr>
      </w:pPr>
      <w:hyperlink w:history="1" w:anchor="_Toc93492727">
        <w:r w:rsidRPr="004C0C11" w:rsidR="00C8601A">
          <w:rPr>
            <w:rStyle w:val="Hyperlink"/>
            <w:b w:val="0"/>
            <w:bCs w:val="0"/>
            <w:color w:val="auto"/>
            <w:sz w:val="22"/>
            <w:szCs w:val="22"/>
          </w:rPr>
          <w:t>CREATING AND PERFORMING DRAMA – EXAMPLES OF KNOWLEDGE AND SKILLS</w:t>
        </w:r>
        <w:r w:rsidRPr="004C0C11" w:rsidR="00C8601A">
          <w:rPr>
            <w:b w:val="0"/>
            <w:bCs w:val="0"/>
            <w:webHidden/>
            <w:color w:val="auto"/>
            <w:sz w:val="22"/>
            <w:szCs w:val="22"/>
          </w:rPr>
          <w:tab/>
        </w:r>
        <w:r w:rsidRPr="004C0C11" w:rsidR="00C8601A">
          <w:rPr>
            <w:b w:val="0"/>
            <w:bCs w:val="0"/>
            <w:webHidden/>
            <w:color w:val="auto"/>
            <w:sz w:val="22"/>
            <w:szCs w:val="22"/>
          </w:rPr>
          <w:fldChar w:fldCharType="begin"/>
        </w:r>
        <w:r w:rsidRPr="004C0C11" w:rsidR="00C8601A">
          <w:rPr>
            <w:b w:val="0"/>
            <w:bCs w:val="0"/>
            <w:webHidden/>
            <w:color w:val="auto"/>
            <w:sz w:val="22"/>
            <w:szCs w:val="22"/>
          </w:rPr>
          <w:instrText xml:space="preserve"> PAGEREF _Toc93492727 \h </w:instrText>
        </w:r>
        <w:r w:rsidRPr="004C0C11" w:rsidR="00C8601A">
          <w:rPr>
            <w:b w:val="0"/>
            <w:bCs w:val="0"/>
            <w:webHidden/>
            <w:color w:val="auto"/>
            <w:sz w:val="22"/>
            <w:szCs w:val="22"/>
          </w:rPr>
        </w:r>
        <w:r w:rsidRPr="004C0C11" w:rsidR="00C8601A">
          <w:rPr>
            <w:b w:val="0"/>
            <w:bCs w:val="0"/>
            <w:webHidden/>
            <w:color w:val="auto"/>
            <w:sz w:val="22"/>
            <w:szCs w:val="22"/>
          </w:rPr>
          <w:fldChar w:fldCharType="separate"/>
        </w:r>
        <w:r w:rsidRPr="004C0C11" w:rsidR="008A6707">
          <w:rPr>
            <w:b w:val="0"/>
            <w:bCs w:val="0"/>
            <w:webHidden/>
            <w:color w:val="auto"/>
            <w:sz w:val="22"/>
            <w:szCs w:val="22"/>
          </w:rPr>
          <w:t>6</w:t>
        </w:r>
        <w:r w:rsidRPr="004C0C11" w:rsidR="00C8601A">
          <w:rPr>
            <w:b w:val="0"/>
            <w:bCs w:val="0"/>
            <w:webHidden/>
            <w:color w:val="auto"/>
            <w:sz w:val="22"/>
            <w:szCs w:val="22"/>
          </w:rPr>
          <w:fldChar w:fldCharType="end"/>
        </w:r>
      </w:hyperlink>
    </w:p>
    <w:p w:rsidRPr="004C0C11" w:rsidR="00C8601A" w:rsidP="00D25381" w:rsidRDefault="004E40BF" w14:paraId="0AB30FEF" w14:textId="405DAC01">
      <w:pPr>
        <w:pStyle w:val="TOC2"/>
        <w:ind w:left="284"/>
        <w:rPr>
          <w:rFonts w:asciiTheme="minorHAnsi" w:hAnsiTheme="minorHAnsi" w:eastAsiaTheme="minorEastAsia" w:cstheme="minorBidi"/>
          <w:b w:val="0"/>
          <w:iCs w:val="0"/>
          <w:color w:val="auto"/>
          <w:sz w:val="22"/>
          <w:szCs w:val="22"/>
          <w:lang w:eastAsia="en-AU"/>
        </w:rPr>
      </w:pPr>
      <w:hyperlink w:history="1" w:anchor="_Toc93492728">
        <w:r w:rsidRPr="004C0C11" w:rsidR="00C8601A">
          <w:rPr>
            <w:rStyle w:val="Hyperlink"/>
            <w:b w:val="0"/>
            <w:color w:val="auto"/>
            <w:sz w:val="22"/>
            <w:szCs w:val="22"/>
          </w:rPr>
          <w:t>Creating drama</w:t>
        </w:r>
        <w:r w:rsidRPr="004C0C11" w:rsidR="00C8601A">
          <w:rPr>
            <w:b w:val="0"/>
            <w:webHidden/>
            <w:color w:val="auto"/>
            <w:sz w:val="22"/>
            <w:szCs w:val="22"/>
          </w:rPr>
          <w:tab/>
        </w:r>
        <w:r w:rsidRPr="004C0C11" w:rsidR="00C8601A">
          <w:rPr>
            <w:b w:val="0"/>
            <w:webHidden/>
            <w:color w:val="auto"/>
            <w:sz w:val="22"/>
            <w:szCs w:val="22"/>
          </w:rPr>
          <w:fldChar w:fldCharType="begin"/>
        </w:r>
        <w:r w:rsidRPr="004C0C11" w:rsidR="00C8601A">
          <w:rPr>
            <w:b w:val="0"/>
            <w:webHidden/>
            <w:color w:val="auto"/>
            <w:sz w:val="22"/>
            <w:szCs w:val="22"/>
          </w:rPr>
          <w:instrText xml:space="preserve"> PAGEREF _Toc93492728 \h </w:instrText>
        </w:r>
        <w:r w:rsidRPr="004C0C11" w:rsidR="00C8601A">
          <w:rPr>
            <w:b w:val="0"/>
            <w:webHidden/>
            <w:color w:val="auto"/>
            <w:sz w:val="22"/>
            <w:szCs w:val="22"/>
          </w:rPr>
        </w:r>
        <w:r w:rsidRPr="004C0C11" w:rsidR="00C8601A">
          <w:rPr>
            <w:b w:val="0"/>
            <w:webHidden/>
            <w:color w:val="auto"/>
            <w:sz w:val="22"/>
            <w:szCs w:val="22"/>
          </w:rPr>
          <w:fldChar w:fldCharType="separate"/>
        </w:r>
        <w:r w:rsidRPr="004C0C11" w:rsidR="008A6707">
          <w:rPr>
            <w:b w:val="0"/>
            <w:webHidden/>
            <w:color w:val="auto"/>
            <w:sz w:val="22"/>
            <w:szCs w:val="22"/>
          </w:rPr>
          <w:t>6</w:t>
        </w:r>
        <w:r w:rsidRPr="004C0C11" w:rsidR="00C8601A">
          <w:rPr>
            <w:b w:val="0"/>
            <w:webHidden/>
            <w:color w:val="auto"/>
            <w:sz w:val="22"/>
            <w:szCs w:val="22"/>
          </w:rPr>
          <w:fldChar w:fldCharType="end"/>
        </w:r>
      </w:hyperlink>
    </w:p>
    <w:p w:rsidRPr="004C0C11" w:rsidR="00C8601A" w:rsidP="00D25381" w:rsidRDefault="004E40BF" w14:paraId="12770D55" w14:textId="063B1130">
      <w:pPr>
        <w:pStyle w:val="TOC2"/>
        <w:ind w:left="284"/>
        <w:rPr>
          <w:rFonts w:asciiTheme="minorHAnsi" w:hAnsiTheme="minorHAnsi" w:eastAsiaTheme="minorEastAsia" w:cstheme="minorBidi"/>
          <w:b w:val="0"/>
          <w:iCs w:val="0"/>
          <w:color w:val="auto"/>
          <w:sz w:val="22"/>
          <w:szCs w:val="22"/>
          <w:lang w:eastAsia="en-AU"/>
        </w:rPr>
      </w:pPr>
      <w:hyperlink w:history="1" w:anchor="_Toc93492729">
        <w:r w:rsidRPr="004C0C11" w:rsidR="00C8601A">
          <w:rPr>
            <w:rStyle w:val="Hyperlink"/>
            <w:b w:val="0"/>
            <w:color w:val="auto"/>
            <w:sz w:val="22"/>
            <w:szCs w:val="22"/>
          </w:rPr>
          <w:t>Performing drama</w:t>
        </w:r>
        <w:r w:rsidRPr="004C0C11" w:rsidR="00C8601A">
          <w:rPr>
            <w:b w:val="0"/>
            <w:webHidden/>
            <w:color w:val="auto"/>
            <w:sz w:val="22"/>
            <w:szCs w:val="22"/>
          </w:rPr>
          <w:tab/>
        </w:r>
        <w:r w:rsidRPr="004C0C11" w:rsidR="00C8601A">
          <w:rPr>
            <w:b w:val="0"/>
            <w:webHidden/>
            <w:color w:val="auto"/>
            <w:sz w:val="22"/>
            <w:szCs w:val="22"/>
          </w:rPr>
          <w:fldChar w:fldCharType="begin"/>
        </w:r>
        <w:r w:rsidRPr="004C0C11" w:rsidR="00C8601A">
          <w:rPr>
            <w:b w:val="0"/>
            <w:webHidden/>
            <w:color w:val="auto"/>
            <w:sz w:val="22"/>
            <w:szCs w:val="22"/>
          </w:rPr>
          <w:instrText xml:space="preserve"> PAGEREF _Toc93492729 \h </w:instrText>
        </w:r>
        <w:r w:rsidRPr="004C0C11" w:rsidR="00C8601A">
          <w:rPr>
            <w:b w:val="0"/>
            <w:webHidden/>
            <w:color w:val="auto"/>
            <w:sz w:val="22"/>
            <w:szCs w:val="22"/>
          </w:rPr>
        </w:r>
        <w:r w:rsidRPr="004C0C11" w:rsidR="00C8601A">
          <w:rPr>
            <w:b w:val="0"/>
            <w:webHidden/>
            <w:color w:val="auto"/>
            <w:sz w:val="22"/>
            <w:szCs w:val="22"/>
          </w:rPr>
          <w:fldChar w:fldCharType="separate"/>
        </w:r>
        <w:r w:rsidRPr="004C0C11" w:rsidR="008A6707">
          <w:rPr>
            <w:b w:val="0"/>
            <w:webHidden/>
            <w:color w:val="auto"/>
            <w:sz w:val="22"/>
            <w:szCs w:val="22"/>
          </w:rPr>
          <w:t>16</w:t>
        </w:r>
        <w:r w:rsidRPr="004C0C11" w:rsidR="00C8601A">
          <w:rPr>
            <w:b w:val="0"/>
            <w:webHidden/>
            <w:color w:val="auto"/>
            <w:sz w:val="22"/>
            <w:szCs w:val="22"/>
          </w:rPr>
          <w:fldChar w:fldCharType="end"/>
        </w:r>
      </w:hyperlink>
    </w:p>
    <w:p w:rsidRPr="004C0C11" w:rsidR="00C8601A" w:rsidRDefault="004E40BF" w14:paraId="7C47309F" w14:textId="230F04A7">
      <w:pPr>
        <w:pStyle w:val="TOC1"/>
        <w:rPr>
          <w:rFonts w:asciiTheme="minorHAnsi" w:hAnsiTheme="minorHAnsi" w:eastAsiaTheme="minorEastAsia" w:cstheme="minorBidi"/>
          <w:b w:val="0"/>
          <w:bCs w:val="0"/>
          <w:caps w:val="0"/>
          <w:color w:val="auto"/>
          <w:sz w:val="22"/>
          <w:szCs w:val="22"/>
          <w:lang w:val="en-AU" w:eastAsia="en-AU"/>
        </w:rPr>
      </w:pPr>
      <w:hyperlink w:history="1" w:anchor="_Toc93492730">
        <w:r w:rsidRPr="004C0C11" w:rsidR="00C8601A">
          <w:rPr>
            <w:rStyle w:val="Hyperlink"/>
            <w:b w:val="0"/>
            <w:bCs w:val="0"/>
            <w:color w:val="auto"/>
            <w:sz w:val="22"/>
            <w:szCs w:val="22"/>
          </w:rPr>
          <w:t>ELEMENTS OF DRAMA</w:t>
        </w:r>
        <w:r w:rsidRPr="004C0C11" w:rsidR="00D25381">
          <w:rPr>
            <w:rStyle w:val="Hyperlink"/>
            <w:b w:val="0"/>
            <w:bCs w:val="0"/>
            <w:color w:val="auto"/>
            <w:sz w:val="22"/>
            <w:szCs w:val="22"/>
          </w:rPr>
          <w:t xml:space="preserve"> – EXAMPLES OF KNOWLEDGE AND SKILLS</w:t>
        </w:r>
        <w:r w:rsidRPr="004C0C11" w:rsidR="00C8601A">
          <w:rPr>
            <w:b w:val="0"/>
            <w:bCs w:val="0"/>
            <w:webHidden/>
            <w:color w:val="auto"/>
            <w:sz w:val="22"/>
            <w:szCs w:val="22"/>
          </w:rPr>
          <w:tab/>
        </w:r>
        <w:r w:rsidRPr="004C0C11" w:rsidR="00C8601A">
          <w:rPr>
            <w:b w:val="0"/>
            <w:bCs w:val="0"/>
            <w:webHidden/>
            <w:color w:val="auto"/>
            <w:sz w:val="22"/>
            <w:szCs w:val="22"/>
          </w:rPr>
          <w:fldChar w:fldCharType="begin"/>
        </w:r>
        <w:r w:rsidRPr="004C0C11" w:rsidR="00C8601A">
          <w:rPr>
            <w:b w:val="0"/>
            <w:bCs w:val="0"/>
            <w:webHidden/>
            <w:color w:val="auto"/>
            <w:sz w:val="22"/>
            <w:szCs w:val="22"/>
          </w:rPr>
          <w:instrText xml:space="preserve"> PAGEREF _Toc93492730 \h </w:instrText>
        </w:r>
        <w:r w:rsidRPr="004C0C11" w:rsidR="00C8601A">
          <w:rPr>
            <w:b w:val="0"/>
            <w:bCs w:val="0"/>
            <w:webHidden/>
            <w:color w:val="auto"/>
            <w:sz w:val="22"/>
            <w:szCs w:val="22"/>
          </w:rPr>
        </w:r>
        <w:r w:rsidRPr="004C0C11" w:rsidR="00C8601A">
          <w:rPr>
            <w:b w:val="0"/>
            <w:bCs w:val="0"/>
            <w:webHidden/>
            <w:color w:val="auto"/>
            <w:sz w:val="22"/>
            <w:szCs w:val="22"/>
          </w:rPr>
          <w:fldChar w:fldCharType="separate"/>
        </w:r>
        <w:r w:rsidRPr="004C0C11" w:rsidR="008A6707">
          <w:rPr>
            <w:b w:val="0"/>
            <w:bCs w:val="0"/>
            <w:webHidden/>
            <w:color w:val="auto"/>
            <w:sz w:val="22"/>
            <w:szCs w:val="22"/>
          </w:rPr>
          <w:t>18</w:t>
        </w:r>
        <w:r w:rsidRPr="004C0C11" w:rsidR="00C8601A">
          <w:rPr>
            <w:b w:val="0"/>
            <w:bCs w:val="0"/>
            <w:webHidden/>
            <w:color w:val="auto"/>
            <w:sz w:val="22"/>
            <w:szCs w:val="22"/>
          </w:rPr>
          <w:fldChar w:fldCharType="end"/>
        </w:r>
      </w:hyperlink>
    </w:p>
    <w:p w:rsidRPr="004C0C11" w:rsidR="00C8601A" w:rsidRDefault="004E40BF" w14:paraId="52212D2F" w14:textId="12324693">
      <w:pPr>
        <w:pStyle w:val="TOC1"/>
        <w:rPr>
          <w:rFonts w:asciiTheme="minorHAnsi" w:hAnsiTheme="minorHAnsi" w:eastAsiaTheme="minorEastAsia" w:cstheme="minorBidi"/>
          <w:b w:val="0"/>
          <w:bCs w:val="0"/>
          <w:caps w:val="0"/>
          <w:color w:val="auto"/>
          <w:sz w:val="22"/>
          <w:szCs w:val="22"/>
          <w:lang w:val="en-AU" w:eastAsia="en-AU"/>
        </w:rPr>
      </w:pPr>
      <w:hyperlink w:history="1" w:anchor="_Toc93492731">
        <w:r w:rsidRPr="004C0C11" w:rsidR="00C8601A">
          <w:rPr>
            <w:rStyle w:val="Hyperlink"/>
            <w:b w:val="0"/>
            <w:bCs w:val="0"/>
            <w:color w:val="auto"/>
            <w:sz w:val="22"/>
            <w:szCs w:val="22"/>
            <w:lang w:eastAsia="en-AU"/>
          </w:rPr>
          <w:t xml:space="preserve">EXPLORING AND </w:t>
        </w:r>
        <w:r w:rsidRPr="004C0C11" w:rsidR="00C8601A">
          <w:rPr>
            <w:rStyle w:val="Hyperlink"/>
            <w:b w:val="0"/>
            <w:bCs w:val="0"/>
            <w:iCs/>
            <w:color w:val="auto"/>
            <w:sz w:val="22"/>
            <w:szCs w:val="22"/>
            <w:lang w:eastAsia="en-AU"/>
          </w:rPr>
          <w:t>R</w:t>
        </w:r>
        <w:r w:rsidRPr="004C0C11" w:rsidR="00C8601A">
          <w:rPr>
            <w:rStyle w:val="Hyperlink"/>
            <w:b w:val="0"/>
            <w:bCs w:val="0"/>
            <w:color w:val="auto"/>
            <w:sz w:val="22"/>
            <w:szCs w:val="22"/>
            <w:lang w:eastAsia="en-AU"/>
          </w:rPr>
          <w:t>ESPONDING TO DRAMA – EXAMPLES OF KNOWLEDGE AND SKILLS</w:t>
        </w:r>
        <w:r w:rsidRPr="004C0C11" w:rsidR="00C8601A">
          <w:rPr>
            <w:b w:val="0"/>
            <w:bCs w:val="0"/>
            <w:webHidden/>
            <w:color w:val="auto"/>
            <w:sz w:val="22"/>
            <w:szCs w:val="22"/>
          </w:rPr>
          <w:tab/>
        </w:r>
        <w:r w:rsidRPr="004C0C11" w:rsidR="00C8601A">
          <w:rPr>
            <w:b w:val="0"/>
            <w:bCs w:val="0"/>
            <w:webHidden/>
            <w:color w:val="auto"/>
            <w:sz w:val="22"/>
            <w:szCs w:val="22"/>
          </w:rPr>
          <w:fldChar w:fldCharType="begin"/>
        </w:r>
        <w:r w:rsidRPr="004C0C11" w:rsidR="00C8601A">
          <w:rPr>
            <w:b w:val="0"/>
            <w:bCs w:val="0"/>
            <w:webHidden/>
            <w:color w:val="auto"/>
            <w:sz w:val="22"/>
            <w:szCs w:val="22"/>
          </w:rPr>
          <w:instrText xml:space="preserve"> PAGEREF _Toc93492731 \h </w:instrText>
        </w:r>
        <w:r w:rsidRPr="004C0C11" w:rsidR="00C8601A">
          <w:rPr>
            <w:b w:val="0"/>
            <w:bCs w:val="0"/>
            <w:webHidden/>
            <w:color w:val="auto"/>
            <w:sz w:val="22"/>
            <w:szCs w:val="22"/>
          </w:rPr>
        </w:r>
        <w:r w:rsidRPr="004C0C11" w:rsidR="00C8601A">
          <w:rPr>
            <w:b w:val="0"/>
            <w:bCs w:val="0"/>
            <w:webHidden/>
            <w:color w:val="auto"/>
            <w:sz w:val="22"/>
            <w:szCs w:val="22"/>
          </w:rPr>
          <w:fldChar w:fldCharType="separate"/>
        </w:r>
        <w:r w:rsidRPr="004C0C11" w:rsidR="008A6707">
          <w:rPr>
            <w:b w:val="0"/>
            <w:bCs w:val="0"/>
            <w:webHidden/>
            <w:color w:val="auto"/>
            <w:sz w:val="22"/>
            <w:szCs w:val="22"/>
          </w:rPr>
          <w:t>30</w:t>
        </w:r>
        <w:r w:rsidRPr="004C0C11" w:rsidR="00C8601A">
          <w:rPr>
            <w:b w:val="0"/>
            <w:bCs w:val="0"/>
            <w:webHidden/>
            <w:color w:val="auto"/>
            <w:sz w:val="22"/>
            <w:szCs w:val="22"/>
          </w:rPr>
          <w:fldChar w:fldCharType="end"/>
        </w:r>
      </w:hyperlink>
    </w:p>
    <w:p w:rsidRPr="004C0C11" w:rsidR="00C8601A" w:rsidP="00D25381" w:rsidRDefault="004E40BF" w14:paraId="5DCF53CA" w14:textId="2DCA28F4">
      <w:pPr>
        <w:pStyle w:val="TOC2"/>
        <w:ind w:left="284"/>
        <w:rPr>
          <w:rFonts w:asciiTheme="minorHAnsi" w:hAnsiTheme="minorHAnsi" w:eastAsiaTheme="minorEastAsia" w:cstheme="minorBidi"/>
          <w:b w:val="0"/>
          <w:iCs w:val="0"/>
          <w:color w:val="auto"/>
          <w:sz w:val="22"/>
          <w:szCs w:val="22"/>
          <w:lang w:eastAsia="en-AU"/>
        </w:rPr>
      </w:pPr>
      <w:hyperlink w:history="1" w:anchor="_Toc93492732">
        <w:r w:rsidRPr="004C0C11" w:rsidR="00C8601A">
          <w:rPr>
            <w:rStyle w:val="Hyperlink"/>
            <w:b w:val="0"/>
            <w:color w:val="auto"/>
            <w:sz w:val="22"/>
            <w:szCs w:val="22"/>
          </w:rPr>
          <w:t>Exploring drama</w:t>
        </w:r>
        <w:r w:rsidRPr="004C0C11" w:rsidR="00C8601A">
          <w:rPr>
            <w:b w:val="0"/>
            <w:webHidden/>
            <w:color w:val="auto"/>
            <w:sz w:val="22"/>
            <w:szCs w:val="22"/>
          </w:rPr>
          <w:tab/>
        </w:r>
        <w:r w:rsidRPr="004C0C11" w:rsidR="00C8601A">
          <w:rPr>
            <w:b w:val="0"/>
            <w:webHidden/>
            <w:color w:val="auto"/>
            <w:sz w:val="22"/>
            <w:szCs w:val="22"/>
          </w:rPr>
          <w:fldChar w:fldCharType="begin"/>
        </w:r>
        <w:r w:rsidRPr="004C0C11" w:rsidR="00C8601A">
          <w:rPr>
            <w:b w:val="0"/>
            <w:webHidden/>
            <w:color w:val="auto"/>
            <w:sz w:val="22"/>
            <w:szCs w:val="22"/>
          </w:rPr>
          <w:instrText xml:space="preserve"> PAGEREF _Toc93492732 \h </w:instrText>
        </w:r>
        <w:r w:rsidRPr="004C0C11" w:rsidR="00C8601A">
          <w:rPr>
            <w:b w:val="0"/>
            <w:webHidden/>
            <w:color w:val="auto"/>
            <w:sz w:val="22"/>
            <w:szCs w:val="22"/>
          </w:rPr>
        </w:r>
        <w:r w:rsidRPr="004C0C11" w:rsidR="00C8601A">
          <w:rPr>
            <w:b w:val="0"/>
            <w:webHidden/>
            <w:color w:val="auto"/>
            <w:sz w:val="22"/>
            <w:szCs w:val="22"/>
          </w:rPr>
          <w:fldChar w:fldCharType="separate"/>
        </w:r>
        <w:r w:rsidRPr="004C0C11" w:rsidR="008A6707">
          <w:rPr>
            <w:b w:val="0"/>
            <w:webHidden/>
            <w:color w:val="auto"/>
            <w:sz w:val="22"/>
            <w:szCs w:val="22"/>
          </w:rPr>
          <w:t>30</w:t>
        </w:r>
        <w:r w:rsidRPr="004C0C11" w:rsidR="00C8601A">
          <w:rPr>
            <w:b w:val="0"/>
            <w:webHidden/>
            <w:color w:val="auto"/>
            <w:sz w:val="22"/>
            <w:szCs w:val="22"/>
          </w:rPr>
          <w:fldChar w:fldCharType="end"/>
        </w:r>
      </w:hyperlink>
    </w:p>
    <w:p w:rsidRPr="00D25381" w:rsidR="00C8601A" w:rsidP="00D25381" w:rsidRDefault="004E40BF" w14:paraId="75CE65EA" w14:textId="3F91F148">
      <w:pPr>
        <w:pStyle w:val="TOC2"/>
        <w:ind w:left="284"/>
        <w:rPr>
          <w:rFonts w:asciiTheme="minorHAnsi" w:hAnsiTheme="minorHAnsi" w:eastAsiaTheme="minorEastAsia" w:cstheme="minorBidi"/>
          <w:b w:val="0"/>
          <w:iCs w:val="0"/>
          <w:color w:val="auto"/>
          <w:sz w:val="22"/>
          <w:szCs w:val="22"/>
          <w:lang w:eastAsia="en-AU"/>
        </w:rPr>
      </w:pPr>
      <w:hyperlink w:history="1" w:anchor="_Toc93492733">
        <w:r w:rsidRPr="004C0C11" w:rsidR="00C8601A">
          <w:rPr>
            <w:rStyle w:val="Hyperlink"/>
            <w:b w:val="0"/>
            <w:color w:val="auto"/>
            <w:sz w:val="22"/>
            <w:szCs w:val="22"/>
          </w:rPr>
          <w:t>Responding to drama</w:t>
        </w:r>
        <w:r w:rsidRPr="004C0C11" w:rsidR="00C8601A">
          <w:rPr>
            <w:b w:val="0"/>
            <w:webHidden/>
            <w:color w:val="auto"/>
            <w:sz w:val="22"/>
            <w:szCs w:val="22"/>
          </w:rPr>
          <w:tab/>
        </w:r>
        <w:r w:rsidRPr="004C0C11" w:rsidR="00C8601A">
          <w:rPr>
            <w:b w:val="0"/>
            <w:webHidden/>
            <w:color w:val="auto"/>
            <w:sz w:val="22"/>
            <w:szCs w:val="22"/>
          </w:rPr>
          <w:fldChar w:fldCharType="begin"/>
        </w:r>
        <w:r w:rsidRPr="004C0C11" w:rsidR="00C8601A">
          <w:rPr>
            <w:b w:val="0"/>
            <w:webHidden/>
            <w:color w:val="auto"/>
            <w:sz w:val="22"/>
            <w:szCs w:val="22"/>
          </w:rPr>
          <w:instrText xml:space="preserve"> PAGEREF _Toc93492733 \h </w:instrText>
        </w:r>
        <w:r w:rsidRPr="004C0C11" w:rsidR="00C8601A">
          <w:rPr>
            <w:b w:val="0"/>
            <w:webHidden/>
            <w:color w:val="auto"/>
            <w:sz w:val="22"/>
            <w:szCs w:val="22"/>
          </w:rPr>
        </w:r>
        <w:r w:rsidRPr="004C0C11" w:rsidR="00C8601A">
          <w:rPr>
            <w:b w:val="0"/>
            <w:webHidden/>
            <w:color w:val="auto"/>
            <w:sz w:val="22"/>
            <w:szCs w:val="22"/>
          </w:rPr>
          <w:fldChar w:fldCharType="separate"/>
        </w:r>
        <w:r w:rsidRPr="004C0C11" w:rsidR="008A6707">
          <w:rPr>
            <w:b w:val="0"/>
            <w:webHidden/>
            <w:color w:val="auto"/>
            <w:sz w:val="22"/>
            <w:szCs w:val="22"/>
          </w:rPr>
          <w:t>34</w:t>
        </w:r>
        <w:r w:rsidRPr="004C0C11" w:rsidR="00C8601A">
          <w:rPr>
            <w:b w:val="0"/>
            <w:webHidden/>
            <w:color w:val="auto"/>
            <w:sz w:val="22"/>
            <w:szCs w:val="22"/>
          </w:rPr>
          <w:fldChar w:fldCharType="end"/>
        </w:r>
      </w:hyperlink>
    </w:p>
    <w:p w:rsidR="00C8601A" w:rsidRDefault="00C8601A" w14:paraId="4A27885B" w14:textId="46358FE6">
      <w:pPr>
        <w:pStyle w:val="TOC2"/>
        <w:rPr>
          <w:rFonts w:asciiTheme="minorHAnsi" w:hAnsiTheme="minorHAnsi" w:eastAsiaTheme="minorEastAsia" w:cstheme="minorBidi"/>
          <w:b w:val="0"/>
          <w:iCs w:val="0"/>
          <w:color w:val="auto"/>
          <w:sz w:val="22"/>
          <w:szCs w:val="22"/>
          <w:lang w:eastAsia="en-AU"/>
        </w:rPr>
      </w:pPr>
    </w:p>
    <w:p w:rsidR="000E1B87" w:rsidP="003819FD" w:rsidRDefault="00C8601A" w14:paraId="4BB745B1" w14:textId="69A6D935">
      <w:pPr>
        <w:pStyle w:val="ACARA-HEADING1"/>
        <w:rPr>
          <w:rFonts w:ascii="Arial" w:hAnsi="Arial"/>
          <w:bCs/>
          <w:iCs/>
          <w:caps w:val="0"/>
          <w:color w:val="005D93" w:themeColor="text2"/>
          <w:sz w:val="28"/>
          <w:szCs w:val="28"/>
          <w:lang w:val="en-US"/>
        </w:rPr>
      </w:pPr>
      <w:r>
        <w:rPr>
          <w:rFonts w:ascii="Arial" w:hAnsi="Arial" w:eastAsia="Arial"/>
          <w:iCs/>
          <w:caps w:val="0"/>
          <w:noProof/>
          <w:color w:val="005D93" w:themeColor="text2"/>
          <w:sz w:val="28"/>
          <w:szCs w:val="28"/>
          <w:lang w:val="en-US"/>
        </w:rPr>
        <w:fldChar w:fldCharType="end"/>
      </w:r>
    </w:p>
    <w:p w:rsidR="000E1B87" w:rsidRDefault="000E1B87" w14:paraId="0FAF3EA3" w14:textId="77777777">
      <w:pPr>
        <w:spacing w:before="160" w:after="0" w:line="360" w:lineRule="auto"/>
        <w:rPr>
          <w:rFonts w:eastAsiaTheme="majorEastAsia"/>
          <w:b/>
          <w:bCs/>
          <w:i w:val="0"/>
          <w:iCs/>
          <w:color w:val="005D93" w:themeColor="text2"/>
          <w:sz w:val="28"/>
          <w:szCs w:val="28"/>
          <w:lang w:val="en-US"/>
        </w:rPr>
      </w:pPr>
      <w:r>
        <w:rPr>
          <w:bCs/>
          <w:iCs/>
          <w:caps/>
          <w:color w:val="005D93" w:themeColor="text2"/>
          <w:sz w:val="28"/>
          <w:szCs w:val="28"/>
          <w:lang w:val="en-US"/>
        </w:rPr>
        <w:br w:type="page"/>
      </w:r>
    </w:p>
    <w:p w:rsidRPr="0070702A" w:rsidR="00AF5767" w:rsidP="003819FD" w:rsidRDefault="00AF5767" w14:paraId="71ED16A4" w14:textId="21EDCFB5">
      <w:pPr>
        <w:pStyle w:val="ACARA-HEADING1"/>
        <w:rPr>
          <w:b w:val="0"/>
          <w:bCs/>
          <w:i/>
          <w:iCs/>
          <w:color w:val="005D93" w:themeColor="text2"/>
          <w:sz w:val="28"/>
          <w:szCs w:val="28"/>
          <w:lang w:val="en-US"/>
        </w:rPr>
      </w:pPr>
      <w:bookmarkStart w:name="_Toc93492722" w:id="6"/>
      <w:r w:rsidRPr="00AF5767">
        <w:lastRenderedPageBreak/>
        <w:t xml:space="preserve">F–10 AUSTRALIAN CURRICULUM: </w:t>
      </w:r>
      <w:bookmarkEnd w:id="0"/>
      <w:bookmarkEnd w:id="1"/>
      <w:r w:rsidR="0032218C">
        <w:t>THE ARTS</w:t>
      </w:r>
      <w:bookmarkEnd w:id="3"/>
      <w:bookmarkEnd w:id="4"/>
      <w:r w:rsidR="00F90592">
        <w:t xml:space="preserve"> – </w:t>
      </w:r>
      <w:bookmarkEnd w:id="5"/>
      <w:r w:rsidR="008048DC">
        <w:t>DRAMA</w:t>
      </w:r>
      <w:bookmarkEnd w:id="6"/>
    </w:p>
    <w:p w:rsidRPr="00AF5767" w:rsidR="00AF5767" w:rsidP="00EF5A1B" w:rsidRDefault="0032218C" w14:paraId="2F8A7BAE" w14:textId="7A400167">
      <w:pPr>
        <w:pStyle w:val="ACARA-HEADING1"/>
      </w:pPr>
      <w:bookmarkStart w:name="_Toc90386027" w:id="7"/>
      <w:bookmarkStart w:name="_Toc92784742" w:id="8"/>
      <w:bookmarkStart w:name="_Toc93052873" w:id="9"/>
      <w:bookmarkStart w:name="_Toc93492723" w:id="10"/>
      <w:bookmarkEnd w:id="2"/>
      <w:r>
        <w:t>examples of knowledge and skills</w:t>
      </w:r>
      <w:bookmarkEnd w:id="7"/>
      <w:bookmarkEnd w:id="8"/>
      <w:bookmarkEnd w:id="9"/>
      <w:bookmarkEnd w:id="10"/>
    </w:p>
    <w:p w:rsidRPr="00AF5767" w:rsidR="00AF5767" w:rsidP="00303E0F" w:rsidRDefault="00AF5767" w14:paraId="6EB77D7A" w14:textId="77777777">
      <w:pPr>
        <w:pStyle w:val="ACARA-Heading2"/>
      </w:pPr>
      <w:bookmarkStart w:name="_Toc90386028" w:id="11"/>
      <w:bookmarkStart w:name="_Toc92784743" w:id="12"/>
      <w:bookmarkStart w:name="_Toc93052874" w:id="13"/>
      <w:bookmarkStart w:name="_Toc93492724" w:id="14"/>
      <w:r w:rsidRPr="00AF5767">
        <w:t>Introduction</w:t>
      </w:r>
      <w:bookmarkStart w:name="_Hlk82109017" w:id="15"/>
      <w:bookmarkEnd w:id="11"/>
      <w:bookmarkEnd w:id="12"/>
      <w:bookmarkEnd w:id="13"/>
      <w:bookmarkEnd w:id="14"/>
    </w:p>
    <w:bookmarkEnd w:id="15"/>
    <w:p w:rsidRPr="001A5F27" w:rsidR="00602F25" w:rsidP="00602F25" w:rsidRDefault="00602F25" w14:paraId="4DC1FCC0" w14:textId="77777777">
      <w:pPr>
        <w:pStyle w:val="ACARAbodytext"/>
      </w:pPr>
      <w:r w:rsidRPr="001A5F27">
        <w:t>The</w:t>
      </w:r>
      <w:r>
        <w:t xml:space="preserve"> </w:t>
      </w:r>
      <w:r w:rsidRPr="001A5F27">
        <w:t>examples</w:t>
      </w:r>
      <w:r>
        <w:t xml:space="preserve"> </w:t>
      </w:r>
      <w:r w:rsidRPr="001A5F27">
        <w:t>of</w:t>
      </w:r>
      <w:r>
        <w:t xml:space="preserve"> </w:t>
      </w:r>
      <w:r w:rsidRPr="001A5F27">
        <w:t>knowledge</w:t>
      </w:r>
      <w:r>
        <w:t xml:space="preserve"> </w:t>
      </w:r>
      <w:r w:rsidRPr="001A5F27">
        <w:t>and</w:t>
      </w:r>
      <w:r>
        <w:t xml:space="preserve"> </w:t>
      </w:r>
      <w:r w:rsidRPr="001A5F27">
        <w:t>skills</w:t>
      </w:r>
      <w:r>
        <w:t xml:space="preserve"> </w:t>
      </w:r>
      <w:r w:rsidRPr="001A5F27">
        <w:t>in</w:t>
      </w:r>
      <w:r>
        <w:t xml:space="preserve"> </w:t>
      </w:r>
      <w:r w:rsidRPr="001A5F27">
        <w:t>this</w:t>
      </w:r>
      <w:r>
        <w:t xml:space="preserve"> </w:t>
      </w:r>
      <w:r w:rsidRPr="001A5F27">
        <w:t>support</w:t>
      </w:r>
      <w:r>
        <w:t xml:space="preserve"> </w:t>
      </w:r>
      <w:r w:rsidRPr="001A5F27">
        <w:t>resource</w:t>
      </w:r>
      <w:r>
        <w:t xml:space="preserve"> </w:t>
      </w:r>
      <w:r w:rsidRPr="001A5F27">
        <w:t>are</w:t>
      </w:r>
      <w:r>
        <w:t xml:space="preserve"> </w:t>
      </w:r>
      <w:r w:rsidRPr="001A5F27">
        <w:t>designed</w:t>
      </w:r>
      <w:r>
        <w:t xml:space="preserve"> </w:t>
      </w:r>
      <w:r w:rsidRPr="001A5F27">
        <w:t>for</w:t>
      </w:r>
      <w:r>
        <w:t xml:space="preserve"> </w:t>
      </w:r>
      <w:r w:rsidRPr="001A5F27">
        <w:t>use</w:t>
      </w:r>
      <w:r>
        <w:t xml:space="preserve"> </w:t>
      </w:r>
      <w:r w:rsidRPr="001A5F27">
        <w:t>alongside</w:t>
      </w:r>
      <w:r>
        <w:t xml:space="preserve"> </w:t>
      </w:r>
      <w:r w:rsidRPr="001A5F27">
        <w:t>the</w:t>
      </w:r>
      <w:r>
        <w:t xml:space="preserve"> </w:t>
      </w:r>
      <w:r w:rsidRPr="001A5F27">
        <w:t>Australian</w:t>
      </w:r>
      <w:r>
        <w:t xml:space="preserve"> </w:t>
      </w:r>
      <w:r w:rsidRPr="001A5F27">
        <w:t>Curriculum:</w:t>
      </w:r>
      <w:r>
        <w:t xml:space="preserve"> The Arts – </w:t>
      </w:r>
      <w:r w:rsidRPr="001A5F27">
        <w:t>Drama.</w:t>
      </w:r>
      <w:r>
        <w:t xml:space="preserve"> </w:t>
      </w:r>
    </w:p>
    <w:p w:rsidRPr="001A5F27" w:rsidR="00602F25" w:rsidP="00602F25" w:rsidRDefault="00602F25" w14:paraId="260A3BB3" w14:textId="77777777">
      <w:pPr>
        <w:pStyle w:val="ACARAbodytext"/>
      </w:pPr>
      <w:r w:rsidRPr="001A5F27">
        <w:t>The</w:t>
      </w:r>
      <w:r>
        <w:t xml:space="preserve"> </w:t>
      </w:r>
      <w:r w:rsidRPr="001A5F27">
        <w:t>examples</w:t>
      </w:r>
      <w:r>
        <w:t xml:space="preserve"> </w:t>
      </w:r>
      <w:r w:rsidRPr="001A5F27">
        <w:t>unpack</w:t>
      </w:r>
      <w:r>
        <w:t xml:space="preserve"> </w:t>
      </w:r>
      <w:r w:rsidRPr="001A5F27">
        <w:t>the</w:t>
      </w:r>
      <w:r>
        <w:t xml:space="preserve"> </w:t>
      </w:r>
      <w:r w:rsidRPr="001A5F27">
        <w:t>knowledge</w:t>
      </w:r>
      <w:r>
        <w:t xml:space="preserve"> </w:t>
      </w:r>
      <w:r w:rsidRPr="001A5F27">
        <w:t>and</w:t>
      </w:r>
      <w:r>
        <w:t xml:space="preserve"> </w:t>
      </w:r>
      <w:r w:rsidRPr="001A5F27">
        <w:t>skills</w:t>
      </w:r>
      <w:r>
        <w:t xml:space="preserve"> </w:t>
      </w:r>
      <w:r w:rsidRPr="001A5F27">
        <w:t>in</w:t>
      </w:r>
      <w:r>
        <w:t xml:space="preserve"> </w:t>
      </w:r>
      <w:r w:rsidRPr="001A5F27">
        <w:t>the</w:t>
      </w:r>
      <w:r>
        <w:t xml:space="preserve"> </w:t>
      </w:r>
      <w:r w:rsidRPr="001A5F27">
        <w:t>Australian</w:t>
      </w:r>
      <w:r>
        <w:t xml:space="preserve"> </w:t>
      </w:r>
      <w:r w:rsidRPr="001A5F27">
        <w:t>Curriculum:</w:t>
      </w:r>
      <w:r w:rsidRPr="00327D52">
        <w:t xml:space="preserve"> </w:t>
      </w:r>
      <w:r>
        <w:t xml:space="preserve">The Arts – </w:t>
      </w:r>
      <w:r w:rsidRPr="001A5F27">
        <w:t>Drama</w:t>
      </w:r>
      <w:r>
        <w:t xml:space="preserve"> </w:t>
      </w:r>
      <w:r w:rsidRPr="001A5F27">
        <w:t>in</w:t>
      </w:r>
      <w:r>
        <w:t xml:space="preserve"> </w:t>
      </w:r>
      <w:r w:rsidRPr="001A5F27">
        <w:t>relation</w:t>
      </w:r>
      <w:r>
        <w:t xml:space="preserve"> </w:t>
      </w:r>
      <w:r w:rsidRPr="001A5F27">
        <w:t>to</w:t>
      </w:r>
      <w:r>
        <w:t xml:space="preserve"> </w:t>
      </w:r>
      <w:r w:rsidRPr="001A5F27">
        <w:t>the</w:t>
      </w:r>
      <w:r>
        <w:t xml:space="preserve"> </w:t>
      </w:r>
      <w:r w:rsidRPr="001A5F27">
        <w:t>elements</w:t>
      </w:r>
      <w:r>
        <w:t xml:space="preserve"> </w:t>
      </w:r>
      <w:r w:rsidRPr="001A5F27">
        <w:t>of</w:t>
      </w:r>
      <w:r>
        <w:t xml:space="preserve"> d</w:t>
      </w:r>
      <w:r w:rsidRPr="001A5F27">
        <w:t>rama</w:t>
      </w:r>
      <w:r>
        <w:t xml:space="preserve"> </w:t>
      </w:r>
      <w:r w:rsidRPr="001A5F27">
        <w:t>and</w:t>
      </w:r>
      <w:r>
        <w:t xml:space="preserve"> </w:t>
      </w:r>
      <w:r w:rsidRPr="001A5F27">
        <w:t>the</w:t>
      </w:r>
      <w:r>
        <w:t xml:space="preserve"> d</w:t>
      </w:r>
      <w:r w:rsidRPr="001A5F27">
        <w:t>rama</w:t>
      </w:r>
      <w:r>
        <w:t xml:space="preserve"> </w:t>
      </w:r>
      <w:r w:rsidRPr="001A5F27">
        <w:t>practices:</w:t>
      </w:r>
      <w:r>
        <w:t xml:space="preserve"> </w:t>
      </w:r>
      <w:r w:rsidRPr="001A5F27">
        <w:t>creating,</w:t>
      </w:r>
      <w:r>
        <w:t xml:space="preserve"> </w:t>
      </w:r>
      <w:r w:rsidRPr="001A5F27">
        <w:t>performing</w:t>
      </w:r>
      <w:r>
        <w:t xml:space="preserve"> </w:t>
      </w:r>
      <w:r w:rsidRPr="001A5F27">
        <w:t>and</w:t>
      </w:r>
      <w:r>
        <w:t xml:space="preserve"> </w:t>
      </w:r>
      <w:r w:rsidRPr="001A5F27">
        <w:t>responding.</w:t>
      </w:r>
      <w:r>
        <w:t xml:space="preserve"> </w:t>
      </w:r>
      <w:r w:rsidRPr="001A5F27">
        <w:t>They</w:t>
      </w:r>
      <w:r>
        <w:t xml:space="preserve"> </w:t>
      </w:r>
      <w:r w:rsidRPr="001A5F27">
        <w:t>provide</w:t>
      </w:r>
      <w:r>
        <w:t xml:space="preserve"> </w:t>
      </w:r>
      <w:r w:rsidRPr="001A5F27">
        <w:t>a</w:t>
      </w:r>
      <w:r>
        <w:t xml:space="preserve"> </w:t>
      </w:r>
      <w:r w:rsidRPr="001A5F27">
        <w:t>suggested</w:t>
      </w:r>
      <w:r>
        <w:t xml:space="preserve"> </w:t>
      </w:r>
      <w:r w:rsidRPr="001A5F27">
        <w:t>sequence</w:t>
      </w:r>
      <w:r>
        <w:t xml:space="preserve"> </w:t>
      </w:r>
      <w:r w:rsidRPr="001A5F27">
        <w:t>for</w:t>
      </w:r>
      <w:r>
        <w:t xml:space="preserve"> </w:t>
      </w:r>
      <w:r w:rsidRPr="001A5F27">
        <w:t>the</w:t>
      </w:r>
      <w:r>
        <w:t xml:space="preserve"> </w:t>
      </w:r>
      <w:r w:rsidRPr="001A5F27">
        <w:t>introduction</w:t>
      </w:r>
      <w:r>
        <w:t xml:space="preserve"> </w:t>
      </w:r>
      <w:r w:rsidRPr="001A5F27">
        <w:t>and</w:t>
      </w:r>
      <w:r>
        <w:t xml:space="preserve"> </w:t>
      </w:r>
      <w:r w:rsidRPr="001A5F27">
        <w:t>development</w:t>
      </w:r>
      <w:r>
        <w:t xml:space="preserve"> </w:t>
      </w:r>
      <w:r w:rsidRPr="001A5F27">
        <w:t>of</w:t>
      </w:r>
      <w:r>
        <w:t xml:space="preserve"> </w:t>
      </w:r>
      <w:r w:rsidRPr="001A5F27">
        <w:t>knowledge</w:t>
      </w:r>
      <w:r>
        <w:t xml:space="preserve"> </w:t>
      </w:r>
      <w:r w:rsidRPr="001A5F27">
        <w:t>and</w:t>
      </w:r>
      <w:r>
        <w:t xml:space="preserve"> </w:t>
      </w:r>
      <w:r w:rsidRPr="001A5F27">
        <w:t>skills.</w:t>
      </w:r>
      <w:r>
        <w:t xml:space="preserve"> </w:t>
      </w:r>
    </w:p>
    <w:p w:rsidRPr="00602F25" w:rsidR="00602F25" w:rsidP="00101C26" w:rsidRDefault="00602F25" w14:paraId="71A115B8" w14:textId="77777777">
      <w:pPr>
        <w:pStyle w:val="ACARAbodybullet"/>
        <w:numPr>
          <w:ilvl w:val="0"/>
          <w:numId w:val="4"/>
        </w:numPr>
      </w:pPr>
      <w:r w:rsidRPr="00602F25">
        <w:t>The elements of drama are the foundational building blocks of all drama and can include role, situation, language, place, movement, time, character, relationships, voice, tension, space, mood/atmosphere, contrast, symbol and focus. They work dynamically together to create dramatic action and dramatic meaning.</w:t>
      </w:r>
    </w:p>
    <w:p w:rsidRPr="00602F25" w:rsidR="00602F25" w:rsidP="00101C26" w:rsidRDefault="00602F25" w14:paraId="4BCB2FED" w14:textId="77777777">
      <w:pPr>
        <w:pStyle w:val="ACARAbodybullet"/>
        <w:numPr>
          <w:ilvl w:val="0"/>
          <w:numId w:val="4"/>
        </w:numPr>
      </w:pPr>
      <w:r w:rsidRPr="00602F25">
        <w:t>Students learn drama knowledge and skills through the practices of creating, performing and responding to drama.</w:t>
      </w:r>
    </w:p>
    <w:p w:rsidRPr="008763D5" w:rsidR="00602F25" w:rsidP="00602F25" w:rsidRDefault="00602F25" w14:paraId="4CFA6925" w14:textId="77777777">
      <w:pPr>
        <w:pStyle w:val="ACARAbodytext"/>
      </w:pPr>
      <w:r w:rsidRPr="001A5F27">
        <w:t>The</w:t>
      </w:r>
      <w:r>
        <w:t xml:space="preserve"> </w:t>
      </w:r>
      <w:r w:rsidRPr="001A5F27">
        <w:t>examples</w:t>
      </w:r>
      <w:r>
        <w:t xml:space="preserve"> </w:t>
      </w:r>
      <w:r w:rsidRPr="001A5F27">
        <w:t>are</w:t>
      </w:r>
      <w:r>
        <w:t xml:space="preserve"> </w:t>
      </w:r>
      <w:r w:rsidRPr="001A5F27">
        <w:t>suggestions</w:t>
      </w:r>
      <w:r>
        <w:t xml:space="preserve"> </w:t>
      </w:r>
      <w:r w:rsidRPr="001A5F27">
        <w:t>only</w:t>
      </w:r>
      <w:r>
        <w:t xml:space="preserve"> </w:t>
      </w:r>
      <w:r w:rsidRPr="001A5F27">
        <w:t>and</w:t>
      </w:r>
      <w:r>
        <w:t xml:space="preserve"> </w:t>
      </w:r>
      <w:r w:rsidRPr="001A5F27">
        <w:t>are</w:t>
      </w:r>
      <w:r>
        <w:t xml:space="preserve"> </w:t>
      </w:r>
      <w:r w:rsidRPr="001A5F27">
        <w:t>neither</w:t>
      </w:r>
      <w:r>
        <w:t xml:space="preserve"> </w:t>
      </w:r>
      <w:r w:rsidRPr="001A5F27">
        <w:t>prescriptive</w:t>
      </w:r>
      <w:r>
        <w:t xml:space="preserve"> </w:t>
      </w:r>
      <w:r w:rsidRPr="001A5F27">
        <w:t>nor</w:t>
      </w:r>
      <w:r>
        <w:t xml:space="preserve"> </w:t>
      </w:r>
      <w:r w:rsidRPr="001A5F27">
        <w:t>exhaustive.</w:t>
      </w:r>
      <w:r>
        <w:t xml:space="preserve"> </w:t>
      </w:r>
      <w:r w:rsidRPr="008763D5">
        <w:t>Teachers</w:t>
      </w:r>
      <w:r>
        <w:t xml:space="preserve"> </w:t>
      </w:r>
      <w:r w:rsidRPr="008763D5">
        <w:t>can</w:t>
      </w:r>
      <w:r>
        <w:t xml:space="preserve"> </w:t>
      </w:r>
      <w:r w:rsidRPr="008763D5">
        <w:t>draw</w:t>
      </w:r>
      <w:r>
        <w:t xml:space="preserve"> </w:t>
      </w:r>
      <w:r w:rsidRPr="008763D5">
        <w:t>from</w:t>
      </w:r>
      <w:r>
        <w:t xml:space="preserve"> </w:t>
      </w:r>
      <w:r w:rsidRPr="008763D5">
        <w:t>these</w:t>
      </w:r>
      <w:r>
        <w:t xml:space="preserve"> </w:t>
      </w:r>
      <w:r w:rsidRPr="008763D5">
        <w:t>examples</w:t>
      </w:r>
      <w:r>
        <w:t xml:space="preserve"> </w:t>
      </w:r>
      <w:r w:rsidRPr="008763D5">
        <w:t>to:</w:t>
      </w:r>
    </w:p>
    <w:p w:rsidRPr="008763D5" w:rsidR="00602F25" w:rsidP="00101C26" w:rsidRDefault="00602F25" w14:paraId="3DA0864F" w14:textId="77777777">
      <w:pPr>
        <w:pStyle w:val="ACARAbodybullet"/>
        <w:numPr>
          <w:ilvl w:val="0"/>
          <w:numId w:val="5"/>
        </w:numPr>
      </w:pPr>
      <w:r w:rsidRPr="008763D5">
        <w:t>make</w:t>
      </w:r>
      <w:r>
        <w:t xml:space="preserve"> </w:t>
      </w:r>
      <w:r w:rsidRPr="008763D5">
        <w:t>decisions</w:t>
      </w:r>
      <w:r>
        <w:t xml:space="preserve"> </w:t>
      </w:r>
      <w:r w:rsidRPr="008763D5">
        <w:t>about</w:t>
      </w:r>
      <w:r>
        <w:t xml:space="preserve"> </w:t>
      </w:r>
      <w:r w:rsidRPr="008763D5">
        <w:t>the</w:t>
      </w:r>
      <w:r>
        <w:t xml:space="preserve"> </w:t>
      </w:r>
      <w:r w:rsidRPr="008763D5">
        <w:t>order</w:t>
      </w:r>
      <w:r>
        <w:t xml:space="preserve"> </w:t>
      </w:r>
      <w:r w:rsidRPr="008763D5">
        <w:t>and</w:t>
      </w:r>
      <w:r>
        <w:t xml:space="preserve"> </w:t>
      </w:r>
      <w:r w:rsidRPr="008763D5">
        <w:t>pace</w:t>
      </w:r>
      <w:r>
        <w:t xml:space="preserve"> </w:t>
      </w:r>
      <w:r w:rsidRPr="008763D5">
        <w:t>with</w:t>
      </w:r>
      <w:r>
        <w:t xml:space="preserve"> </w:t>
      </w:r>
      <w:r w:rsidRPr="008763D5">
        <w:t>which</w:t>
      </w:r>
      <w:r>
        <w:t xml:space="preserve"> </w:t>
      </w:r>
      <w:r w:rsidRPr="008763D5">
        <w:t>they</w:t>
      </w:r>
      <w:r>
        <w:t xml:space="preserve"> </w:t>
      </w:r>
      <w:r w:rsidRPr="008763D5">
        <w:t>introduce</w:t>
      </w:r>
      <w:r>
        <w:t xml:space="preserve"> </w:t>
      </w:r>
      <w:r w:rsidRPr="008763D5">
        <w:t>and</w:t>
      </w:r>
      <w:r>
        <w:t xml:space="preserve"> </w:t>
      </w:r>
      <w:r w:rsidRPr="008763D5">
        <w:t>develop</w:t>
      </w:r>
      <w:r>
        <w:t xml:space="preserve"> </w:t>
      </w:r>
      <w:r w:rsidRPr="008763D5">
        <w:t>knowledge</w:t>
      </w:r>
      <w:r>
        <w:t xml:space="preserve"> </w:t>
      </w:r>
      <w:r w:rsidRPr="008763D5">
        <w:t>and</w:t>
      </w:r>
      <w:r>
        <w:t xml:space="preserve"> </w:t>
      </w:r>
      <w:r w:rsidRPr="008763D5">
        <w:t>skills</w:t>
      </w:r>
    </w:p>
    <w:p w:rsidRPr="008763D5" w:rsidR="00602F25" w:rsidP="00101C26" w:rsidRDefault="00602F25" w14:paraId="524D64AE" w14:textId="77777777">
      <w:pPr>
        <w:pStyle w:val="ACARAbodybullet"/>
        <w:numPr>
          <w:ilvl w:val="0"/>
          <w:numId w:val="5"/>
        </w:numPr>
      </w:pPr>
      <w:r w:rsidRPr="008763D5">
        <w:t>support</w:t>
      </w:r>
      <w:r>
        <w:t xml:space="preserve"> </w:t>
      </w:r>
      <w:r w:rsidRPr="008763D5">
        <w:t>differentiation</w:t>
      </w:r>
      <w:r>
        <w:t xml:space="preserve"> </w:t>
      </w:r>
      <w:r w:rsidRPr="008763D5">
        <w:t>and</w:t>
      </w:r>
      <w:r>
        <w:t xml:space="preserve"> </w:t>
      </w:r>
      <w:r w:rsidRPr="008763D5">
        <w:t>meeting</w:t>
      </w:r>
      <w:r>
        <w:t xml:space="preserve"> </w:t>
      </w:r>
      <w:r w:rsidRPr="008763D5">
        <w:t>the</w:t>
      </w:r>
      <w:r>
        <w:t xml:space="preserve"> </w:t>
      </w:r>
      <w:r w:rsidRPr="008763D5">
        <w:t>needs</w:t>
      </w:r>
      <w:r>
        <w:t xml:space="preserve"> </w:t>
      </w:r>
      <w:r w:rsidRPr="008763D5">
        <w:t>of</w:t>
      </w:r>
      <w:r>
        <w:t xml:space="preserve"> </w:t>
      </w:r>
      <w:r w:rsidRPr="008763D5">
        <w:t>students</w:t>
      </w:r>
      <w:r>
        <w:t xml:space="preserve"> </w:t>
      </w:r>
      <w:r w:rsidRPr="008763D5">
        <w:t>with</w:t>
      </w:r>
      <w:r>
        <w:t xml:space="preserve"> </w:t>
      </w:r>
      <w:r w:rsidRPr="008763D5">
        <w:t>diverse</w:t>
      </w:r>
      <w:r>
        <w:t xml:space="preserve"> </w:t>
      </w:r>
      <w:r w:rsidRPr="008763D5">
        <w:t>learning</w:t>
      </w:r>
      <w:r>
        <w:t xml:space="preserve"> </w:t>
      </w:r>
      <w:r w:rsidRPr="008763D5">
        <w:t>needs</w:t>
      </w:r>
    </w:p>
    <w:p w:rsidRPr="008763D5" w:rsidR="00602F25" w:rsidP="00101C26" w:rsidRDefault="00602F25" w14:paraId="7E1C5B32" w14:textId="54070557">
      <w:pPr>
        <w:pStyle w:val="ACARAbodybullet"/>
        <w:numPr>
          <w:ilvl w:val="0"/>
          <w:numId w:val="5"/>
        </w:numPr>
        <w:rPr/>
      </w:pPr>
      <w:r w:rsidR="00602F25">
        <w:rPr/>
        <w:t>plan</w:t>
      </w:r>
      <w:r w:rsidR="00602F25">
        <w:rPr/>
        <w:t xml:space="preserve"> </w:t>
      </w:r>
      <w:r w:rsidR="00602F25">
        <w:rPr/>
        <w:t>Arts</w:t>
      </w:r>
      <w:r w:rsidR="00602F25">
        <w:rPr/>
        <w:t xml:space="preserve"> </w:t>
      </w:r>
      <w:r w:rsidR="00602F25">
        <w:rPr/>
        <w:t>learning</w:t>
      </w:r>
      <w:r w:rsidR="00602F25">
        <w:rPr/>
        <w:t xml:space="preserve"> </w:t>
      </w:r>
      <w:r w:rsidR="00602F25">
        <w:rPr/>
        <w:t>across</w:t>
      </w:r>
      <w:r w:rsidR="00602F25">
        <w:rPr/>
        <w:t xml:space="preserve"> </w:t>
      </w:r>
      <w:r w:rsidR="00602F25">
        <w:rPr/>
        <w:t>a</w:t>
      </w:r>
      <w:r w:rsidR="00602F25">
        <w:rPr/>
        <w:t xml:space="preserve"> </w:t>
      </w:r>
      <w:r w:rsidR="00602F25">
        <w:rPr/>
        <w:t>range</w:t>
      </w:r>
      <w:r w:rsidR="00602F25">
        <w:rPr/>
        <w:t xml:space="preserve"> </w:t>
      </w:r>
      <w:r w:rsidR="00602F25">
        <w:rPr/>
        <w:t>of</w:t>
      </w:r>
      <w:r w:rsidR="00602F25">
        <w:rPr/>
        <w:t xml:space="preserve"> </w:t>
      </w:r>
      <w:r w:rsidR="00602F25">
        <w:rPr/>
        <w:t>delivery</w:t>
      </w:r>
      <w:r w:rsidR="00602F25">
        <w:rPr/>
        <w:t xml:space="preserve"> </w:t>
      </w:r>
      <w:r w:rsidR="00602F25">
        <w:rPr/>
        <w:t>contexts</w:t>
      </w:r>
      <w:r w:rsidR="00602F25">
        <w:rPr/>
        <w:t xml:space="preserve"> </w:t>
      </w:r>
      <w:r w:rsidR="00602F25">
        <w:rPr/>
        <w:t>such</w:t>
      </w:r>
      <w:r w:rsidR="00602F25">
        <w:rPr/>
        <w:t xml:space="preserve"> </w:t>
      </w:r>
      <w:r w:rsidR="00602F25">
        <w:rPr/>
        <w:t>as</w:t>
      </w:r>
      <w:r w:rsidR="00602F25">
        <w:rPr/>
        <w:t xml:space="preserve"> </w:t>
      </w:r>
      <w:r w:rsidR="00602F25">
        <w:rPr/>
        <w:t>multi-disciplinary</w:t>
      </w:r>
      <w:r w:rsidR="00602F25">
        <w:rPr/>
        <w:t xml:space="preserve"> </w:t>
      </w:r>
      <w:r w:rsidR="00602F25">
        <w:rPr/>
        <w:t>units</w:t>
      </w:r>
      <w:r w:rsidR="00602F25">
        <w:rPr/>
        <w:t xml:space="preserve"> </w:t>
      </w:r>
      <w:r w:rsidR="00602F25">
        <w:rPr/>
        <w:t>across</w:t>
      </w:r>
      <w:r w:rsidR="00602F25">
        <w:rPr/>
        <w:t xml:space="preserve"> The A</w:t>
      </w:r>
      <w:r w:rsidR="00602F25">
        <w:rPr/>
        <w:t>rts</w:t>
      </w:r>
      <w:r w:rsidR="00602F25">
        <w:rPr/>
        <w:t xml:space="preserve"> </w:t>
      </w:r>
      <w:r w:rsidR="00602F25">
        <w:rPr/>
        <w:t>and</w:t>
      </w:r>
      <w:r w:rsidR="00602F25">
        <w:rPr/>
        <w:t xml:space="preserve"> </w:t>
      </w:r>
      <w:r w:rsidR="00602F25">
        <w:rPr/>
        <w:t>other</w:t>
      </w:r>
      <w:r w:rsidR="00602F25">
        <w:rPr/>
        <w:t xml:space="preserve"> </w:t>
      </w:r>
      <w:r w:rsidR="00602F25">
        <w:rPr/>
        <w:t>learning</w:t>
      </w:r>
      <w:r w:rsidR="00602F25">
        <w:rPr/>
        <w:t xml:space="preserve"> </w:t>
      </w:r>
      <w:r w:rsidR="00602F25">
        <w:rPr/>
        <w:t>areas</w:t>
      </w:r>
      <w:r w:rsidR="00602F25">
        <w:rPr/>
        <w:t>.</w:t>
      </w:r>
    </w:p>
    <w:p w:rsidR="00602F25" w:rsidP="00602F25" w:rsidRDefault="00602F25" w14:paraId="20E39443" w14:textId="595F0E39">
      <w:pPr>
        <w:pStyle w:val="ACARAbodytext"/>
        <w:rPr>
          <w:lang w:val="en-US"/>
        </w:rPr>
      </w:pPr>
      <w:r w:rsidRPr="001A5F27">
        <w:t>Throughout</w:t>
      </w:r>
      <w:r>
        <w:rPr>
          <w:spacing w:val="-3"/>
        </w:rPr>
        <w:t xml:space="preserve"> </w:t>
      </w:r>
      <w:r w:rsidRPr="001A5F27">
        <w:t>their</w:t>
      </w:r>
      <w:r>
        <w:t xml:space="preserve"> </w:t>
      </w:r>
      <w:r w:rsidRPr="001A5F27">
        <w:t>Drama</w:t>
      </w:r>
      <w:r>
        <w:rPr>
          <w:spacing w:val="-2"/>
        </w:rPr>
        <w:t xml:space="preserve"> </w:t>
      </w:r>
      <w:r w:rsidRPr="001A5F27">
        <w:t>learning,</w:t>
      </w:r>
      <w:r>
        <w:rPr>
          <w:spacing w:val="-3"/>
        </w:rPr>
        <w:t xml:space="preserve"> </w:t>
      </w:r>
      <w:r w:rsidRPr="001A5F27">
        <w:t>students</w:t>
      </w:r>
      <w:r>
        <w:rPr>
          <w:spacing w:val="-2"/>
        </w:rPr>
        <w:t xml:space="preserve"> </w:t>
      </w:r>
      <w:r w:rsidRPr="001A5F27">
        <w:rPr>
          <w:spacing w:val="-2"/>
        </w:rPr>
        <w:t>use</w:t>
      </w:r>
      <w:r>
        <w:rPr>
          <w:spacing w:val="-4"/>
        </w:rPr>
        <w:t xml:space="preserve"> </w:t>
      </w:r>
      <w:r w:rsidRPr="001A5F27">
        <w:t>questions</w:t>
      </w:r>
      <w:r>
        <w:rPr>
          <w:spacing w:val="-2"/>
        </w:rPr>
        <w:t xml:space="preserve"> </w:t>
      </w:r>
      <w:r w:rsidRPr="001A5F27">
        <w:t>based</w:t>
      </w:r>
      <w:r>
        <w:rPr>
          <w:spacing w:val="1"/>
        </w:rPr>
        <w:t xml:space="preserve"> </w:t>
      </w:r>
      <w:r w:rsidRPr="001A5F27">
        <w:rPr>
          <w:spacing w:val="1"/>
        </w:rPr>
        <w:t>on</w:t>
      </w:r>
      <w:r>
        <w:rPr>
          <w:spacing w:val="1"/>
        </w:rPr>
        <w:t xml:space="preserve"> </w:t>
      </w:r>
      <w:r w:rsidRPr="001A5F27">
        <w:t>Viewpoints</w:t>
      </w:r>
      <w:r>
        <w:rPr>
          <w:spacing w:val="-2"/>
        </w:rPr>
        <w:t xml:space="preserve"> </w:t>
      </w:r>
      <w:r w:rsidRPr="001A5F27">
        <w:rPr>
          <w:rFonts w:eastAsia="Times New Roman"/>
          <w:lang w:eastAsia="en-AU"/>
        </w:rPr>
        <w:t>(</w:t>
      </w:r>
      <w:r>
        <w:rPr>
          <w:rFonts w:eastAsia="Times New Roman"/>
          <w:lang w:eastAsia="en-AU"/>
        </w:rPr>
        <w:t>p</w:t>
      </w:r>
      <w:r w:rsidRPr="001A5F27">
        <w:rPr>
          <w:rFonts w:eastAsia="Times New Roman"/>
          <w:lang w:eastAsia="en-AU"/>
        </w:rPr>
        <w:t>ersonal</w:t>
      </w:r>
      <w:r>
        <w:rPr>
          <w:rFonts w:eastAsia="Times New Roman"/>
          <w:lang w:eastAsia="en-AU"/>
        </w:rPr>
        <w:t xml:space="preserve"> </w:t>
      </w:r>
      <w:r w:rsidRPr="001A5F27">
        <w:rPr>
          <w:rFonts w:eastAsia="Times New Roman"/>
          <w:lang w:eastAsia="en-AU"/>
        </w:rPr>
        <w:t>and</w:t>
      </w:r>
      <w:r>
        <w:rPr>
          <w:rFonts w:eastAsia="Times New Roman"/>
          <w:lang w:eastAsia="en-AU"/>
        </w:rPr>
        <w:t xml:space="preserve"> </w:t>
      </w:r>
      <w:r w:rsidRPr="001A5F27">
        <w:rPr>
          <w:rFonts w:eastAsia="Times New Roman"/>
          <w:lang w:eastAsia="en-AU"/>
        </w:rPr>
        <w:t>imaginative,</w:t>
      </w:r>
      <w:r>
        <w:rPr>
          <w:rFonts w:eastAsia="Times New Roman"/>
          <w:lang w:eastAsia="en-AU"/>
        </w:rPr>
        <w:t xml:space="preserve"> </w:t>
      </w:r>
      <w:r w:rsidRPr="001A5F27">
        <w:rPr>
          <w:rFonts w:eastAsia="Times New Roman"/>
          <w:lang w:eastAsia="en-AU"/>
        </w:rPr>
        <w:t>cultures</w:t>
      </w:r>
      <w:r>
        <w:rPr>
          <w:rFonts w:eastAsia="Times New Roman"/>
          <w:lang w:eastAsia="en-AU"/>
        </w:rPr>
        <w:t xml:space="preserve"> </w:t>
      </w:r>
      <w:r w:rsidRPr="001A5F27">
        <w:rPr>
          <w:rFonts w:eastAsia="Times New Roman"/>
          <w:lang w:eastAsia="en-AU"/>
        </w:rPr>
        <w:t>and</w:t>
      </w:r>
      <w:r>
        <w:rPr>
          <w:rFonts w:eastAsia="Times New Roman"/>
          <w:lang w:eastAsia="en-AU"/>
        </w:rPr>
        <w:t xml:space="preserve"> </w:t>
      </w:r>
      <w:r w:rsidRPr="001A5F27">
        <w:rPr>
          <w:rFonts w:eastAsia="Times New Roman"/>
          <w:lang w:eastAsia="en-AU"/>
        </w:rPr>
        <w:t>worlds,</w:t>
      </w:r>
      <w:r>
        <w:rPr>
          <w:rFonts w:eastAsia="Times New Roman"/>
          <w:lang w:eastAsia="en-AU"/>
        </w:rPr>
        <w:t xml:space="preserve"> </w:t>
      </w:r>
      <w:r w:rsidRPr="001A5F27">
        <w:rPr>
          <w:rFonts w:eastAsia="Times New Roman"/>
          <w:lang w:eastAsia="en-AU"/>
        </w:rPr>
        <w:t>conventions,</w:t>
      </w:r>
      <w:r>
        <w:rPr>
          <w:rFonts w:eastAsia="Times New Roman"/>
          <w:lang w:eastAsia="en-AU"/>
        </w:rPr>
        <w:t xml:space="preserve"> </w:t>
      </w:r>
      <w:r w:rsidRPr="001A5F27">
        <w:rPr>
          <w:rFonts w:eastAsia="Times New Roman"/>
          <w:lang w:eastAsia="en-AU"/>
        </w:rPr>
        <w:t>and</w:t>
      </w:r>
      <w:r>
        <w:rPr>
          <w:rFonts w:eastAsia="Times New Roman"/>
          <w:lang w:eastAsia="en-AU"/>
        </w:rPr>
        <w:t xml:space="preserve"> </w:t>
      </w:r>
      <w:r w:rsidRPr="001A5F27">
        <w:rPr>
          <w:rFonts w:eastAsia="Times New Roman"/>
          <w:lang w:eastAsia="en-AU"/>
        </w:rPr>
        <w:t>processes</w:t>
      </w:r>
      <w:r w:rsidRPr="001A5F27">
        <w:rPr>
          <w:spacing w:val="1"/>
        </w:rPr>
        <w:t>)</w:t>
      </w:r>
      <w:r>
        <w:rPr>
          <w:spacing w:val="1"/>
        </w:rPr>
        <w:t xml:space="preserve"> </w:t>
      </w:r>
      <w:r w:rsidRPr="001A5F27">
        <w:rPr>
          <w:spacing w:val="1"/>
        </w:rPr>
        <w:t>as</w:t>
      </w:r>
      <w:r>
        <w:rPr>
          <w:spacing w:val="10"/>
        </w:rPr>
        <w:t xml:space="preserve"> </w:t>
      </w:r>
      <w:r w:rsidRPr="001A5F27">
        <w:rPr>
          <w:spacing w:val="-2"/>
        </w:rPr>
        <w:t>an</w:t>
      </w:r>
      <w:r>
        <w:rPr>
          <w:spacing w:val="1"/>
        </w:rPr>
        <w:t xml:space="preserve"> </w:t>
      </w:r>
      <w:r w:rsidRPr="001A5F27">
        <w:t>inquiry</w:t>
      </w:r>
      <w:r>
        <w:t xml:space="preserve"> </w:t>
      </w:r>
      <w:r w:rsidRPr="001A5F27">
        <w:t>tool</w:t>
      </w:r>
      <w:r>
        <w:t xml:space="preserve"> </w:t>
      </w:r>
      <w:r w:rsidRPr="001A5F27">
        <w:rPr>
          <w:spacing w:val="-2"/>
        </w:rPr>
        <w:t>for</w:t>
      </w:r>
      <w:r>
        <w:rPr>
          <w:spacing w:val="-4"/>
        </w:rPr>
        <w:t xml:space="preserve"> </w:t>
      </w:r>
      <w:r w:rsidRPr="001A5F27">
        <w:t>considering</w:t>
      </w:r>
      <w:r>
        <w:rPr>
          <w:spacing w:val="-2"/>
        </w:rPr>
        <w:t xml:space="preserve"> </w:t>
      </w:r>
      <w:r w:rsidRPr="001A5F27">
        <w:t>their</w:t>
      </w:r>
      <w:r>
        <w:rPr>
          <w:spacing w:val="1"/>
        </w:rPr>
        <w:t xml:space="preserve"> </w:t>
      </w:r>
      <w:r w:rsidRPr="001A5F27">
        <w:t>drama</w:t>
      </w:r>
      <w:r>
        <w:t xml:space="preserve"> </w:t>
      </w:r>
      <w:r w:rsidRPr="001A5F27">
        <w:t>practice</w:t>
      </w:r>
      <w:r>
        <w:rPr>
          <w:spacing w:val="2"/>
        </w:rPr>
        <w:t xml:space="preserve"> </w:t>
      </w:r>
      <w:r w:rsidRPr="001A5F27">
        <w:t>from</w:t>
      </w:r>
      <w:r>
        <w:t xml:space="preserve"> </w:t>
      </w:r>
      <w:r w:rsidRPr="001A5F27">
        <w:t>multiple</w:t>
      </w:r>
      <w:r>
        <w:t xml:space="preserve"> </w:t>
      </w:r>
      <w:r w:rsidRPr="001A5F27">
        <w:t>perspectives,</w:t>
      </w:r>
      <w:r>
        <w:t xml:space="preserve"> </w:t>
      </w:r>
      <w:r w:rsidRPr="001A5F27">
        <w:rPr>
          <w:spacing w:val="1"/>
        </w:rPr>
        <w:t>as</w:t>
      </w:r>
      <w:r>
        <w:t xml:space="preserve"> </w:t>
      </w:r>
      <w:r w:rsidRPr="001A5F27">
        <w:t>artist</w:t>
      </w:r>
      <w:r>
        <w:rPr>
          <w:spacing w:val="-2"/>
        </w:rPr>
        <w:t xml:space="preserve"> </w:t>
      </w:r>
      <w:r w:rsidRPr="001A5F27">
        <w:rPr>
          <w:spacing w:val="1"/>
        </w:rPr>
        <w:t>or</w:t>
      </w:r>
      <w:r>
        <w:t xml:space="preserve"> </w:t>
      </w:r>
      <w:r w:rsidRPr="001A5F27">
        <w:rPr>
          <w:spacing w:val="1"/>
        </w:rPr>
        <w:t>as</w:t>
      </w:r>
      <w:r>
        <w:rPr>
          <w:spacing w:val="-7"/>
        </w:rPr>
        <w:t xml:space="preserve"> </w:t>
      </w:r>
      <w:r w:rsidRPr="001A5F27">
        <w:t>audience.</w:t>
      </w:r>
      <w:r>
        <w:t xml:space="preserve"> </w:t>
      </w:r>
      <w:r w:rsidRPr="001A5F27">
        <w:t>Suggested</w:t>
      </w:r>
      <w:r>
        <w:t xml:space="preserve"> </w:t>
      </w:r>
      <w:r w:rsidRPr="001A5F27">
        <w:t>questions</w:t>
      </w:r>
      <w:r>
        <w:t xml:space="preserve"> </w:t>
      </w:r>
      <w:r w:rsidRPr="001A5F27">
        <w:t>that</w:t>
      </w:r>
      <w:r>
        <w:t xml:space="preserve"> </w:t>
      </w:r>
      <w:r w:rsidRPr="001A5F27">
        <w:t>explore</w:t>
      </w:r>
      <w:r>
        <w:t xml:space="preserve"> </w:t>
      </w:r>
      <w:r w:rsidRPr="001A5F27">
        <w:t>the</w:t>
      </w:r>
      <w:r>
        <w:t xml:space="preserve"> </w:t>
      </w:r>
      <w:r w:rsidRPr="001A5F27">
        <w:t>Viewpoints</w:t>
      </w:r>
      <w:r>
        <w:t xml:space="preserve"> </w:t>
      </w:r>
      <w:r w:rsidRPr="001A5F27">
        <w:t>are</w:t>
      </w:r>
      <w:r>
        <w:t xml:space="preserve"> </w:t>
      </w:r>
      <w:r w:rsidRPr="001A5F27">
        <w:t>included</w:t>
      </w:r>
      <w:r>
        <w:rPr>
          <w:lang w:val="en-US"/>
        </w:rPr>
        <w:t xml:space="preserve"> </w:t>
      </w:r>
      <w:r w:rsidRPr="008763D5">
        <w:rPr>
          <w:lang w:val="en-US"/>
        </w:rPr>
        <w:t>alongside</w:t>
      </w:r>
      <w:r>
        <w:rPr>
          <w:lang w:val="en-US"/>
        </w:rPr>
        <w:t xml:space="preserve"> </w:t>
      </w:r>
      <w:r w:rsidRPr="008763D5">
        <w:rPr>
          <w:lang w:val="en-US"/>
        </w:rPr>
        <w:t>the</w:t>
      </w:r>
      <w:r>
        <w:rPr>
          <w:lang w:val="en-US"/>
        </w:rPr>
        <w:t xml:space="preserve"> </w:t>
      </w:r>
      <w:r w:rsidRPr="008763D5">
        <w:rPr>
          <w:lang w:val="en-US"/>
        </w:rPr>
        <w:t>examples</w:t>
      </w:r>
      <w:r>
        <w:rPr>
          <w:lang w:val="en-US"/>
        </w:rPr>
        <w:t xml:space="preserve"> </w:t>
      </w:r>
      <w:r w:rsidRPr="001A5F27">
        <w:t>of</w:t>
      </w:r>
      <w:r>
        <w:t xml:space="preserve"> </w:t>
      </w:r>
      <w:r w:rsidRPr="001A5F27">
        <w:t>knowledge</w:t>
      </w:r>
      <w:r>
        <w:t xml:space="preserve"> </w:t>
      </w:r>
      <w:r w:rsidRPr="001A5F27">
        <w:t>and</w:t>
      </w:r>
      <w:r>
        <w:t xml:space="preserve"> </w:t>
      </w:r>
      <w:r w:rsidRPr="001A5F27">
        <w:t>skills</w:t>
      </w:r>
      <w:r w:rsidRPr="008763D5">
        <w:rPr>
          <w:lang w:val="en-US"/>
        </w:rPr>
        <w:t>.</w:t>
      </w:r>
      <w:r>
        <w:rPr>
          <w:lang w:val="en-US"/>
        </w:rPr>
        <w:t xml:space="preserve"> </w:t>
      </w:r>
    </w:p>
    <w:p w:rsidR="007C0F20" w:rsidP="00602F25" w:rsidRDefault="007C0F20" w14:paraId="6EE02DFB" w14:textId="77777777">
      <w:pPr>
        <w:pStyle w:val="ACARAbodytext"/>
        <w:rPr>
          <w:lang w:val="en-US"/>
        </w:rPr>
      </w:pPr>
    </w:p>
    <w:p w:rsidRPr="008763D5" w:rsidR="007C0F20" w:rsidP="00602F25" w:rsidRDefault="007C0F20" w14:paraId="1EB06C41" w14:textId="77777777">
      <w:pPr>
        <w:pStyle w:val="ACARAbodytext"/>
        <w:rPr>
          <w:lang w:val="en-US"/>
        </w:rPr>
      </w:pPr>
    </w:p>
    <w:p w:rsidR="00602F25" w:rsidP="000E1B87" w:rsidRDefault="009356E0" w14:paraId="2F8CBD71" w14:textId="42A6F4D2">
      <w:pPr>
        <w:pStyle w:val="ACARAbodytext"/>
      </w:pPr>
      <w:r w:rsidRPr="009356E0">
        <w:lastRenderedPageBreak/>
        <w:t xml:space="preserve">Teachers are best placed to make decisions about the examples and questions that will best suit their students and context. </w:t>
      </w:r>
      <w:r w:rsidR="007C0F20">
        <w:t>In addition to examples and questions in the</w:t>
      </w:r>
      <w:r w:rsidRPr="009356E0" w:rsidR="007C0F20">
        <w:t xml:space="preserve"> tables below</w:t>
      </w:r>
      <w:r w:rsidR="007C0F20">
        <w:t xml:space="preserve">, a </w:t>
      </w:r>
      <w:r w:rsidRPr="009356E0" w:rsidR="007C0F20">
        <w:t>suggest</w:t>
      </w:r>
      <w:r w:rsidR="007C0F20">
        <w:t>ed</w:t>
      </w:r>
      <w:r w:rsidRPr="000E1B87" w:rsidR="007C0F20">
        <w:t xml:space="preserve"> introductory point </w:t>
      </w:r>
      <w:r w:rsidR="007C0F20">
        <w:t xml:space="preserve">is provided </w:t>
      </w:r>
      <w:r w:rsidRPr="000E1B87" w:rsidR="007C0F20">
        <w:t xml:space="preserve">for each of the knowledge and skill examples. </w:t>
      </w:r>
    </w:p>
    <w:p w:rsidR="009D454F" w:rsidP="000E1B87" w:rsidRDefault="00E36EE8" w14:paraId="3C352FEC" w14:textId="1A57A61F">
      <w:pPr>
        <w:pStyle w:val="ACARAbodytext"/>
        <w:rPr>
          <w:i/>
        </w:rPr>
      </w:pPr>
      <w:r>
        <w:t xml:space="preserve">Graphics indicate where the knowledge and skills examples </w:t>
      </w:r>
      <w:r w:rsidR="00110FAA">
        <w:t>might be</w:t>
      </w:r>
      <w:r>
        <w:t xml:space="preserve"> introduced in </w:t>
      </w:r>
      <w:r w:rsidR="00E07B34">
        <w:t xml:space="preserve">Years </w:t>
      </w:r>
      <w:r>
        <w:t>F</w:t>
      </w:r>
      <w:r>
        <w:softHyphen/>
        <w:t>–2, 3–4, 5–</w:t>
      </w:r>
      <w:r w:rsidR="007F4EE8">
        <w:t>6</w:t>
      </w:r>
      <w:r>
        <w:t>, 7–8 or 9–10</w:t>
      </w:r>
      <w:r w:rsidR="00E07B34">
        <w:t>.</w:t>
      </w:r>
    </w:p>
    <w:p w:rsidR="00B90DE8" w:rsidP="00591DC0" w:rsidRDefault="00E07B34" w14:paraId="0C0693A1" w14:textId="77777777">
      <w:pPr>
        <w:rPr>
          <w:i w:val="0"/>
          <w:color w:val="auto"/>
          <w:sz w:val="22"/>
        </w:rPr>
      </w:pPr>
      <w:r>
        <w:rPr>
          <w:noProof/>
        </w:rPr>
        <w:drawing>
          <wp:inline distT="0" distB="0" distL="0" distR="0" wp14:anchorId="27095878" wp14:editId="7FBFBAB0">
            <wp:extent cx="1440000" cy="424800"/>
            <wp:effectExtent l="0" t="0" r="0" b="0"/>
            <wp:docPr id="231" name="Picture 231"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r>
        <w:rPr>
          <w:i w:val="0"/>
          <w:color w:val="auto"/>
          <w:sz w:val="22"/>
        </w:rPr>
        <w:t xml:space="preserve"> </w:t>
      </w:r>
      <w:r w:rsidR="00F458A1">
        <w:rPr>
          <w:i w:val="0"/>
          <w:color w:val="auto"/>
          <w:sz w:val="22"/>
        </w:rPr>
        <w:tab/>
      </w:r>
    </w:p>
    <w:p w:rsidR="00B90DE8" w:rsidP="00591DC0" w:rsidRDefault="00F458A1" w14:paraId="6A8EA521" w14:textId="77777777">
      <w:pPr>
        <w:rPr>
          <w:i w:val="0"/>
          <w:color w:val="auto"/>
          <w:sz w:val="22"/>
        </w:rPr>
      </w:pPr>
      <w:r>
        <w:rPr>
          <w:noProof/>
        </w:rPr>
        <w:drawing>
          <wp:inline distT="0" distB="0" distL="0" distR="0" wp14:anchorId="638526EF" wp14:editId="2AF92262">
            <wp:extent cx="1440000" cy="424800"/>
            <wp:effectExtent l="0" t="0" r="0" b="0"/>
            <wp:docPr id="232" name="Picture 232"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r>
        <w:rPr>
          <w:i w:val="0"/>
          <w:color w:val="auto"/>
          <w:sz w:val="22"/>
        </w:rPr>
        <w:tab/>
      </w:r>
    </w:p>
    <w:p w:rsidR="00B90DE8" w:rsidP="00591DC0" w:rsidRDefault="00F458A1" w14:paraId="2C984008" w14:textId="77777777">
      <w:pPr>
        <w:rPr>
          <w:i w:val="0"/>
          <w:color w:val="auto"/>
          <w:sz w:val="22"/>
        </w:rPr>
      </w:pPr>
      <w:r>
        <w:rPr>
          <w:i w:val="0"/>
          <w:color w:val="auto"/>
          <w:sz w:val="22"/>
        </w:rPr>
        <w:t xml:space="preserve"> </w:t>
      </w:r>
      <w:r>
        <w:rPr>
          <w:noProof/>
        </w:rPr>
        <w:drawing>
          <wp:inline distT="0" distB="0" distL="0" distR="0" wp14:anchorId="696B3A8E" wp14:editId="12E3DF03">
            <wp:extent cx="1440000" cy="424800"/>
            <wp:effectExtent l="0" t="0" r="0" b="0"/>
            <wp:docPr id="233" name="Picture 233"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r>
        <w:rPr>
          <w:i w:val="0"/>
          <w:color w:val="auto"/>
          <w:sz w:val="22"/>
        </w:rPr>
        <w:tab/>
      </w:r>
    </w:p>
    <w:p w:rsidR="00B90DE8" w:rsidP="00591DC0" w:rsidRDefault="00F458A1" w14:paraId="2B4141D3" w14:textId="77777777">
      <w:pPr>
        <w:rPr>
          <w:i w:val="0"/>
          <w:color w:val="auto"/>
          <w:sz w:val="22"/>
        </w:rPr>
      </w:pPr>
      <w:r>
        <w:rPr>
          <w:i w:val="0"/>
          <w:color w:val="auto"/>
          <w:sz w:val="22"/>
        </w:rPr>
        <w:t xml:space="preserve"> </w:t>
      </w:r>
      <w:r>
        <w:rPr>
          <w:noProof/>
        </w:rPr>
        <w:drawing>
          <wp:inline distT="0" distB="0" distL="0" distR="0" wp14:anchorId="6DD95954" wp14:editId="5A509BAC">
            <wp:extent cx="1440000" cy="424800"/>
            <wp:effectExtent l="0" t="0" r="0" b="0"/>
            <wp:docPr id="234" name="Picture 234" descr="Introductory point years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Introductory point years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r>
        <w:rPr>
          <w:i w:val="0"/>
          <w:color w:val="auto"/>
          <w:sz w:val="22"/>
        </w:rPr>
        <w:t xml:space="preserve"> </w:t>
      </w:r>
      <w:r>
        <w:rPr>
          <w:i w:val="0"/>
          <w:color w:val="auto"/>
          <w:sz w:val="22"/>
        </w:rPr>
        <w:tab/>
      </w:r>
    </w:p>
    <w:p w:rsidR="00E07B34" w:rsidP="00591DC0" w:rsidRDefault="00F458A1" w14:paraId="51BC5405" w14:textId="67DD2E2C">
      <w:pPr>
        <w:rPr>
          <w:i w:val="0"/>
          <w:color w:val="auto"/>
          <w:sz w:val="22"/>
        </w:rPr>
      </w:pPr>
      <w:r>
        <w:rPr>
          <w:noProof/>
        </w:rPr>
        <w:drawing>
          <wp:inline distT="0" distB="0" distL="0" distR="0" wp14:anchorId="78A423DF" wp14:editId="1A8CE075">
            <wp:extent cx="1440000" cy="424800"/>
            <wp:effectExtent l="0" t="0" r="0" b="0"/>
            <wp:docPr id="235" name="Picture 235" descr="Introductory point years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Introductory point years 9-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00174DD8" w:rsidP="000E1B87" w:rsidRDefault="00024607" w14:paraId="25A0636D" w14:textId="3F22D108">
      <w:pPr>
        <w:pStyle w:val="ACARAbodytext"/>
        <w:rPr>
          <w:i/>
        </w:rPr>
      </w:pPr>
      <w:r w:rsidRPr="00B90DE8">
        <w:rPr>
          <w:iCs/>
        </w:rPr>
        <w:t>Teachers should note</w:t>
      </w:r>
      <w:r w:rsidRPr="009356E0" w:rsidR="00174DD8">
        <w:t xml:space="preserve"> that knowledge and skills will be revisited, and questions will increase in complexity from Foundation to Year 10.</w:t>
      </w:r>
      <w:r w:rsidR="00174DD8">
        <w:t xml:space="preserve"> </w:t>
      </w:r>
    </w:p>
    <w:p w:rsidR="009C0135" w:rsidRDefault="009C0135" w14:paraId="06A0806C" w14:textId="77777777">
      <w:pPr>
        <w:spacing w:before="160" w:after="0" w:line="360" w:lineRule="auto"/>
        <w:rPr>
          <w:b/>
          <w:bCs/>
          <w:i w:val="0"/>
          <w:iCs/>
          <w:color w:val="auto"/>
          <w:sz w:val="40"/>
          <w:szCs w:val="40"/>
        </w:rPr>
      </w:pPr>
    </w:p>
    <w:p w:rsidRPr="009C0135" w:rsidR="00FC7780" w:rsidRDefault="00FC7780" w14:paraId="5B8E1F1C" w14:textId="6B6ECC2A">
      <w:pPr>
        <w:spacing w:before="160" w:after="0" w:line="360" w:lineRule="auto"/>
        <w:rPr>
          <w:rFonts w:ascii="Arial Bold" w:hAnsi="Arial Bold" w:eastAsiaTheme="majorEastAsia"/>
          <w:b/>
          <w:bCs/>
          <w:i w:val="0"/>
          <w:iCs/>
          <w:color w:val="auto"/>
          <w:sz w:val="40"/>
          <w:szCs w:val="40"/>
        </w:rPr>
      </w:pPr>
      <w:r w:rsidRPr="009C0135">
        <w:rPr>
          <w:b/>
          <w:bCs/>
          <w:i w:val="0"/>
          <w:iCs/>
          <w:color w:val="auto"/>
          <w:sz w:val="40"/>
          <w:szCs w:val="40"/>
        </w:rPr>
        <w:br w:type="page"/>
      </w:r>
    </w:p>
    <w:p w:rsidR="00D50C7A" w:rsidP="00591DC0" w:rsidRDefault="00D50C7A" w14:paraId="0C715569" w14:textId="77777777">
      <w:pPr>
        <w:pStyle w:val="ACARA-Heading2"/>
        <w:sectPr w:rsidR="00D50C7A" w:rsidSect="007A0ABA">
          <w:headerReference w:type="even" r:id="rId21"/>
          <w:headerReference w:type="default" r:id="rId22"/>
          <w:footerReference w:type="even" r:id="rId23"/>
          <w:footerReference w:type="default" r:id="rId24"/>
          <w:headerReference w:type="first" r:id="rId25"/>
          <w:footerReference w:type="first" r:id="rId26"/>
          <w:pgSz w:w="16838" w:h="11906" w:orient="landscape" w:code="9"/>
          <w:pgMar w:top="1418" w:right="851" w:bottom="1134" w:left="851" w:header="0" w:footer="0" w:gutter="0"/>
          <w:pgNumType w:start="1"/>
          <w:cols w:space="708"/>
          <w:docGrid w:linePitch="360"/>
        </w:sectPr>
      </w:pPr>
    </w:p>
    <w:p w:rsidR="000A0B7B" w:rsidP="005D3B34" w:rsidRDefault="009356E0" w14:paraId="4551F16C" w14:textId="4DB3B90B">
      <w:pPr>
        <w:pStyle w:val="ACARA-Heading2"/>
      </w:pPr>
      <w:bookmarkStart w:name="_Toc93052875" w:id="16"/>
      <w:bookmarkStart w:name="_Toc93492725" w:id="17"/>
      <w:r>
        <w:lastRenderedPageBreak/>
        <w:t xml:space="preserve">Overview of the examples of knowledge and skills in </w:t>
      </w:r>
      <w:bookmarkEnd w:id="16"/>
      <w:r w:rsidR="008048DC">
        <w:t>Drama</w:t>
      </w:r>
      <w:bookmarkStart w:name="_Toc93052877" w:id="18"/>
      <w:bookmarkEnd w:id="17"/>
    </w:p>
    <w:tbl>
      <w:tblPr>
        <w:tblStyle w:val="TableGrid"/>
        <w:tblW w:w="0" w:type="auto"/>
        <w:tblBorders>
          <w:top w:val="single" w:color="005D93" w:themeColor="text2" w:sz="18" w:space="0"/>
          <w:left w:val="single" w:color="005D93" w:themeColor="text2" w:sz="18" w:space="0"/>
          <w:bottom w:val="single" w:color="005D93" w:themeColor="text2" w:sz="18" w:space="0"/>
          <w:right w:val="single" w:color="005D93" w:themeColor="text2" w:sz="18" w:space="0"/>
          <w:insideH w:val="single" w:color="005D93" w:themeColor="text2" w:sz="18" w:space="0"/>
          <w:insideV w:val="single" w:color="005D93" w:themeColor="text2" w:sz="18" w:space="0"/>
        </w:tblBorders>
        <w:shd w:val="clear" w:color="auto" w:fill="E5F5FB" w:themeFill="accent2"/>
        <w:tblLook w:val="04A0" w:firstRow="1" w:lastRow="0" w:firstColumn="1" w:lastColumn="0" w:noHBand="0" w:noVBand="1"/>
      </w:tblPr>
      <w:tblGrid>
        <w:gridCol w:w="3969"/>
        <w:gridCol w:w="851"/>
        <w:gridCol w:w="3969"/>
        <w:gridCol w:w="851"/>
        <w:gridCol w:w="3969"/>
      </w:tblGrid>
      <w:tr w:rsidRPr="00FA7517" w:rsidR="00CD4CFB" w:rsidTr="00CD4CFB" w14:paraId="71A23F6F" w14:textId="77777777">
        <w:tc>
          <w:tcPr>
            <w:tcW w:w="3969" w:type="dxa"/>
            <w:shd w:val="clear" w:color="auto" w:fill="E5F5FB" w:themeFill="accent2"/>
          </w:tcPr>
          <w:p w:rsidRPr="00CD4CFB" w:rsidR="00CD4CFB" w:rsidP="002D0F60" w:rsidRDefault="00CD4CFB" w14:paraId="31106CC0" w14:textId="77777777">
            <w:pPr>
              <w:pStyle w:val="ACARA-Heading3"/>
              <w:rPr>
                <w:i w:val="0"/>
                <w:iCs w:val="0"/>
                <w:color w:val="auto"/>
              </w:rPr>
            </w:pPr>
            <w:r w:rsidRPr="00CD4CFB">
              <w:rPr>
                <w:i w:val="0"/>
                <w:iCs w:val="0"/>
                <w:color w:val="auto"/>
              </w:rPr>
              <w:t>Creating and performing drama</w:t>
            </w:r>
          </w:p>
          <w:p w:rsidRPr="00FA7517" w:rsidR="00CD4CFB" w:rsidP="002D0F60" w:rsidRDefault="00CD4CFB" w14:paraId="5E28C7BB" w14:textId="77777777">
            <w:pPr>
              <w:spacing w:after="120"/>
              <w:rPr>
                <w:b/>
                <w:bCs/>
                <w:i w:val="0"/>
                <w:iCs/>
                <w:color w:val="auto"/>
              </w:rPr>
            </w:pPr>
            <w:r w:rsidRPr="00FA7517">
              <w:rPr>
                <w:b/>
                <w:bCs/>
                <w:i w:val="0"/>
                <w:iCs/>
                <w:color w:val="auto"/>
              </w:rPr>
              <w:t>Creating drama</w:t>
            </w:r>
          </w:p>
          <w:p w:rsidRPr="00FA7517" w:rsidR="00CD4CFB" w:rsidP="002D0F60" w:rsidRDefault="00CD4CFB" w14:paraId="5D8343CC" w14:textId="77777777">
            <w:pPr>
              <w:pStyle w:val="ACARA-EoKSoverviewbullet"/>
              <w:rPr>
                <w:color w:val="auto"/>
              </w:rPr>
            </w:pPr>
            <w:r w:rsidRPr="00FA7517">
              <w:rPr>
                <w:color w:val="auto"/>
              </w:rPr>
              <w:t xml:space="preserve">Dramatic play, object play </w:t>
            </w:r>
          </w:p>
          <w:p w:rsidRPr="00FA7517" w:rsidR="00CD4CFB" w:rsidP="002D0F60" w:rsidRDefault="00CD4CFB" w14:paraId="0FCCD469" w14:textId="77777777">
            <w:pPr>
              <w:pStyle w:val="ACARA-EoKSoverviewbullet"/>
              <w:rPr>
                <w:color w:val="auto"/>
              </w:rPr>
            </w:pPr>
            <w:r w:rsidRPr="00FA7517">
              <w:rPr>
                <w:color w:val="auto"/>
              </w:rPr>
              <w:t>Purpose</w:t>
            </w:r>
          </w:p>
          <w:p w:rsidRPr="00FA7517" w:rsidR="00CD4CFB" w:rsidP="002D0F60" w:rsidRDefault="00CD4CFB" w14:paraId="3FFD77D1" w14:textId="77777777">
            <w:pPr>
              <w:pStyle w:val="ACARA-EoKSoverviewbullet"/>
              <w:rPr>
                <w:color w:val="auto"/>
              </w:rPr>
            </w:pPr>
            <w:r w:rsidRPr="00FA7517">
              <w:rPr>
                <w:color w:val="auto"/>
              </w:rPr>
              <w:t>Context</w:t>
            </w:r>
          </w:p>
          <w:p w:rsidRPr="00FA7517" w:rsidR="00CD4CFB" w:rsidP="002D0F60" w:rsidRDefault="00CD4CFB" w14:paraId="79EA6530" w14:textId="77777777">
            <w:pPr>
              <w:pStyle w:val="ACARA-EoKSoverviewbullet"/>
              <w:rPr>
                <w:color w:val="auto"/>
              </w:rPr>
            </w:pPr>
            <w:r w:rsidRPr="00FA7517">
              <w:rPr>
                <w:color w:val="auto"/>
              </w:rPr>
              <w:t>Audience</w:t>
            </w:r>
          </w:p>
          <w:p w:rsidRPr="00FA7517" w:rsidR="00CD4CFB" w:rsidP="002D0F60" w:rsidRDefault="00CD4CFB" w14:paraId="3038E198" w14:textId="77777777">
            <w:pPr>
              <w:pStyle w:val="ACARA-EoKSoverviewbullet"/>
              <w:rPr>
                <w:color w:val="auto"/>
              </w:rPr>
            </w:pPr>
            <w:r w:rsidRPr="00FA7517">
              <w:rPr>
                <w:color w:val="auto"/>
              </w:rPr>
              <w:t>Working with pre-text and stimulus material</w:t>
            </w:r>
          </w:p>
          <w:p w:rsidRPr="00FA7517" w:rsidR="00CD4CFB" w:rsidP="002D0F60" w:rsidRDefault="00CD4CFB" w14:paraId="11334123" w14:textId="77777777">
            <w:pPr>
              <w:pStyle w:val="ACARA-EoKSoverviewbullet"/>
              <w:rPr>
                <w:color w:val="auto"/>
              </w:rPr>
            </w:pPr>
            <w:r w:rsidRPr="00FA7517">
              <w:rPr>
                <w:color w:val="auto"/>
              </w:rPr>
              <w:t xml:space="preserve">Forms </w:t>
            </w:r>
          </w:p>
          <w:p w:rsidRPr="00FA7517" w:rsidR="00CD4CFB" w:rsidP="00CD4CFB" w:rsidRDefault="00CD4CFB" w14:paraId="7656A90A" w14:textId="77777777">
            <w:pPr>
              <w:pStyle w:val="ACARA-EoKSoverviewbullet"/>
              <w:numPr>
                <w:ilvl w:val="1"/>
                <w:numId w:val="3"/>
              </w:numPr>
              <w:rPr>
                <w:color w:val="auto"/>
              </w:rPr>
            </w:pPr>
            <w:r w:rsidRPr="00FA7517">
              <w:rPr>
                <w:color w:val="auto"/>
              </w:rPr>
              <w:t>Puppetry</w:t>
            </w:r>
          </w:p>
          <w:p w:rsidRPr="00FA7517" w:rsidR="00CD4CFB" w:rsidP="00CD4CFB" w:rsidRDefault="00CD4CFB" w14:paraId="759FCFDA" w14:textId="77777777">
            <w:pPr>
              <w:pStyle w:val="ACARA-EoKSoverviewbullet"/>
              <w:numPr>
                <w:ilvl w:val="1"/>
                <w:numId w:val="3"/>
              </w:numPr>
              <w:rPr>
                <w:color w:val="auto"/>
              </w:rPr>
            </w:pPr>
            <w:r w:rsidRPr="00FA7517">
              <w:rPr>
                <w:color w:val="auto"/>
              </w:rPr>
              <w:t>Mime and movement</w:t>
            </w:r>
          </w:p>
          <w:p w:rsidRPr="00FA7517" w:rsidR="00CD4CFB" w:rsidP="00CD4CFB" w:rsidRDefault="00CD4CFB" w14:paraId="0EF5DBB4" w14:textId="77777777">
            <w:pPr>
              <w:pStyle w:val="ACARA-EoKSoverviewbullet"/>
              <w:numPr>
                <w:ilvl w:val="1"/>
                <w:numId w:val="3"/>
              </w:numPr>
              <w:rPr>
                <w:color w:val="auto"/>
              </w:rPr>
            </w:pPr>
            <w:r w:rsidRPr="00FA7517">
              <w:rPr>
                <w:color w:val="auto"/>
              </w:rPr>
              <w:t>Improvised drama</w:t>
            </w:r>
          </w:p>
          <w:p w:rsidRPr="00FA7517" w:rsidR="00CD4CFB" w:rsidP="00CD4CFB" w:rsidRDefault="00CD4CFB" w14:paraId="08FA4576" w14:textId="77777777">
            <w:pPr>
              <w:pStyle w:val="ACARA-EoKSoverviewbullet"/>
              <w:numPr>
                <w:ilvl w:val="1"/>
                <w:numId w:val="3"/>
              </w:numPr>
              <w:rPr>
                <w:color w:val="auto"/>
              </w:rPr>
            </w:pPr>
            <w:r w:rsidRPr="00FA7517">
              <w:rPr>
                <w:color w:val="auto"/>
              </w:rPr>
              <w:t>Process drama</w:t>
            </w:r>
          </w:p>
          <w:p w:rsidRPr="00FA7517" w:rsidR="00CD4CFB" w:rsidP="00CD4CFB" w:rsidRDefault="00CD4CFB" w14:paraId="044774C5" w14:textId="77777777">
            <w:pPr>
              <w:pStyle w:val="ACARA-EoKSoverviewbullet"/>
              <w:numPr>
                <w:ilvl w:val="1"/>
                <w:numId w:val="3"/>
              </w:numPr>
              <w:rPr>
                <w:color w:val="auto"/>
              </w:rPr>
            </w:pPr>
            <w:r w:rsidRPr="00FA7517">
              <w:rPr>
                <w:color w:val="auto"/>
              </w:rPr>
              <w:t>Devised drama</w:t>
            </w:r>
          </w:p>
          <w:p w:rsidRPr="00FA7517" w:rsidR="00CD4CFB" w:rsidP="00CD4CFB" w:rsidRDefault="00CD4CFB" w14:paraId="4457662F" w14:textId="77777777">
            <w:pPr>
              <w:pStyle w:val="ACARA-EoKSoverviewbullet"/>
              <w:numPr>
                <w:ilvl w:val="1"/>
                <w:numId w:val="3"/>
              </w:numPr>
              <w:rPr>
                <w:color w:val="auto"/>
              </w:rPr>
            </w:pPr>
            <w:r w:rsidRPr="00FA7517">
              <w:rPr>
                <w:color w:val="auto"/>
              </w:rPr>
              <w:t>Scripted drama</w:t>
            </w:r>
          </w:p>
          <w:p w:rsidRPr="00FA7517" w:rsidR="00CD4CFB" w:rsidP="002D0F60" w:rsidRDefault="00CD4CFB" w14:paraId="67F7F0E3" w14:textId="77777777">
            <w:pPr>
              <w:pStyle w:val="ACARA-EoKSoverviewbullet"/>
              <w:rPr>
                <w:color w:val="auto"/>
              </w:rPr>
            </w:pPr>
            <w:r w:rsidRPr="00FA7517">
              <w:rPr>
                <w:color w:val="auto"/>
              </w:rPr>
              <w:t xml:space="preserve">Styles and conventions </w:t>
            </w:r>
          </w:p>
          <w:p w:rsidRPr="00FA7517" w:rsidR="00CD4CFB" w:rsidP="002D0F60" w:rsidRDefault="00CD4CFB" w14:paraId="2DE1302C" w14:textId="77777777">
            <w:pPr>
              <w:spacing w:after="120"/>
              <w:rPr>
                <w:b/>
                <w:bCs/>
                <w:i w:val="0"/>
                <w:iCs/>
                <w:color w:val="auto"/>
              </w:rPr>
            </w:pPr>
            <w:r w:rsidRPr="00FA7517">
              <w:rPr>
                <w:b/>
                <w:bCs/>
                <w:i w:val="0"/>
                <w:iCs/>
                <w:color w:val="auto"/>
              </w:rPr>
              <w:t>Performing drama</w:t>
            </w:r>
          </w:p>
          <w:p w:rsidRPr="00FA7517" w:rsidR="00CD4CFB" w:rsidP="002D0F60" w:rsidRDefault="00CD4CFB" w14:paraId="3301DD8E" w14:textId="77777777">
            <w:pPr>
              <w:pStyle w:val="ACARA-EoKSoverviewbullet"/>
              <w:rPr>
                <w:color w:val="auto"/>
              </w:rPr>
            </w:pPr>
            <w:r w:rsidRPr="00FA7517">
              <w:rPr>
                <w:color w:val="auto"/>
              </w:rPr>
              <w:t>Sharing</w:t>
            </w:r>
          </w:p>
          <w:p w:rsidRPr="00FA7517" w:rsidR="00CD4CFB" w:rsidP="002D0F60" w:rsidRDefault="00CD4CFB" w14:paraId="699D54B2" w14:textId="77777777">
            <w:pPr>
              <w:pStyle w:val="ACARA-EoKSoverviewbullet"/>
              <w:rPr>
                <w:color w:val="auto"/>
              </w:rPr>
            </w:pPr>
            <w:r w:rsidRPr="00FA7517">
              <w:rPr>
                <w:color w:val="auto"/>
              </w:rPr>
              <w:t>Performance contexts and spaces</w:t>
            </w:r>
          </w:p>
          <w:p w:rsidRPr="00FA7517" w:rsidR="00CD4CFB" w:rsidP="002D0F60" w:rsidRDefault="00CD4CFB" w14:paraId="53C70EC6" w14:textId="77777777">
            <w:pPr>
              <w:pStyle w:val="ACARA-EoKSoverviewbullet"/>
              <w:rPr>
                <w:color w:val="auto"/>
              </w:rPr>
            </w:pPr>
            <w:r w:rsidRPr="00FA7517">
              <w:rPr>
                <w:color w:val="auto"/>
              </w:rPr>
              <w:t>Engaging with audiences</w:t>
            </w:r>
          </w:p>
        </w:tc>
        <w:tc>
          <w:tcPr>
            <w:tcW w:w="851" w:type="dxa"/>
            <w:tcBorders>
              <w:top w:val="single" w:color="FFFFFF" w:themeColor="background1" w:sz="18" w:space="0"/>
              <w:bottom w:val="single" w:color="FFFFFF" w:themeColor="background1" w:sz="18" w:space="0"/>
            </w:tcBorders>
            <w:shd w:val="clear" w:color="auto" w:fill="FFFFFF" w:themeFill="background1"/>
          </w:tcPr>
          <w:p w:rsidRPr="00FA7517" w:rsidR="00CD4CFB" w:rsidP="002D0F60" w:rsidRDefault="00CD4CFB" w14:paraId="168EA12B" w14:textId="77777777">
            <w:pPr>
              <w:rPr>
                <w:color w:val="auto"/>
              </w:rPr>
            </w:pPr>
          </w:p>
        </w:tc>
        <w:tc>
          <w:tcPr>
            <w:tcW w:w="3969" w:type="dxa"/>
            <w:shd w:val="clear" w:color="auto" w:fill="E5F5FB" w:themeFill="accent2"/>
          </w:tcPr>
          <w:p w:rsidRPr="00CD4CFB" w:rsidR="00CD4CFB" w:rsidP="002D0F60" w:rsidRDefault="00CD4CFB" w14:paraId="78C99CEC" w14:textId="77777777">
            <w:pPr>
              <w:rPr>
                <w:rFonts w:ascii="Arial Bold" w:hAnsi="Arial Bold" w:eastAsia="Calibri"/>
                <w:b/>
                <w:bCs/>
                <w:i w:val="0"/>
                <w:iCs/>
                <w:color w:val="auto"/>
                <w:szCs w:val="24"/>
                <w:lang w:val="en-IN"/>
              </w:rPr>
            </w:pPr>
            <w:r w:rsidRPr="00CD4CFB">
              <w:rPr>
                <w:rFonts w:ascii="Arial Bold" w:hAnsi="Arial Bold" w:eastAsia="Calibri"/>
                <w:b/>
                <w:bCs/>
                <w:i w:val="0"/>
                <w:iCs/>
                <w:color w:val="auto"/>
                <w:szCs w:val="24"/>
                <w:lang w:val="en-IN"/>
              </w:rPr>
              <w:t>Elements of drama</w:t>
            </w:r>
          </w:p>
          <w:p w:rsidRPr="00FA7517" w:rsidR="00CD4CFB" w:rsidP="002D0F60" w:rsidRDefault="00CD4CFB" w14:paraId="699613AD" w14:textId="77777777">
            <w:pPr>
              <w:pStyle w:val="ACARA-EoKSoverviewbullet"/>
              <w:rPr>
                <w:color w:val="auto"/>
                <w:lang w:eastAsia="en-AU"/>
              </w:rPr>
            </w:pPr>
            <w:r w:rsidRPr="00FA7517">
              <w:rPr>
                <w:color w:val="auto"/>
                <w:lang w:eastAsia="en-AU"/>
              </w:rPr>
              <w:t>Role</w:t>
            </w:r>
          </w:p>
          <w:p w:rsidRPr="00FA7517" w:rsidR="00CD4CFB" w:rsidP="002D0F60" w:rsidRDefault="00CD4CFB" w14:paraId="3D7DBD1F" w14:textId="77777777">
            <w:pPr>
              <w:pStyle w:val="ACARA-EoKSoverviewbullet"/>
              <w:rPr>
                <w:color w:val="auto"/>
                <w:lang w:eastAsia="en-AU"/>
              </w:rPr>
            </w:pPr>
            <w:r w:rsidRPr="00FA7517">
              <w:rPr>
                <w:color w:val="auto"/>
                <w:lang w:eastAsia="en-AU"/>
              </w:rPr>
              <w:t>Character</w:t>
            </w:r>
          </w:p>
          <w:p w:rsidRPr="00FA7517" w:rsidR="00CD4CFB" w:rsidP="002D0F60" w:rsidRDefault="00CD4CFB" w14:paraId="1BCD2FF9" w14:textId="77777777">
            <w:pPr>
              <w:pStyle w:val="ACARA-EoKSoverviewbullet"/>
              <w:rPr>
                <w:color w:val="auto"/>
                <w:lang w:eastAsia="en-AU"/>
              </w:rPr>
            </w:pPr>
            <w:r w:rsidRPr="00FA7517">
              <w:rPr>
                <w:color w:val="auto"/>
                <w:lang w:eastAsia="en-AU"/>
              </w:rPr>
              <w:t>Place</w:t>
            </w:r>
          </w:p>
          <w:p w:rsidRPr="00FA7517" w:rsidR="00CD4CFB" w:rsidP="002D0F60" w:rsidRDefault="00CD4CFB" w14:paraId="29B6118A" w14:textId="77777777">
            <w:pPr>
              <w:pStyle w:val="ACARA-EoKSoverviewbullet"/>
              <w:rPr>
                <w:color w:val="auto"/>
                <w:lang w:eastAsia="en-AU"/>
              </w:rPr>
            </w:pPr>
            <w:r w:rsidRPr="00FA7517">
              <w:rPr>
                <w:color w:val="auto"/>
                <w:lang w:eastAsia="en-AU"/>
              </w:rPr>
              <w:t>Time</w:t>
            </w:r>
          </w:p>
          <w:p w:rsidRPr="00FA7517" w:rsidR="00CD4CFB" w:rsidP="002D0F60" w:rsidRDefault="00CD4CFB" w14:paraId="48CBA9CF" w14:textId="77777777">
            <w:pPr>
              <w:pStyle w:val="ACARA-EoKSoverviewbullet"/>
              <w:rPr>
                <w:color w:val="auto"/>
                <w:lang w:eastAsia="en-AU"/>
              </w:rPr>
            </w:pPr>
            <w:r w:rsidRPr="00FA7517">
              <w:rPr>
                <w:color w:val="auto"/>
                <w:lang w:eastAsia="en-AU"/>
              </w:rPr>
              <w:t>Language</w:t>
            </w:r>
          </w:p>
          <w:p w:rsidRPr="00FA7517" w:rsidR="00CD4CFB" w:rsidP="002D0F60" w:rsidRDefault="00CD4CFB" w14:paraId="483E3966" w14:textId="77777777">
            <w:pPr>
              <w:pStyle w:val="ACARA-EoKSoverviewbullet"/>
              <w:rPr>
                <w:color w:val="auto"/>
                <w:lang w:eastAsia="en-AU"/>
              </w:rPr>
            </w:pPr>
            <w:r w:rsidRPr="00FA7517">
              <w:rPr>
                <w:color w:val="auto"/>
                <w:lang w:eastAsia="en-AU"/>
              </w:rPr>
              <w:t>Situation</w:t>
            </w:r>
          </w:p>
          <w:p w:rsidRPr="00FA7517" w:rsidR="00CD4CFB" w:rsidP="002D0F60" w:rsidRDefault="00CD4CFB" w14:paraId="162CD7AC" w14:textId="77777777">
            <w:pPr>
              <w:pStyle w:val="ACARA-EoKSoverviewbullet"/>
              <w:rPr>
                <w:color w:val="auto"/>
                <w:lang w:eastAsia="en-AU"/>
              </w:rPr>
            </w:pPr>
            <w:r w:rsidRPr="00FA7517">
              <w:rPr>
                <w:color w:val="auto"/>
                <w:lang w:eastAsia="en-AU"/>
              </w:rPr>
              <w:t>Movement</w:t>
            </w:r>
          </w:p>
          <w:p w:rsidRPr="00FA7517" w:rsidR="00CD4CFB" w:rsidP="002D0F60" w:rsidRDefault="00CD4CFB" w14:paraId="515A9E40" w14:textId="77777777">
            <w:pPr>
              <w:pStyle w:val="ACARA-EoKSoverviewbullet"/>
              <w:rPr>
                <w:color w:val="auto"/>
                <w:lang w:eastAsia="en-AU"/>
              </w:rPr>
            </w:pPr>
            <w:r w:rsidRPr="00FA7517">
              <w:rPr>
                <w:color w:val="auto"/>
                <w:lang w:eastAsia="en-AU"/>
              </w:rPr>
              <w:t>Relationships</w:t>
            </w:r>
          </w:p>
          <w:p w:rsidRPr="00FA7517" w:rsidR="00CD4CFB" w:rsidP="002D0F60" w:rsidRDefault="00CD4CFB" w14:paraId="1C75E301" w14:textId="77777777">
            <w:pPr>
              <w:pStyle w:val="ACARA-EoKSoverviewbullet"/>
              <w:rPr>
                <w:color w:val="auto"/>
                <w:lang w:eastAsia="en-AU"/>
              </w:rPr>
            </w:pPr>
            <w:r w:rsidRPr="00FA7517">
              <w:rPr>
                <w:color w:val="auto"/>
                <w:lang w:eastAsia="en-AU"/>
              </w:rPr>
              <w:t>Voice</w:t>
            </w:r>
          </w:p>
          <w:p w:rsidRPr="00FA7517" w:rsidR="00CD4CFB" w:rsidP="002D0F60" w:rsidRDefault="00CD4CFB" w14:paraId="71926A76" w14:textId="77777777">
            <w:pPr>
              <w:pStyle w:val="ACARA-EoKSoverviewbullet"/>
              <w:rPr>
                <w:color w:val="auto"/>
                <w:lang w:eastAsia="en-AU"/>
              </w:rPr>
            </w:pPr>
            <w:r w:rsidRPr="00FA7517">
              <w:rPr>
                <w:color w:val="auto"/>
                <w:lang w:eastAsia="en-AU"/>
              </w:rPr>
              <w:t>Tension</w:t>
            </w:r>
          </w:p>
          <w:p w:rsidRPr="00FA7517" w:rsidR="00CD4CFB" w:rsidP="002D0F60" w:rsidRDefault="00CD4CFB" w14:paraId="190B2D8D" w14:textId="77777777">
            <w:pPr>
              <w:pStyle w:val="ACARA-EoKSoverviewbullet"/>
              <w:rPr>
                <w:color w:val="auto"/>
                <w:lang w:eastAsia="en-AU"/>
              </w:rPr>
            </w:pPr>
            <w:r w:rsidRPr="00FA7517">
              <w:rPr>
                <w:color w:val="auto"/>
                <w:lang w:eastAsia="en-AU"/>
              </w:rPr>
              <w:t>Mood/atmosphere</w:t>
            </w:r>
          </w:p>
          <w:p w:rsidRPr="00FA7517" w:rsidR="00CD4CFB" w:rsidP="002D0F60" w:rsidRDefault="00CD4CFB" w14:paraId="5CDF374A" w14:textId="77777777">
            <w:pPr>
              <w:pStyle w:val="ACARA-EoKSoverviewbullet"/>
              <w:rPr>
                <w:color w:val="auto"/>
                <w:lang w:eastAsia="en-AU"/>
              </w:rPr>
            </w:pPr>
            <w:r w:rsidRPr="00FA7517">
              <w:rPr>
                <w:color w:val="auto"/>
                <w:lang w:eastAsia="en-AU"/>
              </w:rPr>
              <w:t>Space</w:t>
            </w:r>
          </w:p>
          <w:p w:rsidRPr="00FA7517" w:rsidR="00CD4CFB" w:rsidP="002D0F60" w:rsidRDefault="00CD4CFB" w14:paraId="7A58ED24" w14:textId="77777777">
            <w:pPr>
              <w:pStyle w:val="ACARA-EoKSoverviewbullet"/>
              <w:rPr>
                <w:color w:val="auto"/>
                <w:lang w:eastAsia="en-AU"/>
              </w:rPr>
            </w:pPr>
            <w:r w:rsidRPr="00FA7517">
              <w:rPr>
                <w:color w:val="auto"/>
                <w:lang w:eastAsia="en-AU"/>
              </w:rPr>
              <w:t>Contrast</w:t>
            </w:r>
          </w:p>
          <w:p w:rsidRPr="00FA7517" w:rsidR="00CD4CFB" w:rsidP="002D0F60" w:rsidRDefault="00CD4CFB" w14:paraId="408E876C" w14:textId="77777777">
            <w:pPr>
              <w:pStyle w:val="ACARA-EoKSoverviewbullet"/>
              <w:rPr>
                <w:color w:val="auto"/>
                <w:lang w:eastAsia="en-AU"/>
              </w:rPr>
            </w:pPr>
            <w:r w:rsidRPr="00FA7517">
              <w:rPr>
                <w:color w:val="auto"/>
                <w:lang w:eastAsia="en-AU"/>
              </w:rPr>
              <w:t>Focus</w:t>
            </w:r>
          </w:p>
          <w:p w:rsidRPr="00FA7517" w:rsidR="00CD4CFB" w:rsidP="002D0F60" w:rsidRDefault="00CD4CFB" w14:paraId="36EE1220" w14:textId="77777777">
            <w:pPr>
              <w:pStyle w:val="ACARA-EoKSoverviewbullet"/>
              <w:rPr>
                <w:color w:val="auto"/>
                <w:lang w:eastAsia="en-AU"/>
              </w:rPr>
            </w:pPr>
            <w:r w:rsidRPr="00FA7517">
              <w:rPr>
                <w:color w:val="auto"/>
                <w:lang w:eastAsia="en-AU"/>
              </w:rPr>
              <w:t>Symbol</w:t>
            </w:r>
          </w:p>
          <w:p w:rsidRPr="00FA7517" w:rsidR="00CD4CFB" w:rsidP="002D0F60" w:rsidRDefault="00CD4CFB" w14:paraId="663A31EF" w14:textId="77777777">
            <w:pPr>
              <w:rPr>
                <w:color w:val="auto"/>
              </w:rPr>
            </w:pPr>
          </w:p>
        </w:tc>
        <w:tc>
          <w:tcPr>
            <w:tcW w:w="851" w:type="dxa"/>
            <w:tcBorders>
              <w:top w:val="single" w:color="FFFFFF" w:themeColor="background1" w:sz="18" w:space="0"/>
              <w:bottom w:val="single" w:color="FFFFFF" w:themeColor="background1" w:sz="18" w:space="0"/>
            </w:tcBorders>
            <w:shd w:val="clear" w:color="auto" w:fill="FFFFFF" w:themeFill="background1"/>
          </w:tcPr>
          <w:p w:rsidRPr="00CD4CFB" w:rsidR="00CD4CFB" w:rsidP="002D0F60" w:rsidRDefault="00CD4CFB" w14:paraId="619A95A2" w14:textId="77777777">
            <w:pPr>
              <w:rPr>
                <w:i w:val="0"/>
                <w:iCs/>
                <w:color w:val="auto"/>
              </w:rPr>
            </w:pPr>
          </w:p>
        </w:tc>
        <w:tc>
          <w:tcPr>
            <w:tcW w:w="3969" w:type="dxa"/>
            <w:shd w:val="clear" w:color="auto" w:fill="E5F5FB" w:themeFill="accent2"/>
          </w:tcPr>
          <w:p w:rsidRPr="00CD4CFB" w:rsidR="00CD4CFB" w:rsidP="002D0F60" w:rsidRDefault="00CD4CFB" w14:paraId="026B52B4" w14:textId="77777777">
            <w:pPr>
              <w:rPr>
                <w:rFonts w:eastAsia="Times New Roman"/>
                <w:b/>
                <w:bCs/>
                <w:i w:val="0"/>
                <w:color w:val="auto"/>
                <w:szCs w:val="24"/>
                <w:lang w:eastAsia="en-AU"/>
              </w:rPr>
            </w:pPr>
            <w:r w:rsidRPr="00CD4CFB">
              <w:rPr>
                <w:rFonts w:eastAsia="Times New Roman"/>
                <w:b/>
                <w:bCs/>
                <w:i w:val="0"/>
                <w:color w:val="auto"/>
                <w:szCs w:val="24"/>
                <w:lang w:eastAsia="en-AU"/>
              </w:rPr>
              <w:t xml:space="preserve">Exploring and responding </w:t>
            </w:r>
            <w:r w:rsidRPr="00CD4CFB">
              <w:rPr>
                <w:rFonts w:eastAsia="Times New Roman"/>
                <w:b/>
                <w:bCs/>
                <w:i w:val="0"/>
                <w:color w:val="auto"/>
                <w:szCs w:val="24"/>
                <w:lang w:eastAsia="en-AU"/>
              </w:rPr>
              <w:br/>
            </w:r>
            <w:r w:rsidRPr="00CD4CFB">
              <w:rPr>
                <w:rFonts w:eastAsia="Times New Roman"/>
                <w:b/>
                <w:bCs/>
                <w:i w:val="0"/>
                <w:color w:val="auto"/>
                <w:szCs w:val="24"/>
                <w:lang w:eastAsia="en-AU"/>
              </w:rPr>
              <w:t>to drama</w:t>
            </w:r>
          </w:p>
          <w:p w:rsidRPr="00FA7517" w:rsidR="00CD4CFB" w:rsidP="002D0F60" w:rsidRDefault="00CD4CFB" w14:paraId="6A50779D" w14:textId="77777777">
            <w:pPr>
              <w:spacing w:after="120"/>
              <w:rPr>
                <w:b/>
                <w:bCs/>
                <w:i w:val="0"/>
                <w:color w:val="auto"/>
                <w:lang w:eastAsia="en-AU"/>
              </w:rPr>
            </w:pPr>
            <w:r w:rsidRPr="00FA7517">
              <w:rPr>
                <w:b/>
                <w:bCs/>
                <w:i w:val="0"/>
                <w:color w:val="auto"/>
                <w:lang w:eastAsia="en-AU"/>
              </w:rPr>
              <w:t xml:space="preserve">Exploring drama </w:t>
            </w:r>
          </w:p>
          <w:p w:rsidRPr="00FA7517" w:rsidR="00CD4CFB" w:rsidP="002D0F60" w:rsidRDefault="00CD4CFB" w14:paraId="2C09B308" w14:textId="77777777">
            <w:pPr>
              <w:pStyle w:val="ACARA-EoKSoverviewbullet"/>
              <w:rPr>
                <w:color w:val="auto"/>
                <w:lang w:eastAsia="en-AU"/>
              </w:rPr>
            </w:pPr>
            <w:r w:rsidRPr="00FA7517">
              <w:rPr>
                <w:color w:val="auto"/>
                <w:lang w:eastAsia="en-AU"/>
              </w:rPr>
              <w:t>Across cultures, times, places and other contexts</w:t>
            </w:r>
          </w:p>
          <w:p w:rsidRPr="00FA7517" w:rsidR="00CD4CFB" w:rsidP="002D0F60" w:rsidRDefault="00CD4CFB" w14:paraId="0B260117" w14:textId="77777777">
            <w:pPr>
              <w:pStyle w:val="ACARA-EoKSoverviewbullet"/>
              <w:rPr>
                <w:color w:val="auto"/>
                <w:lang w:eastAsia="en-AU"/>
              </w:rPr>
            </w:pPr>
            <w:r w:rsidRPr="00FA7517">
              <w:rPr>
                <w:color w:val="auto"/>
                <w:lang w:eastAsia="en-AU"/>
              </w:rPr>
              <w:t>Created and performed for different purposes</w:t>
            </w:r>
          </w:p>
          <w:p w:rsidRPr="00FA7517" w:rsidR="00CD4CFB" w:rsidP="002D0F60" w:rsidRDefault="00CD4CFB" w14:paraId="4C049843" w14:textId="77777777">
            <w:pPr>
              <w:pStyle w:val="ACARA-EoKSoverviewbullet"/>
              <w:rPr>
                <w:color w:val="auto"/>
                <w:lang w:eastAsia="en-AU"/>
              </w:rPr>
            </w:pPr>
            <w:r w:rsidRPr="00FA7517">
              <w:rPr>
                <w:color w:val="auto"/>
                <w:lang w:eastAsia="en-AU"/>
              </w:rPr>
              <w:t>Considering protocols and culturally responsive approaches</w:t>
            </w:r>
          </w:p>
          <w:p w:rsidRPr="00FA7517" w:rsidR="00CD4CFB" w:rsidP="002D0F60" w:rsidRDefault="00CD4CFB" w14:paraId="67521210" w14:textId="77777777">
            <w:pPr>
              <w:spacing w:after="120"/>
              <w:rPr>
                <w:b/>
                <w:bCs/>
                <w:i w:val="0"/>
                <w:color w:val="auto"/>
                <w:lang w:eastAsia="en-AU"/>
              </w:rPr>
            </w:pPr>
            <w:r w:rsidRPr="00FA7517">
              <w:rPr>
                <w:b/>
                <w:bCs/>
                <w:i w:val="0"/>
                <w:color w:val="auto"/>
                <w:lang w:eastAsia="en-AU"/>
              </w:rPr>
              <w:t>Responding to drama</w:t>
            </w:r>
          </w:p>
          <w:p w:rsidRPr="00FA7517" w:rsidR="00CD4CFB" w:rsidP="002D0F60" w:rsidRDefault="00CD4CFB" w14:paraId="528BD3D7" w14:textId="77777777">
            <w:pPr>
              <w:pStyle w:val="ACARA-EoKSoverviewbullet"/>
              <w:rPr>
                <w:color w:val="auto"/>
                <w:lang w:eastAsia="en-AU"/>
              </w:rPr>
            </w:pPr>
            <w:r w:rsidRPr="00FA7517">
              <w:rPr>
                <w:color w:val="auto"/>
                <w:lang w:eastAsia="en-AU"/>
              </w:rPr>
              <w:t>Reflecting on and evaluating own drama practices</w:t>
            </w:r>
          </w:p>
          <w:p w:rsidRPr="00FA7517" w:rsidR="00CD4CFB" w:rsidP="002D0F60" w:rsidRDefault="00CD4CFB" w14:paraId="594ACBC0" w14:textId="77777777">
            <w:pPr>
              <w:pStyle w:val="ACARA-EoKSoverviewbullet"/>
              <w:rPr>
                <w:color w:val="auto"/>
              </w:rPr>
            </w:pPr>
            <w:r w:rsidRPr="00FA7517">
              <w:rPr>
                <w:color w:val="auto"/>
                <w:lang w:eastAsia="en-AU"/>
              </w:rPr>
              <w:t>Reflecting on and evaluating others’ drama practices</w:t>
            </w:r>
          </w:p>
          <w:p w:rsidRPr="00FA7517" w:rsidR="00CD4CFB" w:rsidP="002D0F60" w:rsidRDefault="00CD4CFB" w14:paraId="25776D21" w14:textId="77777777">
            <w:pPr>
              <w:rPr>
                <w:color w:val="auto"/>
              </w:rPr>
            </w:pPr>
          </w:p>
        </w:tc>
      </w:tr>
    </w:tbl>
    <w:p w:rsidR="005D3B34" w:rsidP="005D3B34" w:rsidRDefault="005D3B34" w14:paraId="0B284245" w14:textId="1215587E">
      <w:pPr>
        <w:pStyle w:val="ACARA-Heading2"/>
      </w:pPr>
    </w:p>
    <w:p w:rsidR="005D3B34" w:rsidP="001F6684" w:rsidRDefault="005D3B34" w14:paraId="657BDA53" w14:textId="0C24D23B">
      <w:pPr>
        <w:pStyle w:val="ACARA-Heading3"/>
      </w:pPr>
      <w:r>
        <w:rPr>
          <w:b w:val="0"/>
          <w:i w:val="0"/>
          <w:szCs w:val="22"/>
        </w:rPr>
        <w:br w:type="page"/>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455"/>
        <w:gridCol w:w="58"/>
        <w:gridCol w:w="3016"/>
        <w:gridCol w:w="45"/>
        <w:gridCol w:w="9652"/>
      </w:tblGrid>
      <w:tr w:rsidRPr="0094378D" w:rsidR="00E64599" w:rsidTr="00812EAF" w14:paraId="3C118049" w14:textId="77777777">
        <w:tc>
          <w:tcPr>
            <w:tcW w:w="15226" w:type="dxa"/>
            <w:gridSpan w:val="5"/>
            <w:shd w:val="clear" w:color="auto" w:fill="005D93" w:themeFill="text2"/>
          </w:tcPr>
          <w:p w:rsidRPr="00B8378F" w:rsidR="00E64599" w:rsidP="00B8378F" w:rsidRDefault="001F6684" w14:paraId="7C6EA734" w14:textId="16945735">
            <w:pPr>
              <w:pStyle w:val="ACARA-EoKSHEADING1"/>
              <w:rPr>
                <w:bCs/>
                <w:color w:val="auto"/>
              </w:rPr>
            </w:pPr>
            <w:bookmarkStart w:name="_Toc93492727" w:id="19"/>
            <w:r>
              <w:lastRenderedPageBreak/>
              <w:t>CREATING AND PERFORMING DRAMA –</w:t>
            </w:r>
            <w:r w:rsidRPr="00B8378F" w:rsidR="00B8378F">
              <w:t xml:space="preserve"> EXAMPLES OF KNOWLEDGE AND SKILLS</w:t>
            </w:r>
            <w:bookmarkEnd w:id="18"/>
            <w:bookmarkEnd w:id="19"/>
          </w:p>
        </w:tc>
      </w:tr>
      <w:tr w:rsidRPr="0094378D" w:rsidR="007078D3" w:rsidTr="00812EAF" w14:paraId="187A4E68" w14:textId="77777777">
        <w:tc>
          <w:tcPr>
            <w:tcW w:w="15226" w:type="dxa"/>
            <w:gridSpan w:val="5"/>
            <w:shd w:val="clear" w:color="auto" w:fill="E5F5FB" w:themeFill="accent2"/>
          </w:tcPr>
          <w:p w:rsidRPr="007078D3" w:rsidR="007078D3" w:rsidP="00E9738C" w:rsidRDefault="00353D42" w14:paraId="00E62732" w14:textId="2A2B46F5">
            <w:pPr>
              <w:pStyle w:val="ACARA-EoKSHeading2"/>
              <w:rPr>
                <w:iCs/>
              </w:rPr>
            </w:pPr>
            <w:bookmarkStart w:name="_Toc93492728" w:id="20"/>
            <w:bookmarkStart w:name="_Hlk82126127" w:id="21"/>
            <w:r>
              <w:t>Creating drama</w:t>
            </w:r>
            <w:bookmarkEnd w:id="20"/>
          </w:p>
        </w:tc>
      </w:tr>
      <w:tr w:rsidRPr="0094378D" w:rsidR="00944836" w:rsidTr="00F45F3D" w14:paraId="7C7F27CC" w14:textId="77777777">
        <w:trPr>
          <w:trHeight w:val="412"/>
        </w:trPr>
        <w:tc>
          <w:tcPr>
            <w:tcW w:w="5574" w:type="dxa"/>
            <w:gridSpan w:val="4"/>
            <w:shd w:val="clear" w:color="auto" w:fill="FFD685" w:themeFill="accent3"/>
          </w:tcPr>
          <w:p w:rsidRPr="00CC798A" w:rsidR="00654201" w:rsidP="002331F9" w:rsidRDefault="00545F60" w14:paraId="6CA3565A" w14:textId="2D6C3A99">
            <w:pPr>
              <w:pStyle w:val="BodyText"/>
              <w:spacing w:before="40" w:after="40" w:line="240" w:lineRule="auto"/>
              <w:ind w:left="29" w:right="29"/>
              <w:rPr>
                <w:b/>
                <w:color w:val="auto"/>
              </w:rPr>
            </w:pPr>
            <w:bookmarkStart w:name="_Hlk90284797" w:id="22"/>
            <w:r>
              <w:rPr>
                <w:b/>
                <w:color w:val="auto"/>
              </w:rPr>
              <w:t>Description</w:t>
            </w:r>
            <w:r w:rsidR="00F441DD">
              <w:rPr>
                <w:b/>
                <w:color w:val="auto"/>
              </w:rPr>
              <w:t xml:space="preserve">, </w:t>
            </w:r>
            <w:r w:rsidR="00394636">
              <w:rPr>
                <w:b/>
                <w:color w:val="auto"/>
              </w:rPr>
              <w:t>component</w:t>
            </w:r>
            <w:r w:rsidR="00F441DD">
              <w:rPr>
                <w:b/>
                <w:color w:val="auto"/>
              </w:rPr>
              <w:t xml:space="preserve"> and </w:t>
            </w:r>
            <w:r w:rsidR="00DC341D">
              <w:rPr>
                <w:b/>
                <w:color w:val="auto"/>
              </w:rPr>
              <w:t>introductory point</w:t>
            </w:r>
          </w:p>
        </w:tc>
        <w:tc>
          <w:tcPr>
            <w:tcW w:w="9652" w:type="dxa"/>
            <w:shd w:val="clear" w:color="auto" w:fill="FAF9F7" w:themeFill="background2"/>
          </w:tcPr>
          <w:p w:rsidRPr="00466F8A" w:rsidR="00654201" w:rsidP="00466F8A" w:rsidRDefault="0055749C" w14:paraId="51D892A8" w14:textId="34F81158">
            <w:pPr>
              <w:pStyle w:val="BodyText"/>
              <w:spacing w:before="40" w:after="40" w:line="240" w:lineRule="auto"/>
              <w:ind w:left="29" w:right="29"/>
              <w:rPr>
                <w:rFonts w:eastAsiaTheme="majorEastAsia"/>
                <w:b/>
                <w:bCs/>
                <w:color w:val="auto"/>
              </w:rPr>
            </w:pPr>
            <w:r>
              <w:rPr>
                <w:rFonts w:eastAsiaTheme="majorEastAsia"/>
                <w:b/>
                <w:bCs/>
                <w:color w:val="auto"/>
              </w:rPr>
              <w:t xml:space="preserve">Sample </w:t>
            </w:r>
            <w:r w:rsidR="00120649">
              <w:rPr>
                <w:rFonts w:eastAsiaTheme="majorEastAsia"/>
                <w:b/>
                <w:bCs/>
                <w:color w:val="auto"/>
              </w:rPr>
              <w:t>questions: Viewpoints in action</w:t>
            </w:r>
          </w:p>
        </w:tc>
      </w:tr>
      <w:bookmarkEnd w:id="21"/>
      <w:bookmarkEnd w:id="22"/>
      <w:tr w:rsidRPr="0094378D" w:rsidR="007609AA" w:rsidTr="00F45F3D" w14:paraId="2A0B79E1" w14:textId="77777777">
        <w:trPr>
          <w:trHeight w:val="1535"/>
        </w:trPr>
        <w:tc>
          <w:tcPr>
            <w:tcW w:w="2455" w:type="dxa"/>
            <w:tcBorders>
              <w:bottom w:val="single" w:color="auto" w:sz="4" w:space="0"/>
            </w:tcBorders>
          </w:tcPr>
          <w:p w:rsidRPr="001F6684" w:rsidR="007609AA" w:rsidP="001F6684" w:rsidRDefault="007609AA" w14:paraId="089C27B6" w14:textId="12DA7D17">
            <w:pPr>
              <w:pStyle w:val="Component"/>
              <w:rPr>
                <w:b/>
                <w:bCs/>
              </w:rPr>
            </w:pPr>
            <w:r w:rsidRPr="001F6684">
              <w:rPr>
                <w:b/>
                <w:bCs/>
              </w:rPr>
              <w:t>Dramatic play</w:t>
            </w:r>
          </w:p>
          <w:p w:rsidRPr="001F6684" w:rsidR="007609AA" w:rsidP="001F6684" w:rsidRDefault="007609AA" w14:paraId="0EBC4D99" w14:textId="62FDA4EF">
            <w:pPr>
              <w:pStyle w:val="Component"/>
            </w:pPr>
            <w:r w:rsidRPr="001F6684">
              <w:t xml:space="preserve">A child-structured form of pretence, where children create fictional situations, adopt roles and establish spaces. </w:t>
            </w:r>
          </w:p>
          <w:p w:rsidRPr="001F6684" w:rsidR="007609AA" w:rsidP="001F6684" w:rsidRDefault="007609AA" w14:paraId="68F999C2" w14:textId="77777777">
            <w:pPr>
              <w:pStyle w:val="Component"/>
              <w:rPr>
                <w:b/>
                <w:bCs/>
              </w:rPr>
            </w:pPr>
            <w:r w:rsidRPr="001F6684">
              <w:rPr>
                <w:b/>
                <w:bCs/>
              </w:rPr>
              <w:t>Object play</w:t>
            </w:r>
          </w:p>
          <w:p w:rsidR="007609AA" w:rsidP="001F6684" w:rsidRDefault="007609AA" w14:paraId="5678AA9C" w14:textId="4A8C83A3">
            <w:pPr>
              <w:pStyle w:val="Component"/>
              <w:rPr>
                <w:i/>
              </w:rPr>
            </w:pPr>
            <w:r w:rsidRPr="001F6684">
              <w:t>Symbolically transforming objects in dramatic play.</w:t>
            </w:r>
          </w:p>
        </w:tc>
        <w:tc>
          <w:tcPr>
            <w:tcW w:w="3119" w:type="dxa"/>
            <w:gridSpan w:val="3"/>
            <w:tcBorders>
              <w:bottom w:val="single" w:color="auto" w:sz="4" w:space="0"/>
            </w:tcBorders>
          </w:tcPr>
          <w:p w:rsidRPr="002E5FB5" w:rsidR="007609AA" w:rsidP="007609AA" w:rsidRDefault="007609AA" w14:paraId="6B25C4E1" w14:textId="7BBDCB07">
            <w:pPr>
              <w:pStyle w:val="Samplequestions"/>
            </w:pPr>
            <w:r w:rsidRPr="002E5FB5">
              <w:t>Creating roles, places and situations of their own through dramatic play</w:t>
            </w:r>
            <w:r>
              <w:t xml:space="preserve"> and</w:t>
            </w:r>
            <w:r w:rsidRPr="002E5FB5">
              <w:t xml:space="preserve"> object play </w:t>
            </w:r>
          </w:p>
          <w:p w:rsidRPr="002E5FB5" w:rsidR="007609AA" w:rsidP="007609AA" w:rsidRDefault="007609AA" w14:paraId="22FEDFE1" w14:textId="40653657">
            <w:pPr>
              <w:pStyle w:val="Samplequestions"/>
            </w:pPr>
            <w:r w:rsidRPr="002E5FB5">
              <w:t>Exploring miniature worlds and socio-dramatic play</w:t>
            </w:r>
          </w:p>
          <w:p w:rsidRPr="002E5FB5" w:rsidR="007609AA" w:rsidP="007609AA" w:rsidRDefault="007609AA" w14:paraId="26DF8332" w14:textId="5F6CCE7D">
            <w:pPr>
              <w:pStyle w:val="Samplequestions"/>
            </w:pPr>
            <w:r w:rsidRPr="002E5FB5">
              <w:t>Enacting stories or situations in response to prompts such as words, actions</w:t>
            </w:r>
            <w:r>
              <w:t>,</w:t>
            </w:r>
            <w:r w:rsidRPr="002E5FB5" w:rsidDel="006C11A1">
              <w:t xml:space="preserve"> </w:t>
            </w:r>
            <w:r w:rsidRPr="002E5FB5">
              <w:t>pictures</w:t>
            </w:r>
            <w:r>
              <w:t xml:space="preserve"> or </w:t>
            </w:r>
            <w:r w:rsidRPr="002E5FB5">
              <w:t>photographs</w:t>
            </w:r>
          </w:p>
          <w:p w:rsidRPr="002E5FB5" w:rsidR="007609AA" w:rsidP="007609AA" w:rsidRDefault="007609AA" w14:paraId="67B8E170" w14:textId="187924B1">
            <w:pPr>
              <w:pStyle w:val="Samplequestions"/>
            </w:pPr>
            <w:r w:rsidRPr="002E5FB5">
              <w:t xml:space="preserve">Participating </w:t>
            </w:r>
            <w:r>
              <w:t>“</w:t>
            </w:r>
            <w:r w:rsidRPr="002E5FB5">
              <w:t>in</w:t>
            </w:r>
            <w:r>
              <w:t>-</w:t>
            </w:r>
            <w:r w:rsidRPr="002E5FB5">
              <w:t>role</w:t>
            </w:r>
            <w:r>
              <w:t>”</w:t>
            </w:r>
            <w:r w:rsidRPr="002E5FB5">
              <w:t xml:space="preserve"> </w:t>
            </w:r>
          </w:p>
          <w:p w:rsidRPr="002E5FB5" w:rsidR="007609AA" w:rsidP="007609AA" w:rsidRDefault="007609AA" w14:paraId="3AAD8272" w14:textId="4F5208CA">
            <w:pPr>
              <w:pStyle w:val="Samplequestions"/>
            </w:pPr>
            <w:r w:rsidRPr="002E5FB5">
              <w:t>Accepting and participating within fictional situations</w:t>
            </w:r>
          </w:p>
          <w:p w:rsidRPr="002E5FB5" w:rsidR="007609AA" w:rsidP="007609AA" w:rsidRDefault="007609AA" w14:paraId="2D721373" w14:textId="3102D7DC">
            <w:pPr>
              <w:pStyle w:val="Samplequestions"/>
            </w:pPr>
            <w:r w:rsidRPr="002E5FB5">
              <w:t>Sharing ideas and feelings about drama they have created or participated in</w:t>
            </w:r>
          </w:p>
          <w:p w:rsidRPr="007609AA" w:rsidR="007609AA" w:rsidP="007609AA" w:rsidRDefault="007609AA" w14:paraId="381AB580" w14:textId="77777777">
            <w:pPr>
              <w:pStyle w:val="Samplequestions"/>
              <w:rPr>
                <w:b/>
                <w:bCs/>
                <w:i/>
                <w:iCs/>
                <w:color w:val="auto"/>
              </w:rPr>
            </w:pPr>
            <w:r w:rsidRPr="008070E3">
              <w:t>Reflecting on drama created by others that they have experienced (live or recorded)</w:t>
            </w:r>
          </w:p>
          <w:p w:rsidRPr="00E63655" w:rsidR="007609AA" w:rsidP="007609AA" w:rsidRDefault="007609AA" w14:paraId="4A6675F5" w14:textId="73B1B016">
            <w:pPr>
              <w:pStyle w:val="Samplequestions"/>
              <w:numPr>
                <w:ilvl w:val="0"/>
                <w:numId w:val="0"/>
              </w:numPr>
              <w:ind w:left="113"/>
              <w:rPr>
                <w:rStyle w:val="SubtleEmphasis"/>
                <w:b/>
                <w:bCs/>
                <w:i/>
              </w:rPr>
            </w:pPr>
            <w:r>
              <w:rPr>
                <w:noProof/>
              </w:rPr>
              <w:drawing>
                <wp:inline distT="0" distB="0" distL="0" distR="0" wp14:anchorId="02BD2BDD" wp14:editId="6F9DF4C5">
                  <wp:extent cx="1440000" cy="424800"/>
                  <wp:effectExtent l="0" t="0" r="0" b="0"/>
                  <wp:docPr id="17" name="Picture 17"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652" w:type="dxa"/>
          </w:tcPr>
          <w:p w:rsidRPr="007609AA" w:rsidR="007609AA" w:rsidP="00101C26" w:rsidRDefault="007609AA" w14:paraId="11785789" w14:textId="42549B44">
            <w:pPr>
              <w:pStyle w:val="Samplequestions"/>
            </w:pPr>
            <w:r w:rsidRPr="007609AA">
              <w:t>Why do you think we have a play space in our classroom?</w:t>
            </w:r>
            <w:r w:rsidR="00077583">
              <w:t xml:space="preserve"> </w:t>
            </w:r>
            <w:r w:rsidRPr="007609AA">
              <w:t>How do you like to use the play space?</w:t>
            </w:r>
          </w:p>
          <w:p w:rsidRPr="007609AA" w:rsidR="007609AA" w:rsidP="007609AA" w:rsidRDefault="007609AA" w14:paraId="50C2CCF4" w14:textId="77777777">
            <w:pPr>
              <w:pStyle w:val="Samplequestions"/>
            </w:pPr>
            <w:r w:rsidRPr="007609AA">
              <w:t>What actions are you using when you play, such as stirring, shaking, rolling, brushing, pulling? Are you doing these actions with or without objects? Which do you enjoy better?</w:t>
            </w:r>
          </w:p>
          <w:p w:rsidRPr="007609AA" w:rsidR="007609AA" w:rsidP="007609AA" w:rsidRDefault="007609AA" w14:paraId="5C3D9098" w14:textId="77777777">
            <w:pPr>
              <w:pStyle w:val="Samplequestions"/>
            </w:pPr>
            <w:r w:rsidRPr="007609AA">
              <w:t xml:space="preserve">What are you doing when you play? When you were playing today, what was happening? </w:t>
            </w:r>
          </w:p>
          <w:p w:rsidRPr="007609AA" w:rsidR="007609AA" w:rsidP="007609AA" w:rsidRDefault="007609AA" w14:paraId="40E0FCE6" w14:textId="77777777">
            <w:pPr>
              <w:pStyle w:val="Samplequestions"/>
            </w:pPr>
            <w:r w:rsidRPr="007609AA">
              <w:t>Which actions or activities do you pretend or imitate when you play?</w:t>
            </w:r>
          </w:p>
          <w:p w:rsidRPr="007609AA" w:rsidR="007609AA" w:rsidP="007609AA" w:rsidRDefault="007609AA" w14:paraId="1252C9B1" w14:textId="77777777">
            <w:pPr>
              <w:pStyle w:val="Samplequestions"/>
            </w:pPr>
            <w:r w:rsidRPr="007609AA">
              <w:t>How do you solve problems when you are playing with materials and each other?</w:t>
            </w:r>
          </w:p>
          <w:p w:rsidRPr="007609AA" w:rsidR="007609AA" w:rsidP="007609AA" w:rsidRDefault="007609AA" w14:paraId="0D103F61" w14:textId="77777777">
            <w:pPr>
              <w:pStyle w:val="Samplequestions"/>
            </w:pPr>
            <w:r w:rsidRPr="007609AA">
              <w:t>What do you learn when you play? What did you experience that makes you say that?</w:t>
            </w:r>
          </w:p>
          <w:p w:rsidRPr="007609AA" w:rsidR="007609AA" w:rsidP="007609AA" w:rsidRDefault="007609AA" w14:paraId="435C28EE" w14:textId="77777777">
            <w:pPr>
              <w:pStyle w:val="Samplequestions"/>
            </w:pPr>
            <w:r w:rsidRPr="007609AA">
              <w:t>When you played with others today, how did you decide what your play would be about?</w:t>
            </w:r>
          </w:p>
          <w:p w:rsidRPr="007609AA" w:rsidR="007609AA" w:rsidP="007609AA" w:rsidRDefault="007609AA" w14:paraId="419B113F" w14:textId="77777777">
            <w:pPr>
              <w:pStyle w:val="Samplequestions"/>
            </w:pPr>
            <w:r w:rsidRPr="007609AA">
              <w:t>What are you doing when you are acting out familiar roles, or re-enacting events you have experienced? Which roles do you prefer to play? Why do you think this is?</w:t>
            </w:r>
          </w:p>
          <w:p w:rsidRPr="007609AA" w:rsidR="007609AA" w:rsidP="007609AA" w:rsidRDefault="007609AA" w14:paraId="74F16F1B" w14:textId="77777777">
            <w:pPr>
              <w:pStyle w:val="Samplequestions"/>
            </w:pPr>
            <w:r w:rsidRPr="007609AA">
              <w:t>What features of the story we have been exploring helped you play?</w:t>
            </w:r>
          </w:p>
          <w:p w:rsidRPr="007609AA" w:rsidR="007609AA" w:rsidP="007609AA" w:rsidRDefault="007609AA" w14:paraId="6D405B1D" w14:textId="0A960A65">
            <w:pPr>
              <w:pStyle w:val="Samplequestions"/>
            </w:pPr>
            <w:r w:rsidRPr="007609AA">
              <w:t>What characters from our story did you include as you played? Why did you include those characters?</w:t>
            </w:r>
          </w:p>
          <w:p w:rsidRPr="007609AA" w:rsidR="007609AA" w:rsidP="007609AA" w:rsidRDefault="007609AA" w14:paraId="58F44E8F" w14:textId="77777777">
            <w:pPr>
              <w:pStyle w:val="Samplequestions"/>
            </w:pPr>
            <w:r w:rsidRPr="007609AA">
              <w:t xml:space="preserve">What is the first thing you do when you start play? </w:t>
            </w:r>
          </w:p>
          <w:p w:rsidRPr="007609AA" w:rsidR="007609AA" w:rsidP="007609AA" w:rsidRDefault="007609AA" w14:paraId="78EB6DE0" w14:textId="77777777">
            <w:pPr>
              <w:pStyle w:val="Samplequestions"/>
            </w:pPr>
            <w:r w:rsidRPr="007609AA">
              <w:t>Which television shows or books help you to play? How do they help?</w:t>
            </w:r>
          </w:p>
          <w:p w:rsidRPr="007609AA" w:rsidR="007609AA" w:rsidP="007609AA" w:rsidRDefault="007609AA" w14:paraId="73EBAF4A" w14:textId="77777777">
            <w:pPr>
              <w:pStyle w:val="Samplequestions"/>
            </w:pPr>
            <w:r w:rsidRPr="007609AA">
              <w:t>What do you do to establish a space when you are engaging in dramatic play? How do you convince the audience that you are in a garden, or on top of a building, or swimming in the ocean?</w:t>
            </w:r>
          </w:p>
          <w:p w:rsidRPr="007609AA" w:rsidR="007609AA" w:rsidP="007609AA" w:rsidRDefault="007609AA" w14:paraId="1C9F128D" w14:textId="77777777">
            <w:pPr>
              <w:pStyle w:val="Samplequestions"/>
            </w:pPr>
            <w:r w:rsidRPr="007609AA">
              <w:t>What would happen if …? What’s the name of [this place]? Why is there a … over there?</w:t>
            </w:r>
          </w:p>
          <w:p w:rsidRPr="007609AA" w:rsidR="007609AA" w:rsidP="007609AA" w:rsidRDefault="007609AA" w14:paraId="54521C9A" w14:textId="725E7EAC">
            <w:pPr>
              <w:pStyle w:val="Samplequestions"/>
            </w:pPr>
            <w:r w:rsidRPr="007609AA">
              <w:t>Did re-enacting this event through dramatic play help you to understand the characters</w:t>
            </w:r>
            <w:r w:rsidR="00077583">
              <w:t>’ motivations</w:t>
            </w:r>
            <w:r w:rsidRPr="007609AA">
              <w:t>?</w:t>
            </w:r>
          </w:p>
          <w:p w:rsidRPr="007609AA" w:rsidR="007609AA" w:rsidP="007609AA" w:rsidRDefault="007609AA" w14:paraId="6D20247F" w14:textId="77777777">
            <w:pPr>
              <w:pStyle w:val="Samplequestions"/>
            </w:pPr>
            <w:r w:rsidRPr="007609AA">
              <w:t>How does it feel when …? What was your favourite part?</w:t>
            </w:r>
          </w:p>
          <w:p w:rsidRPr="007609AA" w:rsidR="007609AA" w:rsidP="007609AA" w:rsidRDefault="007609AA" w14:paraId="05251334" w14:textId="77777777">
            <w:pPr>
              <w:pStyle w:val="Samplequestions"/>
            </w:pPr>
            <w:r w:rsidRPr="007609AA">
              <w:t>In what ways does engaging in dramatic play enable you to explore a wide range of emotions and responses to new and unfamiliar situations? What choices do you make during this process?</w:t>
            </w:r>
          </w:p>
          <w:p w:rsidRPr="007609AA" w:rsidR="007609AA" w:rsidP="007609AA" w:rsidRDefault="007609AA" w14:paraId="3526BC1D" w14:textId="0B37D7A9">
            <w:pPr>
              <w:pStyle w:val="Samplequestions"/>
            </w:pPr>
            <w:r w:rsidRPr="007609AA">
              <w:t>What did you discover about your role and character, through dramatic play, that will help you to develop this character further?</w:t>
            </w:r>
          </w:p>
        </w:tc>
      </w:tr>
      <w:tr w:rsidRPr="0094378D" w:rsidR="007609AA" w:rsidTr="000B6421" w14:paraId="5B6D18A1" w14:textId="77777777">
        <w:trPr>
          <w:trHeight w:val="2173"/>
        </w:trPr>
        <w:tc>
          <w:tcPr>
            <w:tcW w:w="2513" w:type="dxa"/>
            <w:gridSpan w:val="2"/>
          </w:tcPr>
          <w:p w:rsidRPr="007609AA" w:rsidR="007609AA" w:rsidP="007609AA" w:rsidRDefault="007609AA" w14:paraId="58924B6A" w14:textId="77777777">
            <w:pPr>
              <w:pStyle w:val="Component"/>
              <w:rPr>
                <w:b/>
                <w:bCs/>
              </w:rPr>
            </w:pPr>
            <w:bookmarkStart w:name="year1" w:id="23"/>
            <w:r w:rsidRPr="007609AA">
              <w:rPr>
                <w:b/>
                <w:bCs/>
              </w:rPr>
              <w:lastRenderedPageBreak/>
              <w:t>Purpose</w:t>
            </w:r>
          </w:p>
          <w:p w:rsidR="007609AA" w:rsidP="007609AA" w:rsidRDefault="007609AA" w14:paraId="3D7CA55B" w14:textId="7F63FA98">
            <w:pPr>
              <w:pStyle w:val="Component"/>
              <w:rPr>
                <w:bCs/>
                <w:i/>
              </w:rPr>
            </w:pPr>
            <w:r w:rsidRPr="007609AA">
              <w:t>The “why”.</w:t>
            </w:r>
          </w:p>
        </w:tc>
        <w:tc>
          <w:tcPr>
            <w:tcW w:w="3016" w:type="dxa"/>
          </w:tcPr>
          <w:p w:rsidR="007609AA" w:rsidP="007609AA" w:rsidRDefault="007609AA" w14:paraId="21FE357B" w14:textId="7574C491">
            <w:pPr>
              <w:pStyle w:val="Component"/>
              <w:rPr>
                <w:rFonts w:ascii="Calibri" w:hAnsi="Calibri" w:eastAsia="Times New Roman" w:cs="Calibri"/>
                <w:lang w:val="en-AU" w:eastAsia="en-AU"/>
              </w:rPr>
            </w:pPr>
            <w:r>
              <w:t>A</w:t>
            </w:r>
            <w:r w:rsidRPr="00D16BFC">
              <w:t>ccepting</w:t>
            </w:r>
            <w:r>
              <w:t xml:space="preserve"> </w:t>
            </w:r>
            <w:r w:rsidRPr="00D16BFC">
              <w:t>and</w:t>
            </w:r>
            <w:r>
              <w:t xml:space="preserve"> </w:t>
            </w:r>
            <w:r w:rsidRPr="00D16BFC">
              <w:t>responding</w:t>
            </w:r>
            <w:r>
              <w:t xml:space="preserve"> </w:t>
            </w:r>
            <w:r w:rsidRPr="00D16BFC">
              <w:t>to</w:t>
            </w:r>
            <w:r>
              <w:t xml:space="preserve"> </w:t>
            </w:r>
            <w:r w:rsidRPr="00D16BFC">
              <w:t>invitations</w:t>
            </w:r>
            <w:r>
              <w:t xml:space="preserve"> </w:t>
            </w:r>
            <w:r>
              <w:br/>
            </w:r>
            <w:r w:rsidRPr="00D16BFC">
              <w:t>to</w:t>
            </w:r>
            <w:r>
              <w:t xml:space="preserve"> </w:t>
            </w:r>
            <w:r w:rsidRPr="00D16BFC">
              <w:t>pretend,</w:t>
            </w:r>
            <w:r>
              <w:t xml:space="preserve"> </w:t>
            </w:r>
            <w:r w:rsidRPr="00D16BFC">
              <w:t>to</w:t>
            </w:r>
            <w:r>
              <w:t xml:space="preserve"> </w:t>
            </w:r>
            <w:r w:rsidRPr="00D16BFC">
              <w:t>be</w:t>
            </w:r>
            <w:r>
              <w:t xml:space="preserve"> “</w:t>
            </w:r>
            <w:r w:rsidRPr="00D16BFC">
              <w:t>in</w:t>
            </w:r>
            <w:r>
              <w:t xml:space="preserve">” </w:t>
            </w:r>
            <w:r w:rsidRPr="00D16BFC">
              <w:t>the</w:t>
            </w:r>
            <w:r>
              <w:t xml:space="preserve"> </w:t>
            </w:r>
            <w:r w:rsidRPr="00D16BFC">
              <w:t>drama</w:t>
            </w:r>
          </w:p>
          <w:p w:rsidRPr="00D65E90" w:rsidR="007609AA" w:rsidP="007609AA" w:rsidRDefault="007609AA" w14:paraId="62A492E3" w14:textId="4418A1BD">
            <w:pPr>
              <w:pStyle w:val="Descriptiontitle"/>
              <w:ind w:right="432"/>
            </w:pPr>
            <w:r>
              <w:rPr>
                <w:noProof/>
              </w:rPr>
              <w:drawing>
                <wp:inline distT="0" distB="0" distL="0" distR="0" wp14:anchorId="0001A562" wp14:editId="12476190">
                  <wp:extent cx="1440000" cy="424800"/>
                  <wp:effectExtent l="0" t="0" r="0" b="0"/>
                  <wp:docPr id="2" name="Picture 2"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697" w:type="dxa"/>
            <w:gridSpan w:val="2"/>
          </w:tcPr>
          <w:p w:rsidRPr="007609AA" w:rsidR="007609AA" w:rsidP="007609AA" w:rsidRDefault="007609AA" w14:paraId="40302304" w14:textId="77777777">
            <w:pPr>
              <w:pStyle w:val="Samplequestions"/>
            </w:pPr>
            <w:r w:rsidRPr="007609AA">
              <w:t xml:space="preserve">Why are we making this drama work? Is it for ourselves, for another audience, to explore ideas, to tell a story or for other reasons? </w:t>
            </w:r>
          </w:p>
          <w:p w:rsidRPr="007609AA" w:rsidR="007609AA" w:rsidP="007609AA" w:rsidRDefault="007609AA" w14:paraId="11BC1983" w14:textId="77777777">
            <w:pPr>
              <w:pStyle w:val="Samplequestions"/>
            </w:pPr>
            <w:r w:rsidRPr="007609AA">
              <w:t xml:space="preserve">What did we learn, find out about ourselves or our world by participating in this [process] drama? </w:t>
            </w:r>
          </w:p>
          <w:p w:rsidRPr="007609AA" w:rsidR="007609AA" w:rsidP="007609AA" w:rsidRDefault="007609AA" w14:paraId="782B6DE2" w14:textId="77777777">
            <w:pPr>
              <w:pStyle w:val="Samplequestions"/>
            </w:pPr>
            <w:r w:rsidRPr="007609AA">
              <w:t>What</w:t>
            </w:r>
            <w:r w:rsidRPr="007609AA" w:rsidDel="003D123D">
              <w:t xml:space="preserve"> </w:t>
            </w:r>
            <w:r w:rsidRPr="007609AA">
              <w:t>are the differences and similarities between drama work that aims to explore ideas and drama work to explore emotions?</w:t>
            </w:r>
          </w:p>
          <w:p w:rsidRPr="007609AA" w:rsidR="007609AA" w:rsidP="007609AA" w:rsidRDefault="007609AA" w14:paraId="35237941" w14:textId="77777777">
            <w:pPr>
              <w:pStyle w:val="Samplequestions"/>
            </w:pPr>
            <w:r w:rsidRPr="007609AA">
              <w:t>Why would we create drama work to challenge or provoke? What styles and forms of drama are most likely to provoke or challenge an audience?</w:t>
            </w:r>
          </w:p>
          <w:p w:rsidRPr="007609AA" w:rsidR="007609AA" w:rsidP="007609AA" w:rsidRDefault="007609AA" w14:paraId="2CEF79B9" w14:textId="77777777">
            <w:pPr>
              <w:pStyle w:val="Samplequestions"/>
            </w:pPr>
            <w:r w:rsidRPr="007609AA">
              <w:t>What styles of drama might be used to educate or inform?</w:t>
            </w:r>
          </w:p>
          <w:p w:rsidRPr="007609AA" w:rsidR="007609AA" w:rsidP="007609AA" w:rsidRDefault="007609AA" w14:paraId="2E5058D8" w14:textId="09F5FE51">
            <w:pPr>
              <w:pStyle w:val="Samplequestions"/>
            </w:pPr>
            <w:r w:rsidRPr="007609AA">
              <w:t>When devising drama, how do you make the purpose clear and explicit?</w:t>
            </w:r>
          </w:p>
        </w:tc>
      </w:tr>
      <w:tr w:rsidRPr="0094378D" w:rsidR="000B6421" w:rsidTr="000B6421" w14:paraId="574D4A1A" w14:textId="77777777">
        <w:trPr>
          <w:trHeight w:val="3378"/>
        </w:trPr>
        <w:tc>
          <w:tcPr>
            <w:tcW w:w="2513" w:type="dxa"/>
            <w:gridSpan w:val="2"/>
          </w:tcPr>
          <w:p w:rsidRPr="007609AA" w:rsidR="000B6421" w:rsidP="007609AA" w:rsidRDefault="000B6421" w14:paraId="7D4C1BEE" w14:textId="77777777">
            <w:pPr>
              <w:pStyle w:val="Component"/>
              <w:rPr>
                <w:b/>
                <w:bCs/>
              </w:rPr>
            </w:pPr>
            <w:r w:rsidRPr="007609AA">
              <w:rPr>
                <w:b/>
                <w:bCs/>
              </w:rPr>
              <w:t>Context</w:t>
            </w:r>
          </w:p>
          <w:p w:rsidRPr="00A812C3" w:rsidR="000B6421" w:rsidP="007609AA" w:rsidRDefault="000B6421" w14:paraId="572C091D" w14:textId="6BD864C2">
            <w:pPr>
              <w:pStyle w:val="Component"/>
              <w:rPr>
                <w:bCs/>
                <w:i/>
              </w:rPr>
            </w:pPr>
            <w:r w:rsidRPr="007609AA">
              <w:t>The “world” of the drama.</w:t>
            </w:r>
          </w:p>
        </w:tc>
        <w:tc>
          <w:tcPr>
            <w:tcW w:w="3016" w:type="dxa"/>
          </w:tcPr>
          <w:p w:rsidR="000B6421" w:rsidP="007609AA" w:rsidRDefault="000B6421" w14:paraId="3D17E044" w14:textId="5A30444E">
            <w:pPr>
              <w:pStyle w:val="Component"/>
            </w:pPr>
            <w:r>
              <w:t>E</w:t>
            </w:r>
            <w:r w:rsidRPr="408475E2">
              <w:t>xploring</w:t>
            </w:r>
            <w:r>
              <w:t xml:space="preserve">, </w:t>
            </w:r>
            <w:r w:rsidRPr="408475E2">
              <w:t xml:space="preserve">building understanding </w:t>
            </w:r>
            <w:r>
              <w:t>and expressing ideas about</w:t>
            </w:r>
            <w:r w:rsidRPr="408475E2">
              <w:t xml:space="preserve"> real and imagined worlds through drama</w:t>
            </w:r>
          </w:p>
          <w:p w:rsidRPr="00D16BFC" w:rsidR="000B6421" w:rsidP="007609AA" w:rsidRDefault="000B6421" w14:paraId="08B94094" w14:textId="45EF11E2">
            <w:pPr>
              <w:pStyle w:val="Component"/>
            </w:pPr>
            <w:r>
              <w:rPr>
                <w:noProof/>
              </w:rPr>
              <w:drawing>
                <wp:inline distT="0" distB="0" distL="0" distR="0" wp14:anchorId="7F8DD3B4" wp14:editId="796F23F0">
                  <wp:extent cx="1440000" cy="424800"/>
                  <wp:effectExtent l="0" t="0" r="0" b="0"/>
                  <wp:docPr id="3" name="Picture 3"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C02C4E" w:rsidR="000B6421" w:rsidP="00CC3B85" w:rsidRDefault="000B6421" w14:paraId="4F66889B" w14:textId="62134307">
            <w:pPr>
              <w:pStyle w:val="Component"/>
              <w:rPr>
                <w:b/>
                <w:bCs/>
                <w:iCs w:val="0"/>
              </w:rPr>
            </w:pPr>
          </w:p>
        </w:tc>
        <w:tc>
          <w:tcPr>
            <w:tcW w:w="9697" w:type="dxa"/>
            <w:gridSpan w:val="2"/>
          </w:tcPr>
          <w:p w:rsidR="000B6421" w:rsidP="007609AA" w:rsidRDefault="000B6421" w14:paraId="4CF68D46" w14:textId="77777777">
            <w:pPr>
              <w:pStyle w:val="Samplequestions"/>
              <w:rPr>
                <w:lang w:eastAsia="en-GB"/>
              </w:rPr>
            </w:pPr>
            <w:r>
              <w:rPr>
                <w:lang w:eastAsia="en-GB"/>
              </w:rPr>
              <w:t>What ideas are you using when you are playing, and where did they come from?</w:t>
            </w:r>
          </w:p>
          <w:p w:rsidRPr="00D16BFC" w:rsidR="000B6421" w:rsidP="007609AA" w:rsidRDefault="000B6421" w14:paraId="29968854" w14:textId="77777777">
            <w:pPr>
              <w:pStyle w:val="Samplequestions"/>
              <w:rPr>
                <w:lang w:eastAsia="en-GB"/>
              </w:rPr>
            </w:pPr>
            <w:r w:rsidRPr="00D16BFC">
              <w:rPr>
                <w:lang w:eastAsia="en-GB"/>
              </w:rPr>
              <w:t>Why</w:t>
            </w:r>
            <w:r>
              <w:rPr>
                <w:lang w:eastAsia="en-GB"/>
              </w:rPr>
              <w:t xml:space="preserve"> </w:t>
            </w:r>
            <w:r w:rsidRPr="00D16BFC">
              <w:rPr>
                <w:lang w:eastAsia="en-GB"/>
              </w:rPr>
              <w:t>is</w:t>
            </w:r>
            <w:r>
              <w:rPr>
                <w:lang w:eastAsia="en-GB"/>
              </w:rPr>
              <w:t xml:space="preserve"> </w:t>
            </w:r>
            <w:r w:rsidRPr="00D16BFC">
              <w:rPr>
                <w:lang w:eastAsia="en-GB"/>
              </w:rPr>
              <w:t>our</w:t>
            </w:r>
            <w:r>
              <w:rPr>
                <w:lang w:eastAsia="en-GB"/>
              </w:rPr>
              <w:t xml:space="preserve"> </w:t>
            </w:r>
            <w:r w:rsidRPr="00D16BFC">
              <w:rPr>
                <w:lang w:eastAsia="en-GB"/>
              </w:rPr>
              <w:t>drama</w:t>
            </w:r>
            <w:r>
              <w:rPr>
                <w:lang w:eastAsia="en-GB"/>
              </w:rPr>
              <w:t xml:space="preserve"> </w:t>
            </w:r>
            <w:r w:rsidRPr="00D16BFC">
              <w:rPr>
                <w:lang w:eastAsia="en-GB"/>
              </w:rPr>
              <w:t>work</w:t>
            </w:r>
            <w:r>
              <w:rPr>
                <w:lang w:eastAsia="en-GB"/>
              </w:rPr>
              <w:t xml:space="preserve"> </w:t>
            </w:r>
            <w:r w:rsidRPr="00D16BFC">
              <w:rPr>
                <w:lang w:eastAsia="en-GB"/>
              </w:rPr>
              <w:t>exploring</w:t>
            </w:r>
            <w:r>
              <w:rPr>
                <w:lang w:eastAsia="en-GB"/>
              </w:rPr>
              <w:t xml:space="preserve"> </w:t>
            </w:r>
            <w:r w:rsidRPr="00D16BFC">
              <w:rPr>
                <w:lang w:eastAsia="en-GB"/>
              </w:rPr>
              <w:t>this</w:t>
            </w:r>
            <w:r>
              <w:rPr>
                <w:lang w:eastAsia="en-GB"/>
              </w:rPr>
              <w:t xml:space="preserve"> </w:t>
            </w:r>
            <w:r w:rsidRPr="00D16BFC">
              <w:rPr>
                <w:lang w:eastAsia="en-GB"/>
              </w:rPr>
              <w:t>topic?</w:t>
            </w:r>
          </w:p>
          <w:p w:rsidRPr="00D16BFC" w:rsidR="000B6421" w:rsidP="007609AA" w:rsidRDefault="000B6421" w14:paraId="0EF8C673" w14:textId="77777777">
            <w:pPr>
              <w:pStyle w:val="Samplequestions"/>
              <w:rPr>
                <w:lang w:eastAsia="en-GB"/>
              </w:rPr>
            </w:pPr>
            <w:r>
              <w:rPr>
                <w:lang w:eastAsia="en-GB"/>
              </w:rPr>
              <w:t>What are our strengths and interests as a group? How can we use our strengths in our drama? What do we know that is relevant to this issue or situation?</w:t>
            </w:r>
          </w:p>
          <w:p w:rsidRPr="00D16BFC" w:rsidR="000B6421" w:rsidP="007609AA" w:rsidRDefault="000B6421" w14:paraId="78E1EBA3" w14:textId="77777777">
            <w:pPr>
              <w:pStyle w:val="Samplequestions"/>
              <w:rPr>
                <w:lang w:eastAsia="en-GB"/>
              </w:rPr>
            </w:pPr>
            <w:r>
              <w:rPr>
                <w:lang w:eastAsia="en-GB"/>
              </w:rPr>
              <w:t>In what ways has participating in this drama work helped you to understand the ideas and topics we are learning about in other subjects</w:t>
            </w:r>
            <w:r w:rsidRPr="00D16BFC">
              <w:rPr>
                <w:lang w:eastAsia="en-GB"/>
              </w:rPr>
              <w:t>?</w:t>
            </w:r>
            <w:r>
              <w:rPr>
                <w:lang w:eastAsia="en-GB"/>
              </w:rPr>
              <w:t xml:space="preserve"> </w:t>
            </w:r>
          </w:p>
          <w:p w:rsidRPr="00D16BFC" w:rsidR="000B6421" w:rsidP="007609AA" w:rsidRDefault="000B6421" w14:paraId="0E19BF75" w14:textId="77777777">
            <w:pPr>
              <w:pStyle w:val="Samplequestions"/>
              <w:rPr>
                <w:lang w:eastAsia="en-GB"/>
              </w:rPr>
            </w:pPr>
            <w:r w:rsidRPr="00D16BFC">
              <w:rPr>
                <w:lang w:eastAsia="en-GB"/>
              </w:rPr>
              <w:t>How</w:t>
            </w:r>
            <w:r>
              <w:rPr>
                <w:lang w:eastAsia="en-GB"/>
              </w:rPr>
              <w:t xml:space="preserve"> </w:t>
            </w:r>
            <w:r w:rsidRPr="00D16BFC">
              <w:rPr>
                <w:lang w:eastAsia="en-GB"/>
              </w:rPr>
              <w:t>has</w:t>
            </w:r>
            <w:r>
              <w:rPr>
                <w:lang w:eastAsia="en-GB"/>
              </w:rPr>
              <w:t xml:space="preserve"> </w:t>
            </w:r>
            <w:r w:rsidRPr="00D16BFC">
              <w:rPr>
                <w:lang w:eastAsia="en-GB"/>
              </w:rPr>
              <w:t>your</w:t>
            </w:r>
            <w:r>
              <w:rPr>
                <w:lang w:eastAsia="en-GB"/>
              </w:rPr>
              <w:t xml:space="preserve"> </w:t>
            </w:r>
            <w:r w:rsidRPr="00D16BFC">
              <w:rPr>
                <w:lang w:eastAsia="en-GB"/>
              </w:rPr>
              <w:t>understanding</w:t>
            </w:r>
            <w:r>
              <w:rPr>
                <w:lang w:eastAsia="en-GB"/>
              </w:rPr>
              <w:t xml:space="preserve"> </w:t>
            </w:r>
            <w:r w:rsidRPr="00D16BFC">
              <w:rPr>
                <w:lang w:eastAsia="en-GB"/>
              </w:rPr>
              <w:t>of</w:t>
            </w:r>
            <w:r>
              <w:rPr>
                <w:lang w:eastAsia="en-GB"/>
              </w:rPr>
              <w:t xml:space="preserve"> [c</w:t>
            </w:r>
            <w:r w:rsidRPr="00D16BFC">
              <w:rPr>
                <w:lang w:eastAsia="en-GB"/>
              </w:rPr>
              <w:t>ontext/topic/resource/book</w:t>
            </w:r>
            <w:r>
              <w:rPr>
                <w:lang w:eastAsia="en-GB"/>
              </w:rPr>
              <w:t xml:space="preserve">, </w:t>
            </w:r>
            <w:r w:rsidRPr="00D16BFC">
              <w:rPr>
                <w:lang w:eastAsia="en-GB"/>
              </w:rPr>
              <w:t>etc</w:t>
            </w:r>
            <w:r>
              <w:rPr>
                <w:lang w:eastAsia="en-GB"/>
              </w:rPr>
              <w:t xml:space="preserve">.] </w:t>
            </w:r>
            <w:r w:rsidRPr="00D16BFC">
              <w:rPr>
                <w:lang w:eastAsia="en-GB"/>
              </w:rPr>
              <w:t>changed</w:t>
            </w:r>
            <w:r>
              <w:rPr>
                <w:lang w:eastAsia="en-GB"/>
              </w:rPr>
              <w:t xml:space="preserve"> </w:t>
            </w:r>
            <w:r w:rsidRPr="00D16BFC">
              <w:rPr>
                <w:lang w:eastAsia="en-GB"/>
              </w:rPr>
              <w:t>by</w:t>
            </w:r>
            <w:r>
              <w:rPr>
                <w:lang w:eastAsia="en-GB"/>
              </w:rPr>
              <w:t xml:space="preserve"> </w:t>
            </w:r>
            <w:r w:rsidRPr="00D16BFC">
              <w:rPr>
                <w:lang w:eastAsia="en-GB"/>
              </w:rPr>
              <w:t>participating</w:t>
            </w:r>
            <w:r>
              <w:rPr>
                <w:lang w:eastAsia="en-GB"/>
              </w:rPr>
              <w:t xml:space="preserve"> </w:t>
            </w:r>
            <w:r w:rsidRPr="00D16BFC">
              <w:rPr>
                <w:lang w:eastAsia="en-GB"/>
              </w:rPr>
              <w:t>in</w:t>
            </w:r>
            <w:r>
              <w:rPr>
                <w:lang w:eastAsia="en-GB"/>
              </w:rPr>
              <w:t xml:space="preserve"> </w:t>
            </w:r>
            <w:r w:rsidRPr="00D16BFC">
              <w:rPr>
                <w:lang w:eastAsia="en-GB"/>
              </w:rPr>
              <w:t>this</w:t>
            </w:r>
            <w:r>
              <w:rPr>
                <w:lang w:eastAsia="en-GB"/>
              </w:rPr>
              <w:t xml:space="preserve"> </w:t>
            </w:r>
            <w:r w:rsidRPr="00D16BFC">
              <w:rPr>
                <w:lang w:eastAsia="en-GB"/>
              </w:rPr>
              <w:t>drama</w:t>
            </w:r>
            <w:r>
              <w:rPr>
                <w:lang w:eastAsia="en-GB"/>
              </w:rPr>
              <w:t xml:space="preserve"> </w:t>
            </w:r>
            <w:r w:rsidRPr="00D16BFC">
              <w:rPr>
                <w:lang w:eastAsia="en-GB"/>
              </w:rPr>
              <w:t>work?</w:t>
            </w:r>
            <w:r>
              <w:rPr>
                <w:lang w:eastAsia="en-GB"/>
              </w:rPr>
              <w:t xml:space="preserve"> </w:t>
            </w:r>
          </w:p>
          <w:p w:rsidRPr="00D16BFC" w:rsidR="000B6421" w:rsidP="007609AA" w:rsidRDefault="000B6421" w14:paraId="0CD2AD12" w14:textId="77777777">
            <w:pPr>
              <w:pStyle w:val="Samplequestions"/>
              <w:rPr>
                <w:lang w:eastAsia="en-GB"/>
              </w:rPr>
            </w:pPr>
            <w:r w:rsidRPr="00D16BFC">
              <w:rPr>
                <w:lang w:eastAsia="en-GB"/>
              </w:rPr>
              <w:t>What</w:t>
            </w:r>
            <w:r>
              <w:rPr>
                <w:lang w:eastAsia="en-GB"/>
              </w:rPr>
              <w:t xml:space="preserve"> </w:t>
            </w:r>
            <w:r w:rsidRPr="00D16BFC">
              <w:rPr>
                <w:lang w:eastAsia="en-GB"/>
              </w:rPr>
              <w:t>other</w:t>
            </w:r>
            <w:r>
              <w:rPr>
                <w:lang w:eastAsia="en-GB"/>
              </w:rPr>
              <w:t xml:space="preserve"> </w:t>
            </w:r>
            <w:r w:rsidRPr="00D16BFC">
              <w:rPr>
                <w:lang w:eastAsia="en-GB"/>
              </w:rPr>
              <w:t>contexts</w:t>
            </w:r>
            <w:r>
              <w:rPr>
                <w:lang w:eastAsia="en-GB"/>
              </w:rPr>
              <w:t xml:space="preserve"> or ideas </w:t>
            </w:r>
            <w:r w:rsidRPr="00D16BFC">
              <w:rPr>
                <w:lang w:eastAsia="en-GB"/>
              </w:rPr>
              <w:t>would</w:t>
            </w:r>
            <w:r>
              <w:rPr>
                <w:lang w:eastAsia="en-GB"/>
              </w:rPr>
              <w:t xml:space="preserve"> </w:t>
            </w:r>
            <w:r w:rsidRPr="00D16BFC">
              <w:rPr>
                <w:lang w:eastAsia="en-GB"/>
              </w:rPr>
              <w:t>you</w:t>
            </w:r>
            <w:r>
              <w:rPr>
                <w:lang w:eastAsia="en-GB"/>
              </w:rPr>
              <w:t xml:space="preserve"> </w:t>
            </w:r>
            <w:r w:rsidRPr="00D16BFC">
              <w:rPr>
                <w:lang w:eastAsia="en-GB"/>
              </w:rPr>
              <w:t>like</w:t>
            </w:r>
            <w:r>
              <w:rPr>
                <w:lang w:eastAsia="en-GB"/>
              </w:rPr>
              <w:t xml:space="preserve"> </w:t>
            </w:r>
            <w:r w:rsidRPr="00D16BFC">
              <w:rPr>
                <w:lang w:eastAsia="en-GB"/>
              </w:rPr>
              <w:t>to</w:t>
            </w:r>
            <w:r>
              <w:rPr>
                <w:lang w:eastAsia="en-GB"/>
              </w:rPr>
              <w:t xml:space="preserve"> </w:t>
            </w:r>
            <w:r w:rsidRPr="00D16BFC">
              <w:rPr>
                <w:lang w:eastAsia="en-GB"/>
              </w:rPr>
              <w:t>explore</w:t>
            </w:r>
            <w:r>
              <w:rPr>
                <w:lang w:eastAsia="en-GB"/>
              </w:rPr>
              <w:t xml:space="preserve"> </w:t>
            </w:r>
            <w:r w:rsidRPr="00D16BFC">
              <w:rPr>
                <w:lang w:eastAsia="en-GB"/>
              </w:rPr>
              <w:t>using</w:t>
            </w:r>
            <w:r>
              <w:rPr>
                <w:lang w:eastAsia="en-GB"/>
              </w:rPr>
              <w:t xml:space="preserve"> </w:t>
            </w:r>
            <w:r w:rsidRPr="00D16BFC">
              <w:rPr>
                <w:lang w:eastAsia="en-GB"/>
              </w:rPr>
              <w:t>drama?</w:t>
            </w:r>
            <w:r>
              <w:rPr>
                <w:lang w:eastAsia="en-GB"/>
              </w:rPr>
              <w:t xml:space="preserve"> </w:t>
            </w:r>
            <w:r w:rsidRPr="00D16BFC">
              <w:rPr>
                <w:lang w:eastAsia="en-GB"/>
              </w:rPr>
              <w:t>Why?</w:t>
            </w:r>
            <w:r>
              <w:rPr>
                <w:lang w:eastAsia="en-GB"/>
              </w:rPr>
              <w:t xml:space="preserve"> </w:t>
            </w:r>
            <w:r w:rsidRPr="00D16BFC">
              <w:rPr>
                <w:lang w:eastAsia="en-GB"/>
              </w:rPr>
              <w:t>How?</w:t>
            </w:r>
          </w:p>
          <w:p w:rsidRPr="00CD711E" w:rsidR="000B6421" w:rsidP="000B6421" w:rsidRDefault="000B6421" w14:paraId="2B9391CE" w14:textId="612AA67F">
            <w:pPr>
              <w:pStyle w:val="Samplequestions"/>
            </w:pPr>
            <w:r w:rsidRPr="00D16BFC">
              <w:rPr>
                <w:lang w:eastAsia="en-GB"/>
              </w:rPr>
              <w:t>Which</w:t>
            </w:r>
            <w:r>
              <w:rPr>
                <w:lang w:eastAsia="en-GB"/>
              </w:rPr>
              <w:t xml:space="preserve"> </w:t>
            </w:r>
            <w:r w:rsidRPr="00D16BFC">
              <w:rPr>
                <w:lang w:eastAsia="en-GB"/>
              </w:rPr>
              <w:t>forms</w:t>
            </w:r>
            <w:r>
              <w:rPr>
                <w:lang w:eastAsia="en-GB"/>
              </w:rPr>
              <w:t xml:space="preserve"> </w:t>
            </w:r>
            <w:r w:rsidRPr="00D16BFC">
              <w:rPr>
                <w:lang w:eastAsia="en-GB"/>
              </w:rPr>
              <w:t>and</w:t>
            </w:r>
            <w:r>
              <w:rPr>
                <w:lang w:eastAsia="en-GB"/>
              </w:rPr>
              <w:t xml:space="preserve"> </w:t>
            </w:r>
            <w:r w:rsidRPr="00D16BFC">
              <w:rPr>
                <w:lang w:eastAsia="en-GB"/>
              </w:rPr>
              <w:t>styles</w:t>
            </w:r>
            <w:r>
              <w:rPr>
                <w:lang w:eastAsia="en-GB"/>
              </w:rPr>
              <w:t xml:space="preserve"> </w:t>
            </w:r>
            <w:r w:rsidRPr="00D16BFC">
              <w:rPr>
                <w:lang w:eastAsia="en-GB"/>
              </w:rPr>
              <w:t>of</w:t>
            </w:r>
            <w:r>
              <w:rPr>
                <w:lang w:eastAsia="en-GB"/>
              </w:rPr>
              <w:t xml:space="preserve"> </w:t>
            </w:r>
            <w:r w:rsidRPr="00D16BFC">
              <w:rPr>
                <w:lang w:eastAsia="en-GB"/>
              </w:rPr>
              <w:t>drama</w:t>
            </w:r>
            <w:r>
              <w:rPr>
                <w:lang w:eastAsia="en-GB"/>
              </w:rPr>
              <w:t xml:space="preserve"> </w:t>
            </w:r>
            <w:r w:rsidRPr="00D16BFC">
              <w:rPr>
                <w:lang w:eastAsia="en-GB"/>
              </w:rPr>
              <w:t>are</w:t>
            </w:r>
            <w:r>
              <w:rPr>
                <w:lang w:eastAsia="en-GB"/>
              </w:rPr>
              <w:t xml:space="preserve"> </w:t>
            </w:r>
            <w:r w:rsidRPr="00D16BFC">
              <w:rPr>
                <w:lang w:eastAsia="en-GB"/>
              </w:rPr>
              <w:t>most</w:t>
            </w:r>
            <w:r>
              <w:rPr>
                <w:lang w:eastAsia="en-GB"/>
              </w:rPr>
              <w:t xml:space="preserve"> </w:t>
            </w:r>
            <w:r w:rsidRPr="00D16BFC">
              <w:rPr>
                <w:lang w:eastAsia="en-GB"/>
              </w:rPr>
              <w:t>appropriate</w:t>
            </w:r>
            <w:r>
              <w:rPr>
                <w:lang w:eastAsia="en-GB"/>
              </w:rPr>
              <w:t xml:space="preserve"> </w:t>
            </w:r>
            <w:r w:rsidRPr="00D16BFC">
              <w:rPr>
                <w:lang w:eastAsia="en-GB"/>
              </w:rPr>
              <w:t>when</w:t>
            </w:r>
            <w:r>
              <w:rPr>
                <w:lang w:eastAsia="en-GB"/>
              </w:rPr>
              <w:t xml:space="preserve"> </w:t>
            </w:r>
            <w:r w:rsidRPr="00D16BFC">
              <w:rPr>
                <w:lang w:eastAsia="en-GB"/>
              </w:rPr>
              <w:t>using</w:t>
            </w:r>
            <w:r>
              <w:rPr>
                <w:lang w:eastAsia="en-GB"/>
              </w:rPr>
              <w:t xml:space="preserve"> [</w:t>
            </w:r>
            <w:r w:rsidRPr="00D16BFC">
              <w:rPr>
                <w:lang w:eastAsia="en-GB"/>
              </w:rPr>
              <w:t>X</w:t>
            </w:r>
            <w:r>
              <w:rPr>
                <w:lang w:eastAsia="en-GB"/>
              </w:rPr>
              <w:t xml:space="preserve">] </w:t>
            </w:r>
            <w:r w:rsidRPr="00D16BFC">
              <w:rPr>
                <w:lang w:eastAsia="en-GB"/>
              </w:rPr>
              <w:t>as</w:t>
            </w:r>
            <w:r>
              <w:rPr>
                <w:lang w:eastAsia="en-GB"/>
              </w:rPr>
              <w:t xml:space="preserve"> </w:t>
            </w:r>
            <w:r w:rsidRPr="00D16BFC">
              <w:rPr>
                <w:lang w:eastAsia="en-GB"/>
              </w:rPr>
              <w:t>a</w:t>
            </w:r>
            <w:r>
              <w:rPr>
                <w:lang w:eastAsia="en-GB"/>
              </w:rPr>
              <w:t xml:space="preserve"> </w:t>
            </w:r>
            <w:r w:rsidRPr="00D16BFC">
              <w:rPr>
                <w:lang w:eastAsia="en-GB"/>
              </w:rPr>
              <w:t>context?</w:t>
            </w:r>
          </w:p>
        </w:tc>
      </w:tr>
      <w:tr w:rsidRPr="0094378D" w:rsidR="000B6421" w:rsidTr="00D91D6F" w14:paraId="2397458B" w14:textId="77777777">
        <w:trPr>
          <w:trHeight w:val="2745"/>
        </w:trPr>
        <w:tc>
          <w:tcPr>
            <w:tcW w:w="2513" w:type="dxa"/>
            <w:gridSpan w:val="2"/>
          </w:tcPr>
          <w:p w:rsidRPr="000B6421" w:rsidR="000B6421" w:rsidP="000B6421" w:rsidRDefault="000B6421" w14:paraId="7F76FDE3" w14:textId="77777777">
            <w:pPr>
              <w:pStyle w:val="Component"/>
              <w:rPr>
                <w:b/>
                <w:bCs/>
              </w:rPr>
            </w:pPr>
            <w:r w:rsidRPr="000B6421">
              <w:rPr>
                <w:b/>
                <w:bCs/>
              </w:rPr>
              <w:t xml:space="preserve">Audience </w:t>
            </w:r>
          </w:p>
          <w:p w:rsidRPr="00A812C3" w:rsidR="000B6421" w:rsidP="000B6421" w:rsidRDefault="000B6421" w14:paraId="2E457EF8" w14:textId="12F6FC6E">
            <w:pPr>
              <w:pStyle w:val="Component"/>
              <w:rPr>
                <w:i/>
              </w:rPr>
            </w:pPr>
            <w:r w:rsidRPr="000B6421">
              <w:t>The people who engage with the drama; audience includes the people who create and perform the drama.</w:t>
            </w:r>
          </w:p>
        </w:tc>
        <w:tc>
          <w:tcPr>
            <w:tcW w:w="3016" w:type="dxa"/>
          </w:tcPr>
          <w:p w:rsidR="000B6421" w:rsidP="000B6421" w:rsidRDefault="000B6421" w14:paraId="7B3F5E82" w14:textId="77777777">
            <w:pPr>
              <w:pStyle w:val="Component"/>
            </w:pPr>
            <w:r w:rsidRPr="000B6421">
              <w:t>Formal, informal, virtual, interactive, known and unknown audiences</w:t>
            </w:r>
          </w:p>
          <w:p w:rsidRPr="000B6421" w:rsidR="000B6421" w:rsidP="000B6421" w:rsidRDefault="000B6421" w14:paraId="3B24CA9C" w14:textId="4919AE2B">
            <w:pPr>
              <w:pStyle w:val="Component"/>
            </w:pPr>
            <w:r>
              <w:rPr>
                <w:noProof/>
              </w:rPr>
              <w:drawing>
                <wp:inline distT="0" distB="0" distL="0" distR="0" wp14:anchorId="793B74B8" wp14:editId="431EDEB3">
                  <wp:extent cx="1440000" cy="424800"/>
                  <wp:effectExtent l="0" t="0" r="0" b="0"/>
                  <wp:docPr id="4" name="Picture 4"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697" w:type="dxa"/>
            <w:gridSpan w:val="2"/>
          </w:tcPr>
          <w:p w:rsidRPr="000B6421" w:rsidR="000B6421" w:rsidP="000B6421" w:rsidRDefault="000B6421" w14:paraId="14D8B200" w14:textId="77777777">
            <w:pPr>
              <w:pStyle w:val="Samplequestions"/>
            </w:pPr>
            <w:r w:rsidRPr="000B6421">
              <w:t>Who are we creating this drama work for?</w:t>
            </w:r>
          </w:p>
          <w:p w:rsidRPr="000B6421" w:rsidR="000B6421" w:rsidP="000B6421" w:rsidRDefault="000B6421" w14:paraId="583161E5" w14:textId="77777777">
            <w:pPr>
              <w:pStyle w:val="Samplequestions"/>
            </w:pPr>
            <w:r w:rsidRPr="000B6421">
              <w:t xml:space="preserve">Is the encounter with the audience planned or chance? How do street performers engage with their audience? </w:t>
            </w:r>
          </w:p>
          <w:p w:rsidRPr="000B6421" w:rsidR="000B6421" w:rsidP="000B6421" w:rsidRDefault="000B6421" w14:paraId="79857B5C" w14:textId="77777777">
            <w:pPr>
              <w:pStyle w:val="Samplequestions"/>
            </w:pPr>
            <w:r w:rsidRPr="000B6421">
              <w:t>Where will the audience be, and how will they experience the drama?</w:t>
            </w:r>
          </w:p>
          <w:p w:rsidRPr="000B6421" w:rsidR="000B6421" w:rsidP="000B6421" w:rsidRDefault="000B6421" w14:paraId="10DA6B37" w14:textId="77777777">
            <w:pPr>
              <w:pStyle w:val="Samplequestions"/>
            </w:pPr>
            <w:r w:rsidRPr="000B6421">
              <w:t xml:space="preserve">What do we need to know about our audience when we create? What will the audience be expecting? </w:t>
            </w:r>
          </w:p>
          <w:p w:rsidRPr="000B6421" w:rsidR="000B6421" w:rsidP="000B6421" w:rsidRDefault="000B6421" w14:paraId="264FDAF3" w14:textId="77777777">
            <w:pPr>
              <w:pStyle w:val="Samplequestions"/>
            </w:pPr>
            <w:r w:rsidRPr="000B6421">
              <w:t>What strategies and processes might you use to engage a known audience?</w:t>
            </w:r>
          </w:p>
          <w:p w:rsidRPr="000B6421" w:rsidR="000B6421" w:rsidP="00101C26" w:rsidRDefault="000B6421" w14:paraId="0D7D8656" w14:textId="6FFEAC62">
            <w:pPr>
              <w:pStyle w:val="Samplequestions"/>
            </w:pPr>
            <w:r w:rsidRPr="000B6421">
              <w:t>Why will your peers in this class be viewing your work? How might their comments inform your work?</w:t>
            </w:r>
          </w:p>
        </w:tc>
      </w:tr>
      <w:tr w:rsidRPr="0094378D" w:rsidR="000B6421" w:rsidTr="000B6421" w14:paraId="5F1513E3" w14:textId="77777777">
        <w:trPr>
          <w:trHeight w:val="2952"/>
        </w:trPr>
        <w:tc>
          <w:tcPr>
            <w:tcW w:w="2513" w:type="dxa"/>
            <w:gridSpan w:val="2"/>
          </w:tcPr>
          <w:p w:rsidRPr="000B6421" w:rsidR="000B6421" w:rsidP="000B6421" w:rsidRDefault="000B6421" w14:paraId="5B0566E8" w14:textId="77777777">
            <w:pPr>
              <w:pStyle w:val="Component"/>
              <w:rPr>
                <w:b/>
                <w:bCs/>
              </w:rPr>
            </w:pPr>
            <w:r w:rsidRPr="000B6421">
              <w:rPr>
                <w:b/>
                <w:bCs/>
              </w:rPr>
              <w:lastRenderedPageBreak/>
              <w:t>Working with materials</w:t>
            </w:r>
          </w:p>
          <w:p w:rsidRPr="00535A76" w:rsidR="000B6421" w:rsidP="000B6421" w:rsidRDefault="000B6421" w14:paraId="1A6E3229" w14:textId="74BEC646">
            <w:pPr>
              <w:pStyle w:val="Component"/>
            </w:pPr>
            <w:r w:rsidRPr="00535A76">
              <w:t>Pre-text: a text or text excerpt on which the drama is based</w:t>
            </w:r>
          </w:p>
          <w:p w:rsidRPr="000B6421" w:rsidR="000B6421" w:rsidP="000B6421" w:rsidRDefault="000B6421" w14:paraId="13636F36" w14:textId="2952ED1F">
            <w:pPr>
              <w:pStyle w:val="Component"/>
            </w:pPr>
            <w:r w:rsidRPr="00535A76" w:rsidDel="0092248D">
              <w:t>Stimulus</w:t>
            </w:r>
            <w:r w:rsidRPr="00535A76">
              <w:t>:</w:t>
            </w:r>
            <w:r>
              <w:t xml:space="preserve"> </w:t>
            </w:r>
            <w:r w:rsidRPr="000B6421" w:rsidDel="0092248D">
              <w:t>material</w:t>
            </w:r>
            <w:r w:rsidRPr="000B6421">
              <w:t xml:space="preserve"> that acts as inspiration for generating/developing ideas for arts works</w:t>
            </w:r>
          </w:p>
        </w:tc>
        <w:tc>
          <w:tcPr>
            <w:tcW w:w="3016" w:type="dxa"/>
          </w:tcPr>
          <w:p w:rsidR="000B6421" w:rsidP="000B6421" w:rsidRDefault="000B6421" w14:paraId="12EAF501" w14:textId="77777777">
            <w:pPr>
              <w:pStyle w:val="Component"/>
            </w:pPr>
            <w:r w:rsidRPr="000B6421" w:rsidDel="006F255B">
              <w:t xml:space="preserve">Stimulus material can </w:t>
            </w:r>
            <w:r w:rsidRPr="000B6421">
              <w:t>include ideas from the real or imagined world of the student</w:t>
            </w:r>
            <w:r w:rsidRPr="000B6421" w:rsidDel="006F255B">
              <w:t xml:space="preserve"> physical or digital images, text or objects</w:t>
            </w:r>
            <w:r w:rsidRPr="000B6421">
              <w:t>, observations, provocations or sounds or a collection of material.</w:t>
            </w:r>
          </w:p>
          <w:p w:rsidRPr="000B6421" w:rsidR="000B6421" w:rsidP="000B6421" w:rsidRDefault="000B6421" w14:paraId="68AE1733" w14:textId="5AC5DEA9">
            <w:pPr>
              <w:pStyle w:val="Component"/>
            </w:pPr>
            <w:r>
              <w:rPr>
                <w:noProof/>
              </w:rPr>
              <w:drawing>
                <wp:inline distT="0" distB="0" distL="0" distR="0" wp14:anchorId="73FBD52E" wp14:editId="591597EB">
                  <wp:extent cx="1443600" cy="424800"/>
                  <wp:effectExtent l="0" t="0" r="0" b="0"/>
                  <wp:docPr id="19" name="Picture 19"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697" w:type="dxa"/>
            <w:gridSpan w:val="2"/>
          </w:tcPr>
          <w:p w:rsidR="00E71938" w:rsidP="000B6421" w:rsidRDefault="000B6421" w14:paraId="65C3D968" w14:textId="77777777">
            <w:pPr>
              <w:pStyle w:val="Samplequestions"/>
            </w:pPr>
            <w:r w:rsidRPr="000B6421">
              <w:t>How can we use this [image] as a starting point, provocation or inspiration for our drama?</w:t>
            </w:r>
          </w:p>
          <w:p w:rsidR="00E71938" w:rsidP="000B6421" w:rsidRDefault="000B6421" w14:paraId="4E4FA65C" w14:textId="4FA2BEA1">
            <w:pPr>
              <w:pStyle w:val="Samplequestions"/>
            </w:pPr>
            <w:r w:rsidRPr="000B6421">
              <w:t>What is this text,</w:t>
            </w:r>
            <w:r w:rsidRPr="000B6421" w:rsidDel="00AA28CD">
              <w:t xml:space="preserve"> </w:t>
            </w:r>
            <w:r w:rsidRPr="000B6421">
              <w:t>image, word or object saying to us? What’s important?</w:t>
            </w:r>
          </w:p>
          <w:p w:rsidRPr="000B6421" w:rsidR="000B6421" w:rsidP="000B6421" w:rsidRDefault="000B6421" w14:paraId="657258E0" w14:textId="317810E3">
            <w:pPr>
              <w:pStyle w:val="Samplequestions"/>
            </w:pPr>
            <w:r w:rsidRPr="000B6421">
              <w:t>What questions can we ask to find out more about this text,</w:t>
            </w:r>
            <w:r w:rsidRPr="000B6421" w:rsidDel="00022B6D">
              <w:t xml:space="preserve"> </w:t>
            </w:r>
            <w:r w:rsidRPr="000B6421">
              <w:t>image or idea?</w:t>
            </w:r>
          </w:p>
          <w:p w:rsidRPr="000B6421" w:rsidR="000B6421" w:rsidP="000B6421" w:rsidRDefault="000B6421" w14:paraId="6EC87438" w14:textId="77777777">
            <w:pPr>
              <w:pStyle w:val="Samplequestions"/>
            </w:pPr>
            <w:r w:rsidRPr="000B6421">
              <w:t>What might be happening? When or where are we?</w:t>
            </w:r>
            <w:r w:rsidRPr="000B6421" w:rsidDel="00022B6D">
              <w:t xml:space="preserve"> </w:t>
            </w:r>
            <w:r w:rsidRPr="000B6421">
              <w:t>What can we see in this image?</w:t>
            </w:r>
            <w:r w:rsidRPr="000B6421" w:rsidDel="00022B6D">
              <w:t xml:space="preserve"> </w:t>
            </w:r>
            <w:r w:rsidRPr="000B6421">
              <w:t>Does everyone in the image, text or situation think the same way about [the issue]?</w:t>
            </w:r>
          </w:p>
          <w:p w:rsidRPr="00CD711E" w:rsidR="000B6421" w:rsidP="000B6421" w:rsidRDefault="000B6421" w14:paraId="3C67AAF3" w14:textId="77777777">
            <w:pPr>
              <w:pStyle w:val="Samplequestions"/>
            </w:pPr>
            <w:r w:rsidRPr="000B6421">
              <w:t>What are the key moments in this story? How can we show these moments in our drama?</w:t>
            </w:r>
          </w:p>
          <w:p w:rsidRPr="00CD711E" w:rsidR="000B6421" w:rsidP="000B6421" w:rsidRDefault="000B6421" w14:paraId="79BCE7C9" w14:textId="5A419F91">
            <w:pPr>
              <w:pStyle w:val="Samplequestions"/>
              <w:numPr>
                <w:ilvl w:val="0"/>
                <w:numId w:val="0"/>
              </w:numPr>
            </w:pPr>
          </w:p>
        </w:tc>
      </w:tr>
      <w:tr w:rsidRPr="0094378D" w:rsidR="00B11254" w:rsidTr="000B6421" w14:paraId="0502C301" w14:textId="77777777">
        <w:trPr>
          <w:trHeight w:val="670"/>
        </w:trPr>
        <w:tc>
          <w:tcPr>
            <w:tcW w:w="2513" w:type="dxa"/>
            <w:gridSpan w:val="2"/>
            <w:vMerge w:val="restart"/>
          </w:tcPr>
          <w:p w:rsidRPr="00B11254" w:rsidR="00B11254" w:rsidP="00B11254" w:rsidRDefault="00B11254" w14:paraId="3DF38B61" w14:textId="79A7011A">
            <w:pPr>
              <w:pStyle w:val="Component"/>
              <w:rPr>
                <w:b/>
                <w:bCs/>
              </w:rPr>
            </w:pPr>
            <w:r w:rsidRPr="00B11254">
              <w:rPr>
                <w:b/>
                <w:bCs/>
              </w:rPr>
              <w:t>Puppetry</w:t>
            </w:r>
          </w:p>
          <w:p w:rsidRPr="00B11254" w:rsidR="00B11254" w:rsidP="00B11254" w:rsidRDefault="00B11254" w14:paraId="19EC32AB" w14:textId="16E24606">
            <w:pPr>
              <w:pStyle w:val="Component"/>
            </w:pPr>
            <w:r w:rsidRPr="00B11254">
              <w:t>Objects in animal, human or abstract form,</w:t>
            </w:r>
            <w:r w:rsidRPr="00B11254" w:rsidDel="00C21D21">
              <w:t xml:space="preserve"> </w:t>
            </w:r>
            <w:r w:rsidRPr="00B11254">
              <w:t>animated by a person (not by mechanical means).</w:t>
            </w:r>
          </w:p>
        </w:tc>
        <w:tc>
          <w:tcPr>
            <w:tcW w:w="3016" w:type="dxa"/>
          </w:tcPr>
          <w:p w:rsidR="00B11254" w:rsidP="00B11254" w:rsidRDefault="00B11254" w14:paraId="282D1245" w14:textId="77777777">
            <w:pPr>
              <w:pStyle w:val="Component"/>
            </w:pPr>
            <w:r w:rsidRPr="00B11254">
              <w:t>Using available puppets or repurposing available materials to make puppets to retell familiar stories or imagined narratives</w:t>
            </w:r>
          </w:p>
          <w:p w:rsidRPr="00B11254" w:rsidR="00163CF0" w:rsidP="00B11254" w:rsidRDefault="00163CF0" w14:paraId="156094E7" w14:textId="6422BA74">
            <w:pPr>
              <w:pStyle w:val="Component"/>
            </w:pPr>
            <w:r>
              <w:rPr>
                <w:noProof/>
              </w:rPr>
              <w:drawing>
                <wp:inline distT="0" distB="0" distL="0" distR="0" wp14:anchorId="2357E8BB" wp14:editId="2B1D92AB">
                  <wp:extent cx="1440000" cy="424800"/>
                  <wp:effectExtent l="0" t="0" r="0" b="0"/>
                  <wp:docPr id="5" name="Picture 5"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697" w:type="dxa"/>
            <w:gridSpan w:val="2"/>
          </w:tcPr>
          <w:p w:rsidR="00B11254" w:rsidP="00B11254" w:rsidRDefault="00B11254" w14:paraId="2FA9F49D" w14:textId="77777777">
            <w:pPr>
              <w:pStyle w:val="Samplequestions"/>
            </w:pPr>
            <w:r w:rsidRPr="00174B02">
              <w:t xml:space="preserve">What shapes can you make with this </w:t>
            </w:r>
            <w:r>
              <w:t>[</w:t>
            </w:r>
            <w:r w:rsidRPr="00174B02">
              <w:t>sock</w:t>
            </w:r>
            <w:r>
              <w:t>, jointed, shadow]</w:t>
            </w:r>
            <w:r w:rsidRPr="00174B02">
              <w:t xml:space="preserve"> puppet?</w:t>
            </w:r>
            <w:r>
              <w:t xml:space="preserve"> </w:t>
            </w:r>
          </w:p>
          <w:p w:rsidR="00B11254" w:rsidP="00B11254" w:rsidRDefault="00B11254" w14:paraId="2619E9FA" w14:textId="77777777">
            <w:pPr>
              <w:pStyle w:val="Samplequestions"/>
            </w:pPr>
            <w:r>
              <w:t>What voice will the puppet use?</w:t>
            </w:r>
            <w:r w:rsidRPr="00174B02">
              <w:t xml:space="preserve"> </w:t>
            </w:r>
          </w:p>
          <w:p w:rsidRPr="00174B02" w:rsidR="00B11254" w:rsidP="00B11254" w:rsidRDefault="00B11254" w14:paraId="4B31E579" w14:textId="77777777">
            <w:pPr>
              <w:pStyle w:val="Samplequestions"/>
            </w:pPr>
            <w:r>
              <w:t>W</w:t>
            </w:r>
            <w:r w:rsidRPr="00174B02">
              <w:t xml:space="preserve">hat </w:t>
            </w:r>
            <w:r>
              <w:t>is</w:t>
            </w:r>
            <w:r w:rsidRPr="00174B02">
              <w:t xml:space="preserve"> the puppeteer doing? How did the puppeteers establish and manipulate a relationship with the audience? </w:t>
            </w:r>
          </w:p>
          <w:p w:rsidRPr="00CD711E" w:rsidR="00B11254" w:rsidP="00B11254" w:rsidRDefault="00B11254" w14:paraId="353D2009" w14:textId="2FDC1625">
            <w:pPr>
              <w:pStyle w:val="Samplequestions"/>
            </w:pPr>
            <w:r>
              <w:t>How could you use these materials to</w:t>
            </w:r>
            <w:r w:rsidRPr="00174B02">
              <w:t xml:space="preserve"> make a puppet?</w:t>
            </w:r>
            <w:r>
              <w:t xml:space="preserve"> What materials do you need to make a [type of</w:t>
            </w:r>
            <w:r w:rsidRPr="00174B02">
              <w:t xml:space="preserve"> </w:t>
            </w:r>
            <w:r>
              <w:t xml:space="preserve">puppet]? </w:t>
            </w:r>
          </w:p>
        </w:tc>
      </w:tr>
      <w:tr w:rsidRPr="0094378D" w:rsidR="00B11254" w:rsidTr="000B6421" w14:paraId="2226E83D" w14:textId="77777777">
        <w:trPr>
          <w:trHeight w:val="670"/>
        </w:trPr>
        <w:tc>
          <w:tcPr>
            <w:tcW w:w="2513" w:type="dxa"/>
            <w:gridSpan w:val="2"/>
            <w:vMerge/>
          </w:tcPr>
          <w:p w:rsidRPr="00A812C3" w:rsidR="00B11254" w:rsidP="000B6421" w:rsidRDefault="00B11254" w14:paraId="5AFE0C39" w14:textId="77777777">
            <w:pPr>
              <w:pStyle w:val="Component"/>
              <w:rPr>
                <w:b/>
                <w:bCs/>
                <w:i/>
              </w:rPr>
            </w:pPr>
          </w:p>
        </w:tc>
        <w:tc>
          <w:tcPr>
            <w:tcW w:w="3016" w:type="dxa"/>
          </w:tcPr>
          <w:p w:rsidRPr="00B11254" w:rsidR="00B11254" w:rsidP="00B11254" w:rsidRDefault="00B11254" w14:paraId="19B155DE" w14:textId="3B2BC85B">
            <w:pPr>
              <w:pStyle w:val="Component"/>
            </w:pPr>
            <w:r w:rsidRPr="00B11254">
              <w:t xml:space="preserve">Using puppets to </w:t>
            </w:r>
          </w:p>
          <w:p w:rsidRPr="00B11254" w:rsidR="00B11254" w:rsidP="00101C26" w:rsidRDefault="00163CF0" w14:paraId="4337F7FF" w14:textId="6346AF3C">
            <w:pPr>
              <w:pStyle w:val="Component"/>
              <w:numPr>
                <w:ilvl w:val="0"/>
                <w:numId w:val="6"/>
              </w:numPr>
              <w:ind w:left="454" w:hanging="227"/>
            </w:pPr>
            <w:r w:rsidRPr="00B11254">
              <w:t>explore ideas and characters</w:t>
            </w:r>
          </w:p>
          <w:p w:rsidR="00B11254" w:rsidP="00101C26" w:rsidRDefault="00163CF0" w14:paraId="1FAC1BC2" w14:textId="2991FF8D">
            <w:pPr>
              <w:pStyle w:val="Component"/>
              <w:numPr>
                <w:ilvl w:val="0"/>
                <w:numId w:val="6"/>
              </w:numPr>
              <w:ind w:left="454" w:hanging="227"/>
            </w:pPr>
            <w:r w:rsidRPr="00B11254" w:rsidDel="00EA7BE6">
              <w:t>i</w:t>
            </w:r>
            <w:r w:rsidRPr="00B11254">
              <w:t>nteract with others in dramatic or object play</w:t>
            </w:r>
          </w:p>
          <w:p w:rsidRPr="00B11254" w:rsidR="00163CF0" w:rsidP="00163CF0" w:rsidRDefault="00163CF0" w14:paraId="5F27C50A" w14:textId="49AB12EB">
            <w:pPr>
              <w:pStyle w:val="Component"/>
            </w:pPr>
            <w:r>
              <w:rPr>
                <w:noProof/>
              </w:rPr>
              <w:drawing>
                <wp:inline distT="0" distB="0" distL="0" distR="0" wp14:anchorId="43019644" wp14:editId="486025DA">
                  <wp:extent cx="1440000" cy="424800"/>
                  <wp:effectExtent l="0" t="0" r="0" b="0"/>
                  <wp:docPr id="6" name="Picture 6"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697" w:type="dxa"/>
            <w:gridSpan w:val="2"/>
          </w:tcPr>
          <w:p w:rsidRPr="00174B02" w:rsidR="00B11254" w:rsidP="00163CF0" w:rsidRDefault="00B11254" w14:paraId="4EB3D71F" w14:textId="77777777">
            <w:pPr>
              <w:pStyle w:val="Samplequestions"/>
            </w:pPr>
            <w:r w:rsidRPr="00174B02">
              <w:t>What questions would you ask the […] puppet?</w:t>
            </w:r>
            <w:r>
              <w:t xml:space="preserve"> What questions might the puppet ask you?</w:t>
            </w:r>
          </w:p>
          <w:p w:rsidRPr="00174B02" w:rsidR="00B11254" w:rsidP="00163CF0" w:rsidRDefault="00B11254" w14:paraId="64509108" w14:textId="77777777">
            <w:pPr>
              <w:pStyle w:val="Samplequestions"/>
            </w:pPr>
            <w:r>
              <w:t xml:space="preserve">What actions do you want the puppet to perform, and how might you move to make this happen? </w:t>
            </w:r>
          </w:p>
          <w:p w:rsidRPr="00174B02" w:rsidR="00B11254" w:rsidP="00163CF0" w:rsidRDefault="00B11254" w14:paraId="01D8D8C5" w14:textId="77777777">
            <w:pPr>
              <w:pStyle w:val="Samplequestions"/>
            </w:pPr>
            <w:r>
              <w:t>W</w:t>
            </w:r>
            <w:r w:rsidRPr="00174B02">
              <w:t>hat was the story in the puppet drama we experienced</w:t>
            </w:r>
            <w:r>
              <w:t xml:space="preserve"> or </w:t>
            </w:r>
            <w:r w:rsidRPr="00174B02">
              <w:t xml:space="preserve">saw today? </w:t>
            </w:r>
          </w:p>
          <w:p w:rsidR="00B11254" w:rsidP="00163CF0" w:rsidRDefault="00B11254" w14:paraId="7700B084" w14:textId="77777777">
            <w:pPr>
              <w:pStyle w:val="Samplequestions"/>
            </w:pPr>
            <w:r w:rsidRPr="00174B02">
              <w:t xml:space="preserve">What characters will </w:t>
            </w:r>
            <w:r>
              <w:t>your</w:t>
            </w:r>
            <w:r w:rsidRPr="00174B02">
              <w:t xml:space="preserve"> puppets play?</w:t>
            </w:r>
            <w:r>
              <w:t xml:space="preserve"> </w:t>
            </w:r>
          </w:p>
          <w:p w:rsidRPr="00174B02" w:rsidR="00B11254" w:rsidP="00163CF0" w:rsidRDefault="00B11254" w14:paraId="7080A593" w14:textId="77777777">
            <w:pPr>
              <w:pStyle w:val="Samplequestions"/>
            </w:pPr>
            <w:r w:rsidRPr="00174B02">
              <w:t>How could we adapt ideas from this puppetry style in our work? Why would we do that? How would we do this in a culturally responsive way?</w:t>
            </w:r>
          </w:p>
          <w:p w:rsidRPr="00CD711E" w:rsidR="00B11254" w:rsidP="00163CF0" w:rsidRDefault="00B11254" w14:paraId="13BF04C6" w14:textId="41B5ED79">
            <w:pPr>
              <w:pStyle w:val="Samplequestions"/>
            </w:pPr>
            <w:r w:rsidRPr="00B747B1">
              <w:t xml:space="preserve">How </w:t>
            </w:r>
            <w:r>
              <w:t>might you and your peers retell a story using puppets</w:t>
            </w:r>
            <w:r w:rsidRPr="00B747B1">
              <w:t>?</w:t>
            </w:r>
            <w:r>
              <w:t xml:space="preserve"> How might you change the story to accommodate the use of the different puppets?</w:t>
            </w:r>
          </w:p>
        </w:tc>
      </w:tr>
    </w:tbl>
    <w:p w:rsidR="0085562A" w:rsidRDefault="0085562A" w14:paraId="57F471DB" w14:textId="77777777">
      <w:r>
        <w:rPr>
          <w:i w:val="0"/>
          <w:iCs/>
        </w:rPr>
        <w:br w:type="page"/>
      </w:r>
    </w:p>
    <w:tbl>
      <w:tblPr>
        <w:tblStyle w:val="TableGrid2"/>
        <w:tblW w:w="0" w:type="auto"/>
        <w:tblLayout w:type="fixed"/>
        <w:tblCellMar>
          <w:top w:w="23" w:type="dxa"/>
          <w:left w:w="45" w:type="dxa"/>
          <w:bottom w:w="23" w:type="dxa"/>
          <w:right w:w="45" w:type="dxa"/>
        </w:tblCellMar>
        <w:tblLook w:val="04A0" w:firstRow="1" w:lastRow="0" w:firstColumn="1" w:lastColumn="0" w:noHBand="0" w:noVBand="1"/>
      </w:tblPr>
      <w:tblGrid>
        <w:gridCol w:w="2513"/>
        <w:gridCol w:w="3016"/>
        <w:gridCol w:w="9697"/>
      </w:tblGrid>
      <w:tr w:rsidRPr="0094378D" w:rsidR="00B11254" w:rsidTr="000B6421" w14:paraId="01626590" w14:textId="77777777">
        <w:trPr>
          <w:trHeight w:val="670"/>
        </w:trPr>
        <w:tc>
          <w:tcPr>
            <w:tcW w:w="2513" w:type="dxa"/>
            <w:vMerge w:val="restart"/>
          </w:tcPr>
          <w:p w:rsidRPr="00A812C3" w:rsidR="00B11254" w:rsidP="000B6421" w:rsidRDefault="00B11254" w14:paraId="34BF9F30" w14:textId="18282A88">
            <w:pPr>
              <w:pStyle w:val="Component"/>
              <w:rPr>
                <w:b/>
                <w:bCs/>
                <w:i/>
              </w:rPr>
            </w:pPr>
          </w:p>
        </w:tc>
        <w:tc>
          <w:tcPr>
            <w:tcW w:w="3016" w:type="dxa"/>
          </w:tcPr>
          <w:p w:rsidR="00B11254" w:rsidP="00163CF0" w:rsidRDefault="00163CF0" w14:paraId="080A2B75" w14:textId="6062DC56">
            <w:pPr>
              <w:pStyle w:val="Component"/>
            </w:pPr>
            <w:r w:rsidRPr="00174B02">
              <w:t xml:space="preserve">Exploring puppetry across cultures, times and places </w:t>
            </w:r>
          </w:p>
          <w:p w:rsidRPr="00174B02" w:rsidR="00163CF0" w:rsidP="00163CF0" w:rsidRDefault="00163CF0" w14:paraId="4BABAC14" w14:textId="13F55721">
            <w:pPr>
              <w:pStyle w:val="Component"/>
            </w:pPr>
            <w:r>
              <w:rPr>
                <w:noProof/>
              </w:rPr>
              <w:drawing>
                <wp:inline distT="0" distB="0" distL="0" distR="0" wp14:anchorId="461C5AFD" wp14:editId="065DE97A">
                  <wp:extent cx="1443600" cy="424800"/>
                  <wp:effectExtent l="0" t="0" r="0" b="0"/>
                  <wp:docPr id="7" name="Picture 7"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p w:rsidRPr="00904D3A" w:rsidR="00B11254" w:rsidP="000B6421" w:rsidRDefault="00B11254" w14:paraId="364AB447" w14:textId="28A291EF">
            <w:pPr>
              <w:pStyle w:val="Component"/>
              <w:rPr>
                <w:b/>
                <w:bCs/>
                <w:iCs w:val="0"/>
              </w:rPr>
            </w:pPr>
          </w:p>
        </w:tc>
        <w:tc>
          <w:tcPr>
            <w:tcW w:w="9697" w:type="dxa"/>
          </w:tcPr>
          <w:p w:rsidRPr="00163CF0" w:rsidR="00B11254" w:rsidP="00163CF0" w:rsidRDefault="00B11254" w14:paraId="13BF2109" w14:textId="77777777">
            <w:pPr>
              <w:pStyle w:val="Samplequestions"/>
            </w:pPr>
            <w:r w:rsidRPr="00163CF0">
              <w:t>How might you explore the diversity of cultures across time and place through puppetry, such as Chinese shadow puppetry, Wayang performance or the puppetry of ancient Athens? What messages or meanings feature in puppet-plays from across time and place?</w:t>
            </w:r>
          </w:p>
          <w:p w:rsidRPr="00163CF0" w:rsidR="00B11254" w:rsidP="00163CF0" w:rsidRDefault="00B11254" w14:paraId="2662FF42" w14:textId="77777777">
            <w:pPr>
              <w:pStyle w:val="Samplequestions"/>
            </w:pPr>
            <w:r w:rsidRPr="00163CF0">
              <w:t>How is puppetry used as a narrative device in screen-based drama?</w:t>
            </w:r>
          </w:p>
          <w:p w:rsidRPr="00163CF0" w:rsidR="00B11254" w:rsidP="00163CF0" w:rsidRDefault="00B11254" w14:paraId="6AF2D857" w14:textId="7E5AEF64">
            <w:pPr>
              <w:pStyle w:val="Samplequestions"/>
            </w:pPr>
            <w:r w:rsidRPr="00163CF0">
              <w:t>What similarities and differences do you see in these examples of puppetry from [selected cultures, times and places]?</w:t>
            </w:r>
          </w:p>
        </w:tc>
      </w:tr>
      <w:tr w:rsidRPr="0094378D" w:rsidR="00B11254" w:rsidTr="000B6421" w14:paraId="4DC84424" w14:textId="77777777">
        <w:trPr>
          <w:trHeight w:val="670"/>
        </w:trPr>
        <w:tc>
          <w:tcPr>
            <w:tcW w:w="2513" w:type="dxa"/>
            <w:vMerge/>
          </w:tcPr>
          <w:p w:rsidRPr="00A812C3" w:rsidR="00B11254" w:rsidP="000B6421" w:rsidRDefault="00B11254" w14:paraId="32CDD434" w14:textId="77777777">
            <w:pPr>
              <w:pStyle w:val="Descriptiontitle"/>
              <w:ind w:left="360" w:right="432"/>
              <w:rPr>
                <w:b w:val="0"/>
                <w:bCs w:val="0"/>
                <w:i/>
                <w:iCs w:val="0"/>
              </w:rPr>
            </w:pPr>
          </w:p>
        </w:tc>
        <w:tc>
          <w:tcPr>
            <w:tcW w:w="3016" w:type="dxa"/>
          </w:tcPr>
          <w:p w:rsidR="00B11254" w:rsidP="00163CF0" w:rsidRDefault="00163CF0" w14:paraId="039B47CE" w14:textId="77777777">
            <w:pPr>
              <w:pStyle w:val="Component"/>
            </w:pPr>
            <w:r w:rsidRPr="00163CF0">
              <w:t>P</w:t>
            </w:r>
            <w:r w:rsidRPr="00163CF0" w:rsidR="00B11254">
              <w:t>uppetry used in hybrid forms</w:t>
            </w:r>
          </w:p>
          <w:p w:rsidRPr="00163CF0" w:rsidR="001C0D04" w:rsidP="00163CF0" w:rsidRDefault="001C0D04" w14:paraId="1D5295ED" w14:textId="6222F229">
            <w:pPr>
              <w:pStyle w:val="Component"/>
            </w:pPr>
            <w:r>
              <w:rPr>
                <w:noProof/>
              </w:rPr>
              <w:drawing>
                <wp:inline distT="0" distB="0" distL="0" distR="0" wp14:anchorId="71B0EBA7" wp14:editId="654C953D">
                  <wp:extent cx="1440000" cy="424800"/>
                  <wp:effectExtent l="0" t="0" r="0" b="0"/>
                  <wp:docPr id="20" name="Picture 20"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697" w:type="dxa"/>
          </w:tcPr>
          <w:p w:rsidRPr="00163CF0" w:rsidR="00B11254" w:rsidP="00163CF0" w:rsidRDefault="00B11254" w14:paraId="0F954BB4" w14:textId="77777777">
            <w:pPr>
              <w:pStyle w:val="Samplequestions"/>
            </w:pPr>
            <w:r w:rsidRPr="00163CF0">
              <w:t xml:space="preserve">How are puppetry and digital tools being combined in this drama? </w:t>
            </w:r>
          </w:p>
          <w:p w:rsidRPr="00163CF0" w:rsidR="00B11254" w:rsidP="00163CF0" w:rsidRDefault="00B11254" w14:paraId="6D85F1EF" w14:textId="77777777">
            <w:pPr>
              <w:pStyle w:val="Samplequestions"/>
            </w:pPr>
            <w:r w:rsidRPr="00163CF0">
              <w:t>How does this change or reinforce the audience experience of the drama?</w:t>
            </w:r>
          </w:p>
          <w:p w:rsidRPr="00163CF0" w:rsidR="00B11254" w:rsidP="00163CF0" w:rsidRDefault="00B11254" w14:paraId="044E6012" w14:textId="78B41D2D">
            <w:pPr>
              <w:pStyle w:val="Samplequestions"/>
            </w:pPr>
            <w:r w:rsidRPr="00163CF0">
              <w:t>How are interactions between the puppets and other aspects of the drama, such as sound, music or lighting design, established and manipulated?</w:t>
            </w:r>
          </w:p>
        </w:tc>
      </w:tr>
      <w:tr w:rsidRPr="0094378D" w:rsidR="001C0D04" w:rsidTr="002D0F60" w14:paraId="5A7144A8" w14:textId="77777777">
        <w:trPr>
          <w:trHeight w:val="3069"/>
        </w:trPr>
        <w:tc>
          <w:tcPr>
            <w:tcW w:w="2513" w:type="dxa"/>
          </w:tcPr>
          <w:p w:rsidRPr="001C0D04" w:rsidR="001C0D04" w:rsidP="001C0D04" w:rsidRDefault="001C0D04" w14:paraId="299549D0" w14:textId="77777777">
            <w:pPr>
              <w:pStyle w:val="Component"/>
              <w:rPr>
                <w:b/>
                <w:bCs/>
              </w:rPr>
            </w:pPr>
            <w:r w:rsidRPr="001C0D04">
              <w:rPr>
                <w:b/>
                <w:bCs/>
              </w:rPr>
              <w:t>Mime and movement</w:t>
            </w:r>
          </w:p>
          <w:p w:rsidRPr="001C0D04" w:rsidR="001C0D04" w:rsidP="001C0D04" w:rsidRDefault="001C0D04" w14:paraId="31CC0BBD" w14:textId="5F3D84B5">
            <w:pPr>
              <w:pStyle w:val="Component"/>
            </w:pPr>
            <w:r w:rsidRPr="001C0D04">
              <w:t>Drama without words.</w:t>
            </w:r>
          </w:p>
        </w:tc>
        <w:tc>
          <w:tcPr>
            <w:tcW w:w="3016" w:type="dxa"/>
          </w:tcPr>
          <w:p w:rsidRPr="001C0D04" w:rsidR="001C0D04" w:rsidP="001C0D04" w:rsidRDefault="001C0D04" w14:paraId="74BAD6BE" w14:textId="58E2645C">
            <w:pPr>
              <w:pStyle w:val="Component"/>
            </w:pPr>
            <w:r w:rsidRPr="001C0D04">
              <w:t xml:space="preserve">Exploring how mime and movement are used in improvised, devised or scripted drama from a range of cultures, times and places; for example, through clowning or physical theatre </w:t>
            </w:r>
          </w:p>
          <w:p w:rsidRPr="001C0D04" w:rsidR="001C0D04" w:rsidP="001C0D04" w:rsidRDefault="00A12B7F" w14:paraId="7BEB2E0B" w14:textId="63B20B71">
            <w:pPr>
              <w:pStyle w:val="Component"/>
            </w:pPr>
            <w:r>
              <w:rPr>
                <w:noProof/>
              </w:rPr>
              <w:drawing>
                <wp:inline distT="0" distB="0" distL="0" distR="0" wp14:anchorId="406DEAF5" wp14:editId="77300E85">
                  <wp:extent cx="1440000" cy="424800"/>
                  <wp:effectExtent l="0" t="0" r="0" b="0"/>
                  <wp:docPr id="8" name="Picture 8"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697" w:type="dxa"/>
          </w:tcPr>
          <w:p w:rsidRPr="001C0D04" w:rsidR="001C0D04" w:rsidP="001C0D04" w:rsidRDefault="001C0D04" w14:paraId="5C8F4C13" w14:textId="77777777">
            <w:pPr>
              <w:pStyle w:val="Samplequestions"/>
            </w:pPr>
            <w:r w:rsidRPr="001C0D04">
              <w:t>How can we retell this story without using verbal or vocal language?</w:t>
            </w:r>
          </w:p>
          <w:p w:rsidRPr="001C0D04" w:rsidR="001C0D04" w:rsidP="001C0D04" w:rsidRDefault="001C0D04" w14:paraId="00666586" w14:textId="77777777">
            <w:pPr>
              <w:pStyle w:val="Samplequestions"/>
            </w:pPr>
            <w:r w:rsidRPr="001C0D04">
              <w:t>How could we involve the audience?</w:t>
            </w:r>
          </w:p>
          <w:p w:rsidRPr="001C0D04" w:rsidR="001C0D04" w:rsidP="001C0D04" w:rsidRDefault="001C0D04" w14:paraId="73517961" w14:textId="77777777">
            <w:pPr>
              <w:pStyle w:val="Samplequestions"/>
            </w:pPr>
            <w:r w:rsidRPr="001C0D04">
              <w:t>What gestures would this character use?</w:t>
            </w:r>
          </w:p>
          <w:p w:rsidRPr="001C0D04" w:rsidR="001C0D04" w:rsidP="001C0D04" w:rsidRDefault="001C0D04" w14:paraId="17AA64D2" w14:textId="77777777">
            <w:pPr>
              <w:pStyle w:val="Samplequestions"/>
            </w:pPr>
            <w:r w:rsidRPr="001C0D04">
              <w:t>How can you and a partner show an alternative ending to the story, first using words and then only using mime and movement? Do you need to choreograph or coordinate your movement?</w:t>
            </w:r>
          </w:p>
          <w:p w:rsidRPr="001C0D04" w:rsidR="001C0D04" w:rsidP="001C0D04" w:rsidRDefault="001C0D04" w14:paraId="7EEA8169" w14:textId="77777777">
            <w:pPr>
              <w:pStyle w:val="Samplequestions"/>
            </w:pPr>
            <w:r w:rsidRPr="001C0D04">
              <w:t>What ideas from other drama can we adapt in our use of mime or movement? How can we do this in a culturally responsive way?</w:t>
            </w:r>
          </w:p>
          <w:p w:rsidRPr="001C0D04" w:rsidR="001C0D04" w:rsidP="001C0D04" w:rsidRDefault="001C0D04" w14:paraId="05739109" w14:textId="77777777">
            <w:pPr>
              <w:pStyle w:val="Samplequestions"/>
            </w:pPr>
            <w:r w:rsidRPr="001C0D04">
              <w:t>How could we use a narrator,</w:t>
            </w:r>
            <w:r w:rsidRPr="001C0D04" w:rsidDel="00952E14">
              <w:t xml:space="preserve"> </w:t>
            </w:r>
            <w:r w:rsidRPr="001C0D04">
              <w:t>chorus or</w:t>
            </w:r>
            <w:r w:rsidRPr="001C0D04" w:rsidDel="003A10F2">
              <w:t xml:space="preserve"> </w:t>
            </w:r>
            <w:r w:rsidRPr="001C0D04">
              <w:t>stock character in our drama?</w:t>
            </w:r>
          </w:p>
          <w:p w:rsidRPr="001C0D04" w:rsidR="001C0D04" w:rsidP="001C0D04" w:rsidRDefault="001C0D04" w14:paraId="3D8FAB5C" w14:textId="77777777">
            <w:pPr>
              <w:pStyle w:val="Samplequestions"/>
            </w:pPr>
            <w:r w:rsidRPr="001C0D04">
              <w:t xml:space="preserve">How can we use mime or movement to create empathy, humour or heightened pathos? </w:t>
            </w:r>
          </w:p>
          <w:p w:rsidRPr="001C0D04" w:rsidR="001C0D04" w:rsidP="001C0D04" w:rsidRDefault="001C0D04" w14:paraId="4BADBEE4" w14:textId="77777777">
            <w:pPr>
              <w:pStyle w:val="Samplequestions"/>
            </w:pPr>
            <w:r w:rsidRPr="001C0D04">
              <w:t>How will we block our movements? How will we record our decisions?</w:t>
            </w:r>
          </w:p>
          <w:p w:rsidRPr="001C0D04" w:rsidR="001C0D04" w:rsidP="001C0D04" w:rsidRDefault="001C0D04" w14:paraId="6380FBD4" w14:textId="77777777">
            <w:pPr>
              <w:pStyle w:val="Samplequestions"/>
            </w:pPr>
            <w:r w:rsidRPr="001C0D04">
              <w:t>What skills or techniques could we practise or develop to strengthen our use of …?</w:t>
            </w:r>
          </w:p>
          <w:p w:rsidRPr="001C0D04" w:rsidR="001C0D04" w:rsidP="001C0D04" w:rsidRDefault="001C0D04" w14:paraId="6649ED66" w14:textId="77777777">
            <w:pPr>
              <w:pStyle w:val="Samplequestions"/>
            </w:pPr>
            <w:r w:rsidRPr="001C0D04">
              <w:t>How can we communicate using facial expression and different types of movement such as gesture, moving only some body parts, moving whole body? Why do we want to do that?</w:t>
            </w:r>
          </w:p>
          <w:p w:rsidRPr="00CD711E" w:rsidR="001C0D04" w:rsidP="001C0D04" w:rsidRDefault="001C0D04" w14:paraId="08525AC7" w14:textId="603F6C1B">
            <w:pPr>
              <w:pStyle w:val="Samplequestions"/>
            </w:pPr>
            <w:r w:rsidRPr="001C0D04">
              <w:t xml:space="preserve">What features of your mask have you exaggerated to allow the audience to see the character from a distance? </w:t>
            </w:r>
          </w:p>
        </w:tc>
      </w:tr>
    </w:tbl>
    <w:p w:rsidR="00471569" w:rsidRDefault="00471569" w14:paraId="7E38323F" w14:textId="77777777"/>
    <w:tbl>
      <w:tblPr>
        <w:tblStyle w:val="TableGrid2"/>
        <w:tblW w:w="0" w:type="auto"/>
        <w:tblCellMar>
          <w:top w:w="23" w:type="dxa"/>
          <w:left w:w="45" w:type="dxa"/>
          <w:bottom w:w="23" w:type="dxa"/>
          <w:right w:w="45" w:type="dxa"/>
        </w:tblCellMar>
        <w:tblLook w:val="04A0" w:firstRow="1" w:lastRow="0" w:firstColumn="1" w:lastColumn="0" w:noHBand="0" w:noVBand="1"/>
      </w:tblPr>
      <w:tblGrid>
        <w:gridCol w:w="2459"/>
        <w:gridCol w:w="3149"/>
        <w:gridCol w:w="9518"/>
      </w:tblGrid>
      <w:tr w:rsidRPr="0094378D" w:rsidR="00253743" w:rsidTr="00F45F3D" w14:paraId="2A4434B3" w14:textId="77777777">
        <w:trPr>
          <w:trHeight w:val="1856"/>
        </w:trPr>
        <w:tc>
          <w:tcPr>
            <w:tcW w:w="2466" w:type="dxa"/>
          </w:tcPr>
          <w:p w:rsidRPr="00C36DD7" w:rsidR="00C746AA" w:rsidP="00C36DD7" w:rsidRDefault="00C746AA" w14:paraId="05291859" w14:textId="77777777">
            <w:pPr>
              <w:pStyle w:val="Component"/>
              <w:rPr>
                <w:b/>
                <w:bCs/>
              </w:rPr>
            </w:pPr>
            <w:r w:rsidRPr="00C36DD7">
              <w:rPr>
                <w:b/>
                <w:bCs/>
              </w:rPr>
              <w:lastRenderedPageBreak/>
              <w:t>Improvised drama</w:t>
            </w:r>
          </w:p>
          <w:p w:rsidRPr="00C36DD7" w:rsidR="00C746AA" w:rsidP="00C36DD7" w:rsidRDefault="00C746AA" w14:paraId="1497BE84" w14:textId="77777777">
            <w:pPr>
              <w:pStyle w:val="Component"/>
            </w:pPr>
            <w:r w:rsidRPr="00C36DD7">
              <w:t xml:space="preserve">Drama that is created by the performers spontaneously or “in the moment”. </w:t>
            </w:r>
          </w:p>
          <w:p w:rsidR="00253743" w:rsidP="006F23C2" w:rsidRDefault="00253743" w14:paraId="346EC231" w14:textId="041CC60E">
            <w:pPr>
              <w:pStyle w:val="Component"/>
              <w:rPr>
                <w:b/>
                <w:bCs/>
                <w:i/>
              </w:rPr>
            </w:pPr>
          </w:p>
        </w:tc>
        <w:tc>
          <w:tcPr>
            <w:tcW w:w="3158" w:type="dxa"/>
          </w:tcPr>
          <w:p w:rsidRPr="00C36DD7" w:rsidR="00772F1A" w:rsidP="00C36DD7" w:rsidRDefault="00C36DD7" w14:paraId="4998F87C" w14:textId="01D662B9">
            <w:pPr>
              <w:pStyle w:val="Samplequestions"/>
            </w:pPr>
            <w:r w:rsidRPr="00C36DD7">
              <w:t xml:space="preserve">Accepting and participating in drama improvisation </w:t>
            </w:r>
          </w:p>
          <w:p w:rsidRPr="00C36DD7" w:rsidR="00772F1A" w:rsidP="00C36DD7" w:rsidRDefault="00C36DD7" w14:paraId="0C817A27" w14:textId="4BD95849">
            <w:pPr>
              <w:pStyle w:val="Samplequestions"/>
            </w:pPr>
            <w:r w:rsidRPr="00C36DD7">
              <w:t>Improvising responses to scenarios, pre-text or stimulus material</w:t>
            </w:r>
          </w:p>
          <w:p w:rsidRPr="00C36DD7" w:rsidR="00772F1A" w:rsidP="00C36DD7" w:rsidRDefault="00C36DD7" w14:paraId="5E37DA1F" w14:textId="5BC2FD97">
            <w:pPr>
              <w:pStyle w:val="Samplequestions"/>
            </w:pPr>
            <w:r w:rsidRPr="00C36DD7">
              <w:t>Using readers</w:t>
            </w:r>
            <w:r w:rsidRPr="00C36DD7" w:rsidR="00772F1A">
              <w:t xml:space="preserve">’ </w:t>
            </w:r>
            <w:r w:rsidRPr="00C36DD7">
              <w:t>t</w:t>
            </w:r>
            <w:r w:rsidRPr="00C36DD7" w:rsidR="00772F1A">
              <w:t>heatre strategies to create drama in response to poems or stories</w:t>
            </w:r>
          </w:p>
          <w:p w:rsidRPr="00C36DD7" w:rsidR="00772F1A" w:rsidP="00C36DD7" w:rsidRDefault="00C36DD7" w14:paraId="1FB7BAB2" w14:textId="000B29B3">
            <w:pPr>
              <w:pStyle w:val="Samplequestions"/>
            </w:pPr>
            <w:r w:rsidRPr="00C36DD7">
              <w:t>Exploring how improvisation is used in drama from a rang</w:t>
            </w:r>
            <w:r w:rsidRPr="00C36DD7" w:rsidR="00772F1A">
              <w:t>e of cultures, times and places</w:t>
            </w:r>
          </w:p>
          <w:p w:rsidRPr="00C36DD7" w:rsidR="00772F1A" w:rsidP="00C36DD7" w:rsidRDefault="00C36DD7" w14:paraId="6681F390" w14:textId="353F7054">
            <w:pPr>
              <w:pStyle w:val="Samplequestions"/>
            </w:pPr>
            <w:r w:rsidRPr="00C36DD7">
              <w:t>Participating in discussions as they are developing their drama</w:t>
            </w:r>
          </w:p>
          <w:p w:rsidRPr="00A12B7F" w:rsidR="00253743" w:rsidP="00C36DD7" w:rsidRDefault="00C36DD7" w14:paraId="3DB3C34C" w14:textId="20BD9536">
            <w:pPr>
              <w:pStyle w:val="Samplequestions"/>
              <w:rPr>
                <w:b/>
                <w:bCs/>
              </w:rPr>
            </w:pPr>
            <w:r w:rsidRPr="00C36DD7">
              <w:t>Contributing to ongoing dramatic action when performing</w:t>
            </w:r>
          </w:p>
          <w:p w:rsidRPr="00DE16EC" w:rsidR="00A12B7F" w:rsidP="00A12B7F" w:rsidRDefault="00F01355" w14:paraId="70973D2E" w14:textId="0AB0190C">
            <w:pPr>
              <w:pStyle w:val="Samplequestions"/>
              <w:numPr>
                <w:ilvl w:val="0"/>
                <w:numId w:val="0"/>
              </w:numPr>
              <w:ind w:left="113"/>
              <w:rPr>
                <w:b/>
                <w:bCs/>
              </w:rPr>
            </w:pPr>
            <w:r>
              <w:rPr>
                <w:noProof/>
              </w:rPr>
              <w:drawing>
                <wp:anchor distT="0" distB="0" distL="114300" distR="114300" simplePos="0" relativeHeight="251658240" behindDoc="0" locked="0" layoutInCell="1" allowOverlap="1" wp14:anchorId="26061D7F" wp14:editId="629A7859">
                  <wp:simplePos x="0" y="0"/>
                  <wp:positionH relativeFrom="column">
                    <wp:posOffset>72362</wp:posOffset>
                  </wp:positionH>
                  <wp:positionV relativeFrom="paragraph">
                    <wp:posOffset>-442</wp:posOffset>
                  </wp:positionV>
                  <wp:extent cx="1440000" cy="424800"/>
                  <wp:effectExtent l="0" t="0" r="0" b="0"/>
                  <wp:wrapSquare wrapText="bothSides"/>
                  <wp:docPr id="11" name="Picture 11"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9602" w:type="dxa"/>
          </w:tcPr>
          <w:p w:rsidRPr="00C36DD7" w:rsidR="00102C1A" w:rsidP="00C36DD7" w:rsidRDefault="00102C1A" w14:paraId="2FF94881" w14:textId="77777777">
            <w:pPr>
              <w:pStyle w:val="Samplequestions"/>
            </w:pPr>
            <w:r w:rsidRPr="00C36DD7">
              <w:t>Where is the drama happening?</w:t>
            </w:r>
          </w:p>
          <w:p w:rsidRPr="00C36DD7" w:rsidR="00102C1A" w:rsidP="00C36DD7" w:rsidRDefault="00102C1A" w14:paraId="095F54AF" w14:textId="77777777">
            <w:pPr>
              <w:pStyle w:val="Samplequestions"/>
            </w:pPr>
            <w:r w:rsidRPr="00C36DD7">
              <w:t xml:space="preserve">Who’s in the drama? </w:t>
            </w:r>
          </w:p>
          <w:p w:rsidRPr="00C36DD7" w:rsidR="00102C1A" w:rsidP="00C36DD7" w:rsidRDefault="00102C1A" w14:paraId="29406C8E" w14:textId="77777777">
            <w:pPr>
              <w:pStyle w:val="Samplequestions"/>
            </w:pPr>
            <w:r w:rsidRPr="00C36DD7">
              <w:t>Why are the characters going to the beach,</w:t>
            </w:r>
            <w:r w:rsidRPr="00C36DD7" w:rsidDel="003A10F2">
              <w:t xml:space="preserve"> </w:t>
            </w:r>
            <w:r w:rsidRPr="00C36DD7">
              <w:t>feeling happy, looking for an</w:t>
            </w:r>
            <w:r w:rsidRPr="00C36DD7" w:rsidDel="00A23F89">
              <w:t xml:space="preserve"> </w:t>
            </w:r>
            <w:r w:rsidRPr="00C36DD7">
              <w:t>…?</w:t>
            </w:r>
          </w:p>
          <w:p w:rsidRPr="00C36DD7" w:rsidR="00102C1A" w:rsidP="00C36DD7" w:rsidRDefault="00102C1A" w14:paraId="27915928" w14:textId="77777777">
            <w:pPr>
              <w:pStyle w:val="Samplequestions"/>
            </w:pPr>
            <w:r w:rsidRPr="00C36DD7">
              <w:t xml:space="preserve">Was everything in this improvised drama “made up” or were some elements scripted? </w:t>
            </w:r>
          </w:p>
          <w:p w:rsidRPr="00C36DD7" w:rsidR="00102C1A" w:rsidP="00C36DD7" w:rsidRDefault="00102C1A" w14:paraId="0E1617A5" w14:textId="77777777">
            <w:pPr>
              <w:pStyle w:val="Samplequestions"/>
            </w:pPr>
            <w:r w:rsidRPr="00C36DD7">
              <w:t>How do you know when to begin or end a scene?</w:t>
            </w:r>
          </w:p>
          <w:p w:rsidRPr="00C36DD7" w:rsidR="00102C1A" w:rsidP="00C36DD7" w:rsidRDefault="00102C1A" w14:paraId="0095CCB1" w14:textId="77777777">
            <w:pPr>
              <w:pStyle w:val="Samplequestions"/>
            </w:pPr>
            <w:r w:rsidRPr="00C36DD7">
              <w:t xml:space="preserve">In what ways might we involve the audience in our improvisation? </w:t>
            </w:r>
          </w:p>
          <w:p w:rsidRPr="00C36DD7" w:rsidR="00102C1A" w:rsidP="00C36DD7" w:rsidRDefault="00102C1A" w14:paraId="0DDA5B2D" w14:textId="77777777">
            <w:pPr>
              <w:pStyle w:val="Samplequestions"/>
            </w:pPr>
            <w:r w:rsidRPr="00C36DD7">
              <w:t>What are the main events in this story? Why should we or</w:t>
            </w:r>
            <w:r w:rsidRPr="00C36DD7" w:rsidDel="00B477CA">
              <w:t xml:space="preserve"> </w:t>
            </w:r>
            <w:r w:rsidRPr="00C36DD7">
              <w:t>why don’t we want to show the narrative in our improvisation? Which single moment should we focus on?</w:t>
            </w:r>
          </w:p>
          <w:p w:rsidRPr="00C36DD7" w:rsidR="00102C1A" w:rsidP="00C36DD7" w:rsidRDefault="00102C1A" w14:paraId="0CE87BA8" w14:textId="77777777">
            <w:pPr>
              <w:pStyle w:val="Samplequestions"/>
            </w:pPr>
            <w:r w:rsidRPr="00C36DD7">
              <w:t>What is fun about improvisation? What is scary? How might improvisation help us to be comfortable with making mistakes?</w:t>
            </w:r>
          </w:p>
          <w:p w:rsidRPr="00C36DD7" w:rsidR="00102C1A" w:rsidP="00C36DD7" w:rsidRDefault="00102C1A" w14:paraId="4DDCA4C0" w14:textId="77777777">
            <w:pPr>
              <w:pStyle w:val="Samplequestions"/>
            </w:pPr>
            <w:r w:rsidRPr="00C36DD7">
              <w:t xml:space="preserve">How will we work collaboratively to shape our drama? What are the cues we need to look for as the drama proceeds? </w:t>
            </w:r>
          </w:p>
          <w:p w:rsidRPr="00C36DD7" w:rsidR="00102C1A" w:rsidP="00C36DD7" w:rsidRDefault="00102C1A" w14:paraId="24A92B3D" w14:textId="77777777">
            <w:pPr>
              <w:pStyle w:val="Samplequestions"/>
            </w:pPr>
            <w:r w:rsidRPr="00C36DD7">
              <w:t>What skills might you need to develop during rehearsal to prepare for improvised drama?</w:t>
            </w:r>
          </w:p>
          <w:p w:rsidRPr="00C36DD7" w:rsidR="00102C1A" w:rsidP="00C36DD7" w:rsidRDefault="00102C1A" w14:paraId="08EC77EA" w14:textId="77777777">
            <w:pPr>
              <w:pStyle w:val="Samplequestions"/>
            </w:pPr>
            <w:r w:rsidRPr="00C36DD7">
              <w:t>What might you need to understand about the other performers, or about narrative structures, to enable you all to work collaboratively during improvisation?</w:t>
            </w:r>
          </w:p>
          <w:p w:rsidRPr="00C36DD7" w:rsidR="00102C1A" w:rsidP="00C36DD7" w:rsidRDefault="00102C1A" w14:paraId="72C0FAAF" w14:textId="77777777">
            <w:pPr>
              <w:pStyle w:val="Samplequestions"/>
            </w:pPr>
            <w:r w:rsidRPr="00C36DD7">
              <w:t>How can corridor of voices help you to understand your role more deeply or to understand</w:t>
            </w:r>
            <w:r w:rsidRPr="00C36DD7" w:rsidDel="004C6998">
              <w:t xml:space="preserve"> </w:t>
            </w:r>
            <w:r w:rsidRPr="00C36DD7">
              <w:t xml:space="preserve">multiple perspectives on what the character might think and feel? </w:t>
            </w:r>
          </w:p>
          <w:p w:rsidRPr="00A12B7F" w:rsidR="00253743" w:rsidP="00101C26" w:rsidRDefault="00102C1A" w14:paraId="412E5A1F" w14:textId="7D237985">
            <w:pPr>
              <w:pStyle w:val="Samplequestions"/>
            </w:pPr>
            <w:r w:rsidRPr="00C36DD7">
              <w:t>In your prepared improvisation, how can you use choreographed physical movements to highlight the nature of relationships, or status across the characters in your drama?</w:t>
            </w:r>
          </w:p>
        </w:tc>
      </w:tr>
    </w:tbl>
    <w:p w:rsidR="005A2FB1" w:rsidRDefault="005A2FB1" w14:paraId="498D0AD5" w14:textId="77777777">
      <w:r>
        <w:rPr>
          <w:i w:val="0"/>
          <w:iCs/>
        </w:rPr>
        <w:br w:type="page"/>
      </w:r>
    </w:p>
    <w:tbl>
      <w:tblPr>
        <w:tblStyle w:val="TableGrid2"/>
        <w:tblW w:w="15226" w:type="dxa"/>
        <w:tblCellMar>
          <w:top w:w="23" w:type="dxa"/>
          <w:left w:w="45" w:type="dxa"/>
          <w:bottom w:w="23" w:type="dxa"/>
          <w:right w:w="45" w:type="dxa"/>
        </w:tblCellMar>
        <w:tblLook w:val="04A0" w:firstRow="1" w:lastRow="0" w:firstColumn="1" w:lastColumn="0" w:noHBand="0" w:noVBand="1"/>
      </w:tblPr>
      <w:tblGrid>
        <w:gridCol w:w="2466"/>
        <w:gridCol w:w="3158"/>
        <w:gridCol w:w="9602"/>
      </w:tblGrid>
      <w:tr w:rsidRPr="0094378D" w:rsidR="00253743" w:rsidTr="00353D42" w14:paraId="461D76B6" w14:textId="77777777">
        <w:trPr>
          <w:trHeight w:val="1856"/>
        </w:trPr>
        <w:tc>
          <w:tcPr>
            <w:tcW w:w="2466" w:type="dxa"/>
          </w:tcPr>
          <w:p w:rsidRPr="00C62DF8" w:rsidR="00385FBA" w:rsidP="00C62DF8" w:rsidRDefault="00385FBA" w14:paraId="5D54281A" w14:textId="7A8B356A">
            <w:pPr>
              <w:pStyle w:val="Component"/>
              <w:rPr>
                <w:b/>
                <w:bCs/>
              </w:rPr>
            </w:pPr>
            <w:r w:rsidRPr="00C62DF8">
              <w:rPr>
                <w:b/>
                <w:bCs/>
              </w:rPr>
              <w:lastRenderedPageBreak/>
              <w:t>Process drama</w:t>
            </w:r>
          </w:p>
          <w:p w:rsidR="00253743" w:rsidP="00C62DF8" w:rsidRDefault="00385FBA" w14:paraId="5E39D831" w14:textId="00934916">
            <w:pPr>
              <w:pStyle w:val="Component"/>
              <w:rPr>
                <w:i/>
              </w:rPr>
            </w:pPr>
            <w:r w:rsidRPr="00C62DF8">
              <w:t>A drama methodology where students and teacher work in and out of role; the process is the product and the participants are the audience.</w:t>
            </w:r>
          </w:p>
        </w:tc>
        <w:tc>
          <w:tcPr>
            <w:tcW w:w="3158" w:type="dxa"/>
          </w:tcPr>
          <w:p w:rsidRPr="00C62DF8" w:rsidR="00AA7E26" w:rsidP="00C62DF8" w:rsidRDefault="00C62DF8" w14:paraId="7D7EF8F6" w14:textId="127D46CE">
            <w:pPr>
              <w:pStyle w:val="Samplequestions"/>
            </w:pPr>
            <w:r w:rsidRPr="00C62DF8">
              <w:t>E</w:t>
            </w:r>
            <w:r w:rsidRPr="00C62DF8" w:rsidR="00AA7E26">
              <w:t>xploring situations with teacher-in-role</w:t>
            </w:r>
          </w:p>
          <w:p w:rsidRPr="00C62DF8" w:rsidR="00AA7E26" w:rsidP="00C62DF8" w:rsidRDefault="00C62DF8" w14:paraId="0B21E923" w14:textId="301B06C6">
            <w:pPr>
              <w:pStyle w:val="Samplequestions"/>
            </w:pPr>
            <w:r w:rsidRPr="00C62DF8">
              <w:t>Accepting</w:t>
            </w:r>
            <w:r w:rsidRPr="00C62DF8" w:rsidR="00AA7E26">
              <w:t xml:space="preserve"> and participating in the situation</w:t>
            </w:r>
          </w:p>
          <w:p w:rsidRPr="00C62DF8" w:rsidR="00AA7E26" w:rsidP="00C62DF8" w:rsidRDefault="00C62DF8" w14:paraId="2EF98941" w14:textId="7AD56BAF">
            <w:pPr>
              <w:pStyle w:val="Samplequestions"/>
            </w:pPr>
            <w:r w:rsidRPr="00C62DF8">
              <w:t>Creating</w:t>
            </w:r>
            <w:r w:rsidRPr="00C62DF8" w:rsidR="00AA7E26">
              <w:t xml:space="preserve"> imaginary worlds</w:t>
            </w:r>
          </w:p>
          <w:p w:rsidRPr="00C62DF8" w:rsidR="00AA7E26" w:rsidP="00C62DF8" w:rsidRDefault="00C62DF8" w14:paraId="36135C87" w14:textId="225C1170">
            <w:pPr>
              <w:pStyle w:val="Samplequestions"/>
            </w:pPr>
            <w:r w:rsidRPr="00C62DF8">
              <w:t>Taking</w:t>
            </w:r>
            <w:r w:rsidRPr="00C62DF8" w:rsidR="00AA7E26">
              <w:t xml:space="preserve"> on roles</w:t>
            </w:r>
          </w:p>
          <w:p w:rsidRPr="00C62DF8" w:rsidR="00AA7E26" w:rsidP="00C62DF8" w:rsidRDefault="00C62DF8" w14:paraId="1FD17FAF" w14:textId="791B4A00">
            <w:pPr>
              <w:pStyle w:val="Samplequestions"/>
            </w:pPr>
            <w:r w:rsidRPr="00C62DF8">
              <w:t>Using</w:t>
            </w:r>
            <w:r w:rsidRPr="00C62DF8" w:rsidR="00AA7E26">
              <w:t xml:space="preserve"> improvisation and process drama strategies to explore ideas, situations and challenges</w:t>
            </w:r>
          </w:p>
          <w:p w:rsidRPr="001A57FE" w:rsidR="00253743" w:rsidP="00C62DF8" w:rsidRDefault="00C62DF8" w14:paraId="5E5BFA2D" w14:textId="77777777">
            <w:pPr>
              <w:pStyle w:val="Samplequestions"/>
              <w:rPr>
                <w:b/>
                <w:bCs/>
              </w:rPr>
            </w:pPr>
            <w:r w:rsidRPr="00C62DF8">
              <w:t>Considering</w:t>
            </w:r>
            <w:r w:rsidRPr="00C62DF8" w:rsidR="00AA7E26">
              <w:t xml:space="preserve"> questions and provocations to establish what is happening, what might happen next and how the characters are feeling</w:t>
            </w:r>
          </w:p>
          <w:p w:rsidRPr="00DE16EC" w:rsidR="001A57FE" w:rsidP="001A57FE" w:rsidRDefault="001A57FE" w14:paraId="6C27C0F1" w14:textId="062949A6">
            <w:pPr>
              <w:pStyle w:val="Samplequestions"/>
              <w:numPr>
                <w:ilvl w:val="0"/>
                <w:numId w:val="0"/>
              </w:numPr>
              <w:ind w:left="113"/>
              <w:rPr>
                <w:b/>
                <w:bCs/>
              </w:rPr>
            </w:pPr>
            <w:r>
              <w:rPr>
                <w:noProof/>
              </w:rPr>
              <w:drawing>
                <wp:inline distT="0" distB="0" distL="0" distR="0" wp14:anchorId="78FB16E7" wp14:editId="2FA1C168">
                  <wp:extent cx="1440000" cy="424800"/>
                  <wp:effectExtent l="0" t="0" r="0" b="0"/>
                  <wp:docPr id="12" name="Picture 12"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602" w:type="dxa"/>
          </w:tcPr>
          <w:p w:rsidRPr="003C61A4" w:rsidR="00C36DD7" w:rsidP="003C61A4" w:rsidRDefault="00C36DD7" w14:paraId="1A719A0D" w14:textId="77777777">
            <w:pPr>
              <w:pStyle w:val="Samplequestionsintro"/>
            </w:pPr>
            <w:r w:rsidRPr="003C61A4">
              <w:t>As teacher-in-role (taking on a role in the drama and asking questions to direct the action, start and stop the drama, get information, shape discussion or thinking, or encourage reflection, for example):</w:t>
            </w:r>
          </w:p>
          <w:p w:rsidR="00C36DD7" w:rsidP="003C61A4" w:rsidRDefault="00C36DD7" w14:paraId="132F96DB" w14:textId="77777777">
            <w:pPr>
              <w:pStyle w:val="Samplequestions"/>
            </w:pPr>
            <w:r>
              <w:t xml:space="preserve">What is happening? How would you show [setting, time, place]? By yourself, how could you …? </w:t>
            </w:r>
          </w:p>
          <w:p w:rsidR="00C36DD7" w:rsidP="003C61A4" w:rsidRDefault="00C36DD7" w14:paraId="23BB0788" w14:textId="77777777">
            <w:pPr>
              <w:pStyle w:val="Samplequestions"/>
            </w:pPr>
            <w:r>
              <w:t xml:space="preserve">Now that you’ve heard all the options, what should happen next? </w:t>
            </w:r>
          </w:p>
          <w:p w:rsidR="00C36DD7" w:rsidP="003C61A4" w:rsidRDefault="00C36DD7" w14:paraId="591CBA2E" w14:textId="77777777">
            <w:pPr>
              <w:pStyle w:val="Samplequestions"/>
            </w:pPr>
            <w:r>
              <w:t>Now we’re at the [location], how can we let people know that we’re here and why we are here?</w:t>
            </w:r>
          </w:p>
          <w:p w:rsidR="00C36DD7" w:rsidP="003C61A4" w:rsidRDefault="00C36DD7" w14:paraId="3E1F6561" w14:textId="77777777">
            <w:pPr>
              <w:pStyle w:val="Samplequestions"/>
            </w:pPr>
            <w:r>
              <w:t>How will you stand, sit, speak or move when you take on the “mantle of the expert”?</w:t>
            </w:r>
          </w:p>
          <w:p w:rsidRPr="009839D3" w:rsidR="00C36DD7" w:rsidP="003C61A4" w:rsidRDefault="00C36DD7" w14:paraId="55811EF1" w14:textId="77777777">
            <w:pPr>
              <w:pStyle w:val="Samplequestionsintro"/>
            </w:pPr>
            <w:r w:rsidRPr="009839D3">
              <w:t>As students and teacher move in and out of role, asking questions such as:</w:t>
            </w:r>
          </w:p>
          <w:p w:rsidR="00C36DD7" w:rsidP="003C61A4" w:rsidRDefault="00C36DD7" w14:paraId="558CE22F" w14:textId="77777777">
            <w:pPr>
              <w:pStyle w:val="Samplequestions"/>
            </w:pPr>
            <w:r>
              <w:t>What do we need to know about [the topic, the issue]?</w:t>
            </w:r>
          </w:p>
          <w:p w:rsidR="00C36DD7" w:rsidP="003C61A4" w:rsidRDefault="00C36DD7" w14:paraId="18CE0EBA" w14:textId="77777777">
            <w:pPr>
              <w:pStyle w:val="Samplequestions"/>
            </w:pPr>
            <w:r>
              <w:t xml:space="preserve">What questions would you ask …? As [student name] walks down this alley we’ve formed, what …? </w:t>
            </w:r>
          </w:p>
          <w:p w:rsidR="00C36DD7" w:rsidP="003C61A4" w:rsidRDefault="00C36DD7" w14:paraId="3417AD65" w14:textId="77777777">
            <w:pPr>
              <w:pStyle w:val="Samplequestions"/>
            </w:pPr>
            <w:r>
              <w:t>Why do you think [student name] did or said …?   How did you feel when …?</w:t>
            </w:r>
          </w:p>
          <w:p w:rsidR="00BD30AA" w:rsidP="003C61A4" w:rsidRDefault="00C36DD7" w14:paraId="11C2A919" w14:textId="77777777">
            <w:pPr>
              <w:pStyle w:val="Samplequestions"/>
            </w:pPr>
            <w:r>
              <w:t>What have we learnt through our drama?</w:t>
            </w:r>
          </w:p>
          <w:p w:rsidR="00A06377" w:rsidP="003C61A4" w:rsidRDefault="00C36DD7" w14:paraId="687F8E15" w14:textId="662CAB9B">
            <w:pPr>
              <w:pStyle w:val="Samplequestions"/>
            </w:pPr>
            <w:r>
              <w:t>What ideas can we put into action in our way of communicating with people?</w:t>
            </w:r>
          </w:p>
          <w:p w:rsidR="00C36DD7" w:rsidP="003C61A4" w:rsidRDefault="00C36DD7" w14:paraId="0B63BB89" w14:textId="5AC03CAA">
            <w:pPr>
              <w:pStyle w:val="Samplequestions"/>
            </w:pPr>
            <w:r>
              <w:t>What could we do to make sure that …?</w:t>
            </w:r>
          </w:p>
          <w:p w:rsidRPr="00F45F3D" w:rsidR="00A06377" w:rsidP="009935DE" w:rsidRDefault="00C36DD7" w14:paraId="7B54DA23" w14:textId="77777777">
            <w:pPr>
              <w:pStyle w:val="Samplequestions"/>
              <w:rPr>
                <w:iCs/>
                <w:color w:val="auto"/>
              </w:rPr>
            </w:pPr>
            <w:r w:rsidRPr="00935B9D">
              <w:t xml:space="preserve">How </w:t>
            </w:r>
            <w:r>
              <w:t>or</w:t>
            </w:r>
            <w:r w:rsidRPr="00935B9D">
              <w:t xml:space="preserve"> where will our drama begin?</w:t>
            </w:r>
          </w:p>
          <w:p w:rsidRPr="00F45F3D" w:rsidR="00A06377" w:rsidP="009935DE" w:rsidRDefault="00C36DD7" w14:paraId="1E548757" w14:textId="1BE41A0E">
            <w:pPr>
              <w:pStyle w:val="Samplequestions"/>
              <w:rPr>
                <w:iCs/>
                <w:color w:val="auto"/>
              </w:rPr>
            </w:pPr>
            <w:r w:rsidRPr="00935B9D">
              <w:t>What will happen next? How will the drama end?</w:t>
            </w:r>
          </w:p>
          <w:p w:rsidRPr="009935DE" w:rsidR="006C4FBF" w:rsidP="009935DE" w:rsidRDefault="00C36DD7" w14:paraId="1BACB516" w14:textId="0BF662E7">
            <w:pPr>
              <w:pStyle w:val="Samplequestions"/>
              <w:rPr>
                <w:iCs/>
                <w:color w:val="auto"/>
              </w:rPr>
            </w:pPr>
            <w:r w:rsidRPr="00935B9D">
              <w:t>Will the drama take place in one place or many places?</w:t>
            </w:r>
          </w:p>
          <w:p w:rsidRPr="009935DE" w:rsidR="00CD5C0B" w:rsidP="00A06377" w:rsidRDefault="00CD5C0B" w14:paraId="4C21C207" w14:textId="5153A9BC">
            <w:pPr>
              <w:pStyle w:val="Samplequestions"/>
              <w:numPr>
                <w:ilvl w:val="0"/>
                <w:numId w:val="0"/>
              </w:numPr>
              <w:rPr>
                <w:iCs/>
                <w:color w:val="auto"/>
              </w:rPr>
            </w:pPr>
          </w:p>
        </w:tc>
      </w:tr>
    </w:tbl>
    <w:p w:rsidR="00D41CEF" w:rsidRDefault="00D41CEF" w14:paraId="221C0CF1" w14:textId="77777777">
      <w:r>
        <w:rPr>
          <w:i w:val="0"/>
          <w:iCs/>
        </w:rPr>
        <w:br w:type="page"/>
      </w:r>
    </w:p>
    <w:tbl>
      <w:tblPr>
        <w:tblStyle w:val="TableGrid2"/>
        <w:tblW w:w="15226" w:type="dxa"/>
        <w:tblCellMar>
          <w:top w:w="23" w:type="dxa"/>
          <w:left w:w="45" w:type="dxa"/>
          <w:bottom w:w="23" w:type="dxa"/>
          <w:right w:w="45" w:type="dxa"/>
        </w:tblCellMar>
        <w:tblLook w:val="04A0" w:firstRow="1" w:lastRow="0" w:firstColumn="1" w:lastColumn="0" w:noHBand="0" w:noVBand="1"/>
      </w:tblPr>
      <w:tblGrid>
        <w:gridCol w:w="2466"/>
        <w:gridCol w:w="3158"/>
        <w:gridCol w:w="9602"/>
      </w:tblGrid>
      <w:tr w:rsidRPr="0094378D" w:rsidR="00253743" w:rsidTr="00353D42" w14:paraId="268A54A8" w14:textId="77777777">
        <w:trPr>
          <w:trHeight w:val="1856"/>
        </w:trPr>
        <w:tc>
          <w:tcPr>
            <w:tcW w:w="2466" w:type="dxa"/>
          </w:tcPr>
          <w:p w:rsidRPr="0087483E" w:rsidR="0087483E" w:rsidP="0087483E" w:rsidRDefault="0087483E" w14:paraId="0716076B" w14:textId="604A6BF2">
            <w:pPr>
              <w:pStyle w:val="Component"/>
              <w:rPr>
                <w:b/>
                <w:bCs/>
              </w:rPr>
            </w:pPr>
            <w:r w:rsidRPr="0087483E">
              <w:rPr>
                <w:b/>
                <w:bCs/>
              </w:rPr>
              <w:lastRenderedPageBreak/>
              <w:t>Devised drama</w:t>
            </w:r>
          </w:p>
          <w:p w:rsidRPr="0087483E" w:rsidR="0087483E" w:rsidP="0087483E" w:rsidRDefault="0087483E" w14:paraId="73274300" w14:textId="77777777">
            <w:pPr>
              <w:pStyle w:val="Component"/>
            </w:pPr>
            <w:r w:rsidRPr="0087483E">
              <w:t>Drama created collaboratively by a group of performers, can also be created by a single performer. Scaffolded devising can involve use of strategies such as teacher-in-role or use of a structured play-building process.</w:t>
            </w:r>
          </w:p>
          <w:p w:rsidR="00253743" w:rsidP="006F23C2" w:rsidRDefault="00253743" w14:paraId="119F3F4C" w14:textId="77777777">
            <w:pPr>
              <w:pStyle w:val="Component"/>
              <w:rPr>
                <w:b/>
                <w:bCs/>
                <w:i/>
              </w:rPr>
            </w:pPr>
          </w:p>
        </w:tc>
        <w:tc>
          <w:tcPr>
            <w:tcW w:w="3158" w:type="dxa"/>
          </w:tcPr>
          <w:p w:rsidRPr="00943673" w:rsidR="00F9207D" w:rsidP="00F9207D" w:rsidRDefault="00F9207D" w14:paraId="606E29E0" w14:textId="38F1232F">
            <w:pPr>
              <w:pStyle w:val="Samplequestions"/>
            </w:pPr>
            <w:r w:rsidRPr="00943673">
              <w:t>Participating in role</w:t>
            </w:r>
            <w:r>
              <w:t>-</w:t>
            </w:r>
            <w:r w:rsidRPr="00943673">
              <w:t>play led by teacher-in-role to explore texts or images</w:t>
            </w:r>
          </w:p>
          <w:p w:rsidRPr="00943673" w:rsidR="00F9207D" w:rsidP="00F9207D" w:rsidRDefault="00F9207D" w14:paraId="7D495D8C" w14:textId="3B28B750">
            <w:pPr>
              <w:pStyle w:val="Samplequestions"/>
            </w:pPr>
            <w:r w:rsidRPr="00943673">
              <w:t>Devising, developing and refining scenes, vignettes, dramatic images or episodes</w:t>
            </w:r>
          </w:p>
          <w:p w:rsidRPr="00943673" w:rsidR="00F9207D" w:rsidP="00F9207D" w:rsidRDefault="00F9207D" w14:paraId="0296C8A3" w14:textId="2F78EC2B">
            <w:pPr>
              <w:pStyle w:val="Samplequestions"/>
            </w:pPr>
            <w:r w:rsidRPr="00943673">
              <w:t>Beginning with a game and discussion to explore ideas</w:t>
            </w:r>
          </w:p>
          <w:p w:rsidRPr="00943673" w:rsidR="00F9207D" w:rsidP="00F9207D" w:rsidRDefault="00F9207D" w14:paraId="6D9BC398" w14:textId="6AAD16DC">
            <w:pPr>
              <w:pStyle w:val="Samplequestions"/>
            </w:pPr>
            <w:r w:rsidRPr="00943673">
              <w:t>Selecting and developing ideas from an improvisation to structure and shape the drama</w:t>
            </w:r>
          </w:p>
          <w:p w:rsidRPr="00943673" w:rsidR="00F9207D" w:rsidP="00F9207D" w:rsidRDefault="00F9207D" w14:paraId="0BAB88C6" w14:textId="42939CFA">
            <w:pPr>
              <w:pStyle w:val="Samplequestions"/>
            </w:pPr>
            <w:r w:rsidRPr="00943673">
              <w:t xml:space="preserve">Deconstructing and reconstructing stories or narratives </w:t>
            </w:r>
          </w:p>
          <w:p w:rsidRPr="00943673" w:rsidR="00F9207D" w:rsidP="00F9207D" w:rsidRDefault="00F9207D" w14:paraId="4EAAC35C" w14:textId="1A94F797">
            <w:pPr>
              <w:pStyle w:val="Samplequestions"/>
            </w:pPr>
            <w:r w:rsidRPr="00943673">
              <w:t>Exploring narrative forms such as linear, non-linear or episodic</w:t>
            </w:r>
          </w:p>
          <w:p w:rsidRPr="00A26AA5" w:rsidR="00253743" w:rsidP="00F9207D" w:rsidRDefault="00F9207D" w14:paraId="7033AEDD" w14:textId="77777777">
            <w:pPr>
              <w:pStyle w:val="Samplequestions"/>
              <w:rPr>
                <w:b/>
                <w:bCs/>
              </w:rPr>
            </w:pPr>
            <w:r w:rsidRPr="00943673">
              <w:t>Sustaining role or character when performing improvised or devised drama</w:t>
            </w:r>
          </w:p>
          <w:p w:rsidRPr="00DE16EC" w:rsidR="00A26AA5" w:rsidP="00A26AA5" w:rsidRDefault="00A26AA5" w14:paraId="254C0613" w14:textId="09C84BCD">
            <w:pPr>
              <w:pStyle w:val="Samplequestions"/>
              <w:numPr>
                <w:ilvl w:val="0"/>
                <w:numId w:val="0"/>
              </w:numPr>
              <w:ind w:left="113"/>
              <w:rPr>
                <w:b/>
                <w:bCs/>
              </w:rPr>
            </w:pPr>
            <w:r>
              <w:rPr>
                <w:noProof/>
              </w:rPr>
              <w:drawing>
                <wp:inline distT="0" distB="0" distL="0" distR="0" wp14:anchorId="6410A028" wp14:editId="0B8CB1BB">
                  <wp:extent cx="1440000" cy="424800"/>
                  <wp:effectExtent l="0" t="0" r="0" b="0"/>
                  <wp:docPr id="13" name="Picture 13"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602" w:type="dxa"/>
          </w:tcPr>
          <w:p w:rsidRPr="00A26AA5" w:rsidR="00A26AA5" w:rsidP="006C4FBF" w:rsidRDefault="00A26AA5" w14:paraId="20C30B40" w14:textId="77777777">
            <w:pPr>
              <w:pStyle w:val="Samplequestionsintro"/>
            </w:pPr>
            <w:r w:rsidRPr="00A26AA5">
              <w:t>For example, in Readers’ Theatre, using a text or excerpts that students are familiar with and enjoy, such as a text they have explored during literacy sessions or English, or a text that explores ideas or themes they are considering through History or Civics and Citizenship, and asking questions such as:</w:t>
            </w:r>
          </w:p>
          <w:p w:rsidR="006765F3" w:rsidP="00A26AA5" w:rsidRDefault="00A26AA5" w14:paraId="49FEAE4A" w14:textId="77777777">
            <w:pPr>
              <w:pStyle w:val="Samplequestions"/>
            </w:pPr>
            <w:r w:rsidRPr="00A26AA5">
              <w:t>Who are the characters in the story?</w:t>
            </w:r>
          </w:p>
          <w:p w:rsidR="00DA1CEF" w:rsidP="00A26AA5" w:rsidRDefault="00A26AA5" w14:paraId="3CB5C151" w14:textId="18C84BD4">
            <w:pPr>
              <w:pStyle w:val="Samplequestions"/>
            </w:pPr>
            <w:r w:rsidRPr="00A26AA5">
              <w:t>What is happening, where is the action happening?  How can we show that through our voices?</w:t>
            </w:r>
          </w:p>
          <w:p w:rsidRPr="00A26AA5" w:rsidR="00A26AA5" w:rsidP="00A26AA5" w:rsidRDefault="00A26AA5" w14:paraId="75935B55" w14:textId="5711B518">
            <w:pPr>
              <w:pStyle w:val="Samplequestions"/>
            </w:pPr>
            <w:r w:rsidRPr="00A26AA5">
              <w:t xml:space="preserve">How could we use a prop or costume item? </w:t>
            </w:r>
          </w:p>
          <w:p w:rsidR="006765F3" w:rsidP="00A26AA5" w:rsidRDefault="00A26AA5" w14:paraId="0893EBDD" w14:textId="77777777">
            <w:pPr>
              <w:pStyle w:val="Samplequestions"/>
            </w:pPr>
            <w:r w:rsidRPr="00A26AA5">
              <w:t>How can you use your voice expressively when reading this script?</w:t>
            </w:r>
          </w:p>
          <w:p w:rsidR="00DA1CEF" w:rsidP="00A26AA5" w:rsidRDefault="00A26AA5" w14:paraId="49D29C17" w14:textId="5D5D3295">
            <w:pPr>
              <w:pStyle w:val="Samplequestions"/>
            </w:pPr>
            <w:r w:rsidRPr="00A26AA5">
              <w:t>Where would your voice sit on a volume meter between soft and gentle, and loud and forceful?</w:t>
            </w:r>
          </w:p>
          <w:p w:rsidRPr="00A26AA5" w:rsidR="00A26AA5" w:rsidP="00A26AA5" w:rsidRDefault="00A26AA5" w14:paraId="3123B7DA" w14:textId="5B6A684D">
            <w:pPr>
              <w:pStyle w:val="Samplequestions"/>
            </w:pPr>
            <w:r w:rsidRPr="00A26AA5">
              <w:t>How could you vary your voice to communicate what is happening in the different sections or scenes?</w:t>
            </w:r>
          </w:p>
          <w:p w:rsidR="00DA1CEF" w:rsidP="00A26AA5" w:rsidRDefault="00A26AA5" w14:paraId="63C99FD8" w14:textId="77777777">
            <w:pPr>
              <w:pStyle w:val="Samplequestions"/>
            </w:pPr>
            <w:r w:rsidRPr="00A26AA5">
              <w:t>How many words does this character actually say? Do they repeat the same word or phrase?</w:t>
            </w:r>
          </w:p>
          <w:p w:rsidRPr="00A26AA5" w:rsidR="00A26AA5" w:rsidP="00A26AA5" w:rsidRDefault="00A26AA5" w14:paraId="4250F64B" w14:textId="0143E2C3">
            <w:pPr>
              <w:pStyle w:val="Samplequestions"/>
            </w:pPr>
            <w:r w:rsidRPr="00A26AA5">
              <w:t xml:space="preserve">Do </w:t>
            </w:r>
            <w:r w:rsidR="00DA1CEF">
              <w:t xml:space="preserve">the characters </w:t>
            </w:r>
            <w:r w:rsidRPr="00A26AA5">
              <w:t>always say this word or phrase with the same emotion? How do their emotions change?</w:t>
            </w:r>
          </w:p>
          <w:p w:rsidRPr="00A26AA5" w:rsidR="00A26AA5" w:rsidP="006C4FBF" w:rsidRDefault="00A26AA5" w14:paraId="37057BC1" w14:textId="77777777">
            <w:pPr>
              <w:pStyle w:val="Samplequestionsintro"/>
            </w:pPr>
            <w:r w:rsidRPr="00A26AA5">
              <w:t>Or, as students are guided to respond to given stimulus material or an inquiry question, ask:</w:t>
            </w:r>
          </w:p>
          <w:p w:rsidRPr="00A26AA5" w:rsidR="00A26AA5" w:rsidP="00A26AA5" w:rsidRDefault="00A26AA5" w14:paraId="68697327" w14:textId="77777777">
            <w:pPr>
              <w:pStyle w:val="Samplequestions"/>
            </w:pPr>
            <w:r w:rsidRPr="00A26AA5">
              <w:t xml:space="preserve">What ideas from the stimulus material are you going to explore? </w:t>
            </w:r>
          </w:p>
          <w:p w:rsidRPr="00A26AA5" w:rsidR="00A26AA5" w:rsidP="00A26AA5" w:rsidRDefault="00A26AA5" w14:paraId="3073896B" w14:textId="77777777">
            <w:pPr>
              <w:pStyle w:val="Samplequestions"/>
            </w:pPr>
            <w:r w:rsidRPr="00A26AA5">
              <w:t xml:space="preserve">What scenes, images and dialogue can we devise to retell this story? What research will you do to unpack the stimulus materials you’re working with? What brainstorming question or prompt could you use to begin? </w:t>
            </w:r>
          </w:p>
          <w:p w:rsidR="00713ED0" w:rsidP="00A26AA5" w:rsidRDefault="00A26AA5" w14:paraId="40E9B182" w14:textId="77777777">
            <w:pPr>
              <w:pStyle w:val="Samplequestions"/>
            </w:pPr>
            <w:r w:rsidRPr="00A26AA5">
              <w:t>Where is the setting for your drama?</w:t>
            </w:r>
          </w:p>
          <w:p w:rsidRPr="00A26AA5" w:rsidR="00A26AA5" w:rsidP="00A26AA5" w:rsidRDefault="00A26AA5" w14:paraId="5B6B9713" w14:textId="245EFFA6">
            <w:pPr>
              <w:pStyle w:val="Samplequestions"/>
            </w:pPr>
            <w:r w:rsidRPr="00A26AA5">
              <w:t>What does the audience need to know about the setting, characters or purpose of your drama? How will you communicate those ideas?</w:t>
            </w:r>
          </w:p>
          <w:p w:rsidR="00FA534B" w:rsidP="00A26AA5" w:rsidRDefault="00A26AA5" w14:paraId="7BA89872" w14:textId="77777777">
            <w:pPr>
              <w:pStyle w:val="Samplequestions"/>
            </w:pPr>
            <w:r w:rsidRPr="00A26AA5">
              <w:t>What is each character’s point of view about the main issue?</w:t>
            </w:r>
          </w:p>
          <w:p w:rsidRPr="00A26AA5" w:rsidR="00A26AA5" w:rsidP="00A26AA5" w:rsidRDefault="00A26AA5" w14:paraId="498F9F80" w14:textId="6B824E9B">
            <w:pPr>
              <w:pStyle w:val="Samplequestions"/>
            </w:pPr>
            <w:r w:rsidRPr="00A26AA5">
              <w:t>Are there characters whose views align? How will you show this in the drama? Do the alliances change over the course of the drama?</w:t>
            </w:r>
          </w:p>
          <w:p w:rsidRPr="00A26AA5" w:rsidR="00A26AA5" w:rsidP="00A26AA5" w:rsidRDefault="00A26AA5" w14:paraId="25E6C50C" w14:textId="77777777">
            <w:pPr>
              <w:pStyle w:val="Samplequestions"/>
            </w:pPr>
            <w:r w:rsidRPr="00A26AA5">
              <w:t>Where could you present your drama? What props might you use? Which props or costume items will you use symbolically?</w:t>
            </w:r>
          </w:p>
          <w:p w:rsidR="00FA534B" w:rsidP="00A26AA5" w:rsidRDefault="00A26AA5" w14:paraId="7723A2AF" w14:textId="77777777">
            <w:pPr>
              <w:pStyle w:val="Samplequestions"/>
            </w:pPr>
            <w:r w:rsidRPr="00A26AA5">
              <w:t>What strategies will you use to create drama that is inclusive?</w:t>
            </w:r>
          </w:p>
          <w:p w:rsidRPr="00A26AA5" w:rsidR="00A26AA5" w:rsidP="00A26AA5" w:rsidRDefault="00A26AA5" w14:paraId="21222525" w14:textId="010E8AB5">
            <w:pPr>
              <w:pStyle w:val="Samplequestions"/>
            </w:pPr>
            <w:r w:rsidRPr="00A26AA5">
              <w:t xml:space="preserve">What collaborative and communication strategies will you use? </w:t>
            </w:r>
          </w:p>
          <w:p w:rsidRPr="00A26AA5" w:rsidR="00A26AA5" w:rsidP="00A26AA5" w:rsidRDefault="00A26AA5" w14:paraId="35F7B05E" w14:textId="77777777">
            <w:pPr>
              <w:pStyle w:val="Samplequestions"/>
            </w:pPr>
            <w:r w:rsidRPr="00A26AA5">
              <w:lastRenderedPageBreak/>
              <w:t>What form will we use? For example, (a non-exhaustive list)</w:t>
            </w:r>
          </w:p>
          <w:p w:rsidRPr="00A26AA5" w:rsidR="00A26AA5" w:rsidP="00021AB7" w:rsidRDefault="00A26AA5" w14:paraId="7A35DB44" w14:textId="77777777">
            <w:pPr>
              <w:pStyle w:val="Samplequestions"/>
              <w:numPr>
                <w:ilvl w:val="1"/>
                <w:numId w:val="1"/>
              </w:numPr>
            </w:pPr>
            <w:r w:rsidRPr="00A26AA5">
              <w:t xml:space="preserve">F–2 – dramatic play, object play, </w:t>
            </w:r>
          </w:p>
          <w:p w:rsidRPr="00A26AA5" w:rsidR="00A26AA5" w:rsidP="00021AB7" w:rsidRDefault="00A26AA5" w14:paraId="7F29A6BA" w14:textId="77777777">
            <w:pPr>
              <w:pStyle w:val="Samplequestions"/>
              <w:numPr>
                <w:ilvl w:val="1"/>
                <w:numId w:val="1"/>
              </w:numPr>
            </w:pPr>
            <w:r w:rsidRPr="00A26AA5">
              <w:t>F–10 – improvisation, puppetry, culturally-derived styles</w:t>
            </w:r>
          </w:p>
          <w:p w:rsidRPr="00A26AA5" w:rsidR="00A26AA5" w:rsidP="00021AB7" w:rsidRDefault="00A26AA5" w14:paraId="7BEE247A" w14:textId="77777777">
            <w:pPr>
              <w:pStyle w:val="Samplequestions"/>
              <w:numPr>
                <w:ilvl w:val="1"/>
                <w:numId w:val="1"/>
              </w:numPr>
              <w:rPr>
                <w:rStyle w:val="normaltextrun"/>
              </w:rPr>
            </w:pPr>
            <w:r w:rsidRPr="00A26AA5">
              <w:t>3–10 – R</w:t>
            </w:r>
            <w:r w:rsidRPr="00A26AA5">
              <w:rPr>
                <w:rStyle w:val="normaltextrun"/>
              </w:rPr>
              <w:t>eaders’ Theatre, mime and movement</w:t>
            </w:r>
          </w:p>
          <w:p w:rsidRPr="00A26AA5" w:rsidR="00A26AA5" w:rsidP="00021AB7" w:rsidRDefault="00A26AA5" w14:paraId="79FA66B6" w14:textId="77777777">
            <w:pPr>
              <w:pStyle w:val="Samplequestions"/>
              <w:numPr>
                <w:ilvl w:val="1"/>
                <w:numId w:val="1"/>
              </w:numPr>
              <w:rPr>
                <w:rStyle w:val="normaltextrun"/>
              </w:rPr>
            </w:pPr>
            <w:r w:rsidRPr="00A26AA5">
              <w:t>5–10 – s</w:t>
            </w:r>
            <w:r w:rsidRPr="00A26AA5">
              <w:rPr>
                <w:rStyle w:val="normaltextrun"/>
              </w:rPr>
              <w:t>caffolded devising/devising, clowning, scripted drama, narrative or non-narrative, mask</w:t>
            </w:r>
          </w:p>
          <w:p w:rsidRPr="00A26AA5" w:rsidR="00A26AA5" w:rsidP="00021AB7" w:rsidRDefault="00A26AA5" w14:paraId="164340D7" w14:textId="77777777">
            <w:pPr>
              <w:pStyle w:val="Samplequestions"/>
              <w:numPr>
                <w:ilvl w:val="1"/>
                <w:numId w:val="1"/>
              </w:numPr>
            </w:pPr>
            <w:r w:rsidRPr="00A26AA5">
              <w:t xml:space="preserve">7–10 – </w:t>
            </w:r>
            <w:r w:rsidRPr="00A26AA5">
              <w:rPr>
                <w:rStyle w:val="normaltextrun"/>
              </w:rPr>
              <w:t>non-realism, contemporary and hybrid styles</w:t>
            </w:r>
          </w:p>
          <w:p w:rsidRPr="00A26AA5" w:rsidR="00A26AA5" w:rsidP="00A26AA5" w:rsidRDefault="00A26AA5" w14:paraId="2D1B4129" w14:textId="77777777">
            <w:pPr>
              <w:pStyle w:val="Samplequestions"/>
            </w:pPr>
            <w:r w:rsidRPr="00A26AA5">
              <w:t>How can we use puppets, masks or documentary theatre styles to explore these ideas and situations?</w:t>
            </w:r>
          </w:p>
          <w:p w:rsidR="00FA534B" w:rsidP="00A26AA5" w:rsidRDefault="00A26AA5" w14:paraId="662A3D8D" w14:textId="77777777">
            <w:pPr>
              <w:pStyle w:val="Samplequestions"/>
            </w:pPr>
            <w:r w:rsidRPr="00A26AA5">
              <w:t xml:space="preserve">What did you learn about the characters from our speed-dating game? What questions will you ask the person in the </w:t>
            </w:r>
            <w:r w:rsidRPr="00A26AA5" w:rsidDel="004C1D66">
              <w:t>hot</w:t>
            </w:r>
            <w:r w:rsidRPr="00A26AA5">
              <w:t xml:space="preserve"> seat (about why they, what they, what could, what did …)?. </w:t>
            </w:r>
          </w:p>
          <w:p w:rsidRPr="00A26AA5" w:rsidR="00A26AA5" w:rsidP="00A26AA5" w:rsidRDefault="00A26AA5" w14:paraId="099F9F8F" w14:textId="43A32E0B">
            <w:pPr>
              <w:pStyle w:val="Samplequestions"/>
            </w:pPr>
            <w:r w:rsidRPr="00A26AA5">
              <w:t xml:space="preserve">How can we use a conscience alley to make decisions about …? What would a map of the drama look like? What postcard image could we create to end our drama? </w:t>
            </w:r>
          </w:p>
          <w:p w:rsidRPr="00A26AA5" w:rsidR="00A26AA5" w:rsidP="00A26AA5" w:rsidRDefault="00A26AA5" w14:paraId="4BB8E65F" w14:textId="77777777">
            <w:pPr>
              <w:pStyle w:val="Samplequestions"/>
            </w:pPr>
            <w:r w:rsidRPr="00A26AA5">
              <w:t xml:space="preserve">Now that you have a series of scenes, images, etc., how can you order them? What would be the impact of a linear or non-linear structure? </w:t>
            </w:r>
          </w:p>
          <w:p w:rsidRPr="00A26AA5" w:rsidR="00A26AA5" w:rsidP="00A26AA5" w:rsidRDefault="00A26AA5" w14:paraId="0F6AB7E9" w14:textId="77777777">
            <w:pPr>
              <w:pStyle w:val="Samplequestions"/>
            </w:pPr>
            <w:r w:rsidRPr="00A26AA5">
              <w:t>How will you use sound to structure the narrative or communicate meaning? Could you use song to show movement, manipulate tension or create conflict? How could you surprise the audience?</w:t>
            </w:r>
          </w:p>
          <w:p w:rsidRPr="00A26AA5" w:rsidR="00253743" w:rsidP="00A26AA5" w:rsidRDefault="00A26AA5" w14:paraId="7091DAF8" w14:textId="0C1E209E">
            <w:pPr>
              <w:pStyle w:val="Samplequestions"/>
            </w:pPr>
            <w:r w:rsidRPr="00A26AA5">
              <w:t>Which digital tools will you use to document your drama, for scripting, reflecting and refining?</w:t>
            </w:r>
          </w:p>
        </w:tc>
      </w:tr>
    </w:tbl>
    <w:p w:rsidR="006765F3" w:rsidRDefault="006765F3" w14:paraId="6D292E10" w14:textId="77777777">
      <w:r>
        <w:rPr>
          <w:i w:val="0"/>
          <w:iCs/>
        </w:rPr>
        <w:lastRenderedPageBreak/>
        <w:br w:type="page"/>
      </w:r>
    </w:p>
    <w:tbl>
      <w:tblPr>
        <w:tblStyle w:val="TableGrid2"/>
        <w:tblW w:w="15226" w:type="dxa"/>
        <w:tblCellMar>
          <w:top w:w="23" w:type="dxa"/>
          <w:left w:w="45" w:type="dxa"/>
          <w:bottom w:w="23" w:type="dxa"/>
          <w:right w:w="45" w:type="dxa"/>
        </w:tblCellMar>
        <w:tblLook w:val="04A0" w:firstRow="1" w:lastRow="0" w:firstColumn="1" w:lastColumn="0" w:noHBand="0" w:noVBand="1"/>
      </w:tblPr>
      <w:tblGrid>
        <w:gridCol w:w="2466"/>
        <w:gridCol w:w="3158"/>
        <w:gridCol w:w="9602"/>
      </w:tblGrid>
      <w:tr w:rsidRPr="0094378D" w:rsidR="00253743" w:rsidTr="00353D42" w14:paraId="78C46EB5" w14:textId="77777777">
        <w:trPr>
          <w:trHeight w:val="1535"/>
        </w:trPr>
        <w:tc>
          <w:tcPr>
            <w:tcW w:w="2466" w:type="dxa"/>
          </w:tcPr>
          <w:p w:rsidRPr="00657382" w:rsidR="00A91EFD" w:rsidP="00657382" w:rsidRDefault="00A91EFD" w14:paraId="1AF0DB13" w14:textId="484A804F">
            <w:pPr>
              <w:pStyle w:val="Component"/>
              <w:rPr>
                <w:b/>
                <w:bCs/>
              </w:rPr>
            </w:pPr>
            <w:r w:rsidRPr="00657382">
              <w:rPr>
                <w:b/>
                <w:bCs/>
              </w:rPr>
              <w:lastRenderedPageBreak/>
              <w:t>Scripted drama</w:t>
            </w:r>
          </w:p>
          <w:p w:rsidR="00253743" w:rsidP="00657382" w:rsidRDefault="00A91EFD" w14:paraId="18D3C9A5" w14:textId="25113348">
            <w:pPr>
              <w:pStyle w:val="Component"/>
              <w:rPr>
                <w:bCs/>
                <w:i/>
              </w:rPr>
            </w:pPr>
            <w:r w:rsidRPr="00657382">
              <w:t>Drama that uses a specific or set (written) text or playscript (a play); the script is interpreted by actors, who may work with a creative team (director, designers) and a technical crew (stage manager), or may self-direct.</w:t>
            </w:r>
          </w:p>
        </w:tc>
        <w:tc>
          <w:tcPr>
            <w:tcW w:w="3158" w:type="dxa"/>
          </w:tcPr>
          <w:p w:rsidRPr="00943673" w:rsidR="00E022ED" w:rsidP="00F4314B" w:rsidRDefault="00F4314B" w14:paraId="7B8EA953" w14:textId="6942C807">
            <w:pPr>
              <w:pStyle w:val="Samplequestions"/>
            </w:pPr>
            <w:r>
              <w:t>D</w:t>
            </w:r>
            <w:r w:rsidRPr="00943673" w:rsidR="00E022ED">
              <w:t xml:space="preserve">eveloping skills relating to </w:t>
            </w:r>
          </w:p>
          <w:p w:rsidRPr="00943673" w:rsidR="00E022ED" w:rsidP="00101C26" w:rsidRDefault="00E022ED" w14:paraId="2B02BE0E" w14:textId="77777777">
            <w:pPr>
              <w:pStyle w:val="Samplequestions"/>
              <w:numPr>
                <w:ilvl w:val="1"/>
                <w:numId w:val="1"/>
              </w:numPr>
              <w:ind w:left="680" w:hanging="340"/>
            </w:pPr>
            <w:r w:rsidRPr="00943673">
              <w:t>script interpretation and characterisation</w:t>
            </w:r>
          </w:p>
          <w:p w:rsidRPr="00943673" w:rsidR="00E022ED" w:rsidP="00101C26" w:rsidRDefault="00E022ED" w14:paraId="2341DDF4" w14:textId="77777777">
            <w:pPr>
              <w:pStyle w:val="Samplequestions"/>
              <w:numPr>
                <w:ilvl w:val="1"/>
                <w:numId w:val="1"/>
              </w:numPr>
              <w:ind w:left="680" w:hanging="340"/>
            </w:pPr>
            <w:r w:rsidRPr="00943673">
              <w:t>acting, ensemble work</w:t>
            </w:r>
          </w:p>
          <w:p w:rsidRPr="00943673" w:rsidR="00E022ED" w:rsidP="00101C26" w:rsidRDefault="00E022ED" w14:paraId="30EC9C54" w14:textId="77777777">
            <w:pPr>
              <w:pStyle w:val="Samplequestions"/>
              <w:numPr>
                <w:ilvl w:val="1"/>
                <w:numId w:val="1"/>
              </w:numPr>
              <w:ind w:left="680" w:hanging="340"/>
            </w:pPr>
            <w:r w:rsidRPr="00943673">
              <w:t>voice, language and movement</w:t>
            </w:r>
          </w:p>
          <w:p w:rsidRPr="00943673" w:rsidR="00E022ED" w:rsidP="00101C26" w:rsidRDefault="00E022ED" w14:paraId="00360F52" w14:textId="77777777">
            <w:pPr>
              <w:pStyle w:val="Samplequestions"/>
              <w:numPr>
                <w:ilvl w:val="1"/>
                <w:numId w:val="1"/>
              </w:numPr>
              <w:ind w:left="680" w:hanging="340"/>
            </w:pPr>
            <w:r w:rsidRPr="00943673">
              <w:t>use and manipulation of symbol</w:t>
            </w:r>
          </w:p>
          <w:p w:rsidRPr="00943673" w:rsidR="00E022ED" w:rsidP="00101C26" w:rsidRDefault="00E022ED" w14:paraId="34F6773C" w14:textId="77777777">
            <w:pPr>
              <w:pStyle w:val="Samplequestions"/>
              <w:numPr>
                <w:ilvl w:val="1"/>
                <w:numId w:val="1"/>
              </w:numPr>
              <w:ind w:left="680" w:hanging="340"/>
            </w:pPr>
            <w:r w:rsidRPr="00943673">
              <w:t>establishing and maintaining focus during a performance</w:t>
            </w:r>
          </w:p>
          <w:p w:rsidRPr="00F4314B" w:rsidR="00E022ED" w:rsidP="00F4314B" w:rsidRDefault="00F4314B" w14:paraId="6E490659" w14:textId="2E65491B">
            <w:pPr>
              <w:pStyle w:val="Samplequestions"/>
            </w:pPr>
            <w:r w:rsidRPr="00F4314B">
              <w:t xml:space="preserve">As </w:t>
            </w:r>
            <w:r w:rsidRPr="00F4314B" w:rsidR="00E022ED">
              <w:t>required, for example, for a Year 9–10 public performance, developing design and technical skills such as</w:t>
            </w:r>
          </w:p>
          <w:p w:rsidRPr="00943673" w:rsidR="00E022ED" w:rsidP="00101C26" w:rsidRDefault="00E022ED" w14:paraId="02856C7D" w14:textId="77777777">
            <w:pPr>
              <w:pStyle w:val="Samplequestions"/>
              <w:numPr>
                <w:ilvl w:val="1"/>
                <w:numId w:val="1"/>
              </w:numPr>
              <w:ind w:left="680" w:hanging="340"/>
            </w:pPr>
            <w:r w:rsidRPr="00943673">
              <w:t>costume and make-up</w:t>
            </w:r>
          </w:p>
          <w:p w:rsidRPr="00943673" w:rsidR="00E022ED" w:rsidP="00101C26" w:rsidRDefault="00E022ED" w14:paraId="539F971B" w14:textId="77777777">
            <w:pPr>
              <w:pStyle w:val="Samplequestions"/>
              <w:numPr>
                <w:ilvl w:val="1"/>
                <w:numId w:val="1"/>
              </w:numPr>
              <w:ind w:left="680" w:hanging="340"/>
            </w:pPr>
            <w:r w:rsidRPr="00943673">
              <w:t>lighting</w:t>
            </w:r>
          </w:p>
          <w:p w:rsidRPr="00943673" w:rsidR="00E022ED" w:rsidP="00101C26" w:rsidRDefault="00E022ED" w14:paraId="2C74BA48" w14:textId="77777777">
            <w:pPr>
              <w:pStyle w:val="Samplequestions"/>
              <w:numPr>
                <w:ilvl w:val="1"/>
                <w:numId w:val="1"/>
              </w:numPr>
              <w:ind w:left="680" w:hanging="340"/>
            </w:pPr>
            <w:r w:rsidRPr="00943673">
              <w:t>props</w:t>
            </w:r>
          </w:p>
          <w:p w:rsidRPr="00943673" w:rsidR="00E022ED" w:rsidP="00101C26" w:rsidRDefault="00E022ED" w14:paraId="151B33FA" w14:textId="77777777">
            <w:pPr>
              <w:pStyle w:val="Samplequestions"/>
              <w:numPr>
                <w:ilvl w:val="1"/>
                <w:numId w:val="1"/>
              </w:numPr>
              <w:ind w:left="680" w:hanging="340"/>
            </w:pPr>
            <w:r w:rsidRPr="00943673">
              <w:t>use of digital tools</w:t>
            </w:r>
          </w:p>
          <w:p w:rsidRPr="00F4314B" w:rsidR="00253743" w:rsidP="00F4314B" w:rsidRDefault="001B7542" w14:paraId="3C2294E0" w14:textId="69621C23">
            <w:pPr>
              <w:pStyle w:val="Samplequestions"/>
              <w:rPr>
                <w:b/>
                <w:bCs/>
              </w:rPr>
            </w:pPr>
            <w:r>
              <w:t>C</w:t>
            </w:r>
            <w:r w:rsidRPr="00002A57" w:rsidR="00E022ED">
              <w:t>onsidering how to use the performance space and blocking</w:t>
            </w:r>
          </w:p>
          <w:p w:rsidRPr="00DE16EC" w:rsidR="00F4314B" w:rsidP="00F4314B" w:rsidRDefault="00F4314B" w14:paraId="0FEB6B01" w14:textId="15B621CE">
            <w:pPr>
              <w:pStyle w:val="Samplequestions"/>
              <w:numPr>
                <w:ilvl w:val="0"/>
                <w:numId w:val="0"/>
              </w:numPr>
              <w:ind w:left="113"/>
              <w:rPr>
                <w:b/>
                <w:bCs/>
              </w:rPr>
            </w:pPr>
            <w:r>
              <w:rPr>
                <w:noProof/>
              </w:rPr>
              <w:drawing>
                <wp:inline distT="0" distB="0" distL="0" distR="0" wp14:anchorId="073B99CE" wp14:editId="1E7BACF0">
                  <wp:extent cx="1440000" cy="424800"/>
                  <wp:effectExtent l="0" t="0" r="0" b="0"/>
                  <wp:docPr id="14" name="Picture 14"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602" w:type="dxa"/>
          </w:tcPr>
          <w:p w:rsidRPr="00F4314B" w:rsidR="004204AA" w:rsidP="00F4314B" w:rsidRDefault="004204AA" w14:paraId="49A83880" w14:textId="77777777">
            <w:pPr>
              <w:pStyle w:val="Samplequestions"/>
            </w:pPr>
            <w:r w:rsidRPr="00F4314B">
              <w:t xml:space="preserve">Why have we chosen this play? </w:t>
            </w:r>
          </w:p>
          <w:p w:rsidRPr="00F4314B" w:rsidR="004204AA" w:rsidP="00F4314B" w:rsidRDefault="004204AA" w14:paraId="558C51A7" w14:textId="77777777">
            <w:pPr>
              <w:pStyle w:val="Samplequestions"/>
            </w:pPr>
            <w:r w:rsidRPr="00F4314B">
              <w:t>What are the themes the script is exploring? What do we know about those themes?</w:t>
            </w:r>
          </w:p>
          <w:p w:rsidRPr="00F4314B" w:rsidR="004204AA" w:rsidP="00F4314B" w:rsidRDefault="004204AA" w14:paraId="032554A1" w14:textId="77777777">
            <w:pPr>
              <w:pStyle w:val="Samplequestions"/>
            </w:pPr>
            <w:r w:rsidRPr="00F4314B">
              <w:t>What else do we need to know or want to know about the themes in the script?</w:t>
            </w:r>
          </w:p>
          <w:p w:rsidRPr="00F4314B" w:rsidR="004204AA" w:rsidP="00F4314B" w:rsidRDefault="004204AA" w14:paraId="4A2C599D" w14:textId="77777777">
            <w:pPr>
              <w:pStyle w:val="Samplequestions"/>
            </w:pPr>
            <w:r w:rsidRPr="00F4314B">
              <w:t>What information does the script give us about the characters, situation and setting? How can we use that information? What else do we need to know? What do we need to imagine?</w:t>
            </w:r>
          </w:p>
          <w:p w:rsidRPr="00F4314B" w:rsidR="004204AA" w:rsidP="00F4314B" w:rsidRDefault="004204AA" w14:paraId="2276AD90" w14:textId="77777777">
            <w:pPr>
              <w:pStyle w:val="Samplequestions"/>
            </w:pPr>
            <w:r w:rsidRPr="00F4314B">
              <w:t>When, where and why was this script written and first performed?</w:t>
            </w:r>
          </w:p>
          <w:p w:rsidRPr="00F4314B" w:rsidR="004204AA" w:rsidP="00F4314B" w:rsidRDefault="004204AA" w14:paraId="4E5A482E" w14:textId="21D3EB54">
            <w:pPr>
              <w:pStyle w:val="Samplequestions"/>
            </w:pPr>
            <w:r w:rsidRPr="00F4314B">
              <w:t>What do we know about the time in which the play, text or script was originally set?</w:t>
            </w:r>
            <w:r w:rsidR="00F6622A">
              <w:t xml:space="preserve"> </w:t>
            </w:r>
            <w:r w:rsidRPr="00F4314B">
              <w:t>Will we use the original setting of the play? If so, why? If not, why not?</w:t>
            </w:r>
          </w:p>
          <w:p w:rsidRPr="00F4314B" w:rsidR="004204AA" w:rsidP="00F4314B" w:rsidRDefault="004204AA" w14:paraId="4732B6DD" w14:textId="472A29EB">
            <w:pPr>
              <w:pStyle w:val="Samplequestions"/>
            </w:pPr>
            <w:r w:rsidRPr="00F4314B">
              <w:t>What cultural traditions are important in understanding this script?</w:t>
            </w:r>
            <w:r w:rsidR="008A5ED1">
              <w:t xml:space="preserve"> </w:t>
            </w:r>
            <w:r w:rsidRPr="00F4314B">
              <w:t>How can we interpret this script in a culturally responsive manner?</w:t>
            </w:r>
          </w:p>
          <w:p w:rsidRPr="00F4314B" w:rsidR="004204AA" w:rsidP="00F4314B" w:rsidRDefault="004204AA" w14:paraId="7F9E191E" w14:textId="77777777">
            <w:pPr>
              <w:pStyle w:val="Samplequestions"/>
            </w:pPr>
            <w:r w:rsidRPr="00F4314B">
              <w:t xml:space="preserve">What advice can we take from these protocols (for example, protocols about ICIP rights)? </w:t>
            </w:r>
          </w:p>
          <w:p w:rsidRPr="00F4314B" w:rsidR="004204AA" w:rsidP="00F4314B" w:rsidRDefault="004204AA" w14:paraId="6F36961F" w14:textId="77777777">
            <w:pPr>
              <w:pStyle w:val="Samplequestions"/>
            </w:pPr>
            <w:r w:rsidRPr="00F4314B">
              <w:t>What meaning is the author or playwright intending to communicate through the script? Why are we confident that we understand the intended meaning?</w:t>
            </w:r>
          </w:p>
          <w:p w:rsidRPr="00F4314B" w:rsidR="004204AA" w:rsidP="00F4314B" w:rsidRDefault="004204AA" w14:paraId="1C2A17C7" w14:textId="77777777">
            <w:pPr>
              <w:pStyle w:val="Samplequestions"/>
            </w:pPr>
            <w:r w:rsidRPr="00F4314B">
              <w:t>What questions would we ask the playwright if we could talk with or interview them? What responses do we think they would give to our questions? What evidence do we have to support those responses? How can we use this knowledge in our interpretation?</w:t>
            </w:r>
          </w:p>
          <w:p w:rsidRPr="00F4314B" w:rsidR="004204AA" w:rsidP="00F4314B" w:rsidRDefault="004204AA" w14:paraId="15DEF228" w14:textId="77777777">
            <w:pPr>
              <w:pStyle w:val="Samplequestions"/>
            </w:pPr>
            <w:r w:rsidRPr="00F4314B">
              <w:t>What is the form or style of this play? What are the conventions of that style? How can we use our knowledge of the form and style of this playscript in our interpretation?</w:t>
            </w:r>
          </w:p>
          <w:p w:rsidRPr="00F4314B" w:rsidR="004204AA" w:rsidP="00F4314B" w:rsidRDefault="004204AA" w14:paraId="24FC993D" w14:textId="77777777">
            <w:pPr>
              <w:pStyle w:val="Samplequestions"/>
            </w:pPr>
            <w:r w:rsidRPr="00F4314B">
              <w:t>What would a map of the narrative look like for this script? What is the structure of the drama?</w:t>
            </w:r>
          </w:p>
          <w:p w:rsidRPr="00F4314B" w:rsidR="004204AA" w:rsidP="00F4314B" w:rsidRDefault="004204AA" w14:paraId="098F6F30" w14:textId="77777777">
            <w:pPr>
              <w:pStyle w:val="Samplequestions"/>
            </w:pPr>
            <w:r w:rsidRPr="00F4314B">
              <w:t>How can we interpret this script in an inclusive way?</w:t>
            </w:r>
          </w:p>
          <w:p w:rsidRPr="00F4314B" w:rsidR="004204AA" w:rsidP="00F4314B" w:rsidRDefault="004204AA" w14:paraId="1C9C4024" w14:textId="77777777">
            <w:pPr>
              <w:pStyle w:val="Samplequestions"/>
            </w:pPr>
            <w:r w:rsidRPr="00F4314B">
              <w:t>Where will the actors stand at the beginning of this scene? Where will they move during the scene?</w:t>
            </w:r>
          </w:p>
          <w:p w:rsidRPr="00F4314B" w:rsidR="004204AA" w:rsidP="00F4314B" w:rsidRDefault="004204AA" w14:paraId="315559AE" w14:textId="77777777">
            <w:pPr>
              <w:pStyle w:val="Samplequestions"/>
            </w:pPr>
            <w:r w:rsidRPr="00F4314B">
              <w:t>What resources do we have for this production?</w:t>
            </w:r>
          </w:p>
          <w:p w:rsidRPr="00F4314B" w:rsidR="004204AA" w:rsidP="00F4314B" w:rsidRDefault="004204AA" w14:paraId="325E2F52" w14:textId="77777777">
            <w:pPr>
              <w:pStyle w:val="Samplequestions"/>
            </w:pPr>
            <w:r w:rsidRPr="00F4314B">
              <w:t>What type of stage or performance space would be best for our interpretation?</w:t>
            </w:r>
          </w:p>
          <w:p w:rsidRPr="00F4314B" w:rsidR="004204AA" w:rsidP="00F4314B" w:rsidRDefault="004204AA" w14:paraId="624A1EB9" w14:textId="77777777">
            <w:pPr>
              <w:pStyle w:val="Samplequestions"/>
            </w:pPr>
            <w:r w:rsidRPr="00F4314B">
              <w:t>How can we adapt the space we have available to suit our ideas?</w:t>
            </w:r>
          </w:p>
          <w:p w:rsidRPr="00F4314B" w:rsidR="004204AA" w:rsidP="00F4314B" w:rsidRDefault="004204AA" w14:paraId="5089996A" w14:textId="77777777">
            <w:pPr>
              <w:pStyle w:val="Samplequestions"/>
            </w:pPr>
            <w:r w:rsidRPr="00F4314B">
              <w:t>What is our timeline? Who will be responsible for keeping track of tasks such as gathering props? Who will be the stage-manager? Will they also have an acting role?</w:t>
            </w:r>
          </w:p>
          <w:p w:rsidRPr="000958EE" w:rsidR="00253743" w:rsidP="00101C26" w:rsidRDefault="004204AA" w14:paraId="5574B158" w14:textId="1DE90BA1">
            <w:pPr>
              <w:pStyle w:val="Samplequestions"/>
            </w:pPr>
            <w:r w:rsidRPr="00F4314B">
              <w:t>What do we need to do to turn this text into a playscript?</w:t>
            </w:r>
          </w:p>
        </w:tc>
      </w:tr>
    </w:tbl>
    <w:p w:rsidR="0011146D" w:rsidRDefault="0011146D" w14:paraId="5A37FE11" w14:textId="77777777">
      <w:r>
        <w:rPr>
          <w:i w:val="0"/>
          <w:iCs/>
        </w:rPr>
        <w:br w:type="page"/>
      </w:r>
    </w:p>
    <w:tbl>
      <w:tblPr>
        <w:tblStyle w:val="TableGrid2"/>
        <w:tblW w:w="15226" w:type="dxa"/>
        <w:tblCellMar>
          <w:top w:w="23" w:type="dxa"/>
          <w:left w:w="45" w:type="dxa"/>
          <w:bottom w:w="23" w:type="dxa"/>
          <w:right w:w="45" w:type="dxa"/>
        </w:tblCellMar>
        <w:tblLook w:val="04A0" w:firstRow="1" w:lastRow="0" w:firstColumn="1" w:lastColumn="0" w:noHBand="0" w:noVBand="1"/>
      </w:tblPr>
      <w:tblGrid>
        <w:gridCol w:w="2336"/>
        <w:gridCol w:w="2817"/>
        <w:gridCol w:w="10073"/>
      </w:tblGrid>
      <w:tr w:rsidRPr="0094378D" w:rsidR="00873437" w:rsidTr="00353D42" w14:paraId="2BC717E4" w14:textId="77777777">
        <w:trPr>
          <w:trHeight w:val="1750"/>
        </w:trPr>
        <w:tc>
          <w:tcPr>
            <w:tcW w:w="2336" w:type="dxa"/>
          </w:tcPr>
          <w:p w:rsidRPr="00D60D90" w:rsidR="00532E12" w:rsidP="00D60D90" w:rsidRDefault="00532E12" w14:paraId="326FAF43" w14:textId="07156107">
            <w:pPr>
              <w:pStyle w:val="Component"/>
              <w:rPr>
                <w:b/>
                <w:bCs/>
              </w:rPr>
            </w:pPr>
            <w:r w:rsidRPr="00D60D90">
              <w:rPr>
                <w:b/>
                <w:bCs/>
              </w:rPr>
              <w:lastRenderedPageBreak/>
              <w:t xml:space="preserve">Styles </w:t>
            </w:r>
          </w:p>
          <w:p w:rsidRPr="00D60D90" w:rsidR="00873437" w:rsidP="00D60D90" w:rsidRDefault="00532E12" w14:paraId="2118D401" w14:textId="01A35C5C">
            <w:pPr>
              <w:pStyle w:val="Component"/>
            </w:pPr>
            <w:r w:rsidRPr="00D60D90">
              <w:t>The distinctive characteristics of an arts form, arts works and/or arts practices that allow them to be grouped into related categories, by culture, time, place and/or other contexts.</w:t>
            </w:r>
          </w:p>
        </w:tc>
        <w:tc>
          <w:tcPr>
            <w:tcW w:w="2817" w:type="dxa"/>
          </w:tcPr>
          <w:p w:rsidR="00873437" w:rsidP="00D60D90" w:rsidRDefault="00C45744" w14:paraId="7218A392" w14:textId="77777777">
            <w:pPr>
              <w:pStyle w:val="Component"/>
            </w:pPr>
            <w:r w:rsidRPr="00D60D90">
              <w:t>Students might engage with styles such as but not limited to melodrama, tragedy, comedy, mask drama, physical theatre, narrative drama, story-drama, gothic drama, political theatre, eco or environmental theatre, First Nations Australian Theatre, culturally oriented classical theatre styles, minimalist theatre, music theatre, mime, drama in cultural expressions, site-specific theatre</w:t>
            </w:r>
            <w:r w:rsidR="00D60D90">
              <w:t>.</w:t>
            </w:r>
          </w:p>
          <w:p w:rsidRPr="00D60D90" w:rsidR="00377A2C" w:rsidP="00D60D90" w:rsidRDefault="00377A2C" w14:paraId="5089E0FC" w14:textId="43457AF3">
            <w:pPr>
              <w:pStyle w:val="Component"/>
            </w:pPr>
            <w:r>
              <w:rPr>
                <w:noProof/>
              </w:rPr>
              <w:drawing>
                <wp:inline distT="0" distB="0" distL="0" distR="0" wp14:anchorId="5B8A887A" wp14:editId="3BC8E707">
                  <wp:extent cx="1440000" cy="424800"/>
                  <wp:effectExtent l="0" t="0" r="0" b="0"/>
                  <wp:docPr id="15" name="Picture 15"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3" w:type="dxa"/>
          </w:tcPr>
          <w:p w:rsidRPr="00D60D90" w:rsidR="00DC7DB3" w:rsidP="00D60D90" w:rsidRDefault="00DC7DB3" w14:paraId="5AF2CC3D" w14:textId="77777777">
            <w:pPr>
              <w:pStyle w:val="Samplequestions"/>
            </w:pPr>
            <w:r w:rsidRPr="00D60D90">
              <w:t xml:space="preserve">What is the style of this drama? How can we describe this style? What are the features of this style? Is this style exclusive to drama from a particular culture? </w:t>
            </w:r>
          </w:p>
          <w:p w:rsidR="007655D3" w:rsidP="00D60D90" w:rsidRDefault="00DC7DB3" w14:paraId="05C2B77E" w14:textId="77777777">
            <w:pPr>
              <w:pStyle w:val="Samplequestions"/>
            </w:pPr>
            <w:r w:rsidRPr="00D60D90">
              <w:t>What do we know about [this style]? What else do we want or need to know? What connections can we see between these styles?</w:t>
            </w:r>
          </w:p>
          <w:p w:rsidRPr="00D60D90" w:rsidR="00DC7DB3" w:rsidP="00D60D90" w:rsidRDefault="00DC7DB3" w14:paraId="2F922A8F" w14:textId="73DE5EE3">
            <w:pPr>
              <w:pStyle w:val="Samplequestions"/>
            </w:pPr>
            <w:r w:rsidRPr="00D60D90">
              <w:t>What are some specific examples of [melodrama, tragedy …]? How can we use this knowledge in our drama?</w:t>
            </w:r>
          </w:p>
          <w:p w:rsidRPr="00D60D90" w:rsidR="00DC7DB3" w:rsidP="00D60D90" w:rsidRDefault="00DC7DB3" w14:paraId="15778718" w14:textId="77777777">
            <w:pPr>
              <w:pStyle w:val="Samplequestions"/>
            </w:pPr>
            <w:r w:rsidRPr="00D60D90">
              <w:t>What protocols or culturally responsive behaviours should we consider in relation to this style? Who do we need to or could we consult?</w:t>
            </w:r>
          </w:p>
          <w:p w:rsidR="00F6622A" w:rsidP="00D60D90" w:rsidRDefault="00DC7DB3" w14:paraId="669B6F46" w14:textId="77777777">
            <w:pPr>
              <w:pStyle w:val="Samplequestions"/>
            </w:pPr>
            <w:r w:rsidRPr="00D60D90">
              <w:t>What aspects of culture, time or place are embedded in this style? How does it reflect lived experiences from that culture, time or place? How has this style changed over time?</w:t>
            </w:r>
          </w:p>
          <w:p w:rsidRPr="00D60D90" w:rsidR="00DC7DB3" w:rsidP="00D60D90" w:rsidRDefault="00DC7DB3" w14:paraId="258660B6" w14:textId="34EB2FD7">
            <w:pPr>
              <w:pStyle w:val="Samplequestions"/>
            </w:pPr>
            <w:r w:rsidRPr="00D60D90">
              <w:t xml:space="preserve">Do changes to the style reflect changes in lived experience? How have developments such as use of digital tools for creating, performing and responding to or interacting with drama impacted this style? </w:t>
            </w:r>
          </w:p>
          <w:p w:rsidRPr="00D60D90" w:rsidR="00DC7DB3" w:rsidP="00D60D90" w:rsidRDefault="00DC7DB3" w14:paraId="2F38FA6A" w14:textId="77777777">
            <w:pPr>
              <w:pStyle w:val="Samplequestions"/>
            </w:pPr>
            <w:r w:rsidRPr="00D60D90">
              <w:t>How are the style and form of this drama connected?</w:t>
            </w:r>
          </w:p>
          <w:p w:rsidRPr="00D60D90" w:rsidR="00873437" w:rsidP="00101C26" w:rsidRDefault="00DC7DB3" w14:paraId="53A2E8BA" w14:textId="2980C741">
            <w:pPr>
              <w:pStyle w:val="Samplequestions"/>
            </w:pPr>
            <w:r w:rsidRPr="00D60D90">
              <w:t>Why are different names being given to this [new] style at the moment? Is this style connected to styles from earlier times or different cultures or places?</w:t>
            </w:r>
          </w:p>
        </w:tc>
      </w:tr>
      <w:tr w:rsidRPr="0094378D" w:rsidR="00873437" w:rsidTr="00353D42" w14:paraId="0213369D" w14:textId="77777777">
        <w:trPr>
          <w:trHeight w:val="37"/>
        </w:trPr>
        <w:tc>
          <w:tcPr>
            <w:tcW w:w="2336" w:type="dxa"/>
          </w:tcPr>
          <w:p w:rsidRPr="00D60D90" w:rsidR="00425432" w:rsidP="00D60D90" w:rsidRDefault="00425432" w14:paraId="75FA8766" w14:textId="77777777">
            <w:pPr>
              <w:pStyle w:val="Component"/>
              <w:rPr>
                <w:b/>
                <w:bCs/>
              </w:rPr>
            </w:pPr>
            <w:r w:rsidRPr="00D60D90">
              <w:rPr>
                <w:b/>
                <w:bCs/>
              </w:rPr>
              <w:t>Conventions</w:t>
            </w:r>
          </w:p>
          <w:p w:rsidRPr="00D60D90" w:rsidR="00873437" w:rsidP="00914EE0" w:rsidRDefault="00425432" w14:paraId="6681AFA8" w14:textId="4739F256">
            <w:pPr>
              <w:pStyle w:val="Component"/>
            </w:pPr>
            <w:r w:rsidRPr="00D60D90">
              <w:t>Devices or practices used consistently and regularly. Conventions are familiar to the actors and the audience. Conventions evolve and can be used to disrupt expected understandings.</w:t>
            </w:r>
          </w:p>
        </w:tc>
        <w:tc>
          <w:tcPr>
            <w:tcW w:w="2817" w:type="dxa"/>
          </w:tcPr>
          <w:p w:rsidR="00873437" w:rsidP="00D60D90" w:rsidRDefault="00174353" w14:paraId="5AE1E8F1" w14:textId="77777777">
            <w:pPr>
              <w:pStyle w:val="Component"/>
            </w:pPr>
            <w:r w:rsidRPr="00D60D90">
              <w:t>As appropriate, students may explore</w:t>
            </w:r>
            <w:r w:rsidRPr="00D60D90" w:rsidDel="00EC308A">
              <w:t xml:space="preserve"> and </w:t>
            </w:r>
            <w:r w:rsidRPr="00D60D90">
              <w:t>use</w:t>
            </w:r>
            <w:r w:rsidRPr="00D60D90" w:rsidDel="00EC308A">
              <w:t xml:space="preserve"> conventions </w:t>
            </w:r>
            <w:r w:rsidRPr="00D60D90">
              <w:t>such as but not limited to, adding narration, using song or chorus, slow motion, soliloquy, breaking the 4th wall</w:t>
            </w:r>
            <w:r w:rsidR="00D60D90">
              <w:t>.</w:t>
            </w:r>
          </w:p>
          <w:p w:rsidRPr="00D60D90" w:rsidR="008B1C13" w:rsidP="00D60D90" w:rsidRDefault="008B1C13" w14:paraId="183CA723" w14:textId="0E5DE8B9">
            <w:pPr>
              <w:pStyle w:val="Component"/>
            </w:pPr>
            <w:r>
              <w:rPr>
                <w:noProof/>
              </w:rPr>
              <w:drawing>
                <wp:inline distT="0" distB="0" distL="0" distR="0" wp14:anchorId="43B5A818" wp14:editId="482B1495">
                  <wp:extent cx="1440000" cy="424800"/>
                  <wp:effectExtent l="0" t="0" r="0" b="0"/>
                  <wp:docPr id="164" name="Picture 164" descr="Introductory point years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Introductory point years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3" w:type="dxa"/>
          </w:tcPr>
          <w:p w:rsidRPr="00D60D90" w:rsidR="00D60D90" w:rsidP="00D60D90" w:rsidRDefault="00D60D90" w14:paraId="71220AAC" w14:textId="77777777">
            <w:pPr>
              <w:pStyle w:val="Samplequestions"/>
            </w:pPr>
            <w:r w:rsidRPr="00D60D90">
              <w:t>What are the conventions relevant to this style? How can we apply those conventions in our drama? How are we using [this convention]? How could we use [this convention]?</w:t>
            </w:r>
          </w:p>
          <w:p w:rsidRPr="00D60D90" w:rsidR="00D60D90" w:rsidP="00D60D90" w:rsidRDefault="00D60D90" w14:paraId="420054AE" w14:textId="6B7D8328">
            <w:pPr>
              <w:pStyle w:val="Samplequestions"/>
            </w:pPr>
            <w:r w:rsidRPr="00D60D90">
              <w:t>How do you know that a performance is a comedy? What conventions used let you know this?</w:t>
            </w:r>
          </w:p>
          <w:p w:rsidRPr="00D60D90" w:rsidR="00D60D90" w:rsidP="00D60D90" w:rsidRDefault="00D60D90" w14:paraId="21BD7C24" w14:textId="77777777">
            <w:pPr>
              <w:pStyle w:val="Samplequestions"/>
            </w:pPr>
            <w:r w:rsidRPr="00D60D90">
              <w:t>What conventions will you use to begin or end the drama performance?</w:t>
            </w:r>
          </w:p>
          <w:p w:rsidRPr="00D60D90" w:rsidR="00D60D90" w:rsidP="00D60D90" w:rsidRDefault="00D60D90" w14:paraId="7D503E40" w14:textId="77777777">
            <w:pPr>
              <w:pStyle w:val="Samplequestions"/>
            </w:pPr>
            <w:r w:rsidRPr="00D60D90">
              <w:t xml:space="preserve">What do you need to consider when making decisions about which conventions you will use? </w:t>
            </w:r>
          </w:p>
          <w:p w:rsidRPr="00D60D90" w:rsidR="00D60D90" w:rsidP="00D60D90" w:rsidRDefault="00D60D90" w14:paraId="0A7120E7" w14:textId="77777777">
            <w:pPr>
              <w:pStyle w:val="Samplequestions"/>
            </w:pPr>
            <w:r w:rsidRPr="00D60D90">
              <w:t xml:space="preserve">What conventions can we apply to make our drama inclusive for performers, the creative team and the audience? </w:t>
            </w:r>
          </w:p>
          <w:p w:rsidRPr="00D60D90" w:rsidR="00D60D90" w:rsidP="00D60D90" w:rsidRDefault="00D60D90" w14:paraId="3107F6F1" w14:textId="77777777">
            <w:pPr>
              <w:pStyle w:val="Samplequestions"/>
            </w:pPr>
            <w:r w:rsidRPr="00D60D90">
              <w:t>How can we use conventions such as lowering lighting to signal the beginning of a performance?</w:t>
            </w:r>
          </w:p>
          <w:p w:rsidRPr="00287C43" w:rsidR="00873437" w:rsidP="00101C26" w:rsidRDefault="00D60D90" w14:paraId="69E49ACA" w14:textId="10BACDF7">
            <w:pPr>
              <w:pStyle w:val="Samplequestions"/>
            </w:pPr>
            <w:r w:rsidRPr="00D60D90">
              <w:t>What conventions can we apply to make our drama culturally responsive?</w:t>
            </w:r>
            <w:r w:rsidRPr="00D60D90" w:rsidDel="00DD1493">
              <w:t xml:space="preserve"> </w:t>
            </w:r>
            <w:r w:rsidRPr="00D60D90">
              <w:t>How are we observing protocols to protect Indigenous Cultural and Intellectual Property rights</w:t>
            </w:r>
            <w:r w:rsidR="00914EE0">
              <w:t>?</w:t>
            </w:r>
          </w:p>
        </w:tc>
      </w:tr>
    </w:tbl>
    <w:p w:rsidR="00353D42" w:rsidRDefault="00353D42" w14:paraId="2289477E" w14:textId="77777777">
      <w:bookmarkStart w:name="_Hlk92714892" w:id="24"/>
      <w:r>
        <w:rPr>
          <w:b/>
          <w:bCs/>
          <w:i w:val="0"/>
        </w:rPr>
        <w:br w:type="page"/>
      </w:r>
    </w:p>
    <w:tbl>
      <w:tblPr>
        <w:tblStyle w:val="TableGrid2"/>
        <w:tblW w:w="15294" w:type="dxa"/>
        <w:tblCellMar>
          <w:top w:w="23" w:type="dxa"/>
          <w:left w:w="45" w:type="dxa"/>
          <w:bottom w:w="23" w:type="dxa"/>
          <w:right w:w="45" w:type="dxa"/>
        </w:tblCellMar>
        <w:tblLook w:val="04A0" w:firstRow="1" w:lastRow="0" w:firstColumn="1" w:lastColumn="0" w:noHBand="0" w:noVBand="1"/>
      </w:tblPr>
      <w:tblGrid>
        <w:gridCol w:w="2336"/>
        <w:gridCol w:w="2818"/>
        <w:gridCol w:w="10140"/>
      </w:tblGrid>
      <w:tr w:rsidRPr="007078D3" w:rsidR="002A6196" w:rsidTr="00914EE0" w14:paraId="41DD3FE9" w14:textId="77777777">
        <w:tc>
          <w:tcPr>
            <w:tcW w:w="15294" w:type="dxa"/>
            <w:gridSpan w:val="3"/>
            <w:shd w:val="clear" w:color="auto" w:fill="E5F5FB" w:themeFill="accent2"/>
          </w:tcPr>
          <w:p w:rsidRPr="00F04E52" w:rsidR="002A6196" w:rsidP="0070702A" w:rsidRDefault="00F26540" w14:paraId="6DCF397C" w14:textId="70850139">
            <w:pPr>
              <w:pStyle w:val="ACARA-EoKSHeading2"/>
              <w:rPr>
                <w:iCs/>
                <w:highlight w:val="cyan"/>
              </w:rPr>
            </w:pPr>
            <w:bookmarkStart w:name="_Toc93492729" w:id="25"/>
            <w:r w:rsidRPr="00F26540">
              <w:lastRenderedPageBreak/>
              <w:t>Performing</w:t>
            </w:r>
            <w:r w:rsidR="00353D42">
              <w:t xml:space="preserve"> drama</w:t>
            </w:r>
            <w:bookmarkEnd w:id="25"/>
          </w:p>
        </w:tc>
      </w:tr>
      <w:bookmarkEnd w:id="24"/>
      <w:tr w:rsidRPr="00CC798A" w:rsidR="00016B21" w:rsidTr="00353D42" w14:paraId="4775E43B" w14:textId="77777777">
        <w:tc>
          <w:tcPr>
            <w:tcW w:w="5153" w:type="dxa"/>
            <w:gridSpan w:val="2"/>
            <w:shd w:val="clear" w:color="auto" w:fill="FFD685" w:themeFill="accent3"/>
          </w:tcPr>
          <w:p w:rsidRPr="00CC798A" w:rsidR="00016B21" w:rsidP="00016B21" w:rsidRDefault="00016B21" w14:paraId="5FE99CD8" w14:textId="6840BA88">
            <w:pPr>
              <w:pStyle w:val="BodyText"/>
              <w:spacing w:before="40" w:after="40" w:line="240" w:lineRule="auto"/>
              <w:ind w:left="28"/>
              <w:rPr>
                <w:b/>
                <w:color w:val="auto"/>
              </w:rPr>
            </w:pPr>
            <w:r>
              <w:rPr>
                <w:b/>
                <w:color w:val="auto"/>
              </w:rPr>
              <w:t>Description, component and introductory point</w:t>
            </w:r>
          </w:p>
        </w:tc>
        <w:tc>
          <w:tcPr>
            <w:tcW w:w="10141" w:type="dxa"/>
            <w:shd w:val="clear" w:color="auto" w:fill="FAF9F7" w:themeFill="background2"/>
          </w:tcPr>
          <w:p w:rsidRPr="00466F8A" w:rsidR="00016B21" w:rsidP="00016B21" w:rsidRDefault="00016B21" w14:paraId="5B64DCC2" w14:textId="4FAFB451">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A94D40" w:rsidR="00C06B93" w:rsidTr="00353D42" w14:paraId="6F19BA8D" w14:textId="77777777">
        <w:trPr>
          <w:trHeight w:val="2882"/>
        </w:trPr>
        <w:tc>
          <w:tcPr>
            <w:tcW w:w="2336" w:type="dxa"/>
          </w:tcPr>
          <w:p w:rsidRPr="004B0FD3" w:rsidR="00C06B93" w:rsidP="004B0FD3" w:rsidRDefault="00C06B93" w14:paraId="72CEADF6" w14:textId="77777777">
            <w:pPr>
              <w:pStyle w:val="Component"/>
              <w:rPr>
                <w:b/>
                <w:bCs/>
              </w:rPr>
            </w:pPr>
            <w:r w:rsidRPr="004B0FD3">
              <w:rPr>
                <w:b/>
                <w:bCs/>
              </w:rPr>
              <w:t xml:space="preserve">Sharing </w:t>
            </w:r>
          </w:p>
          <w:p w:rsidRPr="004B0FD3" w:rsidR="00C06B93" w:rsidP="004B0FD3" w:rsidRDefault="00C06B93" w14:paraId="6939F616" w14:textId="0539C897">
            <w:pPr>
              <w:pStyle w:val="Component"/>
            </w:pPr>
            <w:r w:rsidRPr="004B0FD3">
              <w:t>Informal performances</w:t>
            </w:r>
            <w:r w:rsidRPr="004B0FD3" w:rsidR="004B0FD3">
              <w:t>.</w:t>
            </w:r>
            <w:r w:rsidRPr="004B0FD3">
              <w:t xml:space="preserve"> </w:t>
            </w:r>
          </w:p>
        </w:tc>
        <w:tc>
          <w:tcPr>
            <w:tcW w:w="2817" w:type="dxa"/>
          </w:tcPr>
          <w:p w:rsidR="00C06B93" w:rsidP="004B0FD3" w:rsidRDefault="004B0FD3" w14:paraId="3999BC03" w14:textId="77777777">
            <w:pPr>
              <w:pStyle w:val="Component"/>
            </w:pPr>
            <w:r>
              <w:t>F</w:t>
            </w:r>
            <w:r w:rsidRPr="004B0FD3" w:rsidR="00FF5186">
              <w:t>or example, within the class or showing work-in-progress.</w:t>
            </w:r>
          </w:p>
          <w:p w:rsidRPr="004B0FD3" w:rsidR="00E350FD" w:rsidP="004B0FD3" w:rsidRDefault="00BE77FD" w14:paraId="4A18437F" w14:textId="01DFA1F3">
            <w:pPr>
              <w:pStyle w:val="Component"/>
              <w:rPr>
                <w:rStyle w:val="SubtleEmphasis"/>
                <w:iCs/>
              </w:rPr>
            </w:pPr>
            <w:r>
              <w:rPr>
                <w:noProof/>
              </w:rPr>
              <w:drawing>
                <wp:inline distT="0" distB="0" distL="0" distR="0" wp14:anchorId="7B54A0BE" wp14:editId="10B745DE">
                  <wp:extent cx="1440000" cy="424800"/>
                  <wp:effectExtent l="0" t="0" r="0" b="0"/>
                  <wp:docPr id="16" name="Picture 16"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141" w:type="dxa"/>
          </w:tcPr>
          <w:p w:rsidRPr="00CE4941" w:rsidR="004B0FD3" w:rsidP="004B0FD3" w:rsidRDefault="004B0FD3" w14:paraId="5EEC790C" w14:textId="77777777">
            <w:pPr>
              <w:pStyle w:val="Samplequestionsintro"/>
            </w:pPr>
            <w:r w:rsidRPr="00CE4941">
              <w:t>For Foundation, see Dramatic play and Object play</w:t>
            </w:r>
          </w:p>
          <w:p w:rsidRPr="00CE4941" w:rsidR="004B0FD3" w:rsidP="004B0FD3" w:rsidRDefault="004B0FD3" w14:paraId="30EC9D26" w14:textId="768FBC29">
            <w:pPr>
              <w:pStyle w:val="Samplequestionsintro"/>
            </w:pPr>
            <w:r w:rsidRPr="00CE4941">
              <w:t xml:space="preserve">For Years 1–10: </w:t>
            </w:r>
          </w:p>
          <w:p w:rsidRPr="004B0FD3" w:rsidR="004B0FD3" w:rsidP="004B0FD3" w:rsidRDefault="004B0FD3" w14:paraId="005581D7" w14:textId="77777777">
            <w:pPr>
              <w:pStyle w:val="Samplequestions"/>
            </w:pPr>
            <w:r w:rsidRPr="004B0FD3">
              <w:t>How might you share your playing and imagining with others?</w:t>
            </w:r>
          </w:p>
          <w:p w:rsidRPr="004B0FD3" w:rsidR="004B0FD3" w:rsidP="004B0FD3" w:rsidRDefault="004B0FD3" w14:paraId="6B62D012" w14:textId="77777777">
            <w:pPr>
              <w:pStyle w:val="Samplequestions"/>
            </w:pPr>
            <w:r w:rsidRPr="004B0FD3">
              <w:t>Why might you show sections of your drama to others in the class as you are developing it?</w:t>
            </w:r>
          </w:p>
          <w:p w:rsidRPr="004B0FD3" w:rsidR="004B0FD3" w:rsidP="004B0FD3" w:rsidRDefault="004B0FD3" w14:paraId="48D540DF" w14:textId="7E87E292">
            <w:pPr>
              <w:pStyle w:val="Samplequestions"/>
            </w:pPr>
            <w:r w:rsidRPr="004B0FD3">
              <w:t>What strategies might you use to record work in progress? How might thi</w:t>
            </w:r>
            <w:r w:rsidR="00914EE0">
              <w:t>s</w:t>
            </w:r>
            <w:r w:rsidRPr="004B0FD3">
              <w:t xml:space="preserve"> help refine your performance?</w:t>
            </w:r>
          </w:p>
          <w:p w:rsidRPr="004B0FD3" w:rsidR="004B0FD3" w:rsidP="004B0FD3" w:rsidRDefault="004B0FD3" w14:paraId="38267651" w14:textId="77777777">
            <w:pPr>
              <w:pStyle w:val="Samplequestions"/>
            </w:pPr>
            <w:r w:rsidRPr="004B0FD3">
              <w:t>What do you need to consider when observing and responding to the informal performances of your peers?</w:t>
            </w:r>
          </w:p>
          <w:p w:rsidRPr="004B0FD3" w:rsidR="004B0FD3" w:rsidP="004B0FD3" w:rsidRDefault="004B0FD3" w14:paraId="3695C9F5" w14:textId="77777777">
            <w:pPr>
              <w:pStyle w:val="Samplequestions"/>
            </w:pPr>
            <w:r w:rsidRPr="004B0FD3">
              <w:t>How do you feel about presenting work in progress? What do you learn from this experience?</w:t>
            </w:r>
          </w:p>
          <w:p w:rsidRPr="004B0FD3" w:rsidR="00C06B93" w:rsidP="00101C26" w:rsidRDefault="004B0FD3" w14:paraId="7920819F" w14:textId="4918B309">
            <w:pPr>
              <w:pStyle w:val="Samplequestions"/>
            </w:pPr>
            <w:r w:rsidRPr="004B0FD3">
              <w:t>Do you perform for yourself? How might this be different to performing for others?</w:t>
            </w:r>
          </w:p>
        </w:tc>
      </w:tr>
      <w:tr w:rsidRPr="00A94D40" w:rsidR="004B0FD3" w:rsidTr="00353D42" w14:paraId="17B527BD" w14:textId="77777777">
        <w:trPr>
          <w:trHeight w:val="3702"/>
        </w:trPr>
        <w:tc>
          <w:tcPr>
            <w:tcW w:w="2336" w:type="dxa"/>
          </w:tcPr>
          <w:p w:rsidRPr="00E350FD" w:rsidR="00620A97" w:rsidP="00E350FD" w:rsidRDefault="00620A97" w14:paraId="6B7FD432" w14:textId="77777777">
            <w:pPr>
              <w:pStyle w:val="Component"/>
              <w:rPr>
                <w:b/>
                <w:bCs/>
              </w:rPr>
            </w:pPr>
            <w:r w:rsidRPr="00E350FD">
              <w:rPr>
                <w:b/>
                <w:bCs/>
              </w:rPr>
              <w:t>Performance contexts</w:t>
            </w:r>
          </w:p>
          <w:p w:rsidRPr="00E350FD" w:rsidR="004B0FD3" w:rsidP="00E350FD" w:rsidRDefault="00620A97" w14:paraId="5E094430" w14:textId="21FC666C">
            <w:pPr>
              <w:pStyle w:val="Component"/>
            </w:pPr>
            <w:r w:rsidRPr="00E350FD">
              <w:t>When, where and why a performance is happening.</w:t>
            </w:r>
          </w:p>
        </w:tc>
        <w:tc>
          <w:tcPr>
            <w:tcW w:w="2817" w:type="dxa"/>
          </w:tcPr>
          <w:p w:rsidR="00AA73F6" w:rsidP="00E350FD" w:rsidRDefault="00BA4B4D" w14:paraId="44D8A390" w14:textId="5F4D5C46">
            <w:pPr>
              <w:pStyle w:val="Component"/>
            </w:pPr>
            <w:r>
              <w:t>F</w:t>
            </w:r>
            <w:r w:rsidRPr="00E350FD" w:rsidR="009B6951">
              <w:t>or example</w:t>
            </w:r>
            <w:r w:rsidR="00C20909">
              <w:t>:</w:t>
            </w:r>
          </w:p>
          <w:p w:rsidR="003236BE" w:rsidP="00AA73F6" w:rsidRDefault="00C20909" w14:paraId="6F9A68CB" w14:textId="6688D697">
            <w:pPr>
              <w:pStyle w:val="Component"/>
              <w:numPr>
                <w:ilvl w:val="0"/>
                <w:numId w:val="11"/>
              </w:numPr>
            </w:pPr>
            <w:r>
              <w:t>p</w:t>
            </w:r>
            <w:r w:rsidR="003236BE">
              <w:t xml:space="preserve">erforming </w:t>
            </w:r>
            <w:r w:rsidRPr="00E350FD" w:rsidR="009B6951">
              <w:t>during class</w:t>
            </w:r>
            <w:r w:rsidR="007D43DC">
              <w:t>, at an event, in an online space</w:t>
            </w:r>
          </w:p>
          <w:p w:rsidR="00AA73F6" w:rsidP="00AA73F6" w:rsidRDefault="00303AC9" w14:paraId="51A6118D" w14:textId="2A9D46EF">
            <w:pPr>
              <w:pStyle w:val="Component"/>
              <w:numPr>
                <w:ilvl w:val="0"/>
                <w:numId w:val="11"/>
              </w:numPr>
            </w:pPr>
            <w:r>
              <w:t xml:space="preserve">performing </w:t>
            </w:r>
            <w:r w:rsidR="00C20909">
              <w:t>i</w:t>
            </w:r>
            <w:r w:rsidR="00E66498">
              <w:t>n a classroom, shared space in the school, outdoors, in a community venue or site-specific location</w:t>
            </w:r>
          </w:p>
          <w:p w:rsidR="00E66498" w:rsidP="00AA73F6" w:rsidRDefault="00C20909" w14:paraId="001325A4" w14:textId="7D3211DB">
            <w:pPr>
              <w:pStyle w:val="Component"/>
              <w:numPr>
                <w:ilvl w:val="0"/>
                <w:numId w:val="11"/>
              </w:numPr>
            </w:pPr>
            <w:r>
              <w:t>p</w:t>
            </w:r>
            <w:r w:rsidR="00E66498">
              <w:t xml:space="preserve">erforming to </w:t>
            </w:r>
            <w:r w:rsidRPr="00E350FD" w:rsidR="00E66498">
              <w:t>entertain, inform</w:t>
            </w:r>
            <w:r w:rsidR="00873841">
              <w:t xml:space="preserve"> or </w:t>
            </w:r>
            <w:r w:rsidRPr="00E350FD" w:rsidR="00E66498">
              <w:t>educate, share cultural knowledge, maintain and develop traditions or practice</w:t>
            </w:r>
          </w:p>
          <w:p w:rsidRPr="00E350FD" w:rsidR="00E350FD" w:rsidP="00E350FD" w:rsidRDefault="00324BD4" w14:paraId="2489CD97" w14:textId="2B895D98">
            <w:pPr>
              <w:pStyle w:val="Component"/>
            </w:pPr>
            <w:r>
              <w:rPr>
                <w:noProof/>
              </w:rPr>
              <w:drawing>
                <wp:inline distT="0" distB="0" distL="0" distR="0" wp14:anchorId="4FD84A36" wp14:editId="15A38093">
                  <wp:extent cx="1443600" cy="424800"/>
                  <wp:effectExtent l="0" t="0" r="0" b="0"/>
                  <wp:docPr id="18" name="Picture 18"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141" w:type="dxa"/>
          </w:tcPr>
          <w:p w:rsidRPr="00E350FD" w:rsidR="00E350FD" w:rsidP="00E350FD" w:rsidRDefault="00E350FD" w14:paraId="34856964" w14:textId="7CBEEE19">
            <w:pPr>
              <w:pStyle w:val="Samplequestions"/>
            </w:pPr>
            <w:r w:rsidRPr="00E350FD">
              <w:t>Why are we performing this drama?</w:t>
            </w:r>
          </w:p>
          <w:p w:rsidRPr="00E350FD" w:rsidR="00E350FD" w:rsidP="00E350FD" w:rsidRDefault="00E350FD" w14:paraId="7D2903A1" w14:textId="77777777">
            <w:pPr>
              <w:pStyle w:val="Samplequestions"/>
            </w:pPr>
            <w:r w:rsidRPr="00E350FD">
              <w:t>Who is our audience?</w:t>
            </w:r>
          </w:p>
          <w:p w:rsidRPr="00E350FD" w:rsidR="001A0F13" w:rsidP="00E350FD" w:rsidRDefault="00464247" w14:paraId="63D2E862" w14:textId="2BFE09FE">
            <w:pPr>
              <w:pStyle w:val="Samplequestions"/>
            </w:pPr>
            <w:r>
              <w:t xml:space="preserve">Where will we perform our drama? Will it be </w:t>
            </w:r>
            <w:r w:rsidR="008532C7">
              <w:t>in our classroom</w:t>
            </w:r>
            <w:r w:rsidR="00AA1AD3">
              <w:t xml:space="preserve"> during a lesson</w:t>
            </w:r>
            <w:r w:rsidR="000633EB">
              <w:t xml:space="preserve"> or in another space in the school?</w:t>
            </w:r>
            <w:r w:rsidR="008532C7">
              <w:t xml:space="preserve"> </w:t>
            </w:r>
          </w:p>
          <w:p w:rsidRPr="00E350FD" w:rsidR="00E350FD" w:rsidP="00E350FD" w:rsidRDefault="00E350FD" w14:paraId="297D43AE" w14:textId="77777777">
            <w:pPr>
              <w:pStyle w:val="Samplequestions"/>
            </w:pPr>
            <w:r w:rsidRPr="00E350FD">
              <w:t>We are the audience for our process drama; what will we look for as we observe and participate in the drama?</w:t>
            </w:r>
          </w:p>
          <w:p w:rsidRPr="00E350FD" w:rsidR="00734A70" w:rsidP="00E350FD" w:rsidRDefault="00734A70" w14:paraId="1D54F7EB" w14:textId="4112C11A">
            <w:pPr>
              <w:pStyle w:val="Samplequestions"/>
            </w:pPr>
            <w:r>
              <w:t>How might we perform</w:t>
            </w:r>
            <w:r w:rsidR="00A87874">
              <w:t xml:space="preserve"> or rehearse</w:t>
            </w:r>
            <w:r>
              <w:t xml:space="preserve"> our drama </w:t>
            </w:r>
            <w:r w:rsidR="005367DC">
              <w:t>in an online space</w:t>
            </w:r>
            <w:r w:rsidR="00A87874">
              <w:t xml:space="preserve"> with per</w:t>
            </w:r>
            <w:r w:rsidR="00665E02">
              <w:t>formers physically distanced? What challenges or opportunities does this present?</w:t>
            </w:r>
            <w:r w:rsidR="00A87874">
              <w:t xml:space="preserve"> </w:t>
            </w:r>
          </w:p>
          <w:p w:rsidRPr="00E350FD" w:rsidR="00E350FD" w:rsidP="00E350FD" w:rsidRDefault="00E350FD" w14:paraId="459A3E5B" w14:textId="77777777">
            <w:pPr>
              <w:pStyle w:val="Samplequestions"/>
            </w:pPr>
            <w:r w:rsidRPr="00E350FD">
              <w:t>What is the meaning we want to communicate?</w:t>
            </w:r>
          </w:p>
          <w:p w:rsidRPr="00E350FD" w:rsidR="00E350FD" w:rsidP="00E350FD" w:rsidRDefault="00E350FD" w14:paraId="49570239" w14:textId="77777777">
            <w:pPr>
              <w:pStyle w:val="Samplequestions"/>
            </w:pPr>
            <w:r w:rsidRPr="00E350FD">
              <w:t>Why do we need to rehearse? What strategies do we use when rehearsing?</w:t>
            </w:r>
          </w:p>
          <w:p w:rsidRPr="00E350FD" w:rsidR="00E350FD" w:rsidP="00E350FD" w:rsidRDefault="00E350FD" w14:paraId="29FD2464" w14:textId="77777777">
            <w:pPr>
              <w:pStyle w:val="Samplequestions"/>
            </w:pPr>
            <w:r w:rsidRPr="00E350FD">
              <w:t>How can we get feedback on our rehearsal? How can we use that feedback to evaluate and refine our performance?</w:t>
            </w:r>
          </w:p>
          <w:p w:rsidRPr="00E350FD" w:rsidR="00E350FD" w:rsidP="00E350FD" w:rsidRDefault="00E350FD" w14:paraId="23BF3E86" w14:textId="77777777">
            <w:pPr>
              <w:pStyle w:val="Samplequestions"/>
            </w:pPr>
            <w:r w:rsidRPr="00E350FD">
              <w:t>How can we use digital tools when we rehearse and perform?</w:t>
            </w:r>
          </w:p>
          <w:p w:rsidRPr="00CE4941" w:rsidR="004B0FD3" w:rsidP="00E350FD" w:rsidRDefault="00E350FD" w14:paraId="55A0DFC3" w14:textId="7C495142">
            <w:pPr>
              <w:pStyle w:val="Samplequestions"/>
            </w:pPr>
            <w:r w:rsidRPr="00E350FD">
              <w:t>Will our performance be informal, formal or virtual?</w:t>
            </w:r>
            <w:r w:rsidRPr="00E350FD" w:rsidR="001630C3">
              <w:t xml:space="preserve"> </w:t>
            </w:r>
          </w:p>
        </w:tc>
      </w:tr>
      <w:tr w:rsidRPr="00A94D40" w:rsidR="004B0FD3" w:rsidTr="00353D42" w14:paraId="0C405105" w14:textId="77777777">
        <w:trPr>
          <w:trHeight w:val="3378"/>
        </w:trPr>
        <w:tc>
          <w:tcPr>
            <w:tcW w:w="2336" w:type="dxa"/>
          </w:tcPr>
          <w:p w:rsidRPr="00624DCF" w:rsidR="008F5275" w:rsidP="00624DCF" w:rsidRDefault="008F5275" w14:paraId="17430B6C" w14:textId="77777777">
            <w:pPr>
              <w:pStyle w:val="Component"/>
              <w:rPr>
                <w:b/>
                <w:bCs/>
              </w:rPr>
            </w:pPr>
            <w:r w:rsidRPr="00624DCF">
              <w:rPr>
                <w:b/>
                <w:bCs/>
              </w:rPr>
              <w:lastRenderedPageBreak/>
              <w:t>Performance spaces</w:t>
            </w:r>
          </w:p>
          <w:p w:rsidRPr="00624DCF" w:rsidR="008F5275" w:rsidP="00624DCF" w:rsidRDefault="00624DCF" w14:paraId="0219FD4A" w14:textId="6C8F0EAA">
            <w:pPr>
              <w:pStyle w:val="Component"/>
            </w:pPr>
            <w:r>
              <w:t>T</w:t>
            </w:r>
            <w:r w:rsidRPr="00624DCF" w:rsidR="008F5275">
              <w:t>he immediate space used by the artist / performer, as opposed to where the audience is.</w:t>
            </w:r>
          </w:p>
          <w:p w:rsidRPr="00624DCF" w:rsidR="004B0FD3" w:rsidP="00624DCF" w:rsidRDefault="004B0FD3" w14:paraId="710EC3AE" w14:textId="77777777">
            <w:pPr>
              <w:pStyle w:val="Component"/>
            </w:pPr>
          </w:p>
        </w:tc>
        <w:tc>
          <w:tcPr>
            <w:tcW w:w="2817" w:type="dxa"/>
          </w:tcPr>
          <w:p w:rsidR="004B0FD3" w:rsidP="00624DCF" w:rsidRDefault="00C20909" w14:paraId="5A4EDED9" w14:textId="3721EE13">
            <w:pPr>
              <w:pStyle w:val="Component"/>
            </w:pPr>
            <w:r>
              <w:t>For example,</w:t>
            </w:r>
            <w:r w:rsidRPr="00624DCF" w:rsidR="00970C31">
              <w:t xml:space="preserve"> physical and/or virtual spaces, purpose-built or purposefully selected</w:t>
            </w:r>
          </w:p>
          <w:p w:rsidRPr="00624DCF" w:rsidR="00624DCF" w:rsidP="00624DCF" w:rsidRDefault="00624DCF" w14:paraId="5E75CB8B" w14:textId="1EC8238B">
            <w:pPr>
              <w:pStyle w:val="Component"/>
            </w:pPr>
            <w:r>
              <w:rPr>
                <w:noProof/>
              </w:rPr>
              <w:drawing>
                <wp:inline distT="0" distB="0" distL="0" distR="0" wp14:anchorId="7F0856DF" wp14:editId="5030C7F4">
                  <wp:extent cx="1440000" cy="424800"/>
                  <wp:effectExtent l="0" t="0" r="0" b="0"/>
                  <wp:docPr id="21" name="Picture 21"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141" w:type="dxa"/>
          </w:tcPr>
          <w:p w:rsidRPr="00624DCF" w:rsidR="00624DCF" w:rsidP="00624DCF" w:rsidRDefault="00624DCF" w14:paraId="10ECB73B" w14:textId="77777777">
            <w:pPr>
              <w:pStyle w:val="Samplequestions"/>
            </w:pPr>
            <w:r w:rsidRPr="00624DCF">
              <w:t xml:space="preserve">Where can we perform our drama? </w:t>
            </w:r>
          </w:p>
          <w:p w:rsidRPr="00624DCF" w:rsidR="00624DCF" w:rsidP="00624DCF" w:rsidRDefault="00624DCF" w14:paraId="643E1F29" w14:textId="77777777">
            <w:pPr>
              <w:pStyle w:val="Samplequestions"/>
            </w:pPr>
            <w:r w:rsidRPr="00624DCF">
              <w:t xml:space="preserve">How can we use this space for our performance? </w:t>
            </w:r>
          </w:p>
          <w:p w:rsidRPr="00624DCF" w:rsidR="00624DCF" w:rsidP="00624DCF" w:rsidRDefault="00624DCF" w14:paraId="3E3E4D3C" w14:textId="77777777">
            <w:pPr>
              <w:pStyle w:val="Samplequestions"/>
            </w:pPr>
            <w:r w:rsidRPr="00624DCF">
              <w:t>Where will the audience be? Will they be close to the performers, around, in front or among the performers?</w:t>
            </w:r>
          </w:p>
          <w:p w:rsidRPr="00624DCF" w:rsidR="00624DCF" w:rsidP="00624DCF" w:rsidRDefault="00624DCF" w14:paraId="7725D727" w14:textId="77777777">
            <w:pPr>
              <w:pStyle w:val="Samplequestions"/>
            </w:pPr>
            <w:r w:rsidRPr="00624DCF">
              <w:t>What do we need to do to prepare the space for our performance?</w:t>
            </w:r>
          </w:p>
          <w:p w:rsidRPr="00624DCF" w:rsidR="00624DCF" w:rsidP="00624DCF" w:rsidRDefault="00624DCF" w14:paraId="01BBE3A4" w14:textId="77777777">
            <w:pPr>
              <w:pStyle w:val="Samplequestions"/>
            </w:pPr>
            <w:r w:rsidRPr="00624DCF">
              <w:t>Are there any technical issues we need to consider in this space?</w:t>
            </w:r>
          </w:p>
          <w:p w:rsidRPr="00624DCF" w:rsidR="00624DCF" w:rsidP="00624DCF" w:rsidRDefault="00624DCF" w14:paraId="2018B06B" w14:textId="77777777">
            <w:pPr>
              <w:pStyle w:val="Samplequestions"/>
            </w:pPr>
            <w:r w:rsidRPr="00624DCF">
              <w:t>Will the performance space be physical or online? How does that impact the audience experience?</w:t>
            </w:r>
          </w:p>
          <w:p w:rsidRPr="00624DCF" w:rsidR="00624DCF" w:rsidP="00624DCF" w:rsidRDefault="00624DCF" w14:paraId="6E34C84C" w14:textId="77777777">
            <w:pPr>
              <w:pStyle w:val="Samplequestions"/>
            </w:pPr>
            <w:r w:rsidRPr="00624DCF">
              <w:t>What happens if there is no audience? How dependent on audience is our production?</w:t>
            </w:r>
          </w:p>
          <w:p w:rsidRPr="00624DCF" w:rsidR="00624DCF" w:rsidP="00624DCF" w:rsidRDefault="00624DCF" w14:paraId="79F4EAC4" w14:textId="77777777">
            <w:pPr>
              <w:pStyle w:val="Samplequestions"/>
            </w:pPr>
            <w:r w:rsidRPr="00624DCF">
              <w:t xml:space="preserve">Is the space physically and culturally accessible for our audience? </w:t>
            </w:r>
          </w:p>
          <w:p w:rsidRPr="00CE4941" w:rsidR="004B0FD3" w:rsidP="00624DCF" w:rsidRDefault="00624DCF" w14:paraId="680E6B89" w14:textId="43DF556B">
            <w:pPr>
              <w:pStyle w:val="Samplequestions"/>
            </w:pPr>
            <w:r w:rsidRPr="00624DCF">
              <w:t>How can we welcome our audience to the space?</w:t>
            </w:r>
          </w:p>
        </w:tc>
      </w:tr>
      <w:tr w:rsidRPr="00A94D40" w:rsidR="00E01A03" w:rsidTr="00353D42" w14:paraId="4B84F98D" w14:textId="77777777">
        <w:trPr>
          <w:trHeight w:val="3236"/>
        </w:trPr>
        <w:tc>
          <w:tcPr>
            <w:tcW w:w="2336" w:type="dxa"/>
          </w:tcPr>
          <w:p w:rsidRPr="008B02F6" w:rsidR="00E01A03" w:rsidP="00E01A03" w:rsidRDefault="00E01A03" w14:paraId="635BF1F9" w14:textId="77777777">
            <w:pPr>
              <w:pStyle w:val="Component"/>
              <w:rPr>
                <w:b/>
                <w:bCs/>
              </w:rPr>
            </w:pPr>
            <w:r w:rsidRPr="008B02F6">
              <w:rPr>
                <w:b/>
                <w:bCs/>
              </w:rPr>
              <w:t>Engaging with audiences</w:t>
            </w:r>
          </w:p>
          <w:p w:rsidRPr="008B02F6" w:rsidR="00E01A03" w:rsidP="00E01A03" w:rsidRDefault="00E01A03" w14:paraId="0BD23EA6" w14:textId="595EB7D2">
            <w:pPr>
              <w:pStyle w:val="Component"/>
            </w:pPr>
            <w:r w:rsidRPr="008B02F6">
              <w:t>Sharing ideas with audiences before and after performances.</w:t>
            </w:r>
          </w:p>
        </w:tc>
        <w:tc>
          <w:tcPr>
            <w:tcW w:w="2817" w:type="dxa"/>
          </w:tcPr>
          <w:p w:rsidR="00E01A03" w:rsidP="00E01A03" w:rsidRDefault="00BA4B4D" w14:paraId="185C6E1B" w14:textId="522D740D">
            <w:pPr>
              <w:pStyle w:val="Component"/>
            </w:pPr>
            <w:r>
              <w:t>F</w:t>
            </w:r>
            <w:r w:rsidRPr="008B02F6" w:rsidR="00E01A03">
              <w:t>or example, reflecting, providing program notes, engagement surveys</w:t>
            </w:r>
          </w:p>
          <w:p w:rsidRPr="008B02F6" w:rsidR="00E01A03" w:rsidP="00E01A03" w:rsidRDefault="00E01A03" w14:paraId="1BBA1297" w14:textId="2CF8C386">
            <w:pPr>
              <w:pStyle w:val="Component"/>
            </w:pPr>
            <w:r>
              <w:rPr>
                <w:noProof/>
              </w:rPr>
              <w:drawing>
                <wp:inline distT="0" distB="0" distL="0" distR="0" wp14:anchorId="5E71AA9E" wp14:editId="6803B6D8">
                  <wp:extent cx="1443600" cy="424800"/>
                  <wp:effectExtent l="0" t="0" r="0" b="0"/>
                  <wp:docPr id="22" name="Picture 22"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141" w:type="dxa"/>
          </w:tcPr>
          <w:p w:rsidRPr="00E01A03" w:rsidR="00E01A03" w:rsidP="00E01A03" w:rsidRDefault="00E01A03" w14:paraId="000888CE" w14:textId="77777777">
            <w:pPr>
              <w:pStyle w:val="Samplequestions"/>
            </w:pPr>
            <w:r w:rsidRPr="00E01A03">
              <w:t>What information do we want to share with our audience and how might we share that information?</w:t>
            </w:r>
          </w:p>
          <w:p w:rsidRPr="00E01A03" w:rsidR="00E01A03" w:rsidP="00E01A03" w:rsidRDefault="00E01A03" w14:paraId="6274E807" w14:textId="77777777">
            <w:pPr>
              <w:pStyle w:val="Samplequestions"/>
            </w:pPr>
            <w:r w:rsidRPr="00E01A03">
              <w:t>In what ways might we engage our audience before the performance to encourage them to attend?</w:t>
            </w:r>
          </w:p>
          <w:p w:rsidRPr="00E01A03" w:rsidR="00E01A03" w:rsidP="00E01A03" w:rsidRDefault="00E01A03" w14:paraId="39F6404B" w14:textId="77777777">
            <w:pPr>
              <w:pStyle w:val="Samplequestions"/>
            </w:pPr>
            <w:r w:rsidRPr="00E01A03">
              <w:t>How is engaging with an online audience different to an audience in person? What digital tools might we use to engage our audience during the performance?</w:t>
            </w:r>
          </w:p>
          <w:p w:rsidRPr="00E01A03" w:rsidR="00E01A03" w:rsidP="00E01A03" w:rsidRDefault="00E01A03" w14:paraId="370D4601" w14:textId="77777777">
            <w:pPr>
              <w:pStyle w:val="Samplequestions"/>
            </w:pPr>
            <w:r w:rsidRPr="00E01A03">
              <w:t>What would we say in a spoken, video or written introduction?</w:t>
            </w:r>
          </w:p>
          <w:p w:rsidRPr="00E01A03" w:rsidR="00E01A03" w:rsidP="00E01A03" w:rsidRDefault="00E01A03" w14:paraId="13435627" w14:textId="77777777">
            <w:pPr>
              <w:pStyle w:val="Samplequestions"/>
            </w:pPr>
            <w:r w:rsidRPr="00E01A03">
              <w:t xml:space="preserve">Do we need a poster to advertise our production? What information needs to be included on the poster? </w:t>
            </w:r>
          </w:p>
          <w:p w:rsidRPr="00E01A03" w:rsidR="00E01A03" w:rsidP="00E01A03" w:rsidRDefault="00E01A03" w14:paraId="194CDC14" w14:textId="77777777">
            <w:pPr>
              <w:pStyle w:val="Samplequestions"/>
            </w:pPr>
            <w:r w:rsidRPr="00E01A03">
              <w:t>What feedback could we seek from the audience about the performance?</w:t>
            </w:r>
          </w:p>
          <w:p w:rsidRPr="00E01A03" w:rsidR="00E01A03" w:rsidP="00E01A03" w:rsidRDefault="00E01A03" w14:paraId="4C67F73F" w14:textId="34A3B0CD">
            <w:pPr>
              <w:pStyle w:val="Samplequestions"/>
            </w:pPr>
            <w:r w:rsidRPr="00E01A03">
              <w:t>Why might we want to know what the audience thought about our drama? Or, what our drama made them think about?</w:t>
            </w:r>
          </w:p>
        </w:tc>
      </w:tr>
    </w:tbl>
    <w:p w:rsidR="008350D5" w:rsidRDefault="008350D5" w14:paraId="3E73705B" w14:textId="77777777"/>
    <w:p w:rsidR="00914EE0" w:rsidRDefault="00914EE0" w14:paraId="7DF8EB09" w14:textId="77777777">
      <w:bookmarkStart w:name="_Toc93052884" w:id="26"/>
      <w:r>
        <w:rPr>
          <w:b/>
          <w:bCs/>
          <w:i w:val="0"/>
        </w:rPr>
        <w:br w:type="page"/>
      </w:r>
    </w:p>
    <w:tbl>
      <w:tblPr>
        <w:tblStyle w:val="TableGrid2"/>
        <w:tblW w:w="15126" w:type="dxa"/>
        <w:tblLayout w:type="fixed"/>
        <w:tblCellMar>
          <w:top w:w="23" w:type="dxa"/>
          <w:left w:w="45" w:type="dxa"/>
          <w:bottom w:w="23" w:type="dxa"/>
          <w:right w:w="45" w:type="dxa"/>
        </w:tblCellMar>
        <w:tblLook w:val="04A0" w:firstRow="1" w:lastRow="0" w:firstColumn="1" w:lastColumn="0" w:noHBand="0" w:noVBand="1"/>
      </w:tblPr>
      <w:tblGrid>
        <w:gridCol w:w="2336"/>
        <w:gridCol w:w="2812"/>
        <w:gridCol w:w="9978"/>
      </w:tblGrid>
      <w:tr w:rsidRPr="007078D3" w:rsidR="00FA23F5" w:rsidTr="00FA23F5" w14:paraId="5642AE4D" w14:textId="77777777">
        <w:tc>
          <w:tcPr>
            <w:tcW w:w="15126" w:type="dxa"/>
            <w:gridSpan w:val="3"/>
            <w:shd w:val="clear" w:color="auto" w:fill="005D93" w:themeFill="text2"/>
          </w:tcPr>
          <w:p w:rsidRPr="001F2EF0" w:rsidR="00FA23F5" w:rsidP="00FA23F5" w:rsidRDefault="00FA23F5" w14:paraId="518AD60E" w14:textId="0F7FCF42">
            <w:pPr>
              <w:pStyle w:val="ACARA-EoKSHEADING1"/>
              <w:rPr>
                <w:highlight w:val="cyan"/>
              </w:rPr>
            </w:pPr>
            <w:bookmarkStart w:name="_Toc93492730" w:id="27"/>
            <w:r w:rsidRPr="00FA23F5">
              <w:lastRenderedPageBreak/>
              <w:t>ELEMENTS OF DRAMA</w:t>
            </w:r>
            <w:bookmarkEnd w:id="27"/>
            <w:r w:rsidR="00BB768D">
              <w:t xml:space="preserve"> – EXAMPLES OF KNOWLEDGE AND SKILLS</w:t>
            </w:r>
          </w:p>
        </w:tc>
      </w:tr>
      <w:bookmarkEnd w:id="26"/>
      <w:tr w:rsidRPr="00CC798A" w:rsidR="00A62BB7" w:rsidTr="00083450" w14:paraId="7127C389" w14:textId="77777777">
        <w:tc>
          <w:tcPr>
            <w:tcW w:w="5148" w:type="dxa"/>
            <w:gridSpan w:val="2"/>
            <w:shd w:val="clear" w:color="auto" w:fill="FFD685" w:themeFill="accent3"/>
          </w:tcPr>
          <w:p w:rsidRPr="00CC798A" w:rsidR="00A62BB7" w:rsidP="00A62BB7" w:rsidRDefault="00A62BB7" w14:paraId="651B5687" w14:textId="085B79F4">
            <w:pPr>
              <w:pStyle w:val="BodyText"/>
              <w:spacing w:before="40" w:after="40" w:line="240" w:lineRule="auto"/>
              <w:ind w:left="29" w:right="29"/>
              <w:rPr>
                <w:b/>
                <w:color w:val="auto"/>
              </w:rPr>
            </w:pPr>
            <w:r>
              <w:rPr>
                <w:b/>
                <w:color w:val="auto"/>
              </w:rPr>
              <w:t>Description, component and introductory point</w:t>
            </w:r>
          </w:p>
        </w:tc>
        <w:tc>
          <w:tcPr>
            <w:tcW w:w="9978" w:type="dxa"/>
            <w:shd w:val="clear" w:color="auto" w:fill="FAF9F7" w:themeFill="background2"/>
          </w:tcPr>
          <w:p w:rsidRPr="00422AE8" w:rsidR="00A62BB7" w:rsidP="00422AE8" w:rsidRDefault="00A62BB7" w14:paraId="1E4FA98A" w14:textId="0E323336">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A94D40" w:rsidR="006F2D24" w:rsidTr="00D977B2" w14:paraId="5306DC5A" w14:textId="77777777">
        <w:trPr>
          <w:trHeight w:val="3236"/>
        </w:trPr>
        <w:tc>
          <w:tcPr>
            <w:tcW w:w="2336" w:type="dxa"/>
          </w:tcPr>
          <w:p w:rsidRPr="00D977B2" w:rsidR="00A212FF" w:rsidP="00D977B2" w:rsidRDefault="00A212FF" w14:paraId="51DAF4D5" w14:textId="3610341A">
            <w:pPr>
              <w:pStyle w:val="Component"/>
              <w:rPr>
                <w:rStyle w:val="normaltextrun"/>
                <w:b/>
                <w:bCs/>
              </w:rPr>
            </w:pPr>
            <w:r w:rsidRPr="00D977B2">
              <w:rPr>
                <w:b/>
                <w:bCs/>
              </w:rPr>
              <w:t xml:space="preserve">Role </w:t>
            </w:r>
          </w:p>
          <w:p w:rsidRPr="00A30D6E" w:rsidR="006F2D24" w:rsidP="00A30D6E" w:rsidRDefault="00A212FF" w14:paraId="1CCDB3EB" w14:textId="57EF80BF">
            <w:pPr>
              <w:pStyle w:val="Component"/>
            </w:pPr>
            <w:r w:rsidRPr="00A30D6E">
              <w:rPr>
                <w:rStyle w:val="normaltextrun"/>
              </w:rPr>
              <w:t>Pretending to be a person or character in dramatic action, can apply to a named character or to a generic role such as “onlooker, student, monster”.</w:t>
            </w:r>
          </w:p>
        </w:tc>
        <w:tc>
          <w:tcPr>
            <w:tcW w:w="2812" w:type="dxa"/>
          </w:tcPr>
          <w:p w:rsidRPr="00A30D6E" w:rsidR="008E1267" w:rsidP="00A30D6E" w:rsidRDefault="008117FD" w14:paraId="40358BA3" w14:textId="5DA8AEB6">
            <w:pPr>
              <w:pStyle w:val="Component"/>
            </w:pPr>
            <w:r w:rsidRPr="00A30D6E">
              <w:t>I</w:t>
            </w:r>
            <w:r w:rsidRPr="00A30D6E" w:rsidR="008E1267">
              <w:t xml:space="preserve">magining, adopting and enacting roles </w:t>
            </w:r>
          </w:p>
          <w:p w:rsidRPr="00A30D6E" w:rsidR="008E1267" w:rsidP="00D977B2" w:rsidRDefault="008E1267" w14:paraId="613AD3B0" w14:textId="77777777">
            <w:pPr>
              <w:pStyle w:val="Samplequestions"/>
              <w:ind w:left="454" w:hanging="227"/>
            </w:pPr>
            <w:r w:rsidRPr="00A30D6E">
              <w:t>pretending</w:t>
            </w:r>
          </w:p>
          <w:p w:rsidRPr="00A30D6E" w:rsidR="008E1267" w:rsidP="00D977B2" w:rsidRDefault="008E1267" w14:paraId="28D80139" w14:textId="77777777">
            <w:pPr>
              <w:pStyle w:val="Samplequestions"/>
              <w:ind w:left="454" w:hanging="227"/>
            </w:pPr>
            <w:r w:rsidRPr="00A30D6E">
              <w:t>suspending disbelief</w:t>
            </w:r>
          </w:p>
          <w:p w:rsidRPr="00A30D6E" w:rsidR="008E1267" w:rsidP="00D977B2" w:rsidRDefault="008E1267" w14:paraId="01B3ABF9" w14:textId="77777777">
            <w:pPr>
              <w:pStyle w:val="Samplequestions"/>
              <w:ind w:left="454" w:hanging="227"/>
            </w:pPr>
            <w:r w:rsidRPr="00A30D6E">
              <w:t>being “in-role”</w:t>
            </w:r>
          </w:p>
          <w:p w:rsidR="006F2D24" w:rsidP="00D977B2" w:rsidRDefault="008E1267" w14:paraId="3DCA709E" w14:textId="77777777">
            <w:pPr>
              <w:pStyle w:val="Samplequestions"/>
              <w:ind w:left="454" w:hanging="227"/>
            </w:pPr>
            <w:r w:rsidRPr="00A30D6E">
              <w:t>embodiment</w:t>
            </w:r>
          </w:p>
          <w:p w:rsidRPr="00A30D6E" w:rsidR="00D977B2" w:rsidP="00A30D6E" w:rsidRDefault="00D977B2" w14:paraId="22BA23D2" w14:textId="1A4F2EC6">
            <w:pPr>
              <w:pStyle w:val="Component"/>
              <w:rPr>
                <w:rStyle w:val="SubtleEmphasis"/>
                <w:iCs/>
              </w:rPr>
            </w:pPr>
            <w:r>
              <w:rPr>
                <w:noProof/>
              </w:rPr>
              <w:drawing>
                <wp:inline distT="0" distB="0" distL="0" distR="0" wp14:anchorId="6AC21F72" wp14:editId="66933E89">
                  <wp:extent cx="1440000" cy="424800"/>
                  <wp:effectExtent l="0" t="0" r="0" b="0"/>
                  <wp:docPr id="24" name="Picture 24"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A30D6E" w:rsidR="00A30D6E" w:rsidP="00A30D6E" w:rsidRDefault="00A30D6E" w14:paraId="7EB57A2C" w14:textId="77777777">
            <w:pPr>
              <w:pStyle w:val="Samplequestions"/>
            </w:pPr>
            <w:r w:rsidRPr="00A30D6E" w:rsidDel="00591B14">
              <w:t xml:space="preserve">Who are you? </w:t>
            </w:r>
            <w:r w:rsidRPr="00A30D6E">
              <w:t>What is your role?</w:t>
            </w:r>
          </w:p>
          <w:p w:rsidRPr="00A30D6E" w:rsidR="00A30D6E" w:rsidP="00A30D6E" w:rsidRDefault="00A30D6E" w14:paraId="131CDFDA" w14:textId="77777777">
            <w:pPr>
              <w:pStyle w:val="Samplequestions"/>
            </w:pPr>
            <w:r w:rsidRPr="00A30D6E">
              <w:t xml:space="preserve">How do you walk or talk? Why did you choose this role? </w:t>
            </w:r>
          </w:p>
          <w:p w:rsidRPr="00A30D6E" w:rsidR="00A30D6E" w:rsidP="00A30D6E" w:rsidRDefault="00A30D6E" w14:paraId="55C45708" w14:textId="77777777">
            <w:pPr>
              <w:pStyle w:val="Samplequestions"/>
            </w:pPr>
            <w:r w:rsidRPr="00A30D6E">
              <w:t xml:space="preserve">How will the other people in the drama know what role you are playing? How will the audience know this? </w:t>
            </w:r>
          </w:p>
          <w:p w:rsidRPr="00A30D6E" w:rsidR="00A30D6E" w:rsidP="00A30D6E" w:rsidRDefault="00A30D6E" w14:paraId="684BA785" w14:textId="77777777">
            <w:pPr>
              <w:pStyle w:val="Samplequestions"/>
            </w:pPr>
            <w:r w:rsidRPr="00A30D6E">
              <w:t>Are you “in-role”? How do you know you are “in-role”? How do other people know that you are “in-role”? Is the teacher “in-role”? How do you know?</w:t>
            </w:r>
          </w:p>
          <w:p w:rsidRPr="00A30D6E" w:rsidR="00A30D6E" w:rsidP="00A30D6E" w:rsidRDefault="00A30D6E" w14:paraId="2BC1072B" w14:textId="77777777">
            <w:pPr>
              <w:pStyle w:val="Samplequestions"/>
            </w:pPr>
            <w:r w:rsidRPr="00A30D6E">
              <w:t>Which attitudes did you adopt when you were “in-role”?</w:t>
            </w:r>
          </w:p>
          <w:p w:rsidRPr="00A30D6E" w:rsidR="00A30D6E" w:rsidP="00A30D6E" w:rsidRDefault="00A30D6E" w14:paraId="62139486" w14:textId="77777777">
            <w:pPr>
              <w:pStyle w:val="Samplequestions"/>
            </w:pPr>
            <w:r w:rsidRPr="00A30D6E">
              <w:t>What is the</w:t>
            </w:r>
            <w:r w:rsidRPr="00A30D6E" w:rsidDel="00A538C9">
              <w:t xml:space="preserve"> </w:t>
            </w:r>
            <w:r w:rsidRPr="00A30D6E">
              <w:t>purpose of your role in our drama? Its status? What is your role’s attitude to the situation? How do you show the status of your role through voice and body?</w:t>
            </w:r>
          </w:p>
          <w:p w:rsidRPr="00A30D6E" w:rsidR="00A30D6E" w:rsidP="00A30D6E" w:rsidRDefault="00A30D6E" w14:paraId="2435BC1D" w14:textId="77777777">
            <w:pPr>
              <w:pStyle w:val="Samplequestions"/>
            </w:pPr>
            <w:r w:rsidRPr="00A30D6E">
              <w:t>How does your role feed the narrative onstage? How does your role support the action onstage?</w:t>
            </w:r>
          </w:p>
          <w:p w:rsidRPr="00A30D6E" w:rsidR="00A30D6E" w:rsidP="00A30D6E" w:rsidRDefault="00A30D6E" w14:paraId="3C7E596F" w14:textId="77777777">
            <w:pPr>
              <w:pStyle w:val="Samplequestions"/>
            </w:pPr>
            <w:r w:rsidRPr="00A30D6E">
              <w:t>How did the actors communicate their roles in this drama?</w:t>
            </w:r>
          </w:p>
          <w:p w:rsidRPr="00A30D6E" w:rsidR="00A30D6E" w:rsidP="00A30D6E" w:rsidRDefault="00A30D6E" w14:paraId="5639DA4E" w14:textId="77777777">
            <w:pPr>
              <w:pStyle w:val="Samplequestions"/>
            </w:pPr>
            <w:r w:rsidRPr="00A30D6E">
              <w:t>How did characters in the drama you experienced communicate their role onstage? How did they use voice and movement to show us their role?</w:t>
            </w:r>
          </w:p>
          <w:p w:rsidRPr="00A30D6E" w:rsidR="00A30D6E" w:rsidP="00A30D6E" w:rsidRDefault="00A30D6E" w14:paraId="268A3F83" w14:textId="77777777">
            <w:pPr>
              <w:pStyle w:val="Samplequestions"/>
            </w:pPr>
            <w:r w:rsidRPr="00A30D6E">
              <w:t>Can you introduce a new role to respond to ideas and situations happening in the drama? What does the audience know about this role, at this stage of the drama? How do they know?</w:t>
            </w:r>
          </w:p>
          <w:p w:rsidRPr="00A30D6E" w:rsidR="00A30D6E" w:rsidP="00A30D6E" w:rsidRDefault="00A30D6E" w14:paraId="20B35A29" w14:textId="77777777">
            <w:pPr>
              <w:pStyle w:val="Samplequestions"/>
            </w:pPr>
            <w:r w:rsidRPr="00A30D6E">
              <w:t xml:space="preserve">How do you establish distance between reality and fiction when you’re moving “into role”? </w:t>
            </w:r>
          </w:p>
          <w:p w:rsidRPr="00A30D6E" w:rsidR="00A30D6E" w:rsidP="00A30D6E" w:rsidRDefault="00A30D6E" w14:paraId="1B969B02" w14:textId="77777777">
            <w:pPr>
              <w:pStyle w:val="Samplequestions"/>
            </w:pPr>
            <w:r w:rsidRPr="00A30D6E">
              <w:t>When you are “in-role”, what might you do to influence the other characters in the drama?</w:t>
            </w:r>
          </w:p>
          <w:p w:rsidRPr="00A30D6E" w:rsidR="00A30D6E" w:rsidP="00A30D6E" w:rsidRDefault="00A30D6E" w14:paraId="7BC55378" w14:textId="77777777">
            <w:pPr>
              <w:pStyle w:val="Samplequestions"/>
            </w:pPr>
            <w:r w:rsidRPr="00A30D6E">
              <w:t>How can you indicate changing roles during a performance?</w:t>
            </w:r>
          </w:p>
          <w:p w:rsidRPr="00A30D6E" w:rsidR="00A30D6E" w:rsidP="00A30D6E" w:rsidRDefault="00A30D6E" w14:paraId="5C202831" w14:textId="77777777">
            <w:pPr>
              <w:pStyle w:val="Samplequestions"/>
            </w:pPr>
            <w:r w:rsidRPr="00A30D6E">
              <w:t>In this role, how can you demonstrate empathy for another character or situation?</w:t>
            </w:r>
          </w:p>
          <w:p w:rsidRPr="00A30D6E" w:rsidR="00A30D6E" w:rsidP="00A30D6E" w:rsidRDefault="00A30D6E" w14:paraId="58B2B48B" w14:textId="77777777">
            <w:pPr>
              <w:pStyle w:val="Samplequestions"/>
            </w:pPr>
            <w:r w:rsidRPr="00A30D6E">
              <w:t>If you change your role, what impact does that have on the story and the audience?</w:t>
            </w:r>
          </w:p>
          <w:p w:rsidRPr="00A30D6E" w:rsidR="00A30D6E" w:rsidP="00A30D6E" w:rsidRDefault="00A30D6E" w14:paraId="5AC5230B" w14:textId="77777777">
            <w:pPr>
              <w:pStyle w:val="Samplequestions"/>
            </w:pPr>
            <w:r w:rsidRPr="00A30D6E">
              <w:t>How did your role in the dramatic work change and evolve over the rehearsal and performance period?</w:t>
            </w:r>
          </w:p>
          <w:p w:rsidRPr="00A30D6E" w:rsidR="00A30D6E" w:rsidP="00A30D6E" w:rsidRDefault="00A30D6E" w14:paraId="57DE4213" w14:textId="2AB18912">
            <w:pPr>
              <w:pStyle w:val="Samplequestions"/>
            </w:pPr>
            <w:r w:rsidRPr="00A30D6E">
              <w:t xml:space="preserve">How can </w:t>
            </w:r>
            <w:r w:rsidR="00351C06">
              <w:t>you</w:t>
            </w:r>
            <w:r w:rsidRPr="00A30D6E" w:rsidR="00351C06">
              <w:t xml:space="preserve"> </w:t>
            </w:r>
            <w:r w:rsidRPr="00A30D6E">
              <w:t xml:space="preserve">create a role to explore an issue or theme? How does </w:t>
            </w:r>
            <w:r w:rsidR="00351C06">
              <w:t>your</w:t>
            </w:r>
            <w:r w:rsidRPr="00A30D6E" w:rsidR="00351C06">
              <w:t xml:space="preserve"> </w:t>
            </w:r>
            <w:r w:rsidRPr="00A30D6E">
              <w:t>role drive the issue being explored?</w:t>
            </w:r>
          </w:p>
          <w:p w:rsidRPr="00A30D6E" w:rsidR="00A30D6E" w:rsidP="00A30D6E" w:rsidRDefault="00A30D6E" w14:paraId="16B5A480" w14:textId="77777777">
            <w:pPr>
              <w:pStyle w:val="Samplequestions"/>
            </w:pPr>
            <w:r w:rsidRPr="00A30D6E">
              <w:t>How can we plan and rehearse our approach to this situation where we are all in the same role?</w:t>
            </w:r>
          </w:p>
          <w:p w:rsidRPr="00A30D6E" w:rsidR="006F2D24" w:rsidP="00101C26" w:rsidRDefault="00A30D6E" w14:paraId="2C123EFB" w14:textId="0DA439B9">
            <w:pPr>
              <w:pStyle w:val="Samplequestions"/>
            </w:pPr>
            <w:r w:rsidRPr="00A30D6E">
              <w:t>What is your role’s relationship to other roles or characters? How did the actor create and communicate role through the dramatic action? What meaning did this communicate about the values and relationships?</w:t>
            </w:r>
          </w:p>
        </w:tc>
      </w:tr>
      <w:tr w:rsidRPr="00927F1E" w:rsidR="00610B54" w:rsidTr="008117FD" w14:paraId="77D9CA3A" w14:textId="77777777">
        <w:trPr>
          <w:trHeight w:val="1109"/>
        </w:trPr>
        <w:tc>
          <w:tcPr>
            <w:tcW w:w="2336" w:type="dxa"/>
          </w:tcPr>
          <w:p w:rsidRPr="00A8107E" w:rsidR="008F472A" w:rsidP="00A8107E" w:rsidRDefault="008F472A" w14:paraId="1F6CFD31" w14:textId="19F2B7C6">
            <w:pPr>
              <w:pStyle w:val="Component"/>
              <w:rPr>
                <w:b/>
                <w:bCs/>
              </w:rPr>
            </w:pPr>
            <w:r w:rsidRPr="008117FD">
              <w:rPr>
                <w:b/>
                <w:bCs/>
              </w:rPr>
              <w:lastRenderedPageBreak/>
              <w:t xml:space="preserve">Character </w:t>
            </w:r>
          </w:p>
          <w:p w:rsidRPr="008117FD" w:rsidR="008F472A" w:rsidP="008117FD" w:rsidRDefault="008F472A" w14:paraId="333A086F" w14:textId="77777777">
            <w:pPr>
              <w:pStyle w:val="Component"/>
            </w:pPr>
            <w:r w:rsidRPr="008117FD">
              <w:t>Pretending to be a person or character in dramatic action. An actor uses purpose, values and attitude to develop and communicate character.</w:t>
            </w:r>
          </w:p>
          <w:p w:rsidRPr="008117FD" w:rsidR="00610B54" w:rsidP="008117FD" w:rsidRDefault="00610B54" w14:paraId="7F7756D0" w14:textId="78FAE793">
            <w:pPr>
              <w:pStyle w:val="Component"/>
            </w:pPr>
          </w:p>
        </w:tc>
        <w:tc>
          <w:tcPr>
            <w:tcW w:w="2812" w:type="dxa"/>
          </w:tcPr>
          <w:p w:rsidRPr="008117FD" w:rsidR="00587E90" w:rsidP="00101C26" w:rsidRDefault="008117FD" w14:paraId="14650667" w14:textId="1AA5BCDB">
            <w:pPr>
              <w:pStyle w:val="Samplequestions"/>
            </w:pPr>
            <w:r w:rsidRPr="008117FD">
              <w:t xml:space="preserve">Developing and representing characters with, as </w:t>
            </w:r>
            <w:r w:rsidRPr="008117FD" w:rsidR="00587E90">
              <w:t>appropriate, guidance such as character profiles</w:t>
            </w:r>
          </w:p>
          <w:p w:rsidRPr="008117FD" w:rsidR="00610B54" w:rsidP="008117FD" w:rsidRDefault="008117FD" w14:paraId="67C1A199" w14:textId="77777777">
            <w:pPr>
              <w:pStyle w:val="Samplequestions"/>
              <w:rPr>
                <w:b/>
                <w:bCs/>
                <w:i/>
                <w:iCs/>
                <w:color w:val="auto"/>
              </w:rPr>
            </w:pPr>
            <w:r w:rsidRPr="008117FD">
              <w:t>Considering the language and movement of characters</w:t>
            </w:r>
          </w:p>
          <w:p w:rsidR="008117FD" w:rsidP="008117FD" w:rsidRDefault="008117FD" w14:paraId="204A6D97" w14:textId="0A615A01">
            <w:pPr>
              <w:pStyle w:val="Samplequestions"/>
              <w:numPr>
                <w:ilvl w:val="0"/>
                <w:numId w:val="0"/>
              </w:numPr>
              <w:ind w:left="113"/>
              <w:rPr>
                <w:rStyle w:val="SubtleEmphasis"/>
                <w:b/>
                <w:bCs/>
                <w:i/>
              </w:rPr>
            </w:pPr>
            <w:r>
              <w:rPr>
                <w:noProof/>
              </w:rPr>
              <w:drawing>
                <wp:inline distT="0" distB="0" distL="0" distR="0" wp14:anchorId="53C68FA9" wp14:editId="37C47427">
                  <wp:extent cx="1443600" cy="424800"/>
                  <wp:effectExtent l="0" t="0" r="0" b="0"/>
                  <wp:docPr id="25" name="Picture 25"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78" w:type="dxa"/>
          </w:tcPr>
          <w:p w:rsidRPr="00877573" w:rsidR="00877573" w:rsidP="00877573" w:rsidRDefault="00877573" w14:paraId="70D9492A" w14:textId="77777777">
            <w:pPr>
              <w:pStyle w:val="Samplequestions"/>
            </w:pPr>
            <w:r w:rsidRPr="00877573">
              <w:t xml:space="preserve">Why did you choose to become that character? </w:t>
            </w:r>
          </w:p>
          <w:p w:rsidRPr="00877573" w:rsidR="00877573" w:rsidP="00877573" w:rsidRDefault="00877573" w14:paraId="5AD8BE07" w14:textId="77777777">
            <w:pPr>
              <w:pStyle w:val="Samplequestions"/>
            </w:pPr>
            <w:r w:rsidRPr="00877573">
              <w:t xml:space="preserve">Who are the characters in this text? </w:t>
            </w:r>
          </w:p>
          <w:p w:rsidRPr="00877573" w:rsidR="00877573" w:rsidP="00877573" w:rsidRDefault="00877573" w14:paraId="47FEF06E" w14:textId="0431590B">
            <w:pPr>
              <w:pStyle w:val="Samplequestions"/>
            </w:pPr>
            <w:r w:rsidRPr="00877573">
              <w:t>In what ways is your character different to you? In real life, would you want to be friends with your character? Why or why not? How would this character move? What would their facial expression be?</w:t>
            </w:r>
          </w:p>
          <w:p w:rsidRPr="00877573" w:rsidR="00877573" w:rsidP="00877573" w:rsidRDefault="00877573" w14:paraId="1A5A764B" w14:textId="77777777">
            <w:pPr>
              <w:pStyle w:val="Samplequestions"/>
            </w:pPr>
            <w:r w:rsidRPr="00877573">
              <w:t>How do we know what this character is feeling? How are you feeling? What do you feel when in similar situations to the character? How might this help you to understand your character?</w:t>
            </w:r>
          </w:p>
          <w:p w:rsidRPr="00877573" w:rsidR="00877573" w:rsidP="00877573" w:rsidRDefault="00877573" w14:paraId="1B78D5EB" w14:textId="77777777">
            <w:pPr>
              <w:pStyle w:val="Samplequestions"/>
            </w:pPr>
            <w:r w:rsidRPr="00877573">
              <w:t xml:space="preserve">What are the roles of each of the characters? Do they have names? What are their attitudes? </w:t>
            </w:r>
          </w:p>
          <w:p w:rsidRPr="00877573" w:rsidR="00877573" w:rsidP="00877573" w:rsidRDefault="00877573" w14:paraId="05B35478" w14:textId="77777777">
            <w:pPr>
              <w:pStyle w:val="Samplequestions"/>
            </w:pPr>
            <w:r w:rsidRPr="00877573">
              <w:t>What processes will you use to help you to become this character?</w:t>
            </w:r>
          </w:p>
          <w:p w:rsidRPr="00877573" w:rsidR="00877573" w:rsidP="00877573" w:rsidRDefault="00877573" w14:paraId="4BBC26A2" w14:textId="77777777">
            <w:pPr>
              <w:pStyle w:val="Samplequestions"/>
            </w:pPr>
            <w:r w:rsidRPr="00877573">
              <w:t xml:space="preserve">What first steps would you take to create a new character? What needs to happen to develop that character further to add depth? </w:t>
            </w:r>
          </w:p>
          <w:p w:rsidRPr="00877573" w:rsidR="00877573" w:rsidP="00877573" w:rsidRDefault="00877573" w14:paraId="0C22E0AF" w14:textId="77777777">
            <w:pPr>
              <w:pStyle w:val="Samplequestions"/>
            </w:pPr>
            <w:r w:rsidRPr="00877573">
              <w:t>What does it mean to “step into the shoes” of a character?</w:t>
            </w:r>
          </w:p>
          <w:p w:rsidRPr="00877573" w:rsidR="00877573" w:rsidP="00877573" w:rsidRDefault="00877573" w14:paraId="31124628" w14:textId="77777777">
            <w:pPr>
              <w:pStyle w:val="Samplequestions"/>
            </w:pPr>
            <w:r w:rsidRPr="00877573">
              <w:t xml:space="preserve">What kind of relationships does your character have with other characters in the drama or play? </w:t>
            </w:r>
          </w:p>
          <w:p w:rsidRPr="00877573" w:rsidR="00877573" w:rsidP="00877573" w:rsidRDefault="00877573" w14:paraId="251A494B" w14:textId="77777777">
            <w:pPr>
              <w:pStyle w:val="Samplequestions"/>
            </w:pPr>
            <w:r w:rsidRPr="00877573">
              <w:t>How might you use gesture, facial expression and movement to communicate what your character is thinking and feeling?</w:t>
            </w:r>
          </w:p>
          <w:p w:rsidRPr="00877573" w:rsidR="00877573" w:rsidP="00877573" w:rsidRDefault="00877573" w14:paraId="7C7A9723" w14:textId="47E2F245">
            <w:pPr>
              <w:pStyle w:val="Samplequestions"/>
            </w:pPr>
            <w:r w:rsidRPr="00877573">
              <w:t>How would you describe your character’s status in our drama or in the play? Did it shift</w:t>
            </w:r>
            <w:r w:rsidR="00374A98">
              <w:t>?</w:t>
            </w:r>
            <w:r w:rsidRPr="00877573">
              <w:t xml:space="preserve"> </w:t>
            </w:r>
            <w:r w:rsidR="008117FD">
              <w:t>W</w:t>
            </w:r>
            <w:r w:rsidRPr="00877573">
              <w:t xml:space="preserve">hy or how? </w:t>
            </w:r>
          </w:p>
          <w:p w:rsidRPr="00877573" w:rsidR="00877573" w:rsidP="00877573" w:rsidRDefault="00877573" w14:paraId="0B980B5E" w14:textId="77777777">
            <w:pPr>
              <w:pStyle w:val="Samplequestions"/>
            </w:pPr>
            <w:r w:rsidRPr="00877573">
              <w:t>What can you learn about your character through role-playing?</w:t>
            </w:r>
          </w:p>
          <w:p w:rsidRPr="00877573" w:rsidR="00877573" w:rsidP="00877573" w:rsidRDefault="00877573" w14:paraId="62F8CAA5" w14:textId="77777777">
            <w:pPr>
              <w:pStyle w:val="Samplequestions"/>
            </w:pPr>
            <w:r w:rsidRPr="00877573">
              <w:t>How might “hot seating” or other drama games help you to develop a deeper understanding of what motivates your character?</w:t>
            </w:r>
          </w:p>
          <w:p w:rsidRPr="00877573" w:rsidR="00877573" w:rsidP="00877573" w:rsidRDefault="00877573" w14:paraId="7D83104D" w14:textId="77777777">
            <w:pPr>
              <w:pStyle w:val="Samplequestions"/>
            </w:pPr>
            <w:r w:rsidRPr="00877573">
              <w:t>What was the relationship between your character and the teacher-in-role?</w:t>
            </w:r>
          </w:p>
          <w:p w:rsidRPr="00877573" w:rsidR="00877573" w:rsidP="00877573" w:rsidRDefault="00877573" w14:paraId="28155D8C" w14:textId="77777777">
            <w:pPr>
              <w:pStyle w:val="Samplequestions"/>
            </w:pPr>
            <w:r w:rsidRPr="00877573">
              <w:t xml:space="preserve">Did your character or others in the drama seem like real people? Why or why not? </w:t>
            </w:r>
          </w:p>
          <w:p w:rsidRPr="00877573" w:rsidR="00877573" w:rsidP="00877573" w:rsidRDefault="00877573" w14:paraId="56B29C33" w14:textId="4F9A6DD5">
            <w:pPr>
              <w:pStyle w:val="Samplequestions"/>
            </w:pPr>
            <w:r w:rsidRPr="00877573">
              <w:t xml:space="preserve">Do </w:t>
            </w:r>
            <w:r w:rsidR="003A2CFF">
              <w:t>you</w:t>
            </w:r>
            <w:r w:rsidRPr="00877573">
              <w:t xml:space="preserve"> need to know </w:t>
            </w:r>
            <w:r w:rsidR="003A2CFF">
              <w:t>your</w:t>
            </w:r>
            <w:r w:rsidRPr="00877573">
              <w:t xml:space="preserve"> name or just </w:t>
            </w:r>
            <w:r w:rsidR="003A2CFF">
              <w:t>your</w:t>
            </w:r>
            <w:r w:rsidRPr="00877573">
              <w:t xml:space="preserve"> job? What is the difference between role and character?</w:t>
            </w:r>
          </w:p>
          <w:p w:rsidRPr="00877573" w:rsidR="00877573" w:rsidP="00877573" w:rsidRDefault="00877573" w14:paraId="1D1F304A" w14:textId="7B489331">
            <w:pPr>
              <w:pStyle w:val="Samplequestions"/>
            </w:pPr>
            <w:r w:rsidRPr="00877573">
              <w:t xml:space="preserve">What do we know about this character? How will this character react when faced with multiple situations? </w:t>
            </w:r>
          </w:p>
          <w:p w:rsidRPr="00877573" w:rsidR="00877573" w:rsidP="00877573" w:rsidRDefault="00877573" w14:paraId="508C3F9A" w14:textId="77777777">
            <w:pPr>
              <w:pStyle w:val="Samplequestions"/>
            </w:pPr>
            <w:r w:rsidRPr="00877573">
              <w:t xml:space="preserve">What is the character’s motivation in this scene? </w:t>
            </w:r>
          </w:p>
          <w:p w:rsidRPr="00877573" w:rsidR="00877573" w:rsidP="00877573" w:rsidRDefault="00877573" w14:paraId="2F70E40B" w14:textId="77777777">
            <w:pPr>
              <w:pStyle w:val="Samplequestions"/>
            </w:pPr>
            <w:r w:rsidRPr="00877573">
              <w:t>Is this character a stereotype? What is it about the character that tells you this? What is the difference between stereotypical and authentic characters?</w:t>
            </w:r>
          </w:p>
          <w:p w:rsidRPr="00877573" w:rsidR="00877573" w:rsidP="00877573" w:rsidRDefault="00877573" w14:paraId="18E93F75" w14:textId="77777777">
            <w:pPr>
              <w:pStyle w:val="Samplequestions"/>
            </w:pPr>
            <w:r w:rsidRPr="00877573">
              <w:t>What elements of drama can you work with to build the audience’s belief in your character?</w:t>
            </w:r>
          </w:p>
          <w:p w:rsidRPr="00927F1E" w:rsidR="00610B54" w:rsidP="00101C26" w:rsidRDefault="00877573" w14:paraId="26F749DF" w14:textId="1268BCBC">
            <w:pPr>
              <w:pStyle w:val="Samplequestions"/>
            </w:pPr>
            <w:r w:rsidRPr="00877573">
              <w:t>How would you use language and movement to represent the character described in this profile?</w:t>
            </w:r>
          </w:p>
        </w:tc>
      </w:tr>
      <w:tr w:rsidRPr="00514280" w:rsidR="00B8207F" w:rsidTr="002D0F60" w14:paraId="7B007A6F" w14:textId="77777777">
        <w:trPr>
          <w:trHeight w:val="2783"/>
        </w:trPr>
        <w:tc>
          <w:tcPr>
            <w:tcW w:w="2336" w:type="dxa"/>
          </w:tcPr>
          <w:p w:rsidRPr="00A8107E" w:rsidR="00B8207F" w:rsidP="00A8107E" w:rsidRDefault="00B8207F" w14:paraId="68A933D3" w14:textId="0374F24C">
            <w:pPr>
              <w:pStyle w:val="Component"/>
              <w:rPr>
                <w:b/>
                <w:bCs/>
              </w:rPr>
            </w:pPr>
            <w:r w:rsidRPr="00BA1C55">
              <w:rPr>
                <w:b/>
                <w:bCs/>
              </w:rPr>
              <w:lastRenderedPageBreak/>
              <w:t>Place</w:t>
            </w:r>
          </w:p>
          <w:p w:rsidRPr="00411114" w:rsidR="00B8207F" w:rsidP="00BA1C55" w:rsidRDefault="00B8207F" w14:paraId="6E4C8B04" w14:textId="3E361931">
            <w:pPr>
              <w:pStyle w:val="Component"/>
              <w:rPr>
                <w:i/>
              </w:rPr>
            </w:pPr>
            <w:r w:rsidRPr="00BA1C55">
              <w:t>Where the drama happens. Also known as “setting”.</w:t>
            </w:r>
          </w:p>
        </w:tc>
        <w:tc>
          <w:tcPr>
            <w:tcW w:w="2812" w:type="dxa"/>
          </w:tcPr>
          <w:p w:rsidRPr="00BA1C55" w:rsidR="00083BA9" w:rsidP="00101C26" w:rsidRDefault="00BA1C55" w14:paraId="63CF031D" w14:textId="53A6B28A">
            <w:pPr>
              <w:pStyle w:val="Samplequestions"/>
              <w:rPr>
                <w:szCs w:val="24"/>
                <w:lang w:eastAsia="en-AU"/>
              </w:rPr>
            </w:pPr>
            <w:r w:rsidRPr="00D9103D">
              <w:rPr>
                <w:lang w:eastAsia="en-AU"/>
              </w:rPr>
              <w:t>Creating and co-creating place</w:t>
            </w:r>
          </w:p>
          <w:p w:rsidRPr="0018096B" w:rsidR="00B8207F" w:rsidP="00BA1C55" w:rsidRDefault="00BA1C55" w14:paraId="5FD253E5" w14:textId="77777777">
            <w:pPr>
              <w:pStyle w:val="Samplequestions"/>
              <w:rPr>
                <w:noProof/>
              </w:rPr>
            </w:pPr>
            <w:r w:rsidRPr="00D9103D">
              <w:rPr>
                <w:szCs w:val="24"/>
                <w:lang w:eastAsia="en-AU"/>
              </w:rPr>
              <w:t>Accepting the shared setting</w:t>
            </w:r>
          </w:p>
          <w:p w:rsidRPr="00B74CCC" w:rsidR="0018096B" w:rsidP="0018096B" w:rsidRDefault="00BA3D50" w14:paraId="097DFE5C" w14:textId="7B2344EE">
            <w:pPr>
              <w:pStyle w:val="Samplequestions"/>
              <w:numPr>
                <w:ilvl w:val="0"/>
                <w:numId w:val="0"/>
              </w:numPr>
              <w:ind w:left="113"/>
              <w:rPr>
                <w:noProof/>
              </w:rPr>
            </w:pPr>
            <w:r>
              <w:rPr>
                <w:noProof/>
              </w:rPr>
              <w:drawing>
                <wp:inline distT="0" distB="0" distL="0" distR="0" wp14:anchorId="13185214" wp14:editId="154C663B">
                  <wp:extent cx="1440000" cy="424800"/>
                  <wp:effectExtent l="0" t="0" r="0" b="0"/>
                  <wp:docPr id="27" name="Picture 27"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BA1C55" w:rsidR="00EF4887" w:rsidP="00BA1C55" w:rsidRDefault="00EF4887" w14:paraId="2B3FF4D9" w14:textId="77777777">
            <w:pPr>
              <w:pStyle w:val="Samplequestions"/>
            </w:pPr>
            <w:r w:rsidRPr="00BA1C55">
              <w:t xml:space="preserve">When you played today, where were you? </w:t>
            </w:r>
          </w:p>
          <w:p w:rsidRPr="00BA1C55" w:rsidR="00EF4887" w:rsidP="00BA1C55" w:rsidRDefault="00EF4887" w14:paraId="4FA0E60D" w14:textId="77777777">
            <w:pPr>
              <w:pStyle w:val="Samplequestions"/>
            </w:pPr>
            <w:r w:rsidRPr="00BA1C55">
              <w:t xml:space="preserve">How did you create a shared dramatic world? What materials did you use? </w:t>
            </w:r>
          </w:p>
          <w:p w:rsidRPr="00BA1C55" w:rsidR="00EF4887" w:rsidP="00BA1C55" w:rsidRDefault="00EF4887" w14:paraId="6AA65A8F" w14:textId="77777777">
            <w:pPr>
              <w:pStyle w:val="Samplequestions"/>
            </w:pPr>
            <w:r w:rsidRPr="00BA1C55">
              <w:t xml:space="preserve">In our process drama work, we pretended to be somewhere else. What did we do together to make it feel like we were there and not here? </w:t>
            </w:r>
          </w:p>
          <w:p w:rsidRPr="00BA1C55" w:rsidR="00EF4887" w:rsidP="00BA1C55" w:rsidRDefault="00EF4887" w14:paraId="0AED17FD" w14:textId="77777777">
            <w:pPr>
              <w:pStyle w:val="Samplequestions"/>
            </w:pPr>
            <w:r w:rsidRPr="00BA1C55">
              <w:t>Where is our drama happening? What is the setting?</w:t>
            </w:r>
          </w:p>
          <w:p w:rsidRPr="00BA1C55" w:rsidR="00EF4887" w:rsidP="00BA1C55" w:rsidRDefault="00EF4887" w14:paraId="44BDF7F0" w14:textId="77777777">
            <w:pPr>
              <w:pStyle w:val="Samplequestions"/>
            </w:pPr>
            <w:r w:rsidRPr="00BA1C55">
              <w:t xml:space="preserve">What did you notice about the setting in the drama performance we experienced? </w:t>
            </w:r>
          </w:p>
          <w:p w:rsidRPr="00BA1C55" w:rsidR="00EF4887" w:rsidP="00BA1C55" w:rsidRDefault="00EF4887" w14:paraId="46DD806A" w14:textId="77777777">
            <w:pPr>
              <w:pStyle w:val="Samplequestions"/>
            </w:pPr>
            <w:r w:rsidRPr="00BA1C55">
              <w:t>Does this place really exist, or does it only exist in our imaginations?</w:t>
            </w:r>
          </w:p>
          <w:p w:rsidRPr="00BA1C55" w:rsidR="00EF4887" w:rsidP="00BA1C55" w:rsidRDefault="00EF4887" w14:paraId="3A942E43" w14:textId="77777777">
            <w:pPr>
              <w:pStyle w:val="Samplequestions"/>
            </w:pPr>
            <w:r w:rsidRPr="00BA1C55">
              <w:t xml:space="preserve">What would your life be like if you lived in the dramatic world we created today? What would be different? </w:t>
            </w:r>
          </w:p>
          <w:p w:rsidRPr="00BA1C55" w:rsidR="00EF4887" w:rsidP="00BA1C55" w:rsidRDefault="00EF4887" w14:paraId="61BF8C51" w14:textId="77777777">
            <w:pPr>
              <w:pStyle w:val="Samplequestions"/>
            </w:pPr>
            <w:r w:rsidRPr="00BA1C55">
              <w:t>What does the script tell us about the place or setting? How might it impact the drama if we change the setting?</w:t>
            </w:r>
          </w:p>
          <w:p w:rsidRPr="00BA1C55" w:rsidR="00EF4887" w:rsidP="00BA1C55" w:rsidRDefault="00EF4887" w14:paraId="0C76E050" w14:textId="77777777">
            <w:pPr>
              <w:pStyle w:val="Samplequestions"/>
            </w:pPr>
            <w:r w:rsidRPr="00BA1C55">
              <w:t>How did you show where you were? Was it through using props, objects, dialogue, mime, or in some other way?</w:t>
            </w:r>
          </w:p>
          <w:p w:rsidRPr="00BA1C55" w:rsidR="00EF4887" w:rsidP="00BA1C55" w:rsidRDefault="00EF4887" w14:paraId="47880B38" w14:textId="77777777">
            <w:pPr>
              <w:pStyle w:val="Samplequestions"/>
            </w:pPr>
            <w:r w:rsidRPr="00BA1C55">
              <w:t>How can you communicate place to the audience without telling them?</w:t>
            </w:r>
          </w:p>
          <w:p w:rsidRPr="00BA1C55" w:rsidR="00EF4887" w:rsidP="00BA1C55" w:rsidRDefault="00EF4887" w14:paraId="492338FD" w14:textId="77777777">
            <w:pPr>
              <w:pStyle w:val="Samplequestions"/>
            </w:pPr>
            <w:r w:rsidRPr="00BA1C55">
              <w:t>How does place move the drama forward and communicate meaning?</w:t>
            </w:r>
          </w:p>
          <w:p w:rsidRPr="00BA1C55" w:rsidR="00EF4887" w:rsidP="00BA1C55" w:rsidRDefault="00EF4887" w14:paraId="674E0CFC" w14:textId="77777777">
            <w:pPr>
              <w:pStyle w:val="Samplequestions"/>
            </w:pPr>
            <w:r w:rsidRPr="00BA1C55">
              <w:t>How can we share information about the place where our drama is happening with the audience?</w:t>
            </w:r>
          </w:p>
          <w:p w:rsidRPr="00BA1C55" w:rsidR="00EF4887" w:rsidP="00BA1C55" w:rsidRDefault="00EF4887" w14:paraId="38551FE6" w14:textId="77777777">
            <w:pPr>
              <w:pStyle w:val="Samplequestions"/>
            </w:pPr>
            <w:r w:rsidRPr="00BA1C55">
              <w:t>What sounds would we include in a soundscape to communicate a sense of the place where our drama is happening?</w:t>
            </w:r>
          </w:p>
          <w:p w:rsidRPr="00BA1C55" w:rsidR="00EF4887" w:rsidP="00BA1C55" w:rsidRDefault="00EF4887" w14:paraId="34B59A2A" w14:textId="77777777">
            <w:pPr>
              <w:pStyle w:val="Samplequestions"/>
            </w:pPr>
            <w:r w:rsidRPr="00BA1C55">
              <w:t>Does our drama happen within one or multiple places?</w:t>
            </w:r>
          </w:p>
          <w:p w:rsidRPr="00BA1C55" w:rsidR="00EF4887" w:rsidP="00BA1C55" w:rsidRDefault="00EF4887" w14:paraId="35E80E68" w14:textId="77777777">
            <w:pPr>
              <w:pStyle w:val="Samplequestions"/>
            </w:pPr>
            <w:r w:rsidRPr="00BA1C55">
              <w:t>What would happen if we changed the place where our drama is happening?</w:t>
            </w:r>
          </w:p>
          <w:p w:rsidRPr="00BA1C55" w:rsidR="00EF4887" w:rsidP="00BA1C55" w:rsidRDefault="00EF4887" w14:paraId="227D7AC2" w14:textId="77777777">
            <w:pPr>
              <w:pStyle w:val="Samplequestions"/>
            </w:pPr>
            <w:r w:rsidRPr="00BA1C55">
              <w:t>How did the actors establish place? How did the performers communicate that the drama was now happening in a different place?</w:t>
            </w:r>
          </w:p>
          <w:p w:rsidRPr="00514280" w:rsidR="00B8207F" w:rsidP="00101C26" w:rsidRDefault="00EF4887" w14:paraId="672E6C60" w14:textId="02884899">
            <w:pPr>
              <w:pStyle w:val="Samplequestions"/>
            </w:pPr>
            <w:r w:rsidRPr="00BA1C55">
              <w:t>How did the props and design elements (lighting, projections, etc.) communicate a sense of place?</w:t>
            </w:r>
          </w:p>
        </w:tc>
      </w:tr>
    </w:tbl>
    <w:p w:rsidR="0008712A" w:rsidRDefault="0008712A" w14:paraId="2859A0AF" w14:textId="77777777">
      <w:r>
        <w:br w:type="page"/>
      </w:r>
    </w:p>
    <w:tbl>
      <w:tblPr>
        <w:tblStyle w:val="TableGrid2"/>
        <w:tblW w:w="15126" w:type="dxa"/>
        <w:tblLayout w:type="fixed"/>
        <w:tblCellMar>
          <w:top w:w="23" w:type="dxa"/>
          <w:left w:w="45" w:type="dxa"/>
          <w:bottom w:w="23" w:type="dxa"/>
          <w:right w:w="45" w:type="dxa"/>
        </w:tblCellMar>
        <w:tblLook w:val="04A0" w:firstRow="1" w:lastRow="0" w:firstColumn="1" w:lastColumn="0" w:noHBand="0" w:noVBand="1"/>
      </w:tblPr>
      <w:tblGrid>
        <w:gridCol w:w="2336"/>
        <w:gridCol w:w="2812"/>
        <w:gridCol w:w="9978"/>
      </w:tblGrid>
      <w:tr w:rsidRPr="00514280" w:rsidR="003C7C5D" w:rsidTr="002D0F60" w14:paraId="501DBC47" w14:textId="77777777">
        <w:trPr>
          <w:trHeight w:val="3002"/>
        </w:trPr>
        <w:tc>
          <w:tcPr>
            <w:tcW w:w="2336" w:type="dxa"/>
          </w:tcPr>
          <w:p w:rsidRPr="0008712A" w:rsidR="003C7C5D" w:rsidP="0008712A" w:rsidRDefault="003C7C5D" w14:paraId="6AA4A147" w14:textId="7969675D">
            <w:pPr>
              <w:pStyle w:val="Component"/>
              <w:rPr>
                <w:b/>
                <w:bCs/>
              </w:rPr>
            </w:pPr>
            <w:r w:rsidRPr="0008712A">
              <w:rPr>
                <w:b/>
                <w:bCs/>
              </w:rPr>
              <w:lastRenderedPageBreak/>
              <w:t xml:space="preserve">Time </w:t>
            </w:r>
          </w:p>
          <w:p w:rsidRPr="0008712A" w:rsidR="003C7C5D" w:rsidP="0008712A" w:rsidRDefault="003C7C5D" w14:paraId="48CBFEC1" w14:textId="77777777">
            <w:pPr>
              <w:pStyle w:val="Component"/>
            </w:pPr>
            <w:r w:rsidRPr="0008712A">
              <w:t xml:space="preserve">The time in which the dramatic action takes place; for example, an era, day, hour or season. </w:t>
            </w:r>
          </w:p>
          <w:p w:rsidRPr="00411114" w:rsidR="003C7C5D" w:rsidP="0055330E" w:rsidRDefault="003C7C5D" w14:paraId="27C190C4" w14:textId="0F44109C">
            <w:pPr>
              <w:pStyle w:val="Component"/>
              <w:rPr>
                <w:i/>
              </w:rPr>
            </w:pPr>
          </w:p>
        </w:tc>
        <w:tc>
          <w:tcPr>
            <w:tcW w:w="2812" w:type="dxa"/>
          </w:tcPr>
          <w:p w:rsidRPr="00724DDF" w:rsidR="00724DDF" w:rsidP="00724DDF" w:rsidRDefault="00724DDF" w14:paraId="5EA516E3" w14:textId="0848A470">
            <w:pPr>
              <w:pStyle w:val="Samplequestions"/>
              <w:rPr>
                <w:szCs w:val="24"/>
              </w:rPr>
            </w:pPr>
            <w:r w:rsidRPr="00724DDF">
              <w:t>Exploring time in drama: before, after, next</w:t>
            </w:r>
          </w:p>
          <w:p w:rsidRPr="00724DDF" w:rsidR="00724DDF" w:rsidP="00724DDF" w:rsidRDefault="00724DDF" w14:paraId="7E6BE332" w14:textId="520EDB49">
            <w:pPr>
              <w:pStyle w:val="Samplequestions"/>
              <w:rPr>
                <w:szCs w:val="24"/>
              </w:rPr>
            </w:pPr>
            <w:r w:rsidRPr="00724DDF">
              <w:t>Understanding the relativity of time</w:t>
            </w:r>
          </w:p>
          <w:p w:rsidRPr="00BA3D50" w:rsidR="003C7C5D" w:rsidP="00724DDF" w:rsidRDefault="00724DDF" w14:paraId="75815F79" w14:textId="77777777">
            <w:pPr>
              <w:pStyle w:val="Samplequestions"/>
              <w:rPr>
                <w:b/>
                <w:bCs/>
                <w:noProof/>
              </w:rPr>
            </w:pPr>
            <w:r w:rsidRPr="00724DDF">
              <w:rPr>
                <w:szCs w:val="24"/>
              </w:rPr>
              <w:t>Moving forwards and backwards within a narrative or situation</w:t>
            </w:r>
          </w:p>
          <w:p w:rsidRPr="00724DDF" w:rsidR="00BA3D50" w:rsidP="00BA3D50" w:rsidRDefault="00BA3D50" w14:paraId="47DB7137" w14:textId="0BE4789C">
            <w:pPr>
              <w:pStyle w:val="Samplequestions"/>
              <w:numPr>
                <w:ilvl w:val="0"/>
                <w:numId w:val="0"/>
              </w:numPr>
              <w:ind w:left="113"/>
              <w:rPr>
                <w:b/>
                <w:bCs/>
                <w:noProof/>
              </w:rPr>
            </w:pPr>
            <w:r>
              <w:rPr>
                <w:noProof/>
              </w:rPr>
              <w:drawing>
                <wp:inline distT="0" distB="0" distL="0" distR="0" wp14:anchorId="56F3AB9F" wp14:editId="5FA92A3A">
                  <wp:extent cx="1440000" cy="424800"/>
                  <wp:effectExtent l="0" t="0" r="0" b="0"/>
                  <wp:docPr id="28" name="Picture 28"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BA3D50" w:rsidR="00BA3D50" w:rsidP="00BA3D50" w:rsidRDefault="00BA3D50" w14:paraId="4F0EDE76" w14:textId="77777777">
            <w:pPr>
              <w:pStyle w:val="Samplequestions"/>
            </w:pPr>
            <w:r w:rsidRPr="00BA3D50">
              <w:t>What will happen next? What has just happened?</w:t>
            </w:r>
          </w:p>
          <w:p w:rsidRPr="00BA3D50" w:rsidR="00BA3D50" w:rsidP="00BA3D50" w:rsidRDefault="00BA3D50" w14:paraId="0879324E" w14:textId="77777777">
            <w:pPr>
              <w:pStyle w:val="Samplequestions"/>
            </w:pPr>
            <w:r w:rsidRPr="00BA3D50">
              <w:t>In your drama work today, what year did you think it was and did that matter for the drama? When are you and how can you show this to the audience without telling them? What details in this image can we use to communicate the time of the drama to our audience?</w:t>
            </w:r>
          </w:p>
          <w:p w:rsidRPr="00BA3D50" w:rsidR="00BA3D50" w:rsidP="00BA3D50" w:rsidRDefault="00BA3D50" w14:paraId="2C8BA138" w14:textId="77777777">
            <w:pPr>
              <w:pStyle w:val="Samplequestions"/>
            </w:pPr>
            <w:r w:rsidRPr="00BA3D50">
              <w:t>How did we play with time in our drama work today or this term? Is this drama presenting time in a linear or non-linear way?</w:t>
            </w:r>
          </w:p>
          <w:p w:rsidRPr="00BA3D50" w:rsidR="00BA3D50" w:rsidP="00BA3D50" w:rsidRDefault="00BA3D50" w14:paraId="03B4B4BE" w14:textId="77777777">
            <w:pPr>
              <w:pStyle w:val="Samplequestions"/>
            </w:pPr>
            <w:r w:rsidRPr="00BA3D50">
              <w:t>Why is time an important element of drama?</w:t>
            </w:r>
          </w:p>
          <w:p w:rsidRPr="00BA3D50" w:rsidR="00BA3D50" w:rsidP="00BA3D50" w:rsidRDefault="00BA3D50" w14:paraId="468696DE" w14:textId="77777777">
            <w:pPr>
              <w:pStyle w:val="Samplequestions"/>
            </w:pPr>
            <w:r w:rsidRPr="00BA3D50">
              <w:t xml:space="preserve">In drama, we can move backwards and forwards in time; why is this useful? How did the actors manipulate time? What techniques or conventions did they use? </w:t>
            </w:r>
          </w:p>
          <w:p w:rsidRPr="00BA3D50" w:rsidR="00BA3D50" w:rsidP="00BA3D50" w:rsidRDefault="00BA3D50" w14:paraId="3456A52E" w14:textId="77777777">
            <w:pPr>
              <w:pStyle w:val="Samplequestions"/>
            </w:pPr>
            <w:r w:rsidRPr="00BA3D50">
              <w:t xml:space="preserve">How did you manipulate time to convey meaning? </w:t>
            </w:r>
          </w:p>
          <w:p w:rsidRPr="00BA3D50" w:rsidR="00BA3D50" w:rsidP="00BA3D50" w:rsidRDefault="00BA3D50" w14:paraId="7B0BAA14" w14:textId="77777777">
            <w:pPr>
              <w:pStyle w:val="Samplequestions"/>
            </w:pPr>
            <w:r w:rsidRPr="00BA3D50">
              <w:t xml:space="preserve">Thinking about linear and non-linear drama, how does the order of scenes communicate the story to the audience? </w:t>
            </w:r>
          </w:p>
          <w:p w:rsidRPr="00BA3D50" w:rsidR="00BA3D50" w:rsidP="00BA3D50" w:rsidRDefault="00BA3D50" w14:paraId="0988AF57" w14:textId="77777777">
            <w:pPr>
              <w:pStyle w:val="Samplequestions"/>
            </w:pPr>
            <w:r w:rsidRPr="00BA3D50">
              <w:t>How could we create a frozen image to capture this moment in time? And this moment? How could we transition from one image to another?</w:t>
            </w:r>
          </w:p>
          <w:p w:rsidRPr="00514280" w:rsidR="003C7C5D" w:rsidP="00101C26" w:rsidRDefault="00BA3D50" w14:paraId="489325CB" w14:textId="7A849DEA">
            <w:pPr>
              <w:pStyle w:val="Samplequestions"/>
            </w:pPr>
            <w:r w:rsidRPr="00BA3D50">
              <w:t>How can we “play” with time in this drama? Could we use flashforwards or flashbacks?</w:t>
            </w:r>
          </w:p>
        </w:tc>
      </w:tr>
      <w:tr w:rsidRPr="00514280" w:rsidR="003C7C5D" w:rsidTr="00A8107E" w14:paraId="7C1B1235" w14:textId="77777777">
        <w:trPr>
          <w:trHeight w:val="1535"/>
        </w:trPr>
        <w:tc>
          <w:tcPr>
            <w:tcW w:w="2336" w:type="dxa"/>
          </w:tcPr>
          <w:p w:rsidRPr="00A8107E" w:rsidR="00953AA5" w:rsidP="00A8107E" w:rsidRDefault="00953AA5" w14:paraId="6F277AD3" w14:textId="55CAE0C6">
            <w:pPr>
              <w:pStyle w:val="Component"/>
              <w:rPr>
                <w:b/>
                <w:bCs/>
              </w:rPr>
            </w:pPr>
            <w:r w:rsidRPr="00A8107E">
              <w:rPr>
                <w:b/>
                <w:bCs/>
              </w:rPr>
              <w:t>Language</w:t>
            </w:r>
          </w:p>
          <w:p w:rsidRPr="0008712A" w:rsidR="003C7C5D" w:rsidP="00A8107E" w:rsidRDefault="00953AA5" w14:paraId="6927D1BE" w14:textId="589FF44D">
            <w:pPr>
              <w:pStyle w:val="Component"/>
              <w:rPr>
                <w:bCs/>
              </w:rPr>
            </w:pPr>
            <w:r w:rsidRPr="00A8107E">
              <w:t>The spoken text and the way the words are expressed; can be verbal, vocal or non-verbal.</w:t>
            </w:r>
          </w:p>
        </w:tc>
        <w:tc>
          <w:tcPr>
            <w:tcW w:w="2812" w:type="dxa"/>
          </w:tcPr>
          <w:p w:rsidRPr="00335B87" w:rsidR="001E1ED3" w:rsidP="00A8107E" w:rsidRDefault="00A8107E" w14:paraId="56E97DB0" w14:textId="155535BE">
            <w:pPr>
              <w:pStyle w:val="Samplequestions"/>
              <w:rPr>
                <w:lang w:eastAsia="en-AU"/>
              </w:rPr>
            </w:pPr>
            <w:r w:rsidRPr="00335B87">
              <w:rPr>
                <w:lang w:eastAsia="en-AU"/>
              </w:rPr>
              <w:t>Employing</w:t>
            </w:r>
            <w:r w:rsidRPr="00335B87" w:rsidR="001E1ED3">
              <w:rPr>
                <w:lang w:eastAsia="en-AU"/>
              </w:rPr>
              <w:t xml:space="preserve"> language relevant to role and situation</w:t>
            </w:r>
          </w:p>
          <w:p w:rsidRPr="00335B87" w:rsidR="001E1ED3" w:rsidP="00A8107E" w:rsidRDefault="00A8107E" w14:paraId="5687B522" w14:textId="4AFD5E24">
            <w:pPr>
              <w:pStyle w:val="Samplequestions"/>
              <w:rPr>
                <w:lang w:eastAsia="en-AU"/>
              </w:rPr>
            </w:pPr>
            <w:r w:rsidRPr="00335B87">
              <w:rPr>
                <w:lang w:eastAsia="en-AU"/>
              </w:rPr>
              <w:t>Using</w:t>
            </w:r>
            <w:r w:rsidRPr="00335B87" w:rsidR="001E1ED3">
              <w:rPr>
                <w:lang w:eastAsia="en-AU"/>
              </w:rPr>
              <w:t xml:space="preserve"> language to create and communicate meaning</w:t>
            </w:r>
          </w:p>
          <w:p w:rsidRPr="00335B87" w:rsidR="001E1ED3" w:rsidP="00A8107E" w:rsidRDefault="00A8107E" w14:paraId="2F3CBE48" w14:textId="3A6FE4F1">
            <w:pPr>
              <w:pStyle w:val="Samplequestions"/>
              <w:rPr>
                <w:lang w:eastAsia="en-AU"/>
              </w:rPr>
            </w:pPr>
            <w:r w:rsidRPr="00335B87">
              <w:rPr>
                <w:lang w:eastAsia="en-AU"/>
              </w:rPr>
              <w:t>Understanding</w:t>
            </w:r>
            <w:r w:rsidRPr="00335B87" w:rsidR="001E1ED3">
              <w:rPr>
                <w:lang w:eastAsia="en-AU"/>
              </w:rPr>
              <w:t xml:space="preserve"> language as action</w:t>
            </w:r>
          </w:p>
          <w:p w:rsidRPr="00335B87" w:rsidR="001E1ED3" w:rsidP="00A8107E" w:rsidRDefault="00A8107E" w14:paraId="485C9D55" w14:textId="5B21FCF6">
            <w:pPr>
              <w:pStyle w:val="Samplequestions"/>
              <w:rPr>
                <w:lang w:eastAsia="en-AU"/>
              </w:rPr>
            </w:pPr>
            <w:r w:rsidRPr="00335B87">
              <w:rPr>
                <w:lang w:eastAsia="en-AU"/>
              </w:rPr>
              <w:t>Using</w:t>
            </w:r>
            <w:r w:rsidRPr="00335B87" w:rsidR="001E1ED3">
              <w:rPr>
                <w:lang w:eastAsia="en-AU"/>
              </w:rPr>
              <w:t xml:space="preserve"> language to manipulate dramatic action</w:t>
            </w:r>
          </w:p>
          <w:p w:rsidRPr="00B74CCC" w:rsidR="003C7C5D" w:rsidP="00B37867" w:rsidRDefault="00A8107E" w14:paraId="37A64AF4" w14:textId="555D8B35">
            <w:pPr>
              <w:pStyle w:val="Component"/>
              <w:rPr>
                <w:noProof/>
              </w:rPr>
            </w:pPr>
            <w:r>
              <w:rPr>
                <w:noProof/>
              </w:rPr>
              <w:drawing>
                <wp:inline distT="0" distB="0" distL="0" distR="0" wp14:anchorId="00B2612D" wp14:editId="7DD3AFF7">
                  <wp:extent cx="1440000" cy="424800"/>
                  <wp:effectExtent l="0" t="0" r="0" b="0"/>
                  <wp:docPr id="31" name="Picture 31"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A8107E" w:rsidR="00A8107E" w:rsidP="00A8107E" w:rsidRDefault="00A8107E" w14:paraId="2D6EC4A7" w14:textId="77777777">
            <w:pPr>
              <w:pStyle w:val="Samplequestions"/>
            </w:pPr>
            <w:r w:rsidRPr="00A8107E">
              <w:t xml:space="preserve">How would your character say “hello”? Did all the characters in our drama work use similar language? </w:t>
            </w:r>
          </w:p>
          <w:p w:rsidRPr="00A8107E" w:rsidR="00A8107E" w:rsidP="00A8107E" w:rsidRDefault="00A8107E" w14:paraId="0D7B139C" w14:textId="77777777">
            <w:pPr>
              <w:pStyle w:val="Samplequestions"/>
            </w:pPr>
            <w:r w:rsidRPr="00A8107E">
              <w:t xml:space="preserve">Were there any words that we used in our drama work today that you wouldn’t normally use? If so, what were they and why? </w:t>
            </w:r>
          </w:p>
          <w:p w:rsidRPr="00A8107E" w:rsidR="00A8107E" w:rsidP="00A8107E" w:rsidRDefault="00A8107E" w14:paraId="45AC1273" w14:textId="77777777">
            <w:pPr>
              <w:pStyle w:val="Samplequestions"/>
            </w:pPr>
            <w:r w:rsidRPr="00A8107E">
              <w:t xml:space="preserve">Why are words and language important in drama work? </w:t>
            </w:r>
          </w:p>
          <w:p w:rsidRPr="00A8107E" w:rsidR="00A8107E" w:rsidP="00A8107E" w:rsidRDefault="00A8107E" w14:paraId="754CAA41" w14:textId="77777777">
            <w:pPr>
              <w:pStyle w:val="Samplequestions"/>
            </w:pPr>
            <w:r w:rsidRPr="00A8107E">
              <w:t>How do you know how the characters feel based on the words or language they use?</w:t>
            </w:r>
          </w:p>
          <w:p w:rsidRPr="00A8107E" w:rsidR="00A8107E" w:rsidP="00A8107E" w:rsidRDefault="00A8107E" w14:paraId="192C6FB5" w14:textId="77777777">
            <w:pPr>
              <w:pStyle w:val="Samplequestions"/>
            </w:pPr>
            <w:r w:rsidRPr="00A8107E">
              <w:t>How can each of the characters in our drama use language to communicate information to the audience about who they are and their role in the drama? What do you know about your character and other characters' relationships based on the language used?</w:t>
            </w:r>
          </w:p>
          <w:p w:rsidRPr="00A8107E" w:rsidR="00A8107E" w:rsidP="00A8107E" w:rsidRDefault="00A8107E" w14:paraId="58C64267" w14:textId="77777777">
            <w:pPr>
              <w:pStyle w:val="Samplequestions"/>
            </w:pPr>
            <w:r w:rsidRPr="00A8107E">
              <w:t>How can we use language to let the audience know where the drama is happening, how a character feels, what is happening, what has happened and what is about to happen?</w:t>
            </w:r>
          </w:p>
          <w:p w:rsidRPr="00A8107E" w:rsidR="00A8107E" w:rsidP="00A8107E" w:rsidRDefault="00A8107E" w14:paraId="48EE467B" w14:textId="77777777">
            <w:pPr>
              <w:pStyle w:val="Samplequestions"/>
            </w:pPr>
            <w:r w:rsidRPr="00A8107E">
              <w:t>How could you use language timing to create humour,</w:t>
            </w:r>
            <w:r w:rsidRPr="00A8107E" w:rsidDel="000E4656">
              <w:t xml:space="preserve"> </w:t>
            </w:r>
            <w:r w:rsidRPr="00A8107E">
              <w:t>pathos,</w:t>
            </w:r>
            <w:r w:rsidRPr="00A8107E" w:rsidDel="000E4656">
              <w:t xml:space="preserve"> </w:t>
            </w:r>
            <w:r w:rsidRPr="00A8107E">
              <w:t>empathy or tension in this scene? When or how could you use silence to heighten the meaning of the dialogue? How could you combine words and movement to create a dramatic image?</w:t>
            </w:r>
          </w:p>
          <w:p w:rsidRPr="00514280" w:rsidR="003C7C5D" w:rsidP="00101C26" w:rsidRDefault="00A8107E" w14:paraId="01963FD2" w14:textId="545679B3">
            <w:pPr>
              <w:pStyle w:val="Samplequestions"/>
            </w:pPr>
            <w:r w:rsidRPr="00A8107E">
              <w:t>How can we use language features such as onomatopoeia, beat, rhythm and repetition in our drama?</w:t>
            </w:r>
          </w:p>
        </w:tc>
      </w:tr>
      <w:tr w:rsidRPr="00514280" w:rsidR="003C7C5D" w:rsidTr="002D0F60" w14:paraId="3211F15B" w14:textId="77777777">
        <w:trPr>
          <w:trHeight w:val="3002"/>
        </w:trPr>
        <w:tc>
          <w:tcPr>
            <w:tcW w:w="2336" w:type="dxa"/>
          </w:tcPr>
          <w:p w:rsidRPr="00E96D4F" w:rsidR="007366AF" w:rsidP="00E96D4F" w:rsidRDefault="007366AF" w14:paraId="6AE73BAE" w14:textId="77777777">
            <w:pPr>
              <w:pStyle w:val="Component"/>
              <w:rPr>
                <w:b/>
                <w:bCs/>
              </w:rPr>
            </w:pPr>
            <w:r w:rsidRPr="00E96D4F">
              <w:rPr>
                <w:b/>
                <w:bCs/>
              </w:rPr>
              <w:lastRenderedPageBreak/>
              <w:t>Situation</w:t>
            </w:r>
          </w:p>
          <w:p w:rsidRPr="00E96D4F" w:rsidR="007366AF" w:rsidP="00E96D4F" w:rsidRDefault="007366AF" w14:paraId="43E985A3" w14:textId="77777777">
            <w:pPr>
              <w:pStyle w:val="Component"/>
            </w:pPr>
            <w:r w:rsidRPr="00E96D4F">
              <w:t>Who, what, when, where?</w:t>
            </w:r>
          </w:p>
          <w:p w:rsidRPr="0008712A" w:rsidR="003C7C5D" w:rsidP="0008712A" w:rsidRDefault="003C7C5D" w14:paraId="771E9ED9" w14:textId="77777777">
            <w:pPr>
              <w:pStyle w:val="Component"/>
              <w:rPr>
                <w:b/>
                <w:bCs/>
              </w:rPr>
            </w:pPr>
          </w:p>
        </w:tc>
        <w:tc>
          <w:tcPr>
            <w:tcW w:w="2812" w:type="dxa"/>
          </w:tcPr>
          <w:p w:rsidRPr="00335B87" w:rsidR="000C7201" w:rsidP="008B07D0" w:rsidRDefault="008B07D0" w14:paraId="1A8465EF" w14:textId="755FF40B">
            <w:pPr>
              <w:pStyle w:val="Samplequestions"/>
              <w:rPr>
                <w:lang w:eastAsia="en-AU"/>
              </w:rPr>
            </w:pPr>
            <w:r w:rsidRPr="00335B87">
              <w:rPr>
                <w:lang w:eastAsia="en-AU"/>
              </w:rPr>
              <w:t>Creating</w:t>
            </w:r>
            <w:r w:rsidRPr="00335B87" w:rsidR="000C7201">
              <w:rPr>
                <w:lang w:eastAsia="en-AU"/>
              </w:rPr>
              <w:t xml:space="preserve"> fictional circumstances to explore</w:t>
            </w:r>
          </w:p>
          <w:p w:rsidRPr="00335B87" w:rsidR="000C7201" w:rsidP="008B07D0" w:rsidRDefault="008B07D0" w14:paraId="64474362" w14:textId="27405B61">
            <w:pPr>
              <w:pStyle w:val="Samplequestions"/>
              <w:rPr>
                <w:lang w:eastAsia="en-AU"/>
              </w:rPr>
            </w:pPr>
            <w:r w:rsidRPr="00335B87">
              <w:rPr>
                <w:lang w:eastAsia="en-AU"/>
              </w:rPr>
              <w:t>Accepting</w:t>
            </w:r>
            <w:r w:rsidRPr="00335B87" w:rsidR="000C7201">
              <w:rPr>
                <w:lang w:eastAsia="en-AU"/>
              </w:rPr>
              <w:t xml:space="preserve"> and contributing to shared situations </w:t>
            </w:r>
          </w:p>
          <w:p w:rsidRPr="00335B87" w:rsidR="000C7201" w:rsidP="008B07D0" w:rsidRDefault="008B07D0" w14:paraId="1CF10455" w14:textId="3CFB4B7E">
            <w:pPr>
              <w:pStyle w:val="Samplequestions"/>
              <w:rPr>
                <w:lang w:eastAsia="en-AU"/>
              </w:rPr>
            </w:pPr>
            <w:r w:rsidRPr="00335B87">
              <w:rPr>
                <w:lang w:eastAsia="en-AU"/>
              </w:rPr>
              <w:t>Conveying</w:t>
            </w:r>
            <w:r w:rsidRPr="00335B87" w:rsidR="000C7201">
              <w:rPr>
                <w:lang w:eastAsia="en-AU"/>
              </w:rPr>
              <w:t xml:space="preserve"> the situation to the audience</w:t>
            </w:r>
          </w:p>
          <w:p w:rsidR="003C7C5D" w:rsidP="008B07D0" w:rsidRDefault="008B07D0" w14:paraId="681124FE" w14:textId="77777777">
            <w:pPr>
              <w:pStyle w:val="Samplequestions"/>
              <w:rPr>
                <w:noProof/>
              </w:rPr>
            </w:pPr>
            <w:r w:rsidRPr="00335B87">
              <w:rPr>
                <w:lang w:eastAsia="en-AU"/>
              </w:rPr>
              <w:t>Manipulating</w:t>
            </w:r>
            <w:r w:rsidRPr="00335B87" w:rsidR="000C7201">
              <w:rPr>
                <w:lang w:eastAsia="en-AU"/>
              </w:rPr>
              <w:t xml:space="preserve"> situations to create meaning or drive dramatic action</w:t>
            </w:r>
          </w:p>
          <w:p w:rsidRPr="00B74CCC" w:rsidR="00A44878" w:rsidP="00A44878" w:rsidRDefault="00A44878" w14:paraId="6CC0D561" w14:textId="74C509B9">
            <w:pPr>
              <w:pStyle w:val="Samplequestions"/>
              <w:numPr>
                <w:ilvl w:val="0"/>
                <w:numId w:val="0"/>
              </w:numPr>
              <w:ind w:left="113"/>
              <w:rPr>
                <w:noProof/>
              </w:rPr>
            </w:pPr>
            <w:r>
              <w:rPr>
                <w:noProof/>
              </w:rPr>
              <w:drawing>
                <wp:inline distT="0" distB="0" distL="0" distR="0" wp14:anchorId="4612FC29" wp14:editId="0A32C33C">
                  <wp:extent cx="1440000" cy="424800"/>
                  <wp:effectExtent l="0" t="0" r="0" b="0"/>
                  <wp:docPr id="32" name="Picture 32"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2D681A" w:rsidR="002D681A" w:rsidP="002D681A" w:rsidRDefault="002D681A" w14:paraId="720A43BE" w14:textId="77777777">
            <w:pPr>
              <w:pStyle w:val="Samplequestions"/>
            </w:pPr>
            <w:r w:rsidRPr="002D681A">
              <w:t xml:space="preserve">Who’s in the drama? When is the drama happening? Where is it happening? </w:t>
            </w:r>
          </w:p>
          <w:p w:rsidRPr="002D681A" w:rsidR="002D681A" w:rsidP="002D681A" w:rsidRDefault="002D681A" w14:paraId="0ED5D506" w14:textId="77777777">
            <w:pPr>
              <w:pStyle w:val="Samplequestions"/>
            </w:pPr>
            <w:r w:rsidRPr="002D681A">
              <w:t xml:space="preserve">If you were telling someone about our process drama, what would you say it is about? </w:t>
            </w:r>
          </w:p>
          <w:p w:rsidRPr="002D681A" w:rsidR="002D681A" w:rsidP="002D681A" w:rsidRDefault="002D681A" w14:paraId="3C5A0A8A" w14:textId="77777777">
            <w:pPr>
              <w:pStyle w:val="Samplequestions"/>
            </w:pPr>
            <w:r w:rsidRPr="002D681A">
              <w:t>What would your character or one of the other characters in the drama say about what is happening and how would their answers be different from yours?</w:t>
            </w:r>
          </w:p>
          <w:p w:rsidR="00AC3C81" w:rsidP="002D681A" w:rsidRDefault="002D681A" w14:paraId="28F52771" w14:textId="77777777">
            <w:pPr>
              <w:pStyle w:val="Samplequestions"/>
            </w:pPr>
            <w:r w:rsidRPr="002D681A">
              <w:t xml:space="preserve">How can we establish this situation? </w:t>
            </w:r>
          </w:p>
          <w:p w:rsidRPr="002D681A" w:rsidR="002D681A" w:rsidP="002D681A" w:rsidRDefault="002D681A" w14:paraId="65533549" w14:textId="48C782E3">
            <w:pPr>
              <w:pStyle w:val="Samplequestions"/>
            </w:pPr>
            <w:r w:rsidRPr="002D681A">
              <w:t>How will we communicate to the audience where and when this drama is happening?</w:t>
            </w:r>
          </w:p>
          <w:p w:rsidRPr="002D681A" w:rsidR="002D681A" w:rsidP="002D681A" w:rsidRDefault="002D681A" w14:paraId="4430139A" w14:textId="77777777">
            <w:pPr>
              <w:pStyle w:val="Samplequestions"/>
            </w:pPr>
            <w:r w:rsidRPr="002D681A">
              <w:t>What story conventions might be used in this drama?</w:t>
            </w:r>
          </w:p>
          <w:p w:rsidRPr="002D681A" w:rsidR="002D681A" w:rsidP="002D681A" w:rsidRDefault="002D681A" w14:paraId="036CCBDF" w14:textId="77777777">
            <w:pPr>
              <w:pStyle w:val="Samplequestions"/>
            </w:pPr>
            <w:r w:rsidRPr="002D681A">
              <w:t>In what ways did the drama that we experienced use story structures?</w:t>
            </w:r>
          </w:p>
          <w:p w:rsidR="00F203F6" w:rsidP="002D681A" w:rsidRDefault="002D681A" w14:paraId="7D2F48FD" w14:textId="77777777">
            <w:pPr>
              <w:pStyle w:val="Samplequestions"/>
            </w:pPr>
            <w:r w:rsidRPr="002D681A">
              <w:t xml:space="preserve">How can we use props or costumes to establish situation in this drama? </w:t>
            </w:r>
          </w:p>
          <w:p w:rsidRPr="002D681A" w:rsidR="002D681A" w:rsidP="002D681A" w:rsidRDefault="002D681A" w14:paraId="7FD5E414" w14:textId="15ABDC4E">
            <w:pPr>
              <w:pStyle w:val="Samplequestions"/>
            </w:pPr>
            <w:r w:rsidRPr="002D681A">
              <w:t>How did the drama we saw use props and costumes to establish situation?</w:t>
            </w:r>
          </w:p>
          <w:p w:rsidRPr="002D681A" w:rsidR="002D681A" w:rsidP="002D681A" w:rsidRDefault="002D681A" w14:paraId="4B9BCAB3" w14:textId="77777777">
            <w:pPr>
              <w:pStyle w:val="Samplequestions"/>
            </w:pPr>
            <w:r w:rsidRPr="002D681A">
              <w:t>How might you use, improvise with and adapt available materials and technologies to establish setting?</w:t>
            </w:r>
          </w:p>
          <w:p w:rsidRPr="002D681A" w:rsidR="002D681A" w:rsidP="002D681A" w:rsidRDefault="002D681A" w14:paraId="32BC238C" w14:textId="77777777">
            <w:pPr>
              <w:pStyle w:val="Samplequestions"/>
            </w:pPr>
            <w:r w:rsidRPr="002D681A">
              <w:t>How did this drama use props, costumes and furniture to establish situation?</w:t>
            </w:r>
          </w:p>
          <w:p w:rsidRPr="002D681A" w:rsidR="002D681A" w:rsidP="002D681A" w:rsidRDefault="002D681A" w14:paraId="76AC88A0" w14:textId="77777777">
            <w:pPr>
              <w:pStyle w:val="Samplequestions"/>
            </w:pPr>
            <w:r w:rsidRPr="002D681A">
              <w:t>How did you feel when you were participating in this dramatic situation?</w:t>
            </w:r>
          </w:p>
          <w:p w:rsidR="00AC3C81" w:rsidP="002D681A" w:rsidRDefault="002D681A" w14:paraId="62ECB45E" w14:textId="77777777">
            <w:pPr>
              <w:pStyle w:val="Samplequestions"/>
            </w:pPr>
            <w:r w:rsidRPr="002D681A">
              <w:t xml:space="preserve">How do the characters seek to elicit empathy? </w:t>
            </w:r>
          </w:p>
          <w:p w:rsidRPr="002D681A" w:rsidR="002D681A" w:rsidP="002D681A" w:rsidRDefault="002D681A" w14:paraId="54024900" w14:textId="694A5005">
            <w:pPr>
              <w:pStyle w:val="Samplequestions"/>
            </w:pPr>
            <w:r w:rsidRPr="002D681A">
              <w:t>What questions could we ask the characters to explore this situation?</w:t>
            </w:r>
          </w:p>
          <w:p w:rsidRPr="002D681A" w:rsidR="002D681A" w:rsidP="002D681A" w:rsidRDefault="002D681A" w14:paraId="76B76DF9" w14:textId="77777777">
            <w:pPr>
              <w:pStyle w:val="Samplequestions"/>
            </w:pPr>
            <w:r w:rsidRPr="002D681A">
              <w:t xml:space="preserve">What is the conflict in this situation? How did the actors manipulate the dramatic tension? </w:t>
            </w:r>
          </w:p>
          <w:p w:rsidR="00AC3C81" w:rsidP="002D681A" w:rsidRDefault="002D681A" w14:paraId="76DAF2B1" w14:textId="77777777">
            <w:pPr>
              <w:pStyle w:val="Samplequestions"/>
            </w:pPr>
            <w:r w:rsidRPr="002D681A">
              <w:t xml:space="preserve">How were lighting and sound effects used to create or manipulate the situation? </w:t>
            </w:r>
          </w:p>
          <w:p w:rsidRPr="002D681A" w:rsidR="002D681A" w:rsidP="002D681A" w:rsidRDefault="002D681A" w14:paraId="7602D5A7" w14:textId="7869331E">
            <w:pPr>
              <w:pStyle w:val="Samplequestions"/>
            </w:pPr>
            <w:r w:rsidRPr="002D681A">
              <w:t>How could you use sound to communicate this situation; for example, through a soundscape?</w:t>
            </w:r>
          </w:p>
          <w:p w:rsidRPr="00514280" w:rsidR="003C7C5D" w:rsidP="002D681A" w:rsidRDefault="002D681A" w14:paraId="3CC6CF78" w14:textId="65CB4C98">
            <w:pPr>
              <w:pStyle w:val="Samplequestions"/>
            </w:pPr>
            <w:r w:rsidRPr="002D681A">
              <w:t>What would a dramatic interpretation of the situation in this image look like?</w:t>
            </w:r>
          </w:p>
        </w:tc>
      </w:tr>
    </w:tbl>
    <w:p w:rsidR="00D06BA0" w:rsidRDefault="00D06BA0" w14:paraId="4646F3B2" w14:textId="77777777">
      <w:r>
        <w:rPr>
          <w:i w:val="0"/>
          <w:iCs/>
        </w:rPr>
        <w:br w:type="page"/>
      </w:r>
    </w:p>
    <w:tbl>
      <w:tblPr>
        <w:tblStyle w:val="TableGrid2"/>
        <w:tblW w:w="15126" w:type="dxa"/>
        <w:tblLayout w:type="fixed"/>
        <w:tblCellMar>
          <w:top w:w="23" w:type="dxa"/>
          <w:left w:w="45" w:type="dxa"/>
          <w:bottom w:w="23" w:type="dxa"/>
          <w:right w:w="45" w:type="dxa"/>
        </w:tblCellMar>
        <w:tblLook w:val="04A0" w:firstRow="1" w:lastRow="0" w:firstColumn="1" w:lastColumn="0" w:noHBand="0" w:noVBand="1"/>
      </w:tblPr>
      <w:tblGrid>
        <w:gridCol w:w="2336"/>
        <w:gridCol w:w="2812"/>
        <w:gridCol w:w="9978"/>
      </w:tblGrid>
      <w:tr w:rsidRPr="00514280" w:rsidR="003C7C5D" w:rsidTr="00932DBA" w14:paraId="3C4CCA70" w14:textId="77777777">
        <w:trPr>
          <w:trHeight w:val="2669"/>
        </w:trPr>
        <w:tc>
          <w:tcPr>
            <w:tcW w:w="2336" w:type="dxa"/>
          </w:tcPr>
          <w:p w:rsidRPr="005E0FD1" w:rsidR="006265D1" w:rsidP="005E0FD1" w:rsidRDefault="006265D1" w14:paraId="3FFCEAEF" w14:textId="31DB548A">
            <w:pPr>
              <w:pStyle w:val="Component"/>
              <w:rPr>
                <w:b/>
                <w:bCs/>
              </w:rPr>
            </w:pPr>
            <w:r w:rsidRPr="005E0FD1">
              <w:rPr>
                <w:b/>
                <w:bCs/>
              </w:rPr>
              <w:lastRenderedPageBreak/>
              <w:t>Movement</w:t>
            </w:r>
          </w:p>
          <w:p w:rsidRPr="005E0FD1" w:rsidR="003C7C5D" w:rsidP="005E0FD1" w:rsidRDefault="006265D1" w14:paraId="76519C89" w14:textId="64CDA88A">
            <w:pPr>
              <w:pStyle w:val="Component"/>
            </w:pPr>
            <w:r w:rsidRPr="005E0FD1">
              <w:t>Using expression and action to communicate ideas, or create or manipulate aspects of dramatic action, such as role or character, situation or relationships.</w:t>
            </w:r>
          </w:p>
        </w:tc>
        <w:tc>
          <w:tcPr>
            <w:tcW w:w="2812" w:type="dxa"/>
          </w:tcPr>
          <w:p w:rsidR="003C7C5D" w:rsidP="005E0FD1" w:rsidRDefault="005E0FD1" w14:paraId="0433CFA0" w14:textId="77777777">
            <w:pPr>
              <w:pStyle w:val="Component"/>
            </w:pPr>
            <w:r w:rsidRPr="005E0FD1">
              <w:t>“</w:t>
            </w:r>
            <w:r>
              <w:t>I</w:t>
            </w:r>
            <w:r w:rsidRPr="005E0FD1">
              <w:t>n-role”, moving their bodies to communicate ideas and emotions</w:t>
            </w:r>
          </w:p>
          <w:p w:rsidRPr="005E0FD1" w:rsidR="00932DBA" w:rsidP="005E0FD1" w:rsidRDefault="00932DBA" w14:paraId="33EF3279" w14:textId="7CE1F282">
            <w:pPr>
              <w:pStyle w:val="Component"/>
            </w:pPr>
            <w:r>
              <w:rPr>
                <w:noProof/>
              </w:rPr>
              <w:drawing>
                <wp:inline distT="0" distB="0" distL="0" distR="0" wp14:anchorId="03216EA6" wp14:editId="22D459D2">
                  <wp:extent cx="1440000" cy="424800"/>
                  <wp:effectExtent l="0" t="0" r="0" b="0"/>
                  <wp:docPr id="33" name="Picture 33"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932DBA" w:rsidR="00932DBA" w:rsidP="00932DBA" w:rsidRDefault="00932DBA" w14:paraId="3B6B3219" w14:textId="77E440F7">
            <w:pPr>
              <w:pStyle w:val="Samplequestions"/>
            </w:pPr>
            <w:r w:rsidRPr="00932DBA">
              <w:t xml:space="preserve">How does </w:t>
            </w:r>
            <w:r w:rsidR="00996185">
              <w:t>your</w:t>
            </w:r>
            <w:r w:rsidRPr="00932DBA" w:rsidR="00996185">
              <w:t xml:space="preserve"> </w:t>
            </w:r>
            <w:r w:rsidRPr="00932DBA">
              <w:t xml:space="preserve">character move? </w:t>
            </w:r>
          </w:p>
          <w:p w:rsidRPr="00932DBA" w:rsidR="00932DBA" w:rsidP="00932DBA" w:rsidRDefault="00932DBA" w14:paraId="1A6DAB06" w14:textId="77777777">
            <w:pPr>
              <w:pStyle w:val="Samplequestions"/>
            </w:pPr>
            <w:r w:rsidRPr="00932DBA">
              <w:t>In what ways might you move your body to help create role, character and situation?</w:t>
            </w:r>
          </w:p>
          <w:p w:rsidRPr="00932DBA" w:rsidR="00932DBA" w:rsidP="00932DBA" w:rsidRDefault="00932DBA" w14:paraId="7C46B2A8" w14:textId="77777777">
            <w:pPr>
              <w:pStyle w:val="Samplequestions"/>
            </w:pPr>
            <w:r w:rsidRPr="00932DBA">
              <w:t xml:space="preserve">Can you remember what shape your body was in when [nominate a moment in the drama]? Why was it in that shape? What was your character feeling at the time? </w:t>
            </w:r>
          </w:p>
          <w:p w:rsidRPr="00932DBA" w:rsidR="00932DBA" w:rsidP="00932DBA" w:rsidRDefault="00932DBA" w14:paraId="3F40E10D" w14:textId="77777777">
            <w:pPr>
              <w:pStyle w:val="Samplequestions"/>
            </w:pPr>
            <w:r w:rsidRPr="00932DBA">
              <w:t>When would you choose or not choose to use eye contact? Who would you be making eye contact with, and why? What happens when a character makes eye contact with the audience, without the knowledge of the other characters?</w:t>
            </w:r>
          </w:p>
          <w:p w:rsidRPr="00932DBA" w:rsidR="00932DBA" w:rsidP="00932DBA" w:rsidRDefault="00932DBA" w14:paraId="370679AE" w14:textId="77777777">
            <w:pPr>
              <w:pStyle w:val="Samplequestions"/>
            </w:pPr>
            <w:r w:rsidRPr="00932DBA">
              <w:t xml:space="preserve">Why and how do our bodies change shape when we feel different emotions? </w:t>
            </w:r>
          </w:p>
          <w:p w:rsidRPr="00932DBA" w:rsidR="00932DBA" w:rsidP="00932DBA" w:rsidRDefault="00932DBA" w14:paraId="0E76C668" w14:textId="77777777">
            <w:pPr>
              <w:pStyle w:val="Samplequestions"/>
            </w:pPr>
            <w:r w:rsidRPr="00932DBA">
              <w:t xml:space="preserve">How did you use different levels today to communicate to others? What were you trying to communicate? </w:t>
            </w:r>
          </w:p>
          <w:p w:rsidRPr="00932DBA" w:rsidR="00932DBA" w:rsidP="00932DBA" w:rsidRDefault="00932DBA" w14:paraId="7DA62E1D" w14:textId="77777777">
            <w:pPr>
              <w:pStyle w:val="Samplequestions"/>
            </w:pPr>
            <w:r w:rsidRPr="00932DBA">
              <w:t>What meaning or situation would a character that moves quickly, stopping frequently to turn around to glance at something, tell the viewer? What other movements in this situation may tell a different story?</w:t>
            </w:r>
          </w:p>
          <w:p w:rsidRPr="00932DBA" w:rsidR="00932DBA" w:rsidP="00932DBA" w:rsidRDefault="00932DBA" w14:paraId="369FA73A" w14:textId="77777777">
            <w:pPr>
              <w:pStyle w:val="Samplequestions"/>
            </w:pPr>
            <w:r w:rsidRPr="00932DBA">
              <w:t>Could you use movement to show the story rather than use words to tell the story?</w:t>
            </w:r>
          </w:p>
          <w:p w:rsidRPr="00932DBA" w:rsidR="00932DBA" w:rsidP="00932DBA" w:rsidRDefault="00932DBA" w14:paraId="25DF3670" w14:textId="77777777">
            <w:pPr>
              <w:pStyle w:val="Samplequestions"/>
            </w:pPr>
            <w:r w:rsidRPr="00932DBA">
              <w:t>What emotions could we express through gesture? How can we be confident that the audience will understand the meaning of the gesture? What cultural knowledge do we need to consider in choosing how we will use gesture to communicate mood?</w:t>
            </w:r>
          </w:p>
          <w:p w:rsidRPr="00932DBA" w:rsidR="00932DBA" w:rsidP="00932DBA" w:rsidRDefault="00932DBA" w14:paraId="7F381C68" w14:textId="77777777">
            <w:pPr>
              <w:pStyle w:val="Samplequestions"/>
            </w:pPr>
            <w:r w:rsidRPr="00932DBA">
              <w:t>How did the performers use movement in the performance to show role, relationship, tension and other elements?</w:t>
            </w:r>
          </w:p>
          <w:p w:rsidRPr="00932DBA" w:rsidR="00932DBA" w:rsidP="00932DBA" w:rsidRDefault="00932DBA" w14:paraId="26A6CB0D" w14:textId="53000DBD">
            <w:pPr>
              <w:pStyle w:val="Samplequestions"/>
            </w:pPr>
            <w:r w:rsidRPr="00932DBA">
              <w:t xml:space="preserve">How can </w:t>
            </w:r>
            <w:r w:rsidR="006D671F">
              <w:t>you</w:t>
            </w:r>
            <w:r w:rsidRPr="00932DBA">
              <w:t xml:space="preserve"> move to show </w:t>
            </w:r>
            <w:r w:rsidR="006D671F">
              <w:t>your</w:t>
            </w:r>
            <w:r w:rsidRPr="00932DBA">
              <w:t xml:space="preserve"> emotions or feelings in this scene?</w:t>
            </w:r>
          </w:p>
          <w:p w:rsidRPr="00932DBA" w:rsidR="00932DBA" w:rsidP="00932DBA" w:rsidRDefault="00932DBA" w14:paraId="67C88291" w14:textId="77777777">
            <w:pPr>
              <w:pStyle w:val="Samplequestions"/>
            </w:pPr>
            <w:r w:rsidRPr="00932DBA">
              <w:t>How would you move in response to these prompts: big/small, smooth/rough, ethereal/clunky, continuous/disrupted, faster/slower?</w:t>
            </w:r>
          </w:p>
          <w:p w:rsidRPr="00932DBA" w:rsidR="00932DBA" w:rsidP="00932DBA" w:rsidRDefault="00932DBA" w14:paraId="460ADD15" w14:textId="77777777">
            <w:pPr>
              <w:pStyle w:val="Samplequestions"/>
            </w:pPr>
            <w:r w:rsidRPr="00932DBA">
              <w:t>How would you use body percussion and movement to create a sense of excitement, apprehension or celebration in your drama</w:t>
            </w:r>
            <w:r w:rsidRPr="00932DBA" w:rsidDel="0012191F">
              <w:t>?</w:t>
            </w:r>
          </w:p>
          <w:p w:rsidRPr="00932DBA" w:rsidR="00932DBA" w:rsidP="00932DBA" w:rsidRDefault="00932DBA" w14:paraId="4FE396C6" w14:textId="77777777">
            <w:pPr>
              <w:pStyle w:val="Samplequestions"/>
            </w:pPr>
            <w:r w:rsidRPr="00932DBA">
              <w:t xml:space="preserve">What can we find out about this character by observing how they move? </w:t>
            </w:r>
          </w:p>
          <w:p w:rsidRPr="00932DBA" w:rsidR="00932DBA" w:rsidP="00932DBA" w:rsidRDefault="00932DBA" w14:paraId="691C0172" w14:textId="77777777">
            <w:pPr>
              <w:pStyle w:val="Samplequestions"/>
            </w:pPr>
            <w:r w:rsidRPr="00932DBA">
              <w:t xml:space="preserve">What are some reasons a character might move or gesture to create belief in the character and the situation? How could you use movement to create a relationship with the audience? </w:t>
            </w:r>
          </w:p>
          <w:p w:rsidRPr="00932DBA" w:rsidR="00932DBA" w:rsidP="00932DBA" w:rsidRDefault="00932DBA" w14:paraId="7270523F" w14:textId="77777777">
            <w:pPr>
              <w:pStyle w:val="Samplequestions"/>
            </w:pPr>
            <w:r w:rsidRPr="00932DBA">
              <w:t>How can we contrast movement and stillness in this scene? What would be the impact of contrasting movement and stillness? How would this communicate meaning to the audience?</w:t>
            </w:r>
          </w:p>
          <w:p w:rsidRPr="00514280" w:rsidR="003C7C5D" w:rsidP="00932DBA" w:rsidRDefault="00932DBA" w14:paraId="7A702BC9" w14:textId="0A9D443C">
            <w:pPr>
              <w:pStyle w:val="Samplequestions"/>
            </w:pPr>
            <w:r w:rsidRPr="00932DBA">
              <w:t xml:space="preserve">Which movement techniques can </w:t>
            </w:r>
            <w:r w:rsidR="00AB3D3D">
              <w:t>you</w:t>
            </w:r>
            <w:r w:rsidRPr="00932DBA" w:rsidR="00AB3D3D">
              <w:t xml:space="preserve"> </w:t>
            </w:r>
            <w:r w:rsidRPr="00932DBA">
              <w:t>use to interpret this character?</w:t>
            </w:r>
            <w:r w:rsidR="006D671F">
              <w:t xml:space="preserve"> </w:t>
            </w:r>
            <w:r w:rsidRPr="00932DBA">
              <w:t>How could you use movement in a transition from one character to another?</w:t>
            </w:r>
          </w:p>
        </w:tc>
      </w:tr>
      <w:tr w:rsidRPr="00514280" w:rsidR="00A81560" w:rsidTr="00BF722B" w14:paraId="551D0B0D" w14:textId="77777777">
        <w:trPr>
          <w:trHeight w:val="2669"/>
        </w:trPr>
        <w:tc>
          <w:tcPr>
            <w:tcW w:w="2336" w:type="dxa"/>
          </w:tcPr>
          <w:p w:rsidRPr="00A81560" w:rsidR="00A81560" w:rsidP="00A81560" w:rsidRDefault="00A81560" w14:paraId="3FB9E0DE" w14:textId="15BCEB31">
            <w:pPr>
              <w:pStyle w:val="Component"/>
              <w:rPr>
                <w:b/>
                <w:bCs/>
              </w:rPr>
            </w:pPr>
            <w:r w:rsidRPr="00A81560">
              <w:rPr>
                <w:b/>
                <w:bCs/>
              </w:rPr>
              <w:lastRenderedPageBreak/>
              <w:t xml:space="preserve">Relationships </w:t>
            </w:r>
          </w:p>
          <w:p w:rsidRPr="00A81560" w:rsidR="00A81560" w:rsidP="00A81560" w:rsidRDefault="00A81560" w14:paraId="388E4D90" w14:textId="58F46B9B">
            <w:pPr>
              <w:pStyle w:val="Component"/>
            </w:pPr>
            <w:r w:rsidRPr="00A81560">
              <w:t>The connections and interactions that affect the dramatic action; for example, relationships between roles or characters, objects or places.</w:t>
            </w:r>
          </w:p>
        </w:tc>
        <w:tc>
          <w:tcPr>
            <w:tcW w:w="2812" w:type="dxa"/>
          </w:tcPr>
          <w:p w:rsidRPr="00A81560" w:rsidR="00A81560" w:rsidP="00A81560" w:rsidRDefault="00A81560" w14:paraId="33D0F3AC" w14:textId="0F05F29F">
            <w:pPr>
              <w:pStyle w:val="Samplequestions"/>
            </w:pPr>
            <w:r w:rsidRPr="00A81560">
              <w:t xml:space="preserve">Experimenting with relationships between characters </w:t>
            </w:r>
          </w:p>
          <w:p w:rsidR="00A81560" w:rsidP="00A81560" w:rsidRDefault="00A81560" w14:paraId="4CC052F6" w14:textId="77777777">
            <w:pPr>
              <w:pStyle w:val="Samplequestions"/>
            </w:pPr>
            <w:r w:rsidRPr="00A81560">
              <w:t>Experimenting with how time, place and situation impact on characters’ relationships</w:t>
            </w:r>
          </w:p>
          <w:p w:rsidRPr="00A81560" w:rsidR="000660F0" w:rsidP="000660F0" w:rsidRDefault="000660F0" w14:paraId="46425DDC" w14:textId="093B8FD2">
            <w:pPr>
              <w:pStyle w:val="Samplequestions"/>
              <w:numPr>
                <w:ilvl w:val="0"/>
                <w:numId w:val="0"/>
              </w:numPr>
              <w:ind w:left="113"/>
            </w:pPr>
            <w:r>
              <w:rPr>
                <w:noProof/>
              </w:rPr>
              <w:drawing>
                <wp:inline distT="0" distB="0" distL="0" distR="0" wp14:anchorId="4D0926B5" wp14:editId="7DFC18D5">
                  <wp:extent cx="1443600" cy="424800"/>
                  <wp:effectExtent l="0" t="0" r="0" b="0"/>
                  <wp:docPr id="34" name="Picture 34"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78" w:type="dxa"/>
          </w:tcPr>
          <w:p w:rsidRPr="00335B87" w:rsidR="00BF722B" w:rsidP="00BF722B" w:rsidRDefault="00BF722B" w14:paraId="524C0C4B" w14:textId="77777777">
            <w:pPr>
              <w:pStyle w:val="Samplequestions"/>
            </w:pPr>
            <w:r w:rsidRPr="00335B87">
              <w:t xml:space="preserve">Are these </w:t>
            </w:r>
            <w:r>
              <w:t xml:space="preserve">2 </w:t>
            </w:r>
            <w:r w:rsidRPr="00335B87">
              <w:t>characters friends?</w:t>
            </w:r>
          </w:p>
          <w:p w:rsidR="00BF722B" w:rsidP="00BF722B" w:rsidRDefault="00BF722B" w14:paraId="4A8084C5" w14:textId="77777777">
            <w:pPr>
              <w:pStyle w:val="Samplequestions"/>
            </w:pPr>
            <w:r w:rsidRPr="00335B87">
              <w:t>What are the values, attitudes and intentions of these characters? How are they aligned?</w:t>
            </w:r>
          </w:p>
          <w:p w:rsidRPr="00335B87" w:rsidR="00BF722B" w:rsidP="00BF722B" w:rsidRDefault="00BF722B" w14:paraId="3F724625" w14:textId="77777777">
            <w:pPr>
              <w:pStyle w:val="Samplequestions"/>
            </w:pPr>
            <w:r w:rsidRPr="00335B87">
              <w:t>What potential points of conflict can you see? How can we exploit that in our devised drama?</w:t>
            </w:r>
          </w:p>
          <w:p w:rsidRPr="00335B87" w:rsidR="00BF722B" w:rsidP="00BF722B" w:rsidRDefault="00BF722B" w14:paraId="1DF9C559" w14:textId="77777777">
            <w:pPr>
              <w:pStyle w:val="Samplequestions"/>
            </w:pPr>
            <w:r w:rsidRPr="00335B87">
              <w:t>In our drama, how could these characters establish a relationship?</w:t>
            </w:r>
          </w:p>
          <w:p w:rsidRPr="00335B87" w:rsidR="00BF722B" w:rsidP="00BF722B" w:rsidRDefault="00BF722B" w14:paraId="12149AE3" w14:textId="77777777">
            <w:pPr>
              <w:pStyle w:val="Samplequestions"/>
            </w:pPr>
            <w:r w:rsidRPr="00335B87">
              <w:t>How can we use space and language to establish and manipulate a relationship in our drama?</w:t>
            </w:r>
          </w:p>
          <w:p w:rsidRPr="00335B87" w:rsidR="00BF722B" w:rsidP="00BF722B" w:rsidRDefault="00BF722B" w14:paraId="3B86A8BE" w14:textId="77777777">
            <w:pPr>
              <w:pStyle w:val="Samplequestions"/>
            </w:pPr>
            <w:r w:rsidRPr="00335B87">
              <w:t>What would a map of the relationships in our drama look like? How could we use digital tools to create a map of relationships in our drama?</w:t>
            </w:r>
          </w:p>
          <w:p w:rsidRPr="00335B87" w:rsidR="00BF722B" w:rsidP="00BF722B" w:rsidRDefault="00BF722B" w14:paraId="3804564B" w14:textId="77777777">
            <w:pPr>
              <w:pStyle w:val="Samplequestions"/>
            </w:pPr>
            <w:r w:rsidRPr="00335B87">
              <w:t>What relationships and situations do you recognise (or not recognise) in the drama we experienced (viewed) today?</w:t>
            </w:r>
          </w:p>
          <w:p w:rsidRPr="00335B87" w:rsidR="00BF722B" w:rsidP="00BF722B" w:rsidRDefault="00BF722B" w14:paraId="196F49D9" w14:textId="77777777">
            <w:pPr>
              <w:pStyle w:val="Samplequestions"/>
            </w:pPr>
            <w:r w:rsidRPr="00335B87">
              <w:t>What do you need to consider when analysing the relationships between characters in drama?</w:t>
            </w:r>
          </w:p>
          <w:p w:rsidRPr="00335B87" w:rsidR="00BF722B" w:rsidP="00BF722B" w:rsidRDefault="00BF722B" w14:paraId="5D70D210" w14:textId="77777777">
            <w:pPr>
              <w:pStyle w:val="Samplequestions"/>
            </w:pPr>
            <w:r w:rsidRPr="00335B87">
              <w:t>In what ways do relationships between roles influence the ways the characters develop and change?</w:t>
            </w:r>
          </w:p>
          <w:p w:rsidRPr="00335B87" w:rsidR="00BF722B" w:rsidP="00BF722B" w:rsidRDefault="00BF722B" w14:paraId="4C378D8C" w14:textId="77777777">
            <w:pPr>
              <w:pStyle w:val="Samplequestions"/>
            </w:pPr>
            <w:r w:rsidRPr="00335B87">
              <w:t>How did the actors use space and language to establish and manipulate relationships?</w:t>
            </w:r>
          </w:p>
          <w:p w:rsidRPr="00335B87" w:rsidR="00BF722B" w:rsidP="00BF722B" w:rsidRDefault="00BF722B" w14:paraId="0A3E169E" w14:textId="77777777">
            <w:pPr>
              <w:pStyle w:val="Samplequestions"/>
            </w:pPr>
            <w:r w:rsidRPr="00335B87">
              <w:t>How will we communicate the relationship this character has to the place where our drama happens?</w:t>
            </w:r>
          </w:p>
          <w:p w:rsidRPr="00335B87" w:rsidR="00BF722B" w:rsidP="00BF722B" w:rsidRDefault="00BF722B" w14:paraId="0AF66E50" w14:textId="77777777">
            <w:pPr>
              <w:pStyle w:val="Samplequestions"/>
            </w:pPr>
            <w:r w:rsidRPr="00335B87">
              <w:t>How does the relationship between these two characters change over the course of the play?</w:t>
            </w:r>
          </w:p>
          <w:p w:rsidRPr="00335B87" w:rsidR="00BF722B" w:rsidP="00BF722B" w:rsidRDefault="00BF722B" w14:paraId="2AF2AE68" w14:textId="77777777">
            <w:pPr>
              <w:pStyle w:val="Samplequestions"/>
            </w:pPr>
            <w:r w:rsidRPr="00335B87">
              <w:t>How is the relationship between this character and this place or environment communicated?</w:t>
            </w:r>
          </w:p>
          <w:p w:rsidRPr="00335B87" w:rsidR="00BF722B" w:rsidP="00BF722B" w:rsidRDefault="00BF722B" w14:paraId="3B19A03A" w14:textId="77777777">
            <w:pPr>
              <w:pStyle w:val="Samplequestions"/>
            </w:pPr>
            <w:r w:rsidRPr="00335B87">
              <w:t xml:space="preserve">How is the relationship between these characters manipulated to create, heighten and resolve dramatic tension? </w:t>
            </w:r>
          </w:p>
          <w:p w:rsidRPr="00335B87" w:rsidR="00BF722B" w:rsidP="00BF722B" w:rsidRDefault="00BF722B" w14:paraId="61249FBE" w14:textId="77777777">
            <w:pPr>
              <w:pStyle w:val="Samplequestions"/>
            </w:pPr>
            <w:r w:rsidRPr="00335B87">
              <w:t>How did the actors create and sustain a relationship with the audience?</w:t>
            </w:r>
          </w:p>
          <w:p w:rsidRPr="00932DBA" w:rsidR="00A81560" w:rsidP="00BF722B" w:rsidRDefault="00BF722B" w14:paraId="7B17A4DF" w14:textId="55113196">
            <w:pPr>
              <w:pStyle w:val="Samplequestions"/>
            </w:pPr>
            <w:r w:rsidRPr="00335B87">
              <w:t>How might you develop multidimensional relationships in the drama?</w:t>
            </w:r>
          </w:p>
        </w:tc>
      </w:tr>
      <w:tr w:rsidRPr="00514280" w:rsidR="00B22EDC" w:rsidTr="00B22EDC" w14:paraId="781BC378" w14:textId="77777777">
        <w:trPr>
          <w:trHeight w:val="2669"/>
        </w:trPr>
        <w:tc>
          <w:tcPr>
            <w:tcW w:w="2336" w:type="dxa"/>
          </w:tcPr>
          <w:p w:rsidRPr="00B22EDC" w:rsidR="00B22EDC" w:rsidP="00B22EDC" w:rsidRDefault="00B22EDC" w14:paraId="78D45EAB" w14:textId="38859F68">
            <w:pPr>
              <w:pStyle w:val="Component"/>
              <w:rPr>
                <w:b/>
                <w:bCs/>
              </w:rPr>
            </w:pPr>
            <w:r w:rsidRPr="00B22EDC">
              <w:rPr>
                <w:b/>
                <w:bCs/>
              </w:rPr>
              <w:lastRenderedPageBreak/>
              <w:t>Voice</w:t>
            </w:r>
          </w:p>
          <w:p w:rsidRPr="005E0FD1" w:rsidR="00B22EDC" w:rsidP="00B22EDC" w:rsidRDefault="00B22EDC" w14:paraId="226B37F6" w14:textId="0640BEC2">
            <w:pPr>
              <w:pStyle w:val="Component"/>
              <w:rPr>
                <w:bCs/>
              </w:rPr>
            </w:pPr>
            <w:r w:rsidRPr="00B22EDC">
              <w:t>Used to create roles, situations, relationships, atmosphere and symbols; includes verbal, vocal, non-vocal words and images.</w:t>
            </w:r>
          </w:p>
        </w:tc>
        <w:tc>
          <w:tcPr>
            <w:tcW w:w="2812" w:type="dxa"/>
          </w:tcPr>
          <w:p w:rsidRPr="00335B87" w:rsidR="00B22EDC" w:rsidP="00B20AE7" w:rsidRDefault="00E42D75" w14:paraId="7CE2DD08" w14:textId="7C5012C1">
            <w:pPr>
              <w:pStyle w:val="Samplequestions"/>
              <w:rPr>
                <w:rFonts w:eastAsia="Times New Roman"/>
                <w:lang w:eastAsia="en-AU"/>
              </w:rPr>
            </w:pPr>
            <w:r w:rsidRPr="00335B87">
              <w:t>Experimenting</w:t>
            </w:r>
            <w:r w:rsidRPr="00335B87" w:rsidR="00B22EDC">
              <w:t xml:space="preserve"> with volume, pitch and pace to explore</w:t>
            </w:r>
          </w:p>
          <w:p w:rsidRPr="00335B87" w:rsidR="00B22EDC" w:rsidP="00B20AE7" w:rsidRDefault="00E42D75" w14:paraId="264683D4" w14:textId="57D75AEE">
            <w:pPr>
              <w:pStyle w:val="Samplequestions"/>
              <w:rPr>
                <w:rFonts w:eastAsia="Times New Roman"/>
                <w:lang w:eastAsia="en-AU"/>
              </w:rPr>
            </w:pPr>
            <w:r w:rsidRPr="00335B87">
              <w:t>Manipulat</w:t>
            </w:r>
            <w:r w:rsidRPr="00335B87" w:rsidR="00B22EDC">
              <w:t xml:space="preserve">ing expressive qualities of their voice </w:t>
            </w:r>
          </w:p>
          <w:p w:rsidRPr="00960613" w:rsidR="00B22EDC" w:rsidP="00B20AE7" w:rsidRDefault="00E42D75" w14:paraId="45ED2A9B" w14:textId="4E6170E8">
            <w:pPr>
              <w:pStyle w:val="Samplequestions"/>
            </w:pPr>
            <w:r w:rsidRPr="00335B87">
              <w:rPr>
                <w:rFonts w:eastAsia="Times New Roman"/>
                <w:lang w:eastAsia="en-AU"/>
              </w:rPr>
              <w:t>Developing</w:t>
            </w:r>
            <w:r w:rsidRPr="00335B87" w:rsidR="00B22EDC">
              <w:rPr>
                <w:rFonts w:eastAsia="Times New Roman"/>
                <w:lang w:eastAsia="en-AU"/>
              </w:rPr>
              <w:t xml:space="preserve"> flexibility and control to communicate meaning</w:t>
            </w:r>
          </w:p>
          <w:p w:rsidRPr="005E0FD1" w:rsidR="00960613" w:rsidP="00960613" w:rsidRDefault="00960613" w14:paraId="064E9570" w14:textId="368850FA">
            <w:pPr>
              <w:pStyle w:val="Samplequestions"/>
              <w:numPr>
                <w:ilvl w:val="0"/>
                <w:numId w:val="0"/>
              </w:numPr>
              <w:ind w:left="113"/>
            </w:pPr>
            <w:r>
              <w:rPr>
                <w:noProof/>
              </w:rPr>
              <w:drawing>
                <wp:inline distT="0" distB="0" distL="0" distR="0" wp14:anchorId="26976A67" wp14:editId="2875BEA6">
                  <wp:extent cx="1443600" cy="424800"/>
                  <wp:effectExtent l="0" t="0" r="0" b="0"/>
                  <wp:docPr id="35" name="Picture 35"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978" w:type="dxa"/>
          </w:tcPr>
          <w:p w:rsidRPr="00335B87" w:rsidR="00960613" w:rsidP="00960613" w:rsidRDefault="00960613" w14:paraId="63EED7C4" w14:textId="0C3D9B80">
            <w:pPr>
              <w:pStyle w:val="Samplequestions"/>
            </w:pPr>
            <w:r w:rsidRPr="00335B87">
              <w:t xml:space="preserve">How can </w:t>
            </w:r>
            <w:r w:rsidR="00AB3D3D">
              <w:t xml:space="preserve">you </w:t>
            </w:r>
            <w:r w:rsidRPr="00335B87">
              <w:t xml:space="preserve">use </w:t>
            </w:r>
            <w:r w:rsidR="00AB3D3D">
              <w:t>your</w:t>
            </w:r>
            <w:r w:rsidRPr="00335B87" w:rsidR="00AB3D3D">
              <w:t xml:space="preserve"> </w:t>
            </w:r>
            <w:r w:rsidRPr="00335B87">
              <w:t xml:space="preserve">voice in this situation? What would </w:t>
            </w:r>
            <w:r w:rsidR="00AB3D3D">
              <w:t>you</w:t>
            </w:r>
            <w:r w:rsidRPr="00335B87" w:rsidR="00AB3D3D">
              <w:t xml:space="preserve"> </w:t>
            </w:r>
            <w:r w:rsidRPr="00335B87">
              <w:t xml:space="preserve">say? What would </w:t>
            </w:r>
            <w:r w:rsidR="00797867">
              <w:t>your</w:t>
            </w:r>
            <w:r w:rsidRPr="00335B87">
              <w:t xml:space="preserve"> character say?</w:t>
            </w:r>
          </w:p>
          <w:p w:rsidRPr="00335B87" w:rsidR="00960613" w:rsidP="00960613" w:rsidRDefault="00960613" w14:paraId="5CD86580" w14:textId="77777777">
            <w:pPr>
              <w:pStyle w:val="Samplequestions"/>
            </w:pPr>
            <w:r w:rsidRPr="00335B87">
              <w:t>How do we want these words to sound</w:t>
            </w:r>
            <w:r>
              <w:t>:</w:t>
            </w:r>
            <w:r w:rsidRPr="00335B87">
              <w:t xml:space="preserve"> </w:t>
            </w:r>
            <w:r>
              <w:t>c</w:t>
            </w:r>
            <w:r w:rsidRPr="00335B87">
              <w:t>alm</w:t>
            </w:r>
            <w:r>
              <w:t>, w</w:t>
            </w:r>
            <w:r w:rsidRPr="00335B87">
              <w:t>orried</w:t>
            </w:r>
            <w:r>
              <w:t>, h</w:t>
            </w:r>
            <w:r w:rsidRPr="00335B87">
              <w:t>appy</w:t>
            </w:r>
            <w:r>
              <w:t>, r</w:t>
            </w:r>
            <w:r w:rsidRPr="00335B87">
              <w:t>eally excited</w:t>
            </w:r>
            <w:r>
              <w:t>, n</w:t>
            </w:r>
            <w:r w:rsidRPr="00335B87">
              <w:t>ot sure what’s happening</w:t>
            </w:r>
            <w:r>
              <w:t>, c</w:t>
            </w:r>
            <w:r w:rsidRPr="00335B87">
              <w:t xml:space="preserve">onfident? </w:t>
            </w:r>
          </w:p>
          <w:p w:rsidR="00960613" w:rsidP="00960613" w:rsidRDefault="00960613" w14:paraId="74BABD88" w14:textId="26A0F4DC">
            <w:pPr>
              <w:pStyle w:val="Samplequestions"/>
            </w:pPr>
            <w:r w:rsidRPr="00335B87">
              <w:t xml:space="preserve">How can </w:t>
            </w:r>
            <w:r w:rsidR="00AB3D3D">
              <w:t>you</w:t>
            </w:r>
            <w:r w:rsidRPr="00335B87" w:rsidR="00AB3D3D">
              <w:t xml:space="preserve"> </w:t>
            </w:r>
            <w:r w:rsidRPr="00335B87">
              <w:t xml:space="preserve">use </w:t>
            </w:r>
            <w:r w:rsidR="00996185">
              <w:t>your</w:t>
            </w:r>
            <w:r w:rsidRPr="00335B87">
              <w:t xml:space="preserve"> voice to create belief in </w:t>
            </w:r>
            <w:r w:rsidR="00765456">
              <w:t>your</w:t>
            </w:r>
            <w:r w:rsidRPr="00335B87">
              <w:t xml:space="preserve"> character and the situation?</w:t>
            </w:r>
          </w:p>
          <w:p w:rsidRPr="00335B87" w:rsidR="00960613" w:rsidP="00960613" w:rsidRDefault="00960613" w14:paraId="3B060909" w14:textId="07DE69ED">
            <w:pPr>
              <w:pStyle w:val="Samplequestions"/>
            </w:pPr>
            <w:r w:rsidRPr="00335B87">
              <w:t xml:space="preserve">How can </w:t>
            </w:r>
            <w:r w:rsidR="00AB3D3D">
              <w:t>you</w:t>
            </w:r>
            <w:r w:rsidRPr="00335B87" w:rsidR="00AB3D3D">
              <w:t xml:space="preserve"> </w:t>
            </w:r>
            <w:r w:rsidRPr="00335B87">
              <w:t>combine voice and movement to create and sustain belief in this character and the situation?</w:t>
            </w:r>
          </w:p>
          <w:p w:rsidRPr="00335B87" w:rsidR="00960613" w:rsidP="00960613" w:rsidRDefault="00960613" w14:paraId="71957735" w14:textId="58F1DB77">
            <w:pPr>
              <w:pStyle w:val="Samplequestions"/>
            </w:pPr>
            <w:r w:rsidRPr="00335B87">
              <w:t xml:space="preserve">Can </w:t>
            </w:r>
            <w:r w:rsidR="00797867">
              <w:t>your</w:t>
            </w:r>
            <w:r w:rsidRPr="00335B87">
              <w:t xml:space="preserve"> voice be heard? To which point in the performance space </w:t>
            </w:r>
            <w:r w:rsidR="00AB3D3D">
              <w:t>are you</w:t>
            </w:r>
            <w:r w:rsidRPr="00335B87">
              <w:t xml:space="preserve"> projecting </w:t>
            </w:r>
            <w:r w:rsidR="00AB3D3D">
              <w:t>your</w:t>
            </w:r>
            <w:r w:rsidRPr="00335B87" w:rsidR="00AB3D3D">
              <w:t xml:space="preserve"> </w:t>
            </w:r>
            <w:r w:rsidRPr="00335B87">
              <w:t>voice?</w:t>
            </w:r>
          </w:p>
          <w:p w:rsidRPr="00335B87" w:rsidR="00960613" w:rsidP="00960613" w:rsidRDefault="00960613" w14:paraId="0E0B1D66" w14:textId="77777777">
            <w:pPr>
              <w:pStyle w:val="Samplequestions"/>
            </w:pPr>
            <w:r w:rsidRPr="007048AB">
              <w:t>How could you use and vary voice to emphasise key ideas in the script</w:t>
            </w:r>
            <w:r>
              <w:t xml:space="preserve"> or </w:t>
            </w:r>
            <w:r w:rsidRPr="007048AB">
              <w:t>text?</w:t>
            </w:r>
          </w:p>
          <w:p w:rsidRPr="00335B87" w:rsidR="00960613" w:rsidP="00960613" w:rsidRDefault="00960613" w14:paraId="5B739052" w14:textId="77777777">
            <w:pPr>
              <w:pStyle w:val="Samplequestions"/>
            </w:pPr>
            <w:r w:rsidRPr="00335B87">
              <w:t>In what ways do you need to vary the clarity, pace, volume and projection of your voice to communicate your character and connect with the audience?</w:t>
            </w:r>
          </w:p>
          <w:p w:rsidRPr="00932DBA" w:rsidR="00B22EDC" w:rsidP="00101C26" w:rsidRDefault="00960613" w14:paraId="0FC79E97" w14:textId="4C8101CA">
            <w:pPr>
              <w:pStyle w:val="Samplequestions"/>
            </w:pPr>
            <w:r w:rsidRPr="00335B87">
              <w:t>In what ways can you reveal aspects of your character</w:t>
            </w:r>
            <w:r>
              <w:t>’</w:t>
            </w:r>
            <w:r w:rsidRPr="00335B87">
              <w:t>s personality through the use of voice and gesture?</w:t>
            </w:r>
          </w:p>
        </w:tc>
      </w:tr>
      <w:tr w:rsidRPr="00514280" w:rsidR="00E42D75" w:rsidTr="00E42D75" w14:paraId="01548FED" w14:textId="77777777">
        <w:trPr>
          <w:trHeight w:val="2669"/>
        </w:trPr>
        <w:tc>
          <w:tcPr>
            <w:tcW w:w="2336" w:type="dxa"/>
          </w:tcPr>
          <w:p w:rsidRPr="00E42D75" w:rsidR="00E42D75" w:rsidP="00E42D75" w:rsidRDefault="00E42D75" w14:paraId="0CFD6B3A" w14:textId="77777777">
            <w:pPr>
              <w:pStyle w:val="Component"/>
              <w:rPr>
                <w:b/>
                <w:bCs/>
              </w:rPr>
            </w:pPr>
            <w:r w:rsidRPr="00E42D75">
              <w:rPr>
                <w:b/>
                <w:bCs/>
              </w:rPr>
              <w:t xml:space="preserve">Tension </w:t>
            </w:r>
          </w:p>
          <w:p w:rsidRPr="00E42D75" w:rsidR="00E42D75" w:rsidP="00E42D75" w:rsidRDefault="00E42D75" w14:paraId="0CA1081C" w14:textId="7107451E">
            <w:pPr>
              <w:pStyle w:val="Component"/>
            </w:pPr>
            <w:r w:rsidRPr="00E42D75">
              <w:t>A sense of anticipation or conflict within characters and</w:t>
            </w:r>
            <w:r w:rsidRPr="00E42D75" w:rsidDel="000B338A">
              <w:t xml:space="preserve"> </w:t>
            </w:r>
            <w:r w:rsidRPr="00E42D75">
              <w:t>character relationships, or problems, surprise and mystery in stories and ideas; shapes dramatic action.</w:t>
            </w:r>
          </w:p>
        </w:tc>
        <w:tc>
          <w:tcPr>
            <w:tcW w:w="2812" w:type="dxa"/>
          </w:tcPr>
          <w:p w:rsidRPr="00335B87" w:rsidR="00E42D75" w:rsidP="00E42D75" w:rsidRDefault="00E42D75" w14:paraId="3EF380D1" w14:textId="5D6F68CF">
            <w:pPr>
              <w:pStyle w:val="Samplequestions"/>
              <w:rPr>
                <w:rFonts w:eastAsia="Times New Roman"/>
                <w:lang w:eastAsia="en-AU"/>
              </w:rPr>
            </w:pPr>
            <w:r w:rsidRPr="00335B87">
              <w:t xml:space="preserve">Understanding that tension and conflict are essential to drama </w:t>
            </w:r>
          </w:p>
          <w:p w:rsidRPr="00335B87" w:rsidR="00E42D75" w:rsidP="00E42D75" w:rsidRDefault="00E42D75" w14:paraId="1EA1A194" w14:textId="3283EEDB">
            <w:pPr>
              <w:pStyle w:val="Samplequestions"/>
              <w:rPr>
                <w:rFonts w:eastAsia="Times New Roman"/>
                <w:lang w:eastAsia="en-AU"/>
              </w:rPr>
            </w:pPr>
            <w:r w:rsidRPr="00335B87">
              <w:t>Developing confidence in drama as a safe place</w:t>
            </w:r>
          </w:p>
          <w:p w:rsidR="00E42D75" w:rsidP="00E42D75" w:rsidRDefault="00E42D75" w14:paraId="5B07A96F" w14:textId="77777777">
            <w:pPr>
              <w:pStyle w:val="Samplequestions"/>
            </w:pPr>
            <w:r w:rsidRPr="00335B87">
              <w:t>Recognising and experimenting with various types of dramatic tension</w:t>
            </w:r>
          </w:p>
          <w:p w:rsidRPr="005E0FD1" w:rsidR="00E026BB" w:rsidP="00E026BB" w:rsidRDefault="00E026BB" w14:paraId="18C0C183" w14:textId="4FFBF17F">
            <w:pPr>
              <w:pStyle w:val="Samplequestions"/>
              <w:numPr>
                <w:ilvl w:val="0"/>
                <w:numId w:val="0"/>
              </w:numPr>
              <w:ind w:left="113"/>
            </w:pPr>
            <w:r>
              <w:rPr>
                <w:noProof/>
              </w:rPr>
              <w:drawing>
                <wp:inline distT="0" distB="0" distL="0" distR="0" wp14:anchorId="0F6C7DBD" wp14:editId="7D8FAF48">
                  <wp:extent cx="1440000" cy="424800"/>
                  <wp:effectExtent l="0" t="0" r="0" b="0"/>
                  <wp:docPr id="36" name="Picture 36"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5558E8" w:rsidR="005558E8" w:rsidP="005558E8" w:rsidRDefault="005558E8" w14:paraId="5ACE45D6" w14:textId="77777777">
            <w:pPr>
              <w:pStyle w:val="Samplequestions"/>
            </w:pPr>
            <w:r w:rsidRPr="005558E8">
              <w:t>When, how and why does the tension build and resolve in our drama? How will we build and resolve tension in our drama?</w:t>
            </w:r>
          </w:p>
          <w:p w:rsidRPr="005558E8" w:rsidR="005558E8" w:rsidP="005558E8" w:rsidRDefault="005558E8" w14:paraId="365A0007" w14:textId="77777777">
            <w:pPr>
              <w:pStyle w:val="Samplequestions"/>
            </w:pPr>
            <w:r w:rsidRPr="005558E8">
              <w:t>What is causing tension for the characters in our drama? How can we manipulate, explore and resolve that tension? What’s happening? What’s important? What’s going to happen next? Do we really know? How could we surprise the audience?</w:t>
            </w:r>
          </w:p>
          <w:p w:rsidRPr="005558E8" w:rsidR="005558E8" w:rsidP="005558E8" w:rsidRDefault="005558E8" w14:paraId="35BFEBDA" w14:textId="77777777">
            <w:pPr>
              <w:pStyle w:val="Samplequestions"/>
            </w:pPr>
            <w:r w:rsidRPr="005558E8">
              <w:t>There are many forms of tension including time, mystery, surprise, relationships and tension of the task; which of these was present in our drama today, or this term?</w:t>
            </w:r>
          </w:p>
          <w:p w:rsidRPr="005558E8" w:rsidR="005558E8" w:rsidP="005558E8" w:rsidRDefault="005558E8" w14:paraId="1EC7E5D6" w14:textId="77777777">
            <w:pPr>
              <w:pStyle w:val="Samplequestions"/>
            </w:pPr>
            <w:r w:rsidRPr="005558E8">
              <w:t>Why is tension important in drama work? How does tension drive the storytelling forward?</w:t>
            </w:r>
          </w:p>
          <w:p w:rsidRPr="005558E8" w:rsidR="005558E8" w:rsidP="005558E8" w:rsidRDefault="005558E8" w14:paraId="75C8FBD6" w14:textId="517D4D5B">
            <w:pPr>
              <w:pStyle w:val="Samplequestions"/>
            </w:pPr>
            <w:r w:rsidRPr="005558E8">
              <w:t xml:space="preserve">What can you </w:t>
            </w:r>
            <w:r w:rsidR="0066009E">
              <w:t>say</w:t>
            </w:r>
            <w:r w:rsidRPr="005558E8">
              <w:t xml:space="preserve"> about moments in the drama where the characters have had to solve a difficult problem (tension of the task),</w:t>
            </w:r>
            <w:r w:rsidRPr="005558E8" w:rsidDel="002D409B">
              <w:t xml:space="preserve"> </w:t>
            </w:r>
            <w:r w:rsidRPr="005558E8">
              <w:t>where the characters are running out of time (tension of time), where the characters can’t get along (relationships), where the characters get a big surprise (surprise), where the characters have to solve a mystery (mystery)?</w:t>
            </w:r>
          </w:p>
          <w:p w:rsidRPr="005558E8" w:rsidR="005558E8" w:rsidP="005558E8" w:rsidRDefault="005558E8" w14:paraId="48CE3CB8" w14:textId="77777777">
            <w:pPr>
              <w:pStyle w:val="Samplequestions"/>
            </w:pPr>
            <w:r w:rsidRPr="005558E8">
              <w:t>How can we create tension in this scene? How can we heighten tension in this scene?</w:t>
            </w:r>
          </w:p>
          <w:p w:rsidRPr="005558E8" w:rsidR="005558E8" w:rsidP="005558E8" w:rsidRDefault="005558E8" w14:paraId="26DB5CFC" w14:textId="506C303B">
            <w:pPr>
              <w:pStyle w:val="Samplequestions"/>
            </w:pPr>
            <w:r w:rsidRPr="005558E8">
              <w:t xml:space="preserve">What type of tension do you feel in this drama? What about the story or characters helped to make you feel this tension? How </w:t>
            </w:r>
            <w:r w:rsidR="00FF5EE5">
              <w:t>do</w:t>
            </w:r>
            <w:r w:rsidRPr="005558E8">
              <w:t xml:space="preserve"> the different characters’ perspectives on this situation contribut</w:t>
            </w:r>
            <w:r w:rsidR="00FF5EE5">
              <w:t>e</w:t>
            </w:r>
            <w:r w:rsidRPr="005558E8">
              <w:t xml:space="preserve"> to tension? How can we bring the tension to a climax? How can we resolve the tension?</w:t>
            </w:r>
          </w:p>
          <w:p w:rsidRPr="005558E8" w:rsidR="00E42D75" w:rsidP="00101C26" w:rsidRDefault="005558E8" w14:paraId="35CC7FEE" w14:textId="5B5DCEBD">
            <w:pPr>
              <w:pStyle w:val="Samplequestions"/>
            </w:pPr>
            <w:r w:rsidRPr="005558E8">
              <w:t xml:space="preserve">How might you use sound, light or digital tools to manipulate tension? How can you show tension through spatial relationships? How can we communicate the tension in this scene to the audience? Can we use stillness, silence or movement instead of verbal or vocal language to communicate tension? </w:t>
            </w:r>
          </w:p>
        </w:tc>
      </w:tr>
      <w:tr w:rsidRPr="00514280" w:rsidR="00E90E69" w:rsidTr="00E90E69" w14:paraId="2A429868" w14:textId="77777777">
        <w:trPr>
          <w:trHeight w:val="2669"/>
        </w:trPr>
        <w:tc>
          <w:tcPr>
            <w:tcW w:w="2336" w:type="dxa"/>
          </w:tcPr>
          <w:p w:rsidRPr="00E90E69" w:rsidR="00E90E69" w:rsidP="00E90E69" w:rsidRDefault="00E90E69" w14:paraId="61E6FD31" w14:textId="77777777">
            <w:pPr>
              <w:pStyle w:val="Component"/>
              <w:rPr>
                <w:b/>
                <w:bCs/>
              </w:rPr>
            </w:pPr>
            <w:r w:rsidRPr="00E90E69">
              <w:rPr>
                <w:b/>
                <w:bCs/>
              </w:rPr>
              <w:lastRenderedPageBreak/>
              <w:t>Mood/atmosphere</w:t>
            </w:r>
          </w:p>
          <w:p w:rsidRPr="00E90E69" w:rsidR="00E90E69" w:rsidP="00E90E69" w:rsidRDefault="00E90E69" w14:paraId="7B93A08B" w14:textId="758C33BD">
            <w:pPr>
              <w:pStyle w:val="Component"/>
            </w:pPr>
            <w:r w:rsidRPr="00E90E69">
              <w:t>An element of drama, a feeling or atmosphere created by or in response to dramatic action.</w:t>
            </w:r>
          </w:p>
        </w:tc>
        <w:tc>
          <w:tcPr>
            <w:tcW w:w="2812" w:type="dxa"/>
          </w:tcPr>
          <w:p w:rsidR="00E90E69" w:rsidP="00E90E69" w:rsidRDefault="00E90E69" w14:paraId="7A337BC9" w14:textId="77777777">
            <w:pPr>
              <w:pStyle w:val="Component"/>
            </w:pPr>
            <w:r w:rsidRPr="00E90E69">
              <w:t>Creating and manipulating mood/atmosphere to communicate ideas, perspectives or meaning</w:t>
            </w:r>
          </w:p>
          <w:p w:rsidRPr="00E90E69" w:rsidR="00E90E69" w:rsidP="00E90E69" w:rsidRDefault="00E90E69" w14:paraId="6982E6E9" w14:textId="2420C322">
            <w:pPr>
              <w:pStyle w:val="Component"/>
            </w:pPr>
            <w:r>
              <w:rPr>
                <w:noProof/>
              </w:rPr>
              <w:drawing>
                <wp:inline distT="0" distB="0" distL="0" distR="0" wp14:anchorId="17EAC599" wp14:editId="554CCCB7">
                  <wp:extent cx="1440000" cy="424800"/>
                  <wp:effectExtent l="0" t="0" r="0" b="0"/>
                  <wp:docPr id="37" name="Picture 37"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6B75A6" w:rsidR="003A4761" w:rsidP="003A4761" w:rsidRDefault="003A4761" w14:paraId="02C09C26" w14:textId="77777777">
            <w:pPr>
              <w:pStyle w:val="Samplequestions"/>
            </w:pPr>
            <w:r w:rsidRPr="006B75A6">
              <w:t xml:space="preserve">How can these characters in our process drama </w:t>
            </w:r>
            <w:r>
              <w:t>or</w:t>
            </w:r>
            <w:r w:rsidRPr="006B75A6">
              <w:t xml:space="preserve"> devised drama establish the mood/atmosphere using movement</w:t>
            </w:r>
            <w:r>
              <w:t xml:space="preserve"> or</w:t>
            </w:r>
            <w:r w:rsidRPr="006B75A6">
              <w:t xml:space="preserve"> </w:t>
            </w:r>
            <w:r>
              <w:t>v</w:t>
            </w:r>
            <w:r w:rsidRPr="006B75A6">
              <w:t>oic</w:t>
            </w:r>
            <w:r>
              <w:t>e, or both</w:t>
            </w:r>
            <w:r w:rsidRPr="006B75A6">
              <w:t xml:space="preserve">? </w:t>
            </w:r>
          </w:p>
          <w:p w:rsidRPr="006B75A6" w:rsidR="003A4761" w:rsidP="003A4761" w:rsidRDefault="003A4761" w14:paraId="3233078A" w14:textId="77777777">
            <w:pPr>
              <w:pStyle w:val="Samplequestions"/>
            </w:pPr>
            <w:r w:rsidRPr="006B75A6">
              <w:t>Why is it important for the audience to understand what we intend the mood/atmosphere to be?</w:t>
            </w:r>
          </w:p>
          <w:p w:rsidRPr="006B75A6" w:rsidR="003A4761" w:rsidP="003A4761" w:rsidRDefault="003A4761" w14:paraId="6AB519A4" w14:textId="77777777">
            <w:pPr>
              <w:pStyle w:val="Samplequestions"/>
            </w:pPr>
            <w:r w:rsidRPr="006B75A6">
              <w:t xml:space="preserve">What is the mood of our drama at the beginning, in this scene, at the end? </w:t>
            </w:r>
          </w:p>
          <w:p w:rsidRPr="006B75A6" w:rsidR="003A4761" w:rsidP="003A4761" w:rsidRDefault="003A4761" w14:paraId="40A5979F" w14:textId="77777777">
            <w:pPr>
              <w:pStyle w:val="Samplequestions"/>
            </w:pPr>
            <w:r w:rsidRPr="006B75A6">
              <w:t xml:space="preserve">How could we use colours to represent mood in our costume choices? </w:t>
            </w:r>
          </w:p>
          <w:p w:rsidRPr="006B75A6" w:rsidR="003A4761" w:rsidP="003A4761" w:rsidRDefault="003A4761" w14:paraId="2BB68FF2" w14:textId="77777777">
            <w:pPr>
              <w:pStyle w:val="Samplequestions"/>
            </w:pPr>
            <w:r w:rsidRPr="006B75A6">
              <w:t>What was the mood of the physical space and the dramatic action created by or emerging from the performance we experienced today?</w:t>
            </w:r>
          </w:p>
          <w:p w:rsidRPr="006B75A6" w:rsidR="003A4761" w:rsidP="003A4761" w:rsidRDefault="003A4761" w14:paraId="15BD00F2" w14:textId="77777777">
            <w:pPr>
              <w:pStyle w:val="Samplequestions"/>
            </w:pPr>
            <w:r w:rsidRPr="006B75A6">
              <w:t>How does our use of contrast, focus, space, tension</w:t>
            </w:r>
            <w:r>
              <w:t xml:space="preserve"> and</w:t>
            </w:r>
            <w:r w:rsidRPr="006B75A6">
              <w:t xml:space="preserve"> timing impact on the mood/atmosphere of the drama?</w:t>
            </w:r>
          </w:p>
          <w:p w:rsidRPr="00932DBA" w:rsidR="00E90E69" w:rsidP="003A4761" w:rsidRDefault="003A4761" w14:paraId="5DE16092" w14:textId="0EDA0914">
            <w:pPr>
              <w:pStyle w:val="Samplequestions"/>
            </w:pPr>
            <w:r w:rsidRPr="006B75A6">
              <w:t>How can we use stage design, lighting or sound to manipulate the mood/atmosphere of our physical space and the dramatic action emerging from the performance?</w:t>
            </w:r>
          </w:p>
        </w:tc>
      </w:tr>
      <w:tr w:rsidRPr="00514280" w:rsidR="005E3CE2" w:rsidTr="001C0287" w14:paraId="1D42A071" w14:textId="77777777">
        <w:trPr>
          <w:trHeight w:val="2669"/>
        </w:trPr>
        <w:tc>
          <w:tcPr>
            <w:tcW w:w="2336" w:type="dxa"/>
          </w:tcPr>
          <w:p w:rsidRPr="001C0287" w:rsidR="005E3CE2" w:rsidP="001C0287" w:rsidRDefault="005E3CE2" w14:paraId="38226BB0" w14:textId="77777777">
            <w:pPr>
              <w:pStyle w:val="Component"/>
              <w:rPr>
                <w:b/>
                <w:bCs/>
              </w:rPr>
            </w:pPr>
            <w:r w:rsidRPr="001C0287">
              <w:rPr>
                <w:b/>
                <w:bCs/>
              </w:rPr>
              <w:t xml:space="preserve">Space </w:t>
            </w:r>
          </w:p>
          <w:p w:rsidRPr="001C0287" w:rsidR="005E3CE2" w:rsidP="001C0287" w:rsidRDefault="005E3CE2" w14:paraId="1B8A17A8" w14:textId="77777777">
            <w:pPr>
              <w:pStyle w:val="Component"/>
            </w:pPr>
            <w:r w:rsidRPr="001C0287">
              <w:t>The space where the performance takes place and how the space is used in the drama.</w:t>
            </w:r>
          </w:p>
          <w:p w:rsidRPr="005E0FD1" w:rsidR="005E3CE2" w:rsidP="005E3CE2" w:rsidRDefault="005E3CE2" w14:paraId="76E98449" w14:textId="77777777">
            <w:pPr>
              <w:pStyle w:val="Component"/>
              <w:rPr>
                <w:b/>
                <w:bCs/>
              </w:rPr>
            </w:pPr>
          </w:p>
        </w:tc>
        <w:tc>
          <w:tcPr>
            <w:tcW w:w="2812" w:type="dxa"/>
          </w:tcPr>
          <w:p w:rsidRPr="006B75A6" w:rsidR="005E3CE2" w:rsidP="001C0287" w:rsidRDefault="001C0287" w14:paraId="1BBA3DE8" w14:textId="032E85DA">
            <w:pPr>
              <w:pStyle w:val="Samplequestions"/>
            </w:pPr>
            <w:r w:rsidRPr="006B75A6">
              <w:t>C</w:t>
            </w:r>
            <w:r w:rsidRPr="006B75A6" w:rsidR="005E3CE2">
              <w:t>reating and manipulating fictional places within a physical space</w:t>
            </w:r>
          </w:p>
          <w:p w:rsidRPr="006B75A6" w:rsidR="005E3CE2" w:rsidP="001C0287" w:rsidRDefault="001C0287" w14:paraId="52E5B7C2" w14:textId="48DA3055">
            <w:pPr>
              <w:pStyle w:val="Samplequestions"/>
            </w:pPr>
            <w:r w:rsidRPr="006B75A6">
              <w:t xml:space="preserve">Using different levels of </w:t>
            </w:r>
            <w:r w:rsidRPr="006B75A6" w:rsidR="005E3CE2">
              <w:t>space such as bending or sitting</w:t>
            </w:r>
          </w:p>
          <w:p w:rsidRPr="005E0FD1" w:rsidR="005E3CE2" w:rsidP="005E3CE2" w:rsidRDefault="001C0287" w14:paraId="7784D356" w14:textId="4AFB083A">
            <w:pPr>
              <w:pStyle w:val="Component"/>
            </w:pPr>
            <w:r>
              <w:rPr>
                <w:noProof/>
              </w:rPr>
              <w:drawing>
                <wp:inline distT="0" distB="0" distL="0" distR="0" wp14:anchorId="1B7774DC" wp14:editId="1F8B89FB">
                  <wp:extent cx="1440000" cy="424800"/>
                  <wp:effectExtent l="0" t="0" r="0" b="0"/>
                  <wp:docPr id="38" name="Picture 38" descr="Introductory point year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Introductory point years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6B75A6" w:rsidR="001C0287" w:rsidP="001C0287" w:rsidRDefault="001C0287" w14:paraId="2FD026D8" w14:textId="77777777">
            <w:pPr>
              <w:pStyle w:val="Samplequestions"/>
            </w:pPr>
            <w:r w:rsidRPr="006B75A6">
              <w:t>Where are you in the drama space?</w:t>
            </w:r>
          </w:p>
          <w:p w:rsidRPr="006B75A6" w:rsidR="001C0287" w:rsidP="001C0287" w:rsidRDefault="001C0287" w14:paraId="5F6EFB97" w14:textId="77777777">
            <w:pPr>
              <w:pStyle w:val="Samplequestions"/>
            </w:pPr>
            <w:r w:rsidRPr="006B75A6">
              <w:t>How will you move through the space? Will you always use the same level? How can you create tension by using space in contrasting ways? Why would your character use space in that way?</w:t>
            </w:r>
          </w:p>
          <w:p w:rsidRPr="006B75A6" w:rsidR="001C0287" w:rsidP="001C0287" w:rsidRDefault="001C0287" w14:paraId="3FB6C8DD" w14:textId="77777777">
            <w:pPr>
              <w:pStyle w:val="Samplequestions"/>
            </w:pPr>
            <w:r w:rsidRPr="006B75A6">
              <w:t>How can we use this space to establish a clear setting and sense of place to create belief in the drama?</w:t>
            </w:r>
          </w:p>
          <w:p w:rsidRPr="006B75A6" w:rsidR="001C0287" w:rsidP="001C0287" w:rsidRDefault="001C0287" w14:paraId="6244AD89" w14:textId="77777777">
            <w:pPr>
              <w:pStyle w:val="Samplequestions"/>
            </w:pPr>
            <w:r w:rsidRPr="006B75A6">
              <w:t>How will we block the movement for this scene to take advantage of the shape of this space? Where will individual actors be when</w:t>
            </w:r>
            <w:r>
              <w:t xml:space="preserve"> </w:t>
            </w:r>
            <w:r w:rsidRPr="006B75A6">
              <w:t>...? How close</w:t>
            </w:r>
            <w:r w:rsidRPr="006B75A6" w:rsidDel="006E366F">
              <w:t xml:space="preserve"> </w:t>
            </w:r>
            <w:r w:rsidRPr="006B75A6">
              <w:t>will they be to each other</w:t>
            </w:r>
            <w:r>
              <w:t xml:space="preserve"> or how far away</w:t>
            </w:r>
            <w:r w:rsidRPr="006B75A6">
              <w:t>?</w:t>
            </w:r>
          </w:p>
          <w:p w:rsidRPr="006B75A6" w:rsidR="001C0287" w:rsidP="001C0287" w:rsidRDefault="001C0287" w14:paraId="7FC24625" w14:textId="77777777">
            <w:pPr>
              <w:pStyle w:val="Samplequestions"/>
            </w:pPr>
            <w:r w:rsidRPr="006B75A6">
              <w:t>How can we use groupings in this drama?</w:t>
            </w:r>
          </w:p>
          <w:p w:rsidRPr="006B75A6" w:rsidR="001C0287" w:rsidP="001C0287" w:rsidRDefault="001C0287" w14:paraId="5B09F06D" w14:textId="77777777">
            <w:pPr>
              <w:pStyle w:val="Samplequestions"/>
            </w:pPr>
            <w:r w:rsidRPr="006B75A6">
              <w:t xml:space="preserve">Should we use upstage right or downstage centre? </w:t>
            </w:r>
          </w:p>
          <w:p w:rsidRPr="006B75A6" w:rsidR="001C0287" w:rsidP="001C0287" w:rsidRDefault="001C0287" w14:paraId="27597086" w14:textId="77777777">
            <w:pPr>
              <w:pStyle w:val="Samplequestions"/>
            </w:pPr>
            <w:r w:rsidRPr="006B75A6">
              <w:t>What will our use of the space look like to the audience? What meaning are we communicating through our use of space?</w:t>
            </w:r>
          </w:p>
          <w:p w:rsidRPr="00932DBA" w:rsidR="005E3CE2" w:rsidP="001C0287" w:rsidRDefault="001C0287" w14:paraId="3DAC7CF5" w14:textId="2D3E7FE0">
            <w:pPr>
              <w:pStyle w:val="Samplequestions"/>
            </w:pPr>
            <w:r w:rsidRPr="006B75A6">
              <w:t>How is our use of space communicating relationships, status</w:t>
            </w:r>
            <w:r>
              <w:t xml:space="preserve"> and</w:t>
            </w:r>
            <w:r w:rsidRPr="006B75A6">
              <w:t xml:space="preserve"> power?</w:t>
            </w:r>
          </w:p>
        </w:tc>
      </w:tr>
      <w:tr w:rsidRPr="00514280" w:rsidR="001E419C" w:rsidTr="00543C3B" w14:paraId="55F9A4C1" w14:textId="77777777">
        <w:trPr>
          <w:trHeight w:val="2669"/>
        </w:trPr>
        <w:tc>
          <w:tcPr>
            <w:tcW w:w="2336" w:type="dxa"/>
          </w:tcPr>
          <w:p w:rsidRPr="00543C3B" w:rsidR="001E419C" w:rsidP="00543C3B" w:rsidRDefault="001E419C" w14:paraId="58BC8E29" w14:textId="77777777">
            <w:pPr>
              <w:pStyle w:val="Component"/>
              <w:rPr>
                <w:b/>
                <w:bCs/>
              </w:rPr>
            </w:pPr>
            <w:r w:rsidRPr="00543C3B">
              <w:rPr>
                <w:b/>
                <w:bCs/>
              </w:rPr>
              <w:lastRenderedPageBreak/>
              <w:t>Contrast</w:t>
            </w:r>
          </w:p>
          <w:p w:rsidRPr="00543C3B" w:rsidR="001E419C" w:rsidP="00543C3B" w:rsidRDefault="001E419C" w14:paraId="2011D5EF" w14:textId="54A694BC">
            <w:pPr>
              <w:pStyle w:val="Component"/>
            </w:pPr>
            <w:r w:rsidRPr="00543C3B">
              <w:t xml:space="preserve">The use of difference to create a specific effect; for example, following a tense scene with a calm scene. </w:t>
            </w:r>
          </w:p>
        </w:tc>
        <w:tc>
          <w:tcPr>
            <w:tcW w:w="2812" w:type="dxa"/>
          </w:tcPr>
          <w:p w:rsidR="001E419C" w:rsidP="00543C3B" w:rsidRDefault="00543C3B" w14:paraId="4789B6AD" w14:textId="77777777">
            <w:pPr>
              <w:pStyle w:val="Component"/>
            </w:pPr>
            <w:r>
              <w:t>U</w:t>
            </w:r>
            <w:r w:rsidRPr="00543C3B" w:rsidR="001E419C">
              <w:t xml:space="preserve">sing other elements of drama and performance skills to create and manipulate contrast </w:t>
            </w:r>
          </w:p>
          <w:p w:rsidRPr="00543C3B" w:rsidR="007F7B5F" w:rsidP="00543C3B" w:rsidRDefault="007F7B5F" w14:paraId="67490538" w14:textId="0931D39B">
            <w:pPr>
              <w:pStyle w:val="Component"/>
            </w:pPr>
            <w:r>
              <w:rPr>
                <w:noProof/>
              </w:rPr>
              <w:drawing>
                <wp:inline distT="0" distB="0" distL="0" distR="0" wp14:anchorId="578FA318" wp14:editId="0BEC0DDE">
                  <wp:extent cx="1440000" cy="424800"/>
                  <wp:effectExtent l="0" t="0" r="0" b="0"/>
                  <wp:docPr id="39" name="Picture 39" descr="Introductory point years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Introductory point years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543C3B" w:rsidR="00543C3B" w:rsidP="00543C3B" w:rsidRDefault="00543C3B" w14:paraId="4AEE505B" w14:textId="77777777">
            <w:pPr>
              <w:pStyle w:val="Samplequestions"/>
            </w:pPr>
            <w:r w:rsidRPr="00543C3B">
              <w:t>How will you create contrast using voice, movement, space, time, pace, language, mood/atmosphere, sound/silence, light/darkness? Which of these ways of creating contrast is appropriate for your drama?</w:t>
            </w:r>
          </w:p>
          <w:p w:rsidRPr="00543C3B" w:rsidR="00543C3B" w:rsidP="00543C3B" w:rsidRDefault="00543C3B" w14:paraId="338D85A1" w14:textId="77777777">
            <w:pPr>
              <w:pStyle w:val="Samplequestions"/>
            </w:pPr>
            <w:r w:rsidRPr="00543C3B">
              <w:t>Why is contrast important in this moment or scene?</w:t>
            </w:r>
          </w:p>
          <w:p w:rsidRPr="00543C3B" w:rsidR="00543C3B" w:rsidP="00543C3B" w:rsidRDefault="00543C3B" w14:paraId="574C51C5" w14:textId="77777777">
            <w:pPr>
              <w:pStyle w:val="Samplequestions"/>
            </w:pPr>
            <w:r w:rsidRPr="00543C3B">
              <w:t>How is contrast being used to communicate meaning? Could we use flashback or flashforward to create contrast in our drama? Why would we do that? How would this strengthen the meaning we communicate?</w:t>
            </w:r>
          </w:p>
          <w:p w:rsidRPr="00543C3B" w:rsidR="00543C3B" w:rsidP="00543C3B" w:rsidRDefault="00543C3B" w14:paraId="25E9DC11" w14:textId="77777777">
            <w:pPr>
              <w:pStyle w:val="Samplequestions"/>
            </w:pPr>
            <w:r w:rsidRPr="00543C3B">
              <w:t>How can digital tools or production elements be used to create and manipulate contrast?</w:t>
            </w:r>
          </w:p>
          <w:p w:rsidRPr="00543C3B" w:rsidR="00543C3B" w:rsidP="00543C3B" w:rsidRDefault="00543C3B" w14:paraId="17AC486D" w14:textId="77777777">
            <w:pPr>
              <w:pStyle w:val="Samplequestions"/>
            </w:pPr>
            <w:r w:rsidRPr="00543C3B">
              <w:t>How much contrast do we need to create? Is our use of contrast dynamic or static?</w:t>
            </w:r>
          </w:p>
          <w:p w:rsidRPr="00543C3B" w:rsidR="00543C3B" w:rsidP="00543C3B" w:rsidRDefault="00543C3B" w14:paraId="476345AE" w14:textId="77777777">
            <w:pPr>
              <w:pStyle w:val="Samplequestions"/>
            </w:pPr>
            <w:r w:rsidRPr="00543C3B">
              <w:t>What is the relationship between these characters? How do their contrasting attitudes impact on the dramatic action?</w:t>
            </w:r>
          </w:p>
          <w:p w:rsidRPr="00543C3B" w:rsidR="00543C3B" w:rsidP="00543C3B" w:rsidRDefault="00543C3B" w14:paraId="4674F402" w14:textId="77777777">
            <w:pPr>
              <w:pStyle w:val="Samplequestions"/>
            </w:pPr>
            <w:r w:rsidRPr="00543C3B">
              <w:t>Why or how does use of contrast strengthen the impact of an idea?</w:t>
            </w:r>
          </w:p>
          <w:p w:rsidRPr="00932DBA" w:rsidR="001E419C" w:rsidP="00543C3B" w:rsidRDefault="00543C3B" w14:paraId="775A158C" w14:textId="53A3C9C6">
            <w:pPr>
              <w:pStyle w:val="Samplequestions"/>
            </w:pPr>
            <w:r w:rsidRPr="00543C3B">
              <w:t>How can you use contrast to engage your audience? How can you apply contrast to your character’s movement and voice?</w:t>
            </w:r>
          </w:p>
        </w:tc>
      </w:tr>
      <w:tr w:rsidRPr="00514280" w:rsidR="009A3A3E" w:rsidTr="009A3A3E" w14:paraId="4D150EC4" w14:textId="77777777">
        <w:trPr>
          <w:trHeight w:val="2669"/>
        </w:trPr>
        <w:tc>
          <w:tcPr>
            <w:tcW w:w="2336" w:type="dxa"/>
          </w:tcPr>
          <w:p w:rsidRPr="009A3A3E" w:rsidR="009A3A3E" w:rsidP="009A3A3E" w:rsidRDefault="009A3A3E" w14:paraId="3C654505" w14:textId="77777777">
            <w:pPr>
              <w:pStyle w:val="Component"/>
              <w:rPr>
                <w:b/>
                <w:bCs/>
              </w:rPr>
            </w:pPr>
            <w:r w:rsidRPr="009A3A3E">
              <w:rPr>
                <w:b/>
                <w:bCs/>
              </w:rPr>
              <w:t>Focus</w:t>
            </w:r>
          </w:p>
          <w:p w:rsidRPr="009A3A3E" w:rsidR="009A3A3E" w:rsidP="009A3A3E" w:rsidRDefault="009A3A3E" w14:paraId="6532548E" w14:textId="1415B500">
            <w:pPr>
              <w:pStyle w:val="Component"/>
            </w:pPr>
            <w:r w:rsidRPr="009A3A3E">
              <w:t>To direct attention to an aspect of the dramatic action or to identify the main idea of the drama.</w:t>
            </w:r>
          </w:p>
        </w:tc>
        <w:tc>
          <w:tcPr>
            <w:tcW w:w="2812" w:type="dxa"/>
          </w:tcPr>
          <w:p w:rsidR="009A3A3E" w:rsidP="009A3A3E" w:rsidRDefault="009A3A3E" w14:paraId="4026C261" w14:textId="77777777">
            <w:pPr>
              <w:pStyle w:val="Component"/>
            </w:pPr>
            <w:r>
              <w:t>U</w:t>
            </w:r>
            <w:r w:rsidRPr="009A3A3E">
              <w:t>sing other elements of drama and performance skills to create and manipulate focus</w:t>
            </w:r>
          </w:p>
          <w:p w:rsidRPr="009A3A3E" w:rsidR="00A22639" w:rsidP="009A3A3E" w:rsidRDefault="00A22639" w14:paraId="56E2C09F" w14:textId="29FBE971">
            <w:pPr>
              <w:pStyle w:val="Component"/>
            </w:pPr>
            <w:r>
              <w:rPr>
                <w:noProof/>
              </w:rPr>
              <w:drawing>
                <wp:inline distT="0" distB="0" distL="0" distR="0" wp14:anchorId="40376499" wp14:editId="63737B6D">
                  <wp:extent cx="1440000" cy="424800"/>
                  <wp:effectExtent l="0" t="0" r="0" b="0"/>
                  <wp:docPr id="40" name="Picture 40" descr="Introductory point years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Introductory point years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A22639" w:rsidR="00A22639" w:rsidP="00A22639" w:rsidRDefault="00A22639" w14:paraId="2A026C4E" w14:textId="77777777">
            <w:pPr>
              <w:pStyle w:val="Samplequestions"/>
            </w:pPr>
            <w:r w:rsidRPr="00A22639">
              <w:t>What is the main idea that we are aiming to focus on at this point in the drama?</w:t>
            </w:r>
          </w:p>
          <w:p w:rsidRPr="00A22639" w:rsidR="00A22639" w:rsidP="00A22639" w:rsidRDefault="00A22639" w14:paraId="3A01AFC6" w14:textId="77777777">
            <w:pPr>
              <w:pStyle w:val="Samplequestions"/>
            </w:pPr>
            <w:r w:rsidRPr="00A22639">
              <w:t>How are situation and characters used in the drama to present a point of view? What is being emphasised here?</w:t>
            </w:r>
          </w:p>
          <w:p w:rsidRPr="00A22639" w:rsidR="00A22639" w:rsidP="00A22639" w:rsidRDefault="00A22639" w14:paraId="6DC104AF" w14:textId="77777777">
            <w:pPr>
              <w:pStyle w:val="Samplequestions"/>
            </w:pPr>
            <w:r w:rsidRPr="00A22639">
              <w:t>How might you use or manipulate elements of the drama to highlight and communicate key story elements and characters’ motivations?</w:t>
            </w:r>
          </w:p>
          <w:p w:rsidRPr="00A22639" w:rsidR="00A22639" w:rsidP="00A22639" w:rsidRDefault="00A22639" w14:paraId="20DDB1E6" w14:textId="77777777">
            <w:pPr>
              <w:pStyle w:val="Samplequestions"/>
            </w:pPr>
            <w:r w:rsidRPr="00A22639">
              <w:t>How have the central themes been presented and made clear to the audience throughout the performance?</w:t>
            </w:r>
          </w:p>
          <w:p w:rsidRPr="00A22639" w:rsidR="00A22639" w:rsidP="00A22639" w:rsidRDefault="00A22639" w14:paraId="73FE9600" w14:textId="77777777">
            <w:pPr>
              <w:pStyle w:val="Samplequestions"/>
            </w:pPr>
            <w:r w:rsidRPr="00A22639">
              <w:t xml:space="preserve">What deliberate choices might you make to sharpen the focus of the audience on a moment in the dramatic action? How might you use movement, language, voice, sound, space, timing and gesture to create or manipulate focus? </w:t>
            </w:r>
          </w:p>
          <w:p w:rsidRPr="00932DBA" w:rsidR="009A3A3E" w:rsidP="00A22639" w:rsidRDefault="00A22639" w14:paraId="54048953" w14:textId="08CD68DA">
            <w:pPr>
              <w:pStyle w:val="Samplequestions"/>
            </w:pPr>
            <w:r w:rsidRPr="00A22639">
              <w:t>How can we switch focus between these characters as they present their different perspectives?</w:t>
            </w:r>
          </w:p>
        </w:tc>
      </w:tr>
      <w:tr w:rsidRPr="00514280" w:rsidR="00101C26" w:rsidTr="00932DBA" w14:paraId="7B0081D0" w14:textId="77777777">
        <w:trPr>
          <w:trHeight w:val="2669"/>
        </w:trPr>
        <w:tc>
          <w:tcPr>
            <w:tcW w:w="2336" w:type="dxa"/>
          </w:tcPr>
          <w:p w:rsidRPr="00D13118" w:rsidR="00D13118" w:rsidP="00D13118" w:rsidRDefault="00D13118" w14:paraId="320C1DEE" w14:textId="2DCA6A40">
            <w:pPr>
              <w:pStyle w:val="Component"/>
              <w:rPr>
                <w:b/>
                <w:bCs/>
              </w:rPr>
            </w:pPr>
            <w:r w:rsidRPr="00D13118">
              <w:rPr>
                <w:b/>
                <w:bCs/>
              </w:rPr>
              <w:lastRenderedPageBreak/>
              <w:t>Symbol</w:t>
            </w:r>
          </w:p>
          <w:p w:rsidRPr="00D13118" w:rsidR="00D13118" w:rsidP="00D13118" w:rsidRDefault="00D13118" w14:paraId="15E50F8D" w14:textId="77777777">
            <w:pPr>
              <w:pStyle w:val="Component"/>
            </w:pPr>
            <w:r w:rsidRPr="00D13118">
              <w:t>In Drama, associations that occur when something is used to represent something else to reinforce or extend dramatic meaning.</w:t>
            </w:r>
          </w:p>
          <w:p w:rsidRPr="005E0FD1" w:rsidR="00101C26" w:rsidP="005E0FD1" w:rsidRDefault="00101C26" w14:paraId="748A9BFF" w14:textId="77777777">
            <w:pPr>
              <w:pStyle w:val="Component"/>
              <w:rPr>
                <w:b/>
                <w:bCs/>
              </w:rPr>
            </w:pPr>
          </w:p>
        </w:tc>
        <w:tc>
          <w:tcPr>
            <w:tcW w:w="2812" w:type="dxa"/>
          </w:tcPr>
          <w:p w:rsidRPr="005E0FD1" w:rsidR="00101C26" w:rsidP="005E0FD1" w:rsidRDefault="00D13118" w14:paraId="048F73EF" w14:textId="5E2DDBB0">
            <w:pPr>
              <w:pStyle w:val="Component"/>
            </w:pPr>
            <w:r>
              <w:rPr>
                <w:noProof/>
              </w:rPr>
              <w:drawing>
                <wp:inline distT="0" distB="0" distL="0" distR="0" wp14:anchorId="2051D48B" wp14:editId="49C0AF6C">
                  <wp:extent cx="1440000" cy="424800"/>
                  <wp:effectExtent l="0" t="0" r="0" b="0"/>
                  <wp:docPr id="41" name="Picture 41" descr="Introductory point years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Introductory point years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6725CE" w:rsidR="006725CE" w:rsidP="006725CE" w:rsidRDefault="006725CE" w14:paraId="1A053763" w14:textId="77777777">
            <w:pPr>
              <w:pStyle w:val="Samplequestions"/>
            </w:pPr>
            <w:r w:rsidRPr="006725CE">
              <w:t>How</w:t>
            </w:r>
            <w:r w:rsidRPr="006725CE" w:rsidDel="003A5DD9">
              <w:t xml:space="preserve"> </w:t>
            </w:r>
            <w:r w:rsidRPr="006725CE">
              <w:t>or why would we use symbolic movements in our drama?</w:t>
            </w:r>
          </w:p>
          <w:p w:rsidRPr="006725CE" w:rsidR="006725CE" w:rsidP="006725CE" w:rsidRDefault="006725CE" w14:paraId="552AA363" w14:textId="77777777">
            <w:pPr>
              <w:pStyle w:val="Samplequestions"/>
            </w:pPr>
            <w:r w:rsidRPr="006725CE">
              <w:t>What was a recurring symbol in the drama? In what ways was the use of this symbol effective?</w:t>
            </w:r>
          </w:p>
          <w:p w:rsidR="000451EE" w:rsidP="006725CE" w:rsidRDefault="006725CE" w14:paraId="1DC08E47" w14:textId="77777777">
            <w:pPr>
              <w:pStyle w:val="Samplequestions"/>
            </w:pPr>
            <w:r w:rsidRPr="006725CE">
              <w:t>How can colour, shape, objects or language be used to create and communicate symbolic meaning in the performance?</w:t>
            </w:r>
          </w:p>
          <w:p w:rsidRPr="006725CE" w:rsidR="006725CE" w:rsidP="006725CE" w:rsidRDefault="006725CE" w14:paraId="5FCADF4F" w14:textId="4F0D6FD4">
            <w:pPr>
              <w:pStyle w:val="Samplequestions"/>
            </w:pPr>
            <w:r w:rsidRPr="006725CE">
              <w:t>How could you use colour symbolically through lighting, costume, make-up, set or props?</w:t>
            </w:r>
          </w:p>
          <w:p w:rsidR="000451EE" w:rsidP="006725CE" w:rsidRDefault="006725CE" w14:paraId="264FFC2E" w14:textId="77777777">
            <w:pPr>
              <w:pStyle w:val="Samplequestions"/>
            </w:pPr>
            <w:r w:rsidRPr="006725CE">
              <w:t>In what ways have performances you have experienced used objects symbolically?</w:t>
            </w:r>
          </w:p>
          <w:p w:rsidR="000451EE" w:rsidP="006725CE" w:rsidRDefault="006725CE" w14:paraId="08746A15" w14:textId="5187F4B4">
            <w:pPr>
              <w:pStyle w:val="Samplequestions"/>
            </w:pPr>
            <w:r w:rsidRPr="006725CE">
              <w:t>How might you describe the actor’s relationship with the object</w:t>
            </w:r>
            <w:r w:rsidR="000451EE">
              <w:t>(s) they are using</w:t>
            </w:r>
            <w:r w:rsidRPr="006725CE">
              <w:t>?</w:t>
            </w:r>
          </w:p>
          <w:p w:rsidRPr="006725CE" w:rsidR="006725CE" w:rsidP="006725CE" w:rsidRDefault="006725CE" w14:paraId="04E5CB72" w14:textId="67C36B50">
            <w:pPr>
              <w:pStyle w:val="Samplequestions"/>
            </w:pPr>
            <w:r w:rsidRPr="006725CE">
              <w:t>As the audience, how do you know that the object is a symbol? Is it through language, movement or some other method?</w:t>
            </w:r>
          </w:p>
          <w:p w:rsidRPr="006725CE" w:rsidR="006725CE" w:rsidP="006725CE" w:rsidRDefault="006725CE" w14:paraId="7EBA7D8C" w14:textId="77777777">
            <w:pPr>
              <w:pStyle w:val="Samplequestions"/>
            </w:pPr>
            <w:r w:rsidRPr="006725CE">
              <w:t>What symbol was evident in the performance and how was it used to shape meaning?</w:t>
            </w:r>
          </w:p>
          <w:p w:rsidRPr="006725CE" w:rsidR="006725CE" w:rsidP="006725CE" w:rsidRDefault="006725CE" w14:paraId="536F5959" w14:textId="77777777">
            <w:pPr>
              <w:pStyle w:val="Samplequestions"/>
            </w:pPr>
            <w:r w:rsidRPr="006725CE">
              <w:t>How can we use an everyday object in a symbolic way?</w:t>
            </w:r>
          </w:p>
          <w:p w:rsidRPr="006725CE" w:rsidR="006725CE" w:rsidP="006725CE" w:rsidRDefault="006725CE" w14:paraId="71C37DFA" w14:textId="77777777">
            <w:pPr>
              <w:pStyle w:val="Samplequestions"/>
            </w:pPr>
            <w:r w:rsidRPr="006725CE">
              <w:t>How can we use masks, song or sound symbolically?</w:t>
            </w:r>
          </w:p>
          <w:p w:rsidRPr="006725CE" w:rsidR="006725CE" w:rsidP="006725CE" w:rsidRDefault="006725CE" w14:paraId="73C4C712" w14:textId="77777777">
            <w:pPr>
              <w:pStyle w:val="Samplequestions"/>
            </w:pPr>
            <w:r w:rsidRPr="006725CE">
              <w:t xml:space="preserve">What cultural considerations might apply in this context?  </w:t>
            </w:r>
          </w:p>
          <w:p w:rsidRPr="006725CE" w:rsidR="006725CE" w:rsidP="006725CE" w:rsidRDefault="006725CE" w14:paraId="5F15E311" w14:textId="77777777">
            <w:pPr>
              <w:pStyle w:val="Samplequestions"/>
            </w:pPr>
            <w:r w:rsidRPr="006725CE">
              <w:t xml:space="preserve">How was dramatic symbol used in this scene? How effectively did it help create a particular mood? </w:t>
            </w:r>
          </w:p>
          <w:p w:rsidRPr="00932DBA" w:rsidR="00101C26" w:rsidP="006725CE" w:rsidRDefault="006725CE" w14:paraId="0E5F59B1" w14:textId="65B4E1CF">
            <w:pPr>
              <w:pStyle w:val="Samplequestions"/>
            </w:pPr>
            <w:r w:rsidRPr="006725CE">
              <w:t>How can you use symbol to communicate with the audience?</w:t>
            </w:r>
          </w:p>
        </w:tc>
      </w:tr>
    </w:tbl>
    <w:p w:rsidR="00550E06" w:rsidRDefault="00550E06" w14:paraId="7ABBD336" w14:textId="1B8FF648">
      <w:pPr>
        <w:spacing w:before="160" w:after="0" w:line="360" w:lineRule="auto"/>
      </w:pPr>
    </w:p>
    <w:p w:rsidR="006C5CC8" w:rsidRDefault="006C5CC8" w14:paraId="617BFB94" w14:textId="77777777">
      <w:r>
        <w:rPr>
          <w:b/>
          <w:bCs/>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06"/>
        <w:gridCol w:w="2835"/>
        <w:gridCol w:w="9985"/>
      </w:tblGrid>
      <w:tr w:rsidRPr="007078D3" w:rsidR="006725CE" w:rsidTr="00683247" w14:paraId="1C7781C2" w14:textId="77777777">
        <w:tc>
          <w:tcPr>
            <w:tcW w:w="15226" w:type="dxa"/>
            <w:gridSpan w:val="3"/>
            <w:shd w:val="clear" w:color="auto" w:fill="005D93" w:themeFill="text2"/>
          </w:tcPr>
          <w:p w:rsidRPr="00AC3837" w:rsidR="006725CE" w:rsidP="00AC3837" w:rsidRDefault="00AC3837" w14:paraId="1B8A1C97" w14:textId="22291C84">
            <w:pPr>
              <w:pStyle w:val="ACARA-EoKSHEADING1"/>
              <w:rPr>
                <w:lang w:eastAsia="en-AU"/>
              </w:rPr>
            </w:pPr>
            <w:bookmarkStart w:name="_Toc93492731" w:id="28"/>
            <w:r w:rsidRPr="00F02664">
              <w:rPr>
                <w:lang w:eastAsia="en-AU"/>
              </w:rPr>
              <w:lastRenderedPageBreak/>
              <w:t xml:space="preserve">EXPLORING AND </w:t>
            </w:r>
            <w:r w:rsidRPr="00F43FF5">
              <w:rPr>
                <w:iCs/>
                <w:lang w:eastAsia="en-AU"/>
              </w:rPr>
              <w:t>R</w:t>
            </w:r>
            <w:r w:rsidRPr="00F02664">
              <w:rPr>
                <w:lang w:eastAsia="en-AU"/>
              </w:rPr>
              <w:t>ESPONDING TO DRAMA</w:t>
            </w:r>
            <w:r>
              <w:rPr>
                <w:lang w:eastAsia="en-AU"/>
              </w:rPr>
              <w:t xml:space="preserve"> – EXAMPLES OF KNOWLEDGE AND SKILLS</w:t>
            </w:r>
            <w:bookmarkEnd w:id="28"/>
          </w:p>
        </w:tc>
      </w:tr>
      <w:tr w:rsidRPr="007078D3" w:rsidR="00B8278D" w:rsidTr="00683247" w14:paraId="65C6D47B" w14:textId="77777777">
        <w:tc>
          <w:tcPr>
            <w:tcW w:w="15226" w:type="dxa"/>
            <w:gridSpan w:val="3"/>
            <w:shd w:val="clear" w:color="auto" w:fill="E5F5FB" w:themeFill="accent2"/>
          </w:tcPr>
          <w:p w:rsidRPr="007078D3" w:rsidR="00B8278D" w:rsidP="00333438" w:rsidRDefault="005F5EB6" w14:paraId="502CE7D6" w14:textId="6F2EC529">
            <w:pPr>
              <w:pStyle w:val="ACARA-EoKSHeading2"/>
            </w:pPr>
            <w:bookmarkStart w:name="_Toc93492732" w:id="29"/>
            <w:r>
              <w:t>Exploring drama</w:t>
            </w:r>
            <w:bookmarkEnd w:id="29"/>
          </w:p>
        </w:tc>
      </w:tr>
      <w:tr w:rsidRPr="00CC798A" w:rsidR="00247B59" w:rsidTr="00F45F3D" w14:paraId="272A0ED6" w14:textId="77777777">
        <w:tc>
          <w:tcPr>
            <w:tcW w:w="5148" w:type="dxa"/>
            <w:gridSpan w:val="2"/>
            <w:shd w:val="clear" w:color="auto" w:fill="FFD685" w:themeFill="accent3"/>
          </w:tcPr>
          <w:p w:rsidRPr="00CC798A" w:rsidR="00247B59" w:rsidP="00247B59" w:rsidRDefault="00247B59" w14:paraId="17D2676D" w14:textId="3FA9EB85">
            <w:pPr>
              <w:pStyle w:val="BodyText"/>
              <w:spacing w:before="40" w:after="40" w:line="240" w:lineRule="auto"/>
              <w:ind w:left="29" w:right="29"/>
              <w:rPr>
                <w:b/>
                <w:color w:val="auto"/>
              </w:rPr>
            </w:pPr>
            <w:r>
              <w:rPr>
                <w:b/>
                <w:color w:val="auto"/>
              </w:rPr>
              <w:t>Description, component and introductory point</w:t>
            </w:r>
          </w:p>
        </w:tc>
        <w:tc>
          <w:tcPr>
            <w:tcW w:w="10078" w:type="dxa"/>
            <w:shd w:val="clear" w:color="auto" w:fill="FAF9F7" w:themeFill="background2"/>
          </w:tcPr>
          <w:p w:rsidRPr="00422AE8" w:rsidR="00247B59" w:rsidP="00422AE8" w:rsidRDefault="00247B59" w14:paraId="7DD673EC" w14:textId="1B9E3C17">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tr w:rsidRPr="00A94D40" w:rsidR="000D2FCD" w:rsidTr="00F45F3D" w14:paraId="0140D8C9" w14:textId="77777777">
        <w:trPr>
          <w:trHeight w:val="2672"/>
        </w:trPr>
        <w:tc>
          <w:tcPr>
            <w:tcW w:w="2313" w:type="dxa"/>
          </w:tcPr>
          <w:p w:rsidRPr="00322173" w:rsidR="000D2FCD" w:rsidP="000C2FB4" w:rsidRDefault="000D2FCD" w14:paraId="1232BD6F" w14:textId="45D27A05">
            <w:pPr>
              <w:pStyle w:val="Component"/>
              <w:rPr>
                <w:b/>
                <w:bCs/>
              </w:rPr>
            </w:pPr>
            <w:r w:rsidRPr="00322173">
              <w:rPr>
                <w:b/>
                <w:bCs/>
              </w:rPr>
              <w:t>Exploring and responding to drama experiences</w:t>
            </w:r>
          </w:p>
          <w:p w:rsidRPr="000C2FB4" w:rsidR="000D2FCD" w:rsidP="000C2FB4" w:rsidRDefault="000D2FCD" w14:paraId="1387E303" w14:textId="45A626FE">
            <w:pPr>
              <w:pStyle w:val="Component"/>
            </w:pPr>
          </w:p>
        </w:tc>
        <w:tc>
          <w:tcPr>
            <w:tcW w:w="2835" w:type="dxa"/>
          </w:tcPr>
          <w:p w:rsidRPr="000C2FB4" w:rsidR="003B66D6" w:rsidP="000C2FB4" w:rsidRDefault="003B66D6" w14:paraId="0F60D367" w14:textId="1DE701D4">
            <w:pPr>
              <w:pStyle w:val="Component"/>
            </w:pPr>
            <w:r w:rsidRPr="000C2FB4">
              <w:t>For example</w:t>
            </w:r>
            <w:r w:rsidR="00C04B39">
              <w:t>,</w:t>
            </w:r>
          </w:p>
          <w:p w:rsidRPr="000C2FB4" w:rsidR="003B66D6" w:rsidP="000C2FB4" w:rsidRDefault="003B66D6" w14:paraId="109AD583" w14:textId="77777777">
            <w:pPr>
              <w:pStyle w:val="Component"/>
              <w:numPr>
                <w:ilvl w:val="0"/>
                <w:numId w:val="9"/>
              </w:numPr>
              <w:ind w:left="454" w:hanging="227"/>
            </w:pPr>
            <w:r w:rsidRPr="000C2FB4">
              <w:t>participating in discussions as the drama is developing and following completion of drama work</w:t>
            </w:r>
          </w:p>
          <w:p w:rsidRPr="000C2FB4" w:rsidR="003B66D6" w:rsidP="000C2FB4" w:rsidRDefault="003B66D6" w14:paraId="1EFDB3D2" w14:textId="77777777">
            <w:pPr>
              <w:pStyle w:val="Component"/>
              <w:numPr>
                <w:ilvl w:val="0"/>
                <w:numId w:val="9"/>
              </w:numPr>
              <w:ind w:left="454" w:hanging="227"/>
            </w:pPr>
            <w:r w:rsidRPr="000C2FB4">
              <w:t>using drama terminology when creating and responding to drama</w:t>
            </w:r>
          </w:p>
          <w:p w:rsidRPr="000C2FB4" w:rsidR="000D2FCD" w:rsidP="000C2FB4" w:rsidRDefault="00322173" w14:paraId="5F1CB790" w14:textId="28C0E5A0">
            <w:pPr>
              <w:pStyle w:val="Component"/>
              <w:rPr>
                <w:rStyle w:val="SubtleEmphasis"/>
                <w:iCs/>
              </w:rPr>
            </w:pPr>
            <w:r>
              <w:rPr>
                <w:noProof/>
              </w:rPr>
              <w:drawing>
                <wp:inline distT="0" distB="0" distL="0" distR="0" wp14:anchorId="0B35F8C1" wp14:editId="7DDE9D09">
                  <wp:extent cx="1440000" cy="424800"/>
                  <wp:effectExtent l="0" t="0" r="0" b="0"/>
                  <wp:docPr id="42" name="Picture 42"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10078" w:type="dxa"/>
          </w:tcPr>
          <w:p w:rsidRPr="00322173" w:rsidR="000C2FB4" w:rsidP="00322173" w:rsidRDefault="000C2FB4" w14:paraId="5C8725BD" w14:textId="77777777">
            <w:pPr>
              <w:pStyle w:val="Samplequestions"/>
            </w:pPr>
            <w:r w:rsidRPr="00322173">
              <w:t>When participating in discussions as the drama is developing and following completion of drama work</w:t>
            </w:r>
          </w:p>
          <w:p w:rsidRPr="00322173" w:rsidR="000C2FB4" w:rsidP="00322173" w:rsidRDefault="000C2FB4" w14:paraId="47BFA54B" w14:textId="77777777">
            <w:pPr>
              <w:pStyle w:val="Samplequestions"/>
            </w:pPr>
            <w:r w:rsidRPr="00322173">
              <w:t xml:space="preserve">What’s happening in this drama? </w:t>
            </w:r>
          </w:p>
          <w:p w:rsidRPr="00322173" w:rsidR="000C2FB4" w:rsidP="00322173" w:rsidRDefault="000C2FB4" w14:paraId="1E34FBB9" w14:textId="77777777">
            <w:pPr>
              <w:pStyle w:val="Samplequestions"/>
            </w:pPr>
            <w:r w:rsidRPr="00322173">
              <w:t>Why are we making this drama? What ideas, imaginings, inspiration and given themes are we working with? What do we know about these ideas? What else do we want to know? How can we find out about …?</w:t>
            </w:r>
          </w:p>
          <w:p w:rsidRPr="00322173" w:rsidR="000C2FB4" w:rsidP="00322173" w:rsidRDefault="000C2FB4" w14:paraId="71A9BB00" w14:textId="77777777">
            <w:pPr>
              <w:pStyle w:val="Samplequestions"/>
            </w:pPr>
            <w:r w:rsidRPr="00322173">
              <w:t>Which 3 movements or words would you use to describe the scene in this image? Who are these people?  Where are these people?</w:t>
            </w:r>
          </w:p>
          <w:p w:rsidRPr="00322173" w:rsidR="000C2FB4" w:rsidP="00322173" w:rsidRDefault="000C2FB4" w14:paraId="1777E431" w14:textId="77777777">
            <w:pPr>
              <w:pStyle w:val="Samplequestions"/>
            </w:pPr>
            <w:r w:rsidRPr="00322173">
              <w:t>What did you like about</w:t>
            </w:r>
            <w:r w:rsidRPr="00322173" w:rsidDel="0050651E">
              <w:t xml:space="preserve"> </w:t>
            </w:r>
            <w:r w:rsidRPr="00322173">
              <w:t>the drama you experienced? What impact did the performance have on you? What did the drama make you think about? What elements came together to create this performance?</w:t>
            </w:r>
          </w:p>
          <w:p w:rsidRPr="00322173" w:rsidR="000C2FB4" w:rsidP="00322173" w:rsidRDefault="000C2FB4" w14:paraId="6D79E292" w14:textId="77777777">
            <w:pPr>
              <w:pStyle w:val="Samplequestions"/>
            </w:pPr>
            <w:r w:rsidRPr="00322173">
              <w:t>Whose shoes is this drama asking us to walk in?</w:t>
            </w:r>
          </w:p>
          <w:p w:rsidRPr="00322173" w:rsidR="000C2FB4" w:rsidP="00322173" w:rsidRDefault="000C2FB4" w14:paraId="77F5F2C5" w14:textId="77777777">
            <w:pPr>
              <w:pStyle w:val="Samplequestions"/>
            </w:pPr>
            <w:r w:rsidRPr="00322173">
              <w:t>How important is choice of form in communicating the intention of the drama?</w:t>
            </w:r>
          </w:p>
          <w:p w:rsidRPr="00322173" w:rsidR="000C2FB4" w:rsidP="00322173" w:rsidRDefault="000C2FB4" w14:paraId="316F79F6" w14:textId="77777777">
            <w:pPr>
              <w:pStyle w:val="Samplequestions"/>
            </w:pPr>
            <w:r w:rsidRPr="00322173">
              <w:t>How can you shape the form of the drama to create and communicate meaning for an audience? How did the style of this performance communicate meaning to the audience?</w:t>
            </w:r>
          </w:p>
          <w:p w:rsidRPr="00322173" w:rsidR="000C2FB4" w:rsidP="00322173" w:rsidRDefault="000C2FB4" w14:paraId="1CA698BA" w14:textId="77777777">
            <w:pPr>
              <w:pStyle w:val="Samplequestions"/>
            </w:pPr>
            <w:r w:rsidRPr="00322173">
              <w:t xml:space="preserve">When, where, why or by whom was this drama first written and performed? How was the performance you saw similar to or different from the original performance of the drama? </w:t>
            </w:r>
          </w:p>
          <w:p w:rsidRPr="00322173" w:rsidR="000C2FB4" w:rsidP="00322173" w:rsidRDefault="000C2FB4" w14:paraId="3E3DE08D" w14:textId="77777777">
            <w:pPr>
              <w:pStyle w:val="Samplequestions"/>
            </w:pPr>
            <w:r w:rsidRPr="00322173">
              <w:t>What ideas will you use from the performance you experienced when you interpret this script or text?</w:t>
            </w:r>
          </w:p>
          <w:p w:rsidRPr="00322173" w:rsidR="000C2FB4" w:rsidP="00322173" w:rsidRDefault="000C2FB4" w14:paraId="66DC57EA" w14:textId="77777777">
            <w:pPr>
              <w:pStyle w:val="Samplequestions"/>
            </w:pPr>
            <w:r w:rsidRPr="00322173">
              <w:t>How are the performers using props, scenery and lighting? How are they using digital tools?</w:t>
            </w:r>
          </w:p>
          <w:p w:rsidRPr="00322173" w:rsidR="000D2FCD" w:rsidP="00322173" w:rsidRDefault="000C2FB4" w14:paraId="6BBB0878" w14:textId="6E18D471">
            <w:pPr>
              <w:pStyle w:val="Samplequestions"/>
            </w:pPr>
            <w:r w:rsidRPr="00322173">
              <w:t>How did this performance relate to other cultures, times and places? Is the main idea (sustainable ways of living) of global significance, and in what ways? How did the drama we experienced communicate these ideas? What meaning did that drama communicate? How can we communicate these ideas in our drama? What meaning do we want to communicate?</w:t>
            </w:r>
          </w:p>
        </w:tc>
      </w:tr>
      <w:tr w:rsidRPr="00A94D40" w:rsidR="00322173" w:rsidTr="00F45F3D" w14:paraId="64E5E7C5" w14:textId="77777777">
        <w:trPr>
          <w:trHeight w:val="2672"/>
        </w:trPr>
        <w:tc>
          <w:tcPr>
            <w:tcW w:w="2313" w:type="dxa"/>
            <w:vMerge w:val="restart"/>
          </w:tcPr>
          <w:p w:rsidRPr="003E474A" w:rsidR="00977BD7" w:rsidP="00B32A0D" w:rsidRDefault="00977BD7" w14:paraId="07E86015" w14:textId="77777777">
            <w:pPr>
              <w:pStyle w:val="Component"/>
              <w:rPr>
                <w:rFonts w:ascii="Calibri" w:hAnsi="Calibri" w:eastAsia="Times New Roman" w:cs="Calibri"/>
                <w:b/>
                <w:bCs/>
                <w:color w:val="000000"/>
                <w:lang w:eastAsia="en-AU"/>
              </w:rPr>
            </w:pPr>
            <w:r w:rsidRPr="003E474A">
              <w:rPr>
                <w:b/>
                <w:bCs/>
              </w:rPr>
              <w:lastRenderedPageBreak/>
              <w:t>Considering audiences</w:t>
            </w:r>
          </w:p>
          <w:p w:rsidRPr="000C2FB4" w:rsidR="00322173" w:rsidP="000C2FB4" w:rsidRDefault="00322173" w14:paraId="0AD7453E" w14:textId="77777777">
            <w:pPr>
              <w:pStyle w:val="Component"/>
            </w:pPr>
          </w:p>
        </w:tc>
        <w:tc>
          <w:tcPr>
            <w:tcW w:w="2835" w:type="dxa"/>
          </w:tcPr>
          <w:p w:rsidRPr="00B32A0D" w:rsidR="0058789E" w:rsidP="00B32A0D" w:rsidRDefault="0058789E" w14:paraId="5BECF3B8" w14:textId="71748389">
            <w:pPr>
              <w:pStyle w:val="Component"/>
            </w:pPr>
            <w:r w:rsidRPr="00B32A0D">
              <w:t>For example</w:t>
            </w:r>
            <w:r w:rsidR="00C04B39">
              <w:t>,</w:t>
            </w:r>
          </w:p>
          <w:p w:rsidR="0058789E" w:rsidP="00B32A0D" w:rsidRDefault="0058789E" w14:paraId="2C4ED22E" w14:textId="77777777">
            <w:pPr>
              <w:pStyle w:val="Componentbullet"/>
            </w:pPr>
            <w:r w:rsidRPr="00B32A0D">
              <w:t xml:space="preserve">responding as audience during the process of creating drama </w:t>
            </w:r>
          </w:p>
          <w:p w:rsidRPr="00B32A0D" w:rsidR="003E474A" w:rsidP="003E474A" w:rsidRDefault="003E474A" w14:paraId="6BA4EB11" w14:textId="401AA089">
            <w:pPr>
              <w:pStyle w:val="Componentbullet"/>
              <w:numPr>
                <w:ilvl w:val="0"/>
                <w:numId w:val="0"/>
              </w:numPr>
              <w:ind w:left="227"/>
            </w:pPr>
            <w:r>
              <w:rPr>
                <w:noProof/>
              </w:rPr>
              <w:drawing>
                <wp:inline distT="0" distB="0" distL="0" distR="0" wp14:anchorId="588D8DE5" wp14:editId="634E838B">
                  <wp:extent cx="1440000" cy="424800"/>
                  <wp:effectExtent l="0" t="0" r="0" b="0"/>
                  <wp:docPr id="43" name="Picture 43"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p w:rsidRPr="00B32A0D" w:rsidR="00322173" w:rsidP="00B32A0D" w:rsidRDefault="00322173" w14:paraId="7F8802C8" w14:textId="77777777">
            <w:pPr>
              <w:pStyle w:val="Component"/>
            </w:pPr>
          </w:p>
        </w:tc>
        <w:tc>
          <w:tcPr>
            <w:tcW w:w="10078" w:type="dxa"/>
          </w:tcPr>
          <w:p w:rsidR="000451EE" w:rsidP="003E474A" w:rsidRDefault="004504B9" w14:paraId="35CAEDF7" w14:textId="77777777">
            <w:pPr>
              <w:pStyle w:val="Samplequestions"/>
            </w:pPr>
            <w:r w:rsidRPr="003E474A">
              <w:t>Who are we creating this drama work for?</w:t>
            </w:r>
          </w:p>
          <w:p w:rsidRPr="003E474A" w:rsidR="004504B9" w:rsidP="003E474A" w:rsidRDefault="004504B9" w14:paraId="40632ECE" w14:textId="4EF8D8AB">
            <w:pPr>
              <w:pStyle w:val="Samplequestions"/>
            </w:pPr>
            <w:r w:rsidRPr="003E474A">
              <w:t>What do we need to know about our audience when we create? If the audience is your peers, why will they be viewing your work?</w:t>
            </w:r>
          </w:p>
          <w:p w:rsidRPr="003E474A" w:rsidR="004504B9" w:rsidP="003E474A" w:rsidRDefault="004504B9" w14:paraId="38075D5E" w14:textId="77777777">
            <w:pPr>
              <w:pStyle w:val="Samplequestions"/>
            </w:pPr>
            <w:r w:rsidRPr="003E474A">
              <w:t xml:space="preserve">If the audience includes people from outside our class, what will we need to consider when creating the work?   </w:t>
            </w:r>
          </w:p>
          <w:p w:rsidRPr="003E474A" w:rsidR="004504B9" w:rsidP="003E474A" w:rsidRDefault="004504B9" w14:paraId="0D95B266" w14:textId="77777777">
            <w:pPr>
              <w:pStyle w:val="Samplequestions"/>
            </w:pPr>
            <w:r w:rsidRPr="003E474A">
              <w:t xml:space="preserve">What do you want your audience to think about your drama?  “What did this drama make you think about?” “How did you feel when making or watching the drama?” How do you want the audience to evaluate your drama? “What did you like best in the drama? Why?” </w:t>
            </w:r>
          </w:p>
          <w:p w:rsidR="000451EE" w:rsidP="003E474A" w:rsidRDefault="004504B9" w14:paraId="1315FAC8" w14:textId="77777777">
            <w:pPr>
              <w:pStyle w:val="Samplequestions"/>
            </w:pPr>
            <w:r w:rsidRPr="003E474A">
              <w:t>How can you evaluate how the audience responds to the performance? Is it through eye contact, applause, laughter or other means?</w:t>
            </w:r>
          </w:p>
          <w:p w:rsidRPr="003E474A" w:rsidR="004504B9" w:rsidP="003E474A" w:rsidRDefault="004504B9" w14:paraId="42E99EF6" w14:textId="3B9CF495">
            <w:pPr>
              <w:pStyle w:val="Samplequestions"/>
            </w:pPr>
            <w:r w:rsidRPr="003E474A">
              <w:t>How might you evaluate the response from an online audience? How will you use this feedback?</w:t>
            </w:r>
          </w:p>
          <w:p w:rsidRPr="003E474A" w:rsidR="00322173" w:rsidP="003E474A" w:rsidRDefault="004504B9" w14:paraId="1FDFB9C1" w14:textId="17842E25">
            <w:pPr>
              <w:pStyle w:val="Samplequestions"/>
            </w:pPr>
            <w:r w:rsidRPr="003E474A">
              <w:t>How has being an audience member for this performance changed your thinking or feelings? What learning from this experience will you apply to your own work in the future?</w:t>
            </w:r>
          </w:p>
        </w:tc>
      </w:tr>
      <w:tr w:rsidRPr="00A94D40" w:rsidR="00322173" w:rsidTr="00F45F3D" w14:paraId="05D88D00" w14:textId="77777777">
        <w:trPr>
          <w:trHeight w:val="2672"/>
        </w:trPr>
        <w:tc>
          <w:tcPr>
            <w:tcW w:w="2313" w:type="dxa"/>
            <w:vMerge/>
          </w:tcPr>
          <w:p w:rsidRPr="000C2FB4" w:rsidR="00322173" w:rsidP="000C2FB4" w:rsidRDefault="00322173" w14:paraId="1FB6FD71" w14:textId="77777777">
            <w:pPr>
              <w:pStyle w:val="Component"/>
            </w:pPr>
          </w:p>
        </w:tc>
        <w:tc>
          <w:tcPr>
            <w:tcW w:w="2835" w:type="dxa"/>
          </w:tcPr>
          <w:p w:rsidRPr="00B32A0D" w:rsidR="0044287E" w:rsidP="003E474A" w:rsidRDefault="0044287E" w14:paraId="2B14D34E" w14:textId="77777777">
            <w:pPr>
              <w:pStyle w:val="Componentbullet"/>
            </w:pPr>
            <w:r w:rsidRPr="00B32A0D">
              <w:t xml:space="preserve">describing, analysing, evaluating </w:t>
            </w:r>
          </w:p>
          <w:p w:rsidRPr="00B32A0D" w:rsidR="00322173" w:rsidP="00B32A0D" w:rsidRDefault="005F0ADE" w14:paraId="4A2590EC" w14:textId="404F4E05">
            <w:pPr>
              <w:pStyle w:val="Component"/>
            </w:pPr>
            <w:r>
              <w:rPr>
                <w:noProof/>
              </w:rPr>
              <w:drawing>
                <wp:inline distT="0" distB="0" distL="0" distR="0" wp14:anchorId="3D70F0C8" wp14:editId="167B942F">
                  <wp:extent cx="1443600" cy="424800"/>
                  <wp:effectExtent l="0" t="0" r="0" b="0"/>
                  <wp:docPr id="44" name="Picture 44"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10078" w:type="dxa"/>
          </w:tcPr>
          <w:p w:rsidRPr="003E474A" w:rsidR="00B32A0D" w:rsidP="003E474A" w:rsidRDefault="00B32A0D" w14:paraId="4BB23165" w14:textId="77777777">
            <w:pPr>
              <w:pStyle w:val="Samplequestions"/>
            </w:pPr>
            <w:r w:rsidRPr="003E474A">
              <w:t xml:space="preserve">If you were telling someone about our [process] drama, what would you say it is about? </w:t>
            </w:r>
          </w:p>
          <w:p w:rsidRPr="003E474A" w:rsidR="00B32A0D" w:rsidP="003E474A" w:rsidRDefault="00B32A0D" w14:paraId="0E1DC4BD" w14:textId="77777777">
            <w:pPr>
              <w:pStyle w:val="Samplequestions"/>
            </w:pPr>
            <w:r w:rsidRPr="003E474A">
              <w:t>What words, images and actions could you use to describe, analyse and evaluate our drama, using this framework as a prompt: Where … Why …, When …, Who… What…, How …?</w:t>
            </w:r>
          </w:p>
          <w:p w:rsidRPr="003E474A" w:rsidR="00B32A0D" w:rsidP="003E474A" w:rsidRDefault="00B32A0D" w14:paraId="2711405B" w14:textId="77777777">
            <w:pPr>
              <w:pStyle w:val="Samplequestions"/>
            </w:pPr>
            <w:r w:rsidRPr="003E474A">
              <w:t>How can we be culturally responsive and respectful in our drama? Are we focusing on spiritual qualities of this drama? How is the drama sharing beliefs and insights into what people hold to be true?</w:t>
            </w:r>
          </w:p>
          <w:p w:rsidRPr="003E474A" w:rsidR="00B32A0D" w:rsidP="003E474A" w:rsidRDefault="00B32A0D" w14:paraId="5BDEB7A7" w14:textId="77777777">
            <w:pPr>
              <w:pStyle w:val="Samplequestions"/>
            </w:pPr>
            <w:r w:rsidRPr="003E474A">
              <w:t xml:space="preserve">What will you say when you’re tapped and asked to share a word or phrase about the individual or group frozen image you’ve created?  </w:t>
            </w:r>
          </w:p>
          <w:p w:rsidRPr="003E474A" w:rsidR="00B32A0D" w:rsidP="003E474A" w:rsidRDefault="00B32A0D" w14:paraId="0A385E48" w14:textId="77777777">
            <w:pPr>
              <w:pStyle w:val="Samplequestions"/>
            </w:pPr>
            <w:r w:rsidRPr="003E474A">
              <w:t>What drama conventions did you observe in [the drama we experienced today]? Did the drama use [mime, asides, narration, a day in the life, flashback or flashforward]?</w:t>
            </w:r>
          </w:p>
          <w:p w:rsidRPr="003E474A" w:rsidR="00322173" w:rsidP="003E474A" w:rsidRDefault="00B32A0D" w14:paraId="1E358268" w14:textId="2F85B71D">
            <w:pPr>
              <w:pStyle w:val="Samplequestions"/>
            </w:pPr>
            <w:r w:rsidRPr="003E474A">
              <w:t>How can we analyse, develop and gain inspiration from ideas and concepts within a story? What is happening in regard to movement, stance, voice projection and stage craft?</w:t>
            </w:r>
          </w:p>
        </w:tc>
      </w:tr>
    </w:tbl>
    <w:p w:rsidR="00683247" w:rsidRDefault="00683247" w14:paraId="1033B296" w14:textId="77777777">
      <w:r>
        <w:rPr>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3085"/>
        <w:gridCol w:w="2818"/>
        <w:gridCol w:w="9223"/>
      </w:tblGrid>
      <w:tr w:rsidRPr="00A94D40" w:rsidR="008253C8" w:rsidTr="00683247" w14:paraId="63F13938" w14:textId="77777777">
        <w:tc>
          <w:tcPr>
            <w:tcW w:w="0" w:type="auto"/>
          </w:tcPr>
          <w:p w:rsidRPr="008253C8" w:rsidR="008253C8" w:rsidP="008253C8" w:rsidRDefault="008253C8" w14:paraId="0B9E595F" w14:textId="039F4556">
            <w:pPr>
              <w:pStyle w:val="Component"/>
              <w:rPr>
                <w:b/>
                <w:bCs/>
              </w:rPr>
            </w:pPr>
            <w:r w:rsidRPr="008253C8">
              <w:rPr>
                <w:b/>
                <w:bCs/>
              </w:rPr>
              <w:lastRenderedPageBreak/>
              <w:t>Reflecting on drama practice</w:t>
            </w:r>
          </w:p>
        </w:tc>
        <w:tc>
          <w:tcPr>
            <w:tcW w:w="2817" w:type="dxa"/>
          </w:tcPr>
          <w:p w:rsidRPr="008253C8" w:rsidR="008253C8" w:rsidP="008253C8" w:rsidRDefault="008253C8" w14:paraId="40A087A7" w14:textId="682869EC">
            <w:pPr>
              <w:pStyle w:val="Component"/>
            </w:pPr>
            <w:r w:rsidRPr="008253C8">
              <w:t>For example</w:t>
            </w:r>
            <w:r w:rsidR="00C04B39">
              <w:t>,</w:t>
            </w:r>
          </w:p>
          <w:p w:rsidRPr="008253C8" w:rsidR="008253C8" w:rsidP="008253C8" w:rsidRDefault="008253C8" w14:paraId="6980F5EB" w14:textId="77777777">
            <w:pPr>
              <w:pStyle w:val="Componentbullet"/>
            </w:pPr>
            <w:r w:rsidRPr="008253C8">
              <w:t>asking questions to engage, be empathetic, understand, analyse and evaluate</w:t>
            </w:r>
          </w:p>
          <w:p w:rsidR="008253C8" w:rsidP="008253C8" w:rsidRDefault="008253C8" w14:paraId="1DBF6D4A" w14:textId="77777777">
            <w:pPr>
              <w:pStyle w:val="Componentbullet"/>
            </w:pPr>
            <w:r w:rsidRPr="008253C8">
              <w:t>asking questions to inspire own practice, and providing feedback to the makers and performers</w:t>
            </w:r>
          </w:p>
          <w:p w:rsidRPr="008253C8" w:rsidR="008253C8" w:rsidP="008253C8" w:rsidRDefault="008253C8" w14:paraId="54D74344" w14:textId="7DDA1985">
            <w:pPr>
              <w:pStyle w:val="Componentbullet"/>
              <w:numPr>
                <w:ilvl w:val="0"/>
                <w:numId w:val="0"/>
              </w:numPr>
              <w:ind w:left="227"/>
              <w:rPr>
                <w:rStyle w:val="SubtleEmphasis"/>
                <w:iCs/>
              </w:rPr>
            </w:pPr>
            <w:r>
              <w:rPr>
                <w:noProof/>
              </w:rPr>
              <w:drawing>
                <wp:inline distT="0" distB="0" distL="0" distR="0" wp14:anchorId="33120CD0" wp14:editId="31A18C4E">
                  <wp:extent cx="1440000" cy="424800"/>
                  <wp:effectExtent l="0" t="0" r="0" b="0"/>
                  <wp:docPr id="45" name="Picture 45"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223" w:type="dxa"/>
          </w:tcPr>
          <w:p w:rsidRPr="008253C8" w:rsidR="008253C8" w:rsidP="008253C8" w:rsidRDefault="008253C8" w14:paraId="50E000D7" w14:textId="77777777">
            <w:pPr>
              <w:pStyle w:val="Samplequestions"/>
            </w:pPr>
            <w:r w:rsidRPr="008253C8">
              <w:t>Why do we have a play space in our classroom?</w:t>
            </w:r>
          </w:p>
          <w:p w:rsidRPr="008253C8" w:rsidR="008253C8" w:rsidP="008253C8" w:rsidRDefault="008253C8" w14:paraId="3C8D0941" w14:textId="77777777">
            <w:pPr>
              <w:pStyle w:val="Samplequestions"/>
            </w:pPr>
            <w:r w:rsidRPr="008253C8">
              <w:t>What do you learn when you play? How do you learn when you play with ideas, situations, themes and questions?</w:t>
            </w:r>
          </w:p>
          <w:p w:rsidRPr="008253C8" w:rsidR="008253C8" w:rsidP="008253C8" w:rsidRDefault="008253C8" w14:paraId="09A8D197" w14:textId="0F5FD784">
            <w:pPr>
              <w:pStyle w:val="Samplequestions"/>
            </w:pPr>
            <w:r w:rsidRPr="008253C8">
              <w:t xml:space="preserve">What does this image say to </w:t>
            </w:r>
            <w:r w:rsidR="00BF3483">
              <w:t>you</w:t>
            </w:r>
            <w:r w:rsidRPr="008253C8">
              <w:t xml:space="preserve">? </w:t>
            </w:r>
          </w:p>
          <w:p w:rsidRPr="008253C8" w:rsidR="008253C8" w:rsidP="008253C8" w:rsidRDefault="008253C8" w14:paraId="2C7D5291" w14:textId="77777777">
            <w:pPr>
              <w:pStyle w:val="Samplequestions"/>
            </w:pPr>
            <w:r w:rsidRPr="008253C8">
              <w:t>What are we experiencing in this drama? How can we unpack and make meaning from our experience?</w:t>
            </w:r>
          </w:p>
          <w:p w:rsidRPr="008253C8" w:rsidR="008253C8" w:rsidP="008253C8" w:rsidRDefault="008253C8" w14:paraId="5ED54DCE" w14:textId="77777777">
            <w:pPr>
              <w:pStyle w:val="Samplequestions"/>
            </w:pPr>
            <w:r w:rsidRPr="008253C8">
              <w:t xml:space="preserve">How might you describe how your emotions changed throughout the performance. </w:t>
            </w:r>
          </w:p>
          <w:p w:rsidRPr="008253C8" w:rsidR="008253C8" w:rsidP="008253C8" w:rsidRDefault="008253C8" w14:paraId="3816BC77" w14:textId="77777777">
            <w:pPr>
              <w:pStyle w:val="Samplequestions"/>
            </w:pPr>
            <w:r w:rsidRPr="008253C8">
              <w:t>What did this drama remind you of? How did it make you feel? What’s the drama about? Who are the characters? What are their roles?</w:t>
            </w:r>
          </w:p>
          <w:p w:rsidRPr="008253C8" w:rsidR="008253C8" w:rsidP="008253C8" w:rsidRDefault="008253C8" w14:paraId="5B48F8E5" w14:textId="77777777">
            <w:pPr>
              <w:pStyle w:val="Samplequestions"/>
            </w:pPr>
            <w:r w:rsidRPr="008253C8">
              <w:t>If you were going to perform this drama again, which moment would you change and why?</w:t>
            </w:r>
          </w:p>
          <w:p w:rsidRPr="008253C8" w:rsidR="008253C8" w:rsidP="008253C8" w:rsidRDefault="008253C8" w14:paraId="198156F7" w14:textId="77777777">
            <w:pPr>
              <w:pStyle w:val="Samplequestions"/>
            </w:pPr>
            <w:r w:rsidRPr="008253C8">
              <w:t>How would describe a moment when you felt completely “in-role”? What was happening in the drama at that time?</w:t>
            </w:r>
          </w:p>
          <w:p w:rsidRPr="008253C8" w:rsidR="008253C8" w:rsidP="008253C8" w:rsidRDefault="008253C8" w14:paraId="11F1F92E" w14:textId="77777777">
            <w:pPr>
              <w:pStyle w:val="Samplequestions"/>
            </w:pPr>
            <w:r w:rsidRPr="008253C8">
              <w:t>Now that you’ve experienced this drama, how would you introduce the performance to another audience? What part of the drama did you enjoy the most and why?</w:t>
            </w:r>
          </w:p>
          <w:p w:rsidRPr="008253C8" w:rsidR="008253C8" w:rsidP="008253C8" w:rsidRDefault="008253C8" w14:paraId="0AF11D13" w14:textId="77777777">
            <w:pPr>
              <w:pStyle w:val="Samplequestions"/>
            </w:pPr>
            <w:r w:rsidRPr="008253C8">
              <w:t xml:space="preserve">Why would we create drama work to challenge or provoke? What styles and forms of drama are most likely to provoke or challenge an audience? What styles of drama might be used to educate or inform? </w:t>
            </w:r>
          </w:p>
          <w:p w:rsidRPr="008253C8" w:rsidR="008253C8" w:rsidP="008253C8" w:rsidRDefault="008253C8" w14:paraId="5EF520B1" w14:textId="77777777">
            <w:pPr>
              <w:pStyle w:val="Samplequestions"/>
            </w:pPr>
            <w:r w:rsidRPr="008253C8">
              <w:t>What steps would you take to fine-tune your work in collaboration with others?</w:t>
            </w:r>
          </w:p>
          <w:p w:rsidRPr="008253C8" w:rsidR="008253C8" w:rsidP="008253C8" w:rsidRDefault="008253C8" w14:paraId="7CF40861" w14:textId="77777777">
            <w:pPr>
              <w:pStyle w:val="Samplequestions"/>
            </w:pPr>
            <w:r w:rsidRPr="008253C8">
              <w:t>What is the difference between personal meanings and collective meanings?</w:t>
            </w:r>
          </w:p>
          <w:p w:rsidRPr="008253C8" w:rsidR="008253C8" w:rsidP="008253C8" w:rsidRDefault="008253C8" w14:paraId="38F26886" w14:textId="77777777">
            <w:pPr>
              <w:pStyle w:val="Samplequestions"/>
            </w:pPr>
            <w:r w:rsidRPr="008253C8">
              <w:t>How did the performer turn reading a story into drama? How did the performer show how the characters were feeling in each section of the narrative? How does contemporising a heritage text reframe meaning for a new audience?</w:t>
            </w:r>
          </w:p>
          <w:p w:rsidRPr="008253C8" w:rsidR="008253C8" w:rsidP="008253C8" w:rsidRDefault="008253C8" w14:paraId="46A0BD1D" w14:textId="77777777">
            <w:pPr>
              <w:pStyle w:val="Samplequestions"/>
            </w:pPr>
            <w:r w:rsidRPr="008253C8">
              <w:t>How would you use drawing, movement and words to describe a performer’s use of voice, facial expressions, hand actions, tempo and pitch?</w:t>
            </w:r>
          </w:p>
          <w:p w:rsidRPr="008253C8" w:rsidR="008253C8" w:rsidP="008253C8" w:rsidRDefault="008253C8" w14:paraId="613C5E0E" w14:textId="5597B153">
            <w:pPr>
              <w:pStyle w:val="Samplequestions"/>
            </w:pPr>
            <w:r w:rsidRPr="008253C8">
              <w:t>What did you notice in others’ scenes that you would like to try another time? How did the performers vary their voices,</w:t>
            </w:r>
            <w:r w:rsidRPr="008253C8" w:rsidDel="0010684E">
              <w:t xml:space="preserve"> </w:t>
            </w:r>
            <w:r w:rsidRPr="008253C8">
              <w:t>movements or gestures to shape believable characters?</w:t>
            </w:r>
          </w:p>
        </w:tc>
      </w:tr>
      <w:tr w:rsidRPr="00514280" w:rsidR="00A64446" w:rsidTr="00683247" w14:paraId="27D6CE7B" w14:textId="77777777">
        <w:trPr>
          <w:trHeight w:val="2333"/>
        </w:trPr>
        <w:tc>
          <w:tcPr>
            <w:tcW w:w="0" w:type="auto"/>
          </w:tcPr>
          <w:p w:rsidRPr="00C04B39" w:rsidR="00A64446" w:rsidP="00C04B39" w:rsidRDefault="00A64446" w14:paraId="7EC9C29A" w14:textId="6E450046">
            <w:pPr>
              <w:pStyle w:val="Component"/>
              <w:rPr>
                <w:b/>
                <w:bCs/>
                <w:i/>
              </w:rPr>
            </w:pPr>
            <w:r w:rsidRPr="00C04B39">
              <w:rPr>
                <w:b/>
                <w:bCs/>
              </w:rPr>
              <w:lastRenderedPageBreak/>
              <w:t xml:space="preserve">Exploring elements of </w:t>
            </w:r>
            <w:r w:rsidR="00C04B39">
              <w:rPr>
                <w:b/>
                <w:bCs/>
              </w:rPr>
              <w:t>d</w:t>
            </w:r>
            <w:r w:rsidRPr="00C04B39">
              <w:rPr>
                <w:b/>
                <w:bCs/>
              </w:rPr>
              <w:t>rama</w:t>
            </w:r>
          </w:p>
        </w:tc>
        <w:tc>
          <w:tcPr>
            <w:tcW w:w="2817" w:type="dxa"/>
          </w:tcPr>
          <w:p w:rsidRPr="00C04B39" w:rsidR="00A64446" w:rsidP="00C04B39" w:rsidRDefault="00A64446" w14:paraId="71B26E4B" w14:textId="77777777">
            <w:pPr>
              <w:pStyle w:val="Component"/>
            </w:pPr>
            <w:r w:rsidRPr="00C04B39">
              <w:t>For example,</w:t>
            </w:r>
          </w:p>
          <w:p w:rsidR="00A64446" w:rsidP="00C04B39" w:rsidRDefault="00A64446" w14:paraId="5A57F1F1" w14:textId="77777777">
            <w:pPr>
              <w:pStyle w:val="Componentbullet"/>
              <w:rPr>
                <w:noProof/>
              </w:rPr>
            </w:pPr>
            <w:r w:rsidRPr="00C04B39">
              <w:t>asking questions and exploring elements of drama for example, character (adapt as required for other elements)</w:t>
            </w:r>
          </w:p>
          <w:p w:rsidRPr="002C28BF" w:rsidR="001976CB" w:rsidP="001976CB" w:rsidRDefault="001976CB" w14:paraId="1D3B8083" w14:textId="0FB75B8E">
            <w:pPr>
              <w:pStyle w:val="Componentbullet"/>
              <w:numPr>
                <w:ilvl w:val="0"/>
                <w:numId w:val="0"/>
              </w:numPr>
              <w:ind w:left="227"/>
              <w:rPr>
                <w:noProof/>
              </w:rPr>
            </w:pPr>
            <w:r>
              <w:rPr>
                <w:noProof/>
              </w:rPr>
              <w:drawing>
                <wp:inline distT="0" distB="0" distL="0" distR="0" wp14:anchorId="0840118F" wp14:editId="68688494">
                  <wp:extent cx="1443600" cy="424800"/>
                  <wp:effectExtent l="0" t="0" r="0" b="0"/>
                  <wp:docPr id="46" name="Picture 46" descr="Introductory point year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ntroductory point years 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3600" cy="424800"/>
                          </a:xfrm>
                          <a:prstGeom prst="rect">
                            <a:avLst/>
                          </a:prstGeom>
                          <a:noFill/>
                          <a:ln>
                            <a:noFill/>
                          </a:ln>
                        </pic:spPr>
                      </pic:pic>
                    </a:graphicData>
                  </a:graphic>
                </wp:inline>
              </w:drawing>
            </w:r>
          </w:p>
        </w:tc>
        <w:tc>
          <w:tcPr>
            <w:tcW w:w="9223" w:type="dxa"/>
          </w:tcPr>
          <w:p w:rsidRPr="00C04B39" w:rsidR="00C04B39" w:rsidP="00C04B39" w:rsidRDefault="00C04B39" w14:paraId="3A2950BF" w14:textId="77777777">
            <w:pPr>
              <w:pStyle w:val="Samplequestions"/>
            </w:pPr>
            <w:r w:rsidRPr="00C04B39">
              <w:t>In what ways do the elements of drama work together in this drama?</w:t>
            </w:r>
          </w:p>
          <w:p w:rsidRPr="00C04B39" w:rsidR="00C04B39" w:rsidP="00C04B39" w:rsidRDefault="00C04B39" w14:paraId="5E0B7345" w14:textId="77777777">
            <w:pPr>
              <w:pStyle w:val="Samplequestions"/>
            </w:pPr>
            <w:r w:rsidRPr="00C04B39">
              <w:t>What would your character or one of the other characters in the drama say about what is happening, and how would their answers be different from your answer?</w:t>
            </w:r>
          </w:p>
          <w:p w:rsidRPr="00C04B39" w:rsidR="00C04B39" w:rsidP="00C04B39" w:rsidRDefault="00C04B39" w14:paraId="78520DA2" w14:textId="77777777">
            <w:pPr>
              <w:pStyle w:val="Samplequestions"/>
            </w:pPr>
            <w:r w:rsidRPr="00C04B39">
              <w:t>In what ways are the central character’s intentions communicated? Is this clear from the outset or does our relationship and understanding of this character develop throughout the performance?</w:t>
            </w:r>
          </w:p>
          <w:p w:rsidR="00E157D9" w:rsidP="00C04B39" w:rsidRDefault="00C04B39" w14:paraId="763AD911" w14:textId="77777777">
            <w:pPr>
              <w:pStyle w:val="Samplequestions"/>
            </w:pPr>
            <w:r w:rsidRPr="00C04B39">
              <w:t>How would you use movements, drawing or words to describe how you are different from or similar to, think the same as or think differently to your favourite character in today’s drama or Readers’ Theatre?</w:t>
            </w:r>
          </w:p>
          <w:p w:rsidR="00E157D9" w:rsidP="00C04B39" w:rsidRDefault="00C04B39" w14:paraId="6F10378D" w14:textId="6ADB9F31">
            <w:pPr>
              <w:pStyle w:val="Samplequestions"/>
            </w:pPr>
            <w:r w:rsidRPr="00C04B39">
              <w:t>What did your Readers’ Theatre experience help you to see differently about the story?</w:t>
            </w:r>
          </w:p>
          <w:p w:rsidR="00E157D9" w:rsidP="00C04B39" w:rsidRDefault="00C04B39" w14:paraId="1239F658" w14:textId="06771C81">
            <w:pPr>
              <w:pStyle w:val="Samplequestions"/>
            </w:pPr>
            <w:r w:rsidRPr="00C04B39">
              <w:t>How did the drama make you feel? How was [this character] like a real person?</w:t>
            </w:r>
          </w:p>
          <w:p w:rsidRPr="00C04B39" w:rsidR="00C04B39" w:rsidP="00C04B39" w:rsidRDefault="00C04B39" w14:paraId="7EE1EB72" w14:textId="228D4487">
            <w:pPr>
              <w:pStyle w:val="Samplequestions"/>
            </w:pPr>
            <w:r w:rsidRPr="00C04B39">
              <w:t>How would the story change if it was told by a different character? Who might be interesting to hear from?</w:t>
            </w:r>
          </w:p>
          <w:p w:rsidRPr="00C04B39" w:rsidR="00C04B39" w:rsidP="00C04B39" w:rsidRDefault="00C04B39" w14:paraId="3C126E53" w14:textId="77777777">
            <w:pPr>
              <w:pStyle w:val="Samplequestions"/>
            </w:pPr>
            <w:r w:rsidRPr="00C04B39">
              <w:t>If you could give advice to this character, what would you like to say to them? If you could provide feedback to the actor playing that character, what would you say?</w:t>
            </w:r>
          </w:p>
          <w:p w:rsidRPr="00C04B39" w:rsidR="00C04B39" w:rsidP="00C04B39" w:rsidRDefault="00C04B39" w14:paraId="2A1F2E03" w14:textId="77777777">
            <w:pPr>
              <w:pStyle w:val="Samplequestions"/>
            </w:pPr>
            <w:r w:rsidRPr="00C04B39">
              <w:t>How did you use your body, and volume and tone of voice, to tell us how your character was feeling? If we were going to perform our drama again, what is something that you could do differently?</w:t>
            </w:r>
          </w:p>
          <w:p w:rsidR="00E157D9" w:rsidP="00C04B39" w:rsidRDefault="00C04B39" w14:paraId="53869614" w14:textId="77777777">
            <w:pPr>
              <w:pStyle w:val="Samplequestions"/>
            </w:pPr>
            <w:r w:rsidRPr="00C04B39">
              <w:t>Which of the characters do you identify with? What relationships and situations do you recognise (or not recognise) in the drama you listened to?</w:t>
            </w:r>
          </w:p>
          <w:p w:rsidR="00E157D9" w:rsidP="00C04B39" w:rsidRDefault="00C04B39" w14:paraId="4C083894" w14:textId="208AA358">
            <w:pPr>
              <w:pStyle w:val="Samplequestions"/>
            </w:pPr>
            <w:r w:rsidRPr="00C04B39">
              <w:t>What are the appropriate protocols for viewing Aboriginal and Torres Strait Islander drama and other culturally specific performances?</w:t>
            </w:r>
          </w:p>
          <w:p w:rsidRPr="00514280" w:rsidR="00A64446" w:rsidP="00C04B39" w:rsidRDefault="00C04B39" w14:paraId="0EBDF118" w14:textId="01A93892">
            <w:pPr>
              <w:pStyle w:val="Samplequestions"/>
            </w:pPr>
            <w:r w:rsidRPr="00C04B39">
              <w:t>How does this style of drama (radio play or podcast) vary from those seen in other traditions and other parts of the world?</w:t>
            </w:r>
          </w:p>
        </w:tc>
      </w:tr>
    </w:tbl>
    <w:p w:rsidR="00051277" w:rsidRDefault="00051277" w14:paraId="59515E27" w14:textId="77777777">
      <w:bookmarkStart w:name="_Toc93052888" w:id="30"/>
      <w:bookmarkStart w:name="_Hlk92715405" w:id="31"/>
      <w:r>
        <w:rPr>
          <w:b/>
          <w:bCs/>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2336"/>
        <w:gridCol w:w="2812"/>
        <w:gridCol w:w="9978"/>
      </w:tblGrid>
      <w:tr w:rsidRPr="007078D3" w:rsidR="009835A6" w:rsidTr="0071356A" w14:paraId="1D481506" w14:textId="77777777">
        <w:tc>
          <w:tcPr>
            <w:tcW w:w="15126" w:type="dxa"/>
            <w:gridSpan w:val="3"/>
            <w:shd w:val="clear" w:color="auto" w:fill="E5F5FB" w:themeFill="accent2"/>
          </w:tcPr>
          <w:p w:rsidRPr="00051277" w:rsidR="009835A6" w:rsidP="00333438" w:rsidRDefault="001976CB" w14:paraId="4134AFC6" w14:textId="4477C062">
            <w:pPr>
              <w:pStyle w:val="ACARA-EoKSHeading2"/>
              <w:rPr>
                <w:iCs/>
                <w:highlight w:val="cyan"/>
              </w:rPr>
            </w:pPr>
            <w:bookmarkStart w:name="_Toc93492733" w:id="32"/>
            <w:bookmarkEnd w:id="30"/>
            <w:r w:rsidRPr="001976CB">
              <w:lastRenderedPageBreak/>
              <w:t>Responding to drama</w:t>
            </w:r>
            <w:bookmarkEnd w:id="32"/>
          </w:p>
        </w:tc>
      </w:tr>
      <w:tr w:rsidRPr="00CC798A" w:rsidR="009835A6" w:rsidTr="00083450" w14:paraId="31E099F4" w14:textId="77777777">
        <w:tc>
          <w:tcPr>
            <w:tcW w:w="5148" w:type="dxa"/>
            <w:gridSpan w:val="2"/>
            <w:shd w:val="clear" w:color="auto" w:fill="FFD685" w:themeFill="accent3"/>
          </w:tcPr>
          <w:p w:rsidRPr="00CC798A" w:rsidR="009835A6" w:rsidP="0071356A" w:rsidRDefault="009835A6" w14:paraId="715B55B4" w14:textId="344F6872">
            <w:pPr>
              <w:pStyle w:val="BodyText"/>
              <w:spacing w:before="40" w:after="40" w:line="240" w:lineRule="auto"/>
              <w:ind w:left="29" w:right="29"/>
              <w:rPr>
                <w:b/>
                <w:color w:val="auto"/>
              </w:rPr>
            </w:pPr>
            <w:r>
              <w:rPr>
                <w:b/>
                <w:color w:val="auto"/>
              </w:rPr>
              <w:t>Description, component and introductory point</w:t>
            </w:r>
          </w:p>
        </w:tc>
        <w:tc>
          <w:tcPr>
            <w:tcW w:w="9978" w:type="dxa"/>
            <w:shd w:val="clear" w:color="auto" w:fill="FAF9F7" w:themeFill="background2"/>
          </w:tcPr>
          <w:p w:rsidRPr="00422AE8" w:rsidR="009835A6" w:rsidP="00422AE8" w:rsidRDefault="009835A6" w14:paraId="3D66F563" w14:textId="5D5F0B20">
            <w:pPr>
              <w:pStyle w:val="BodyText"/>
              <w:spacing w:before="40" w:after="40" w:line="240" w:lineRule="auto"/>
              <w:ind w:left="29" w:right="29"/>
              <w:rPr>
                <w:rFonts w:eastAsiaTheme="majorEastAsia"/>
                <w:b/>
                <w:bCs/>
                <w:color w:val="auto"/>
              </w:rPr>
            </w:pPr>
            <w:r>
              <w:rPr>
                <w:rFonts w:eastAsiaTheme="majorEastAsia"/>
                <w:b/>
                <w:bCs/>
                <w:color w:val="auto"/>
              </w:rPr>
              <w:t>Sample questions: Viewpoints in action</w:t>
            </w:r>
          </w:p>
        </w:tc>
      </w:tr>
      <w:bookmarkEnd w:id="31"/>
      <w:tr w:rsidRPr="00514280" w:rsidR="00262C7B" w:rsidTr="004627B2" w14:paraId="4F4E55FF" w14:textId="77777777">
        <w:trPr>
          <w:trHeight w:val="3803"/>
        </w:trPr>
        <w:tc>
          <w:tcPr>
            <w:tcW w:w="2336" w:type="dxa"/>
          </w:tcPr>
          <w:p w:rsidRPr="00AF6231" w:rsidR="00262C7B" w:rsidP="00AF6231" w:rsidRDefault="00262C7B" w14:paraId="442D349B" w14:textId="2B99AC82">
            <w:pPr>
              <w:pStyle w:val="Component"/>
              <w:rPr>
                <w:b/>
                <w:bCs/>
              </w:rPr>
            </w:pPr>
            <w:r w:rsidRPr="00AF6231">
              <w:rPr>
                <w:b/>
                <w:bCs/>
              </w:rPr>
              <w:t>Questions for improvising, devising, play building and interpreting scripts</w:t>
            </w:r>
          </w:p>
        </w:tc>
        <w:tc>
          <w:tcPr>
            <w:tcW w:w="2812" w:type="dxa"/>
          </w:tcPr>
          <w:p w:rsidRPr="00535A76" w:rsidR="00943C1C" w:rsidP="00535A76" w:rsidRDefault="00943C1C" w14:paraId="53895BD4" w14:textId="0B62E484">
            <w:pPr>
              <w:pStyle w:val="Component"/>
            </w:pPr>
            <w:r w:rsidRPr="00535A76">
              <w:t>Improvisation</w:t>
            </w:r>
            <w:r w:rsidR="00535A76">
              <w:t xml:space="preserve">: </w:t>
            </w:r>
            <w:r w:rsidRPr="00535A76">
              <w:t>an approach to creating or performing drama, for example, a phrase, paragraph, dilemma or image can be used as a starting point for exploring a possible narrative or for a character’s motivation.</w:t>
            </w:r>
          </w:p>
          <w:p w:rsidRPr="00535A76" w:rsidR="00943C1C" w:rsidP="00535A76" w:rsidRDefault="00943C1C" w14:paraId="41FB9675" w14:textId="69E1C5D5">
            <w:pPr>
              <w:pStyle w:val="Component"/>
            </w:pPr>
            <w:r w:rsidRPr="00535A76">
              <w:t>Devising</w:t>
            </w:r>
            <w:r w:rsidR="00535A76">
              <w:t>: d</w:t>
            </w:r>
            <w:r w:rsidRPr="00535A76">
              <w:t>rama created through process drama, play-building or workshopping, often in response to a provocation or stimulus. Devised drama can also be used as a starting point for scripted drama.</w:t>
            </w:r>
          </w:p>
          <w:p w:rsidRPr="00535A76" w:rsidR="00943C1C" w:rsidP="00535A76" w:rsidRDefault="00943C1C" w14:paraId="52F5310F" w14:textId="2BE983F4">
            <w:pPr>
              <w:pStyle w:val="Component"/>
            </w:pPr>
            <w:r w:rsidRPr="00535A76">
              <w:t>Play-building</w:t>
            </w:r>
            <w:r w:rsidR="00535A76">
              <w:t>: u</w:t>
            </w:r>
            <w:r w:rsidRPr="00535A76">
              <w:t>sing stimulus and drama games or activities to create drama</w:t>
            </w:r>
          </w:p>
          <w:p w:rsidRPr="00535A76" w:rsidR="00262C7B" w:rsidP="00535A76" w:rsidRDefault="00943C1C" w14:paraId="38D30536" w14:textId="2C31703A">
            <w:pPr>
              <w:pStyle w:val="Component"/>
            </w:pPr>
            <w:r w:rsidRPr="00535A76">
              <w:t>Interpreting scripts</w:t>
            </w:r>
            <w:r w:rsidR="00535A76">
              <w:t>: d</w:t>
            </w:r>
            <w:r w:rsidRPr="00535A76">
              <w:t>eveloping a performance from a script</w:t>
            </w:r>
          </w:p>
          <w:p w:rsidRPr="00B74CCC" w:rsidR="004627B2" w:rsidP="004627B2" w:rsidRDefault="004627B2" w14:paraId="1547E831" w14:textId="127BAA1C">
            <w:pPr>
              <w:pStyle w:val="Component"/>
              <w:rPr>
                <w:noProof/>
              </w:rPr>
            </w:pPr>
            <w:r>
              <w:rPr>
                <w:noProof/>
              </w:rPr>
              <w:drawing>
                <wp:inline distT="0" distB="0" distL="0" distR="0" wp14:anchorId="2D399E35" wp14:editId="4E30E404">
                  <wp:extent cx="1440000" cy="424800"/>
                  <wp:effectExtent l="0" t="0" r="0" b="0"/>
                  <wp:docPr id="47" name="Picture 47" descr="Introductory point years 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ntroductory point years F-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0000" cy="424800"/>
                          </a:xfrm>
                          <a:prstGeom prst="rect">
                            <a:avLst/>
                          </a:prstGeom>
                          <a:noFill/>
                          <a:ln>
                            <a:noFill/>
                          </a:ln>
                        </pic:spPr>
                      </pic:pic>
                    </a:graphicData>
                  </a:graphic>
                </wp:inline>
              </w:drawing>
            </w:r>
          </w:p>
        </w:tc>
        <w:tc>
          <w:tcPr>
            <w:tcW w:w="9978" w:type="dxa"/>
          </w:tcPr>
          <w:p w:rsidRPr="00FA4CF2" w:rsidR="004627B2" w:rsidP="004627B2" w:rsidRDefault="004627B2" w14:paraId="63620071" w14:textId="77777777">
            <w:pPr>
              <w:pStyle w:val="Samplequestions"/>
            </w:pPr>
            <w:r w:rsidRPr="00FA4CF2">
              <w:t>What’s the sequence of dramatic action?</w:t>
            </w:r>
          </w:p>
          <w:p w:rsidRPr="00FA4CF2" w:rsidR="004627B2" w:rsidP="004627B2" w:rsidRDefault="004627B2" w14:paraId="41B7D388" w14:textId="77777777">
            <w:pPr>
              <w:pStyle w:val="Samplequestions"/>
            </w:pPr>
            <w:r w:rsidRPr="00FA4CF2">
              <w:t>How will we move from scene to scene?</w:t>
            </w:r>
          </w:p>
          <w:p w:rsidRPr="00FA4CF2" w:rsidR="004627B2" w:rsidP="004627B2" w:rsidRDefault="004627B2" w14:paraId="443AD223" w14:textId="77777777">
            <w:pPr>
              <w:pStyle w:val="Samplequestions"/>
            </w:pPr>
            <w:r w:rsidRPr="00FA4CF2">
              <w:t>How could we use objects or props to tell our story?</w:t>
            </w:r>
          </w:p>
          <w:p w:rsidRPr="00FA4CF2" w:rsidR="004627B2" w:rsidP="004627B2" w:rsidRDefault="004627B2" w14:paraId="1F9C585E" w14:textId="77777777">
            <w:pPr>
              <w:pStyle w:val="Samplequestions"/>
            </w:pPr>
            <w:r w:rsidRPr="00FA4CF2">
              <w:t>How can we use symbol in our drama? Why would we use symbol in our drama?</w:t>
            </w:r>
          </w:p>
          <w:p w:rsidRPr="00FA4CF2" w:rsidR="004627B2" w:rsidP="004627B2" w:rsidRDefault="004627B2" w14:paraId="4BF6C4D8" w14:textId="27E3A3D9">
            <w:pPr>
              <w:pStyle w:val="Samplequestions"/>
            </w:pPr>
            <w:r w:rsidRPr="00FA4CF2">
              <w:t xml:space="preserve">What’s working? What do we want or need to change? Why? How do we know we’re in agreement? </w:t>
            </w:r>
          </w:p>
          <w:p w:rsidRPr="00FA4CF2" w:rsidR="004627B2" w:rsidP="004627B2" w:rsidRDefault="004627B2" w14:paraId="54EA833C" w14:textId="77777777">
            <w:pPr>
              <w:pStyle w:val="Samplequestions"/>
            </w:pPr>
            <w:r w:rsidRPr="00FA4CF2">
              <w:t>How can we use our bodies as props?</w:t>
            </w:r>
          </w:p>
          <w:p w:rsidRPr="00FA4CF2" w:rsidR="004627B2" w:rsidP="004627B2" w:rsidRDefault="004627B2" w14:paraId="43B97CCC" w14:textId="77777777">
            <w:pPr>
              <w:pStyle w:val="Samplequestions"/>
            </w:pPr>
            <w:r w:rsidRPr="00FA4CF2">
              <w:t>How will you communicate a sense of place or space in your drama?</w:t>
            </w:r>
          </w:p>
          <w:p w:rsidRPr="00FA4CF2" w:rsidR="004627B2" w:rsidP="004627B2" w:rsidRDefault="004627B2" w14:paraId="3DF57C72" w14:textId="77777777">
            <w:pPr>
              <w:pStyle w:val="Samplequestions"/>
            </w:pPr>
            <w:r w:rsidRPr="00FA4CF2">
              <w:t>What mood/atmosphere is implied in this scene?</w:t>
            </w:r>
          </w:p>
          <w:p w:rsidRPr="00FA4CF2" w:rsidR="004627B2" w:rsidP="004627B2" w:rsidRDefault="004627B2" w14:paraId="0DB3EF31" w14:textId="77777777">
            <w:pPr>
              <w:pStyle w:val="Samplequestions"/>
            </w:pPr>
            <w:r w:rsidRPr="00FA4CF2">
              <w:t>What roles should we include in our drama to represent the range of perspectives related to the key themes we’ve identified through our research?</w:t>
            </w:r>
          </w:p>
          <w:p w:rsidRPr="00FA4CF2" w:rsidR="004627B2" w:rsidP="004627B2" w:rsidRDefault="004627B2" w14:paraId="4AEBF31B" w14:textId="77777777">
            <w:pPr>
              <w:pStyle w:val="Samplequestions"/>
            </w:pPr>
            <w:r w:rsidRPr="00FA4CF2">
              <w:t>What questions can we ask to interpret this playscript, these ideas, the performance we experienced …?</w:t>
            </w:r>
          </w:p>
          <w:p w:rsidRPr="00FA4CF2" w:rsidR="004627B2" w:rsidP="004627B2" w:rsidRDefault="004627B2" w14:paraId="58DA3783" w14:textId="77777777">
            <w:pPr>
              <w:pStyle w:val="Samplequestions"/>
            </w:pPr>
            <w:r w:rsidRPr="00FA4CF2">
              <w:t xml:space="preserve">When devising, how do you make the purpose clear and explicit? </w:t>
            </w:r>
          </w:p>
          <w:p w:rsidRPr="00FA4CF2" w:rsidR="004627B2" w:rsidP="004627B2" w:rsidRDefault="004627B2" w14:paraId="46907B39" w14:textId="77777777">
            <w:pPr>
              <w:pStyle w:val="Samplequestions"/>
            </w:pPr>
            <w:r w:rsidRPr="00FA4CF2">
              <w:t>How well did your group work? Did everyone help each other? Did you help someone? How? When were you most proud of your efforts?</w:t>
            </w:r>
          </w:p>
          <w:p w:rsidRPr="00FA4CF2" w:rsidR="004627B2" w:rsidP="004627B2" w:rsidRDefault="004627B2" w14:paraId="2FD4235B" w14:textId="77777777">
            <w:pPr>
              <w:pStyle w:val="Samplequestions"/>
            </w:pPr>
            <w:r w:rsidRPr="00FA4CF2">
              <w:t>Beginning with a freeze frame, develop a story inspired by your group’s photo. What characters are you going to encounter?</w:t>
            </w:r>
          </w:p>
          <w:p w:rsidRPr="00FA4CF2" w:rsidR="004627B2" w:rsidP="004627B2" w:rsidRDefault="004627B2" w14:paraId="785D383E" w14:textId="77777777">
            <w:pPr>
              <w:pStyle w:val="Samplequestions"/>
            </w:pPr>
            <w:r w:rsidRPr="00FA4CF2">
              <w:t>When examining an image, why do you think some people are clapping? What is communicated through the expressions on their faces? Who do you think these people are? What would we do and say if we were to meet any people from that time or place? What will we do when we “meet” these characters in our [process] drama? How would we seek to establish a relationship with them?</w:t>
            </w:r>
          </w:p>
          <w:p w:rsidRPr="00FA4CF2" w:rsidR="004627B2" w:rsidP="004627B2" w:rsidRDefault="004627B2" w14:paraId="2B4388BA" w14:textId="77777777">
            <w:pPr>
              <w:pStyle w:val="Samplequestions"/>
            </w:pPr>
            <w:r w:rsidRPr="00FA4CF2">
              <w:t>How did the drama begin, develop and conclude? How did performers vary their voices, sounds, movement and actions to create and share believable characters? How is dramatic tension developed in the drama?</w:t>
            </w:r>
          </w:p>
          <w:p w:rsidRPr="004627B2" w:rsidR="004627B2" w:rsidP="004627B2" w:rsidRDefault="004627B2" w14:paraId="58E1181E" w14:textId="77777777">
            <w:pPr>
              <w:pStyle w:val="Samplequestions"/>
            </w:pPr>
            <w:r w:rsidRPr="004627B2">
              <w:t xml:space="preserve">How would you use dramatic elements to use the drama space in interesting and different ways? How would you use elements such as choral speech (for example, speaking sections of text together in unison); voice (projection, characterisation, portrayal of emotion); mime; still image (freeze frames or tableau); and body levels (low, medium, high)? </w:t>
            </w:r>
          </w:p>
          <w:p w:rsidRPr="004627B2" w:rsidR="004627B2" w:rsidP="004627B2" w:rsidRDefault="004627B2" w14:paraId="4E671ADA" w14:textId="77777777">
            <w:pPr>
              <w:pStyle w:val="Samplequestions"/>
            </w:pPr>
            <w:r w:rsidRPr="004627B2">
              <w:lastRenderedPageBreak/>
              <w:t>How can you script your improvisations, rehearse and present them to other classes? How could you develop your improvisation as a film, a claymation or a photo-story using the script for “voice-overs”? How will you use digital tools for this task?</w:t>
            </w:r>
          </w:p>
          <w:p w:rsidR="007E775A" w:rsidP="004627B2" w:rsidRDefault="004627B2" w14:paraId="34FF4561" w14:textId="77777777">
            <w:pPr>
              <w:pStyle w:val="Samplequestions"/>
            </w:pPr>
            <w:r w:rsidRPr="004627B2">
              <w:t>What are different ways of showing the same emotion? Which of these ways are culturally based? How can we use this knowledge in our drama?</w:t>
            </w:r>
          </w:p>
          <w:p w:rsidRPr="004627B2" w:rsidR="004627B2" w:rsidP="004627B2" w:rsidRDefault="004627B2" w14:paraId="647E02DF" w14:textId="53EBE519">
            <w:pPr>
              <w:pStyle w:val="Samplequestions"/>
            </w:pPr>
            <w:r w:rsidRPr="004627B2">
              <w:t>How can you portray an emotion or feeling using one of these each time: facial expressions only, body language only, sound or voice only, and whole-body movement?</w:t>
            </w:r>
          </w:p>
          <w:p w:rsidRPr="004627B2" w:rsidR="004627B2" w:rsidP="004627B2" w:rsidRDefault="004627B2" w14:paraId="51411182" w14:textId="77777777">
            <w:pPr>
              <w:pStyle w:val="Samplequestions"/>
            </w:pPr>
            <w:r w:rsidRPr="004627B2">
              <w:t>How can we identify and work out how to show the characteristics, behaviours, sounds and descriptive words for the human or non-human characters in our drama?</w:t>
            </w:r>
          </w:p>
          <w:p w:rsidRPr="004627B2" w:rsidR="004627B2" w:rsidP="004627B2" w:rsidRDefault="004627B2" w14:paraId="484982AA" w14:textId="77777777">
            <w:pPr>
              <w:pStyle w:val="Samplequestions"/>
            </w:pPr>
            <w:r w:rsidRPr="004627B2">
              <w:t>What is blocking (step-by-step organisation) and why is it important in every scene? Who needs to understand who does what and who goes where?</w:t>
            </w:r>
          </w:p>
          <w:p w:rsidRPr="004627B2" w:rsidR="004627B2" w:rsidP="004627B2" w:rsidRDefault="004627B2" w14:paraId="472696D0" w14:textId="77777777">
            <w:pPr>
              <w:pStyle w:val="Samplequestions"/>
            </w:pPr>
            <w:r w:rsidRPr="004627B2">
              <w:t>How can we give effective and constructive feedback to each other regarding characterisation, movement on stage and relationships towards other characters? Why is this important?</w:t>
            </w:r>
          </w:p>
          <w:p w:rsidRPr="00514280" w:rsidR="00262C7B" w:rsidP="004627B2" w:rsidRDefault="004627B2" w14:paraId="02A35707" w14:textId="563E0204">
            <w:pPr>
              <w:pStyle w:val="Samplequestions"/>
            </w:pPr>
            <w:r w:rsidRPr="004627B2">
              <w:t>How can we be more aware of the meaning and intention being communicated to the audience?</w:t>
            </w:r>
          </w:p>
        </w:tc>
      </w:tr>
      <w:bookmarkEnd w:id="23"/>
    </w:tbl>
    <w:p w:rsidR="008350D5" w:rsidRDefault="008350D5" w14:paraId="193DF1B3" w14:textId="447BBA2A">
      <w:pPr>
        <w:spacing w:before="160" w:after="0" w:line="360" w:lineRule="auto"/>
      </w:pPr>
    </w:p>
    <w:sectPr w:rsidR="008350D5" w:rsidSect="009E546B">
      <w:footerReference w:type="default" r:id="rId27"/>
      <w:pgSz w:w="16838" w:h="11906" w:orient="landscape" w:code="9"/>
      <w:pgMar w:top="1418" w:right="851" w:bottom="1134"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E40BF" w:rsidP="00533177" w:rsidRDefault="004E40BF" w14:paraId="4861CA0D" w14:textId="77777777">
      <w:r>
        <w:separator/>
      </w:r>
    </w:p>
  </w:endnote>
  <w:endnote w:type="continuationSeparator" w:id="0">
    <w:p w:rsidR="004E40BF" w:rsidP="00533177" w:rsidRDefault="004E40BF" w14:paraId="5FF8ED5E" w14:textId="77777777">
      <w:r>
        <w:continuationSeparator/>
      </w:r>
    </w:p>
  </w:endnote>
  <w:endnote w:type="continuationNotice" w:id="1">
    <w:p w:rsidR="004E40BF" w:rsidRDefault="004E40BF" w14:paraId="6CC30B53"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1671783742"/>
      <w:docPartObj>
        <w:docPartGallery w:val="Page Numbers (Bottom of Page)"/>
        <w:docPartUnique/>
      </w:docPartObj>
    </w:sdtPr>
    <w:sdtEndPr>
      <w:rPr>
        <w:sz w:val="24"/>
        <w:szCs w:val="24"/>
      </w:rPr>
    </w:sdtEndPr>
    <w:sdtContent>
      <w:p w:rsidRPr="004C209D" w:rsidR="004C209D" w:rsidP="004C209D" w:rsidRDefault="006D5958" w14:paraId="3CE53C1A" w14:textId="5F60598D">
        <w:pPr>
          <w:pStyle w:val="ACARA-TableHeadline"/>
          <w:jc w:val="right"/>
          <w:rPr>
            <w:sz w:val="24"/>
            <w:szCs w:val="24"/>
          </w:rPr>
        </w:pPr>
        <w:r>
          <w:rPr>
            <w:noProof/>
          </w:rPr>
          <mc:AlternateContent>
            <mc:Choice Requires="wps">
              <w:drawing>
                <wp:anchor distT="0" distB="0" distL="114300" distR="114300" simplePos="0" relativeHeight="251658246" behindDoc="1" locked="0" layoutInCell="1" allowOverlap="1" wp14:anchorId="0E949E2A" wp14:editId="39C1EAFA">
                  <wp:simplePos x="0" y="0"/>
                  <wp:positionH relativeFrom="margin">
                    <wp:align>center</wp:align>
                  </wp:positionH>
                  <wp:positionV relativeFrom="page">
                    <wp:posOffset>6957060</wp:posOffset>
                  </wp:positionV>
                  <wp:extent cx="4470400" cy="411480"/>
                  <wp:effectExtent l="0" t="3810" r="0" b="3810"/>
                  <wp:wrapNone/>
                  <wp:docPr id="5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E20AE" w:rsidR="004C209D" w:rsidP="004C209D" w:rsidRDefault="004C209D" w14:paraId="38736078" w14:textId="77777777">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rsidRPr="000E20AE" w:rsidR="004C209D" w:rsidP="004C209D" w:rsidRDefault="004C209D" w14:paraId="3D48BDFA" w14:textId="77777777">
                              <w:pPr>
                                <w:pStyle w:val="BodyText"/>
                                <w:jc w:val="center"/>
                                <w:rPr>
                                  <w:rStyle w:val="SubtleEmphasis"/>
                                </w:rPr>
                              </w:pPr>
                              <w:r w:rsidRPr="000E20AE">
                                <w:rPr>
                                  <w:rStyle w:val="SubtleEmphasis"/>
                                </w:rPr>
                                <w:t>All elements</w:t>
                              </w:r>
                            </w:p>
                            <w:p w:rsidRPr="00B81EEA" w:rsidR="004C209D" w:rsidP="004C209D" w:rsidRDefault="004C209D" w14:paraId="2AACE641" w14:textId="77777777">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322D4706">
                <v:shapetype id="_x0000_t202" coordsize="21600,21600" o:spt="202" path="m,l,21600r21600,l21600,xe" w14:anchorId="0E949E2A">
                  <v:stroke joinstyle="miter"/>
                  <v:path gradientshapeok="t" o:connecttype="rect"/>
                </v:shapetype>
                <v:shape id="Text Box 14" style="position:absolute;left:0;text-align:left;margin-left:0;margin-top:547.8pt;width:352pt;height:32.4pt;z-index:-25165823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">
                  <v:textbox inset="0,0,0,0">
                    <w:txbxContent>
                      <w:p w:rsidRPr="000E20AE" w:rsidR="004C209D" w:rsidP="004C209D" w:rsidRDefault="004C209D" w14:paraId="4760369E" w14:textId="77777777">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rsidRPr="000E20AE" w:rsidR="004C209D" w:rsidP="004C209D" w:rsidRDefault="004C209D" w14:paraId="7BFD4496" w14:textId="77777777">
                        <w:pPr>
                          <w:pStyle w:val="BodyText"/>
                          <w:jc w:val="center"/>
                          <w:rPr>
                            <w:rStyle w:val="SubtleEmphasis"/>
                          </w:rPr>
                        </w:pPr>
                        <w:r w:rsidRPr="000E20AE">
                          <w:rPr>
                            <w:rStyle w:val="SubtleEmphasis"/>
                          </w:rPr>
                          <w:t>All elements</w:t>
                        </w:r>
                      </w:p>
                      <w:p w:rsidRPr="00B81EEA" w:rsidR="004C209D" w:rsidP="004C209D" w:rsidRDefault="004C209D" w14:paraId="672A6659" w14:textId="77777777">
                        <w:pPr>
                          <w:pStyle w:val="BodyText"/>
                          <w:spacing w:before="12"/>
                          <w:ind w:left="1542" w:hanging="1542"/>
                          <w:jc w:val="center"/>
                          <w:rPr>
                            <w:sz w:val="20"/>
                          </w:rPr>
                        </w:pPr>
                      </w:p>
                    </w:txbxContent>
                  </v:textbox>
                  <w10:wrap anchorx="margin" anchory="page"/>
                </v:shape>
              </w:pict>
            </mc:Fallback>
          </mc:AlternateContent>
        </w:r>
        <w:r>
          <w:rPr>
            <w:noProof/>
          </w:rPr>
          <mc:AlternateContent>
            <mc:Choice Requires="wps">
              <w:drawing>
                <wp:anchor distT="0" distB="0" distL="114300" distR="114300" simplePos="0" relativeHeight="251658247" behindDoc="1" locked="0" layoutInCell="1" allowOverlap="1" wp14:anchorId="768457EB" wp14:editId="64B95DBB">
                  <wp:simplePos x="0" y="0"/>
                  <wp:positionH relativeFrom="page">
                    <wp:posOffset>508635</wp:posOffset>
                  </wp:positionH>
                  <wp:positionV relativeFrom="page">
                    <wp:posOffset>7063740</wp:posOffset>
                  </wp:positionV>
                  <wp:extent cx="907415" cy="167005"/>
                  <wp:effectExtent l="3810" t="0" r="3175" b="0"/>
                  <wp:wrapNone/>
                  <wp:docPr id="5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C209D" w:rsidP="004C209D" w:rsidRDefault="004E40BF" w14:paraId="460A1B90" w14:textId="77777777">
                              <w:pPr>
                                <w:pStyle w:val="BodyText"/>
                                <w:spacing w:before="12"/>
                                <w:ind w:left="20"/>
                              </w:pPr>
                              <w:hyperlink r:id="rId1">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5EB85A0B">
                <v:shape id="Text Box 15" style="position:absolute;left:0;text-align:left;margin-left:40.05pt;margin-top:556.2pt;width:71.45pt;height:13.15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DE6WbzaAQAAlwMAAA4AAAAAAAAAAAAAAAAALgIAAGRycy9lMm9Eb2MueG1sUEsBAi0AFAAGAAgA&#10;AAAhAFxFuprgAAAADAEAAA8AAAAAAAAAAAAAAAAANAQAAGRycy9kb3ducmV2LnhtbFBLBQYAAAAA&#10;BAAEAPMAAABBBQAAAAA=&#10;" w14:anchorId="768457EB">
                  <v:textbox inset="0,0,0,0">
                    <w:txbxContent>
                      <w:p w:rsidR="004C209D" w:rsidP="004C209D" w:rsidRDefault="00830591" w14:paraId="10594524" w14:textId="77777777">
                        <w:pPr>
                          <w:pStyle w:val="BodyText"/>
                          <w:spacing w:before="12"/>
                          <w:ind w:left="20"/>
                        </w:pPr>
                        <w:hyperlink r:id="rId2">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v:textbox>
                  <w10:wrap anchorx="page" anchory="page"/>
                </v:shape>
              </w:pict>
            </mc:Fallback>
          </mc:AlternateContent>
        </w:r>
      </w:p>
    </w:sdtContent>
  </w:sdt>
  <w:p w:rsidR="004C209D" w:rsidRDefault="004C209D" w14:paraId="5B508F4B" w14:textId="3AF018A7">
    <w:pPr>
      <w:pStyle w:val="Footer"/>
    </w:pPr>
    <w:r>
      <w:ptab w:alignment="right" w:relativeTo="margin"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11CF" w:rsidRDefault="006311CF" w14:paraId="0143C85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352307469"/>
      <w:docPartObj>
        <w:docPartGallery w:val="Page Numbers (Bottom of Page)"/>
        <w:docPartUnique/>
      </w:docPartObj>
    </w:sdtPr>
    <w:sdtEndPr>
      <w:rPr>
        <w:sz w:val="24"/>
        <w:szCs w:val="24"/>
      </w:rPr>
    </w:sdtEndPr>
    <w:sdtContent>
      <w:p w:rsidRPr="00E9248E" w:rsidR="00E9248E" w:rsidP="00E9248E" w:rsidRDefault="006D5958" w14:paraId="262A2118" w14:textId="08D40EC8">
        <w:pPr>
          <w:pStyle w:val="ACARA-TableHeadline"/>
          <w:jc w:val="right"/>
          <w:rPr>
            <w:sz w:val="24"/>
            <w:szCs w:val="24"/>
          </w:rPr>
        </w:pPr>
        <w:r>
          <w:rPr>
            <w:noProof/>
          </w:rPr>
          <mc:AlternateContent>
            <mc:Choice Requires="wps">
              <w:drawing>
                <wp:anchor distT="0" distB="0" distL="114300" distR="114300" simplePos="0" relativeHeight="251658251" behindDoc="0" locked="0" layoutInCell="1" allowOverlap="1" wp14:anchorId="1270F837" wp14:editId="5F02C889">
                  <wp:simplePos x="0" y="0"/>
                  <wp:positionH relativeFrom="margin">
                    <wp:align>center</wp:align>
                  </wp:positionH>
                  <wp:positionV relativeFrom="page">
                    <wp:posOffset>6957060</wp:posOffset>
                  </wp:positionV>
                  <wp:extent cx="4470400" cy="411480"/>
                  <wp:effectExtent l="0" t="3810" r="0" b="381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E20AE" w:rsidR="007A768C" w:rsidP="007A768C" w:rsidRDefault="007A768C" w14:paraId="222247A7" w14:textId="0C4B2E29">
                              <w:pPr>
                                <w:pStyle w:val="BodyText"/>
                                <w:jc w:val="center"/>
                                <w:rPr>
                                  <w:rStyle w:val="SubtleEmphasis"/>
                                </w:rPr>
                              </w:pPr>
                              <w:r w:rsidRPr="000E20AE">
                                <w:rPr>
                                  <w:rStyle w:val="SubtleEmphasis"/>
                                </w:rPr>
                                <w:t>Australian Curriculum</w:t>
                              </w:r>
                              <w:r w:rsidR="001F599D">
                                <w:rPr>
                                  <w:rStyle w:val="SubtleEmphasis"/>
                                </w:rPr>
                                <w:t xml:space="preserve"> support resource</w:t>
                              </w:r>
                              <w:r w:rsidRPr="000E20AE">
                                <w:rPr>
                                  <w:rStyle w:val="SubtleEmphasis"/>
                                </w:rPr>
                                <w:t xml:space="preserve">: </w:t>
                              </w:r>
                              <w:r w:rsidR="00135163">
                                <w:rPr>
                                  <w:rStyle w:val="SubtleEmphasis"/>
                                </w:rPr>
                                <w:t>The Arts</w:t>
                              </w:r>
                              <w:r w:rsidR="009C419C">
                                <w:rPr>
                                  <w:rStyle w:val="SubtleEmphasis"/>
                                </w:rPr>
                                <w:t xml:space="preserve"> </w:t>
                              </w:r>
                              <w:r w:rsidR="009C419C">
                                <w:rPr>
                                  <w:sz w:val="20"/>
                                  <w:szCs w:val="18"/>
                                </w:rPr>
                                <w:t>–</w:t>
                              </w:r>
                              <w:r w:rsidR="00580D80">
                                <w:rPr>
                                  <w:rStyle w:val="SubtleEmphasis"/>
                                </w:rPr>
                                <w:t xml:space="preserve"> </w:t>
                              </w:r>
                              <w:r w:rsidR="008048DC">
                                <w:rPr>
                                  <w:rStyle w:val="SubtleEmphasis"/>
                                </w:rPr>
                                <w:t>Drama</w:t>
                              </w:r>
                              <w:r w:rsidRPr="000E20AE">
                                <w:rPr>
                                  <w:rStyle w:val="SubtleEmphasis"/>
                                </w:rPr>
                                <w:t xml:space="preserve"> F</w:t>
                              </w:r>
                              <w:r w:rsidRPr="004A1EE3">
                                <w:rPr>
                                  <w:sz w:val="20"/>
                                  <w:szCs w:val="18"/>
                                </w:rPr>
                                <w:t xml:space="preserve">–10 </w:t>
                              </w:r>
                              <w:r w:rsidRPr="000E20AE">
                                <w:rPr>
                                  <w:rStyle w:val="SubtleEmphasis"/>
                                </w:rPr>
                                <w:t>Version 9.0</w:t>
                              </w:r>
                            </w:p>
                            <w:p w:rsidRPr="00B81EEA" w:rsidR="00E9248E" w:rsidP="00012145" w:rsidRDefault="00580D80" w14:paraId="44A896C3" w14:textId="1485CED5">
                              <w:pPr>
                                <w:pStyle w:val="BodyText"/>
                                <w:spacing w:before="12"/>
                                <w:ind w:left="1542" w:hanging="1542"/>
                                <w:jc w:val="center"/>
                                <w:rPr>
                                  <w:sz w:val="20"/>
                                </w:rPr>
                              </w:pPr>
                              <w:r>
                                <w:rPr>
                                  <w:rStyle w:val="SubtleEmphasis"/>
                                </w:rPr>
                                <w:t>Examples of knowledge and skil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03DC3A87">
                <v:shapetype id="_x0000_t202" coordsize="21600,21600" o:spt="202" path="m,l,21600r21600,l21600,xe" w14:anchorId="1270F837">
                  <v:stroke joinstyle="miter"/>
                  <v:path gradientshapeok="t" o:connecttype="rect"/>
                </v:shapetype>
                <v:shape id="Text Box 2" style="position:absolute;left:0;text-align:left;margin-left:0;margin-top:547.8pt;width:352pt;height:32.4pt;z-index:251658251;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">
                  <v:textbox inset="0,0,0,0">
                    <w:txbxContent>
                      <w:p w:rsidRPr="000E20AE" w:rsidR="007A768C" w:rsidP="007A768C" w:rsidRDefault="007A768C" w14:paraId="20A7D14D" w14:textId="0C4B2E29">
                        <w:pPr>
                          <w:pStyle w:val="BodyText"/>
                          <w:jc w:val="center"/>
                          <w:rPr>
                            <w:rStyle w:val="SubtleEmphasis"/>
                          </w:rPr>
                        </w:pPr>
                        <w:r w:rsidRPr="000E20AE">
                          <w:rPr>
                            <w:rStyle w:val="SubtleEmphasis"/>
                          </w:rPr>
                          <w:t>Australian Curriculum</w:t>
                        </w:r>
                        <w:r w:rsidR="001F599D">
                          <w:rPr>
                            <w:rStyle w:val="SubtleEmphasis"/>
                          </w:rPr>
                          <w:t xml:space="preserve"> support resource</w:t>
                        </w:r>
                        <w:r w:rsidRPr="000E20AE">
                          <w:rPr>
                            <w:rStyle w:val="SubtleEmphasis"/>
                          </w:rPr>
                          <w:t xml:space="preserve">: </w:t>
                        </w:r>
                        <w:r w:rsidR="00135163">
                          <w:rPr>
                            <w:rStyle w:val="SubtleEmphasis"/>
                          </w:rPr>
                          <w:t>The Arts</w:t>
                        </w:r>
                        <w:r w:rsidR="009C419C">
                          <w:rPr>
                            <w:rStyle w:val="SubtleEmphasis"/>
                          </w:rPr>
                          <w:t xml:space="preserve"> </w:t>
                        </w:r>
                        <w:r w:rsidR="009C419C">
                          <w:rPr>
                            <w:sz w:val="20"/>
                            <w:szCs w:val="18"/>
                          </w:rPr>
                          <w:t>–</w:t>
                        </w:r>
                        <w:r w:rsidR="00580D80">
                          <w:rPr>
                            <w:rStyle w:val="SubtleEmphasis"/>
                          </w:rPr>
                          <w:t xml:space="preserve"> </w:t>
                        </w:r>
                        <w:r w:rsidR="008048DC">
                          <w:rPr>
                            <w:rStyle w:val="SubtleEmphasis"/>
                          </w:rPr>
                          <w:t>Drama</w:t>
                        </w:r>
                        <w:r w:rsidRPr="000E20AE">
                          <w:rPr>
                            <w:rStyle w:val="SubtleEmphasis"/>
                          </w:rPr>
                          <w:t xml:space="preserve"> F</w:t>
                        </w:r>
                        <w:r w:rsidRPr="004A1EE3">
                          <w:rPr>
                            <w:sz w:val="20"/>
                            <w:szCs w:val="18"/>
                          </w:rPr>
                          <w:t xml:space="preserve">–10 </w:t>
                        </w:r>
                        <w:r w:rsidRPr="000E20AE">
                          <w:rPr>
                            <w:rStyle w:val="SubtleEmphasis"/>
                          </w:rPr>
                          <w:t>Version 9.0</w:t>
                        </w:r>
                      </w:p>
                      <w:p w:rsidRPr="00B81EEA" w:rsidR="00E9248E" w:rsidP="00012145" w:rsidRDefault="00580D80" w14:paraId="4F70EE7A" w14:textId="1485CED5">
                        <w:pPr>
                          <w:pStyle w:val="BodyText"/>
                          <w:spacing w:before="12"/>
                          <w:ind w:left="1542" w:hanging="1542"/>
                          <w:jc w:val="center"/>
                          <w:rPr>
                            <w:sz w:val="20"/>
                          </w:rPr>
                        </w:pPr>
                        <w:r>
                          <w:rPr>
                            <w:rStyle w:val="SubtleEmphasis"/>
                          </w:rPr>
                          <w:t>Examples of knowledge and skills</w:t>
                        </w:r>
                      </w:p>
                    </w:txbxContent>
                  </v:textbox>
                  <w10:wrap anchorx="margin" anchory="page"/>
                </v:shape>
              </w:pict>
            </mc:Fallback>
          </mc:AlternateContent>
        </w:r>
        <w:r>
          <w:rPr>
            <w:noProof/>
          </w:rPr>
          <mc:AlternateContent>
            <mc:Choice Requires="wps">
              <w:drawing>
                <wp:anchor distT="0" distB="0" distL="114300" distR="114300" simplePos="0" relativeHeight="251658252" behindDoc="1" locked="0" layoutInCell="1" allowOverlap="1" wp14:anchorId="450FE0D1" wp14:editId="588184A6">
                  <wp:simplePos x="0" y="0"/>
                  <wp:positionH relativeFrom="page">
                    <wp:posOffset>508635</wp:posOffset>
                  </wp:positionH>
                  <wp:positionV relativeFrom="page">
                    <wp:posOffset>7063740</wp:posOffset>
                  </wp:positionV>
                  <wp:extent cx="907415" cy="167005"/>
                  <wp:effectExtent l="3810" t="0" r="3175" b="0"/>
                  <wp:wrapNone/>
                  <wp:docPr id="4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248E" w:rsidP="00BC7B47" w:rsidRDefault="004E40BF" w14:paraId="641E94F7" w14:textId="7777777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0B5886A5">
                <v:shape id="Text Box 1" style="position:absolute;left:0;text-align:left;margin-left:40.05pt;margin-top:556.2pt;width:71.45pt;height:13.1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A8EKWTaAQAAlwMAAA4AAAAAAAAAAAAAAAAALgIAAGRycy9lMm9Eb2MueG1sUEsBAi0AFAAGAAgA&#10;AAAhAFxFuprgAAAADAEAAA8AAAAAAAAAAAAAAAAANAQAAGRycy9kb3ducmV2LnhtbFBLBQYAAAAA&#10;BAAEAPMAAABBBQAAAAA=&#10;" w14:anchorId="450FE0D1">
                  <v:textbox inset="0,0,0,0">
                    <w:txbxContent>
                      <w:p w:rsidR="00E9248E" w:rsidP="00BC7B47" w:rsidRDefault="00830591" w14:paraId="0844634B" w14:textId="7777777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Pr="004C209D" w:rsidR="00E9248E">
          <w:rPr>
            <w:szCs w:val="20"/>
          </w:rPr>
          <w:fldChar w:fldCharType="begin"/>
        </w:r>
        <w:r w:rsidRPr="004C209D" w:rsidR="00E9248E">
          <w:rPr>
            <w:szCs w:val="20"/>
          </w:rPr>
          <w:instrText xml:space="preserve"> PAGE   \* MERGEFORMAT </w:instrText>
        </w:r>
        <w:r w:rsidRPr="004C209D" w:rsidR="00E9248E">
          <w:rPr>
            <w:szCs w:val="20"/>
          </w:rPr>
          <w:fldChar w:fldCharType="separate"/>
        </w:r>
        <w:r w:rsidRPr="004C209D" w:rsidR="00E9248E">
          <w:rPr>
            <w:szCs w:val="20"/>
          </w:rPr>
          <w:t>2</w:t>
        </w:r>
        <w:r w:rsidRPr="004C209D" w:rsidR="00E9248E">
          <w:rPr>
            <w:szCs w:val="20"/>
          </w:rPr>
          <w:fldChar w:fldCharType="end"/>
        </w:r>
      </w:p>
    </w:sdtContent>
  </w:sdt>
  <w:p w:rsidR="00E9248E" w:rsidRDefault="00E9248E" w14:paraId="39445DBA" w14:textId="6136FE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11CF" w:rsidRDefault="006311CF" w14:paraId="671A4B2B"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1954511991"/>
      <w:docPartObj>
        <w:docPartGallery w:val="Page Numbers (Bottom of Page)"/>
        <w:docPartUnique/>
      </w:docPartObj>
    </w:sdtPr>
    <w:sdtEndPr>
      <w:rPr>
        <w:sz w:val="24"/>
        <w:szCs w:val="24"/>
      </w:rPr>
    </w:sdtEndPr>
    <w:sdtContent>
      <w:p w:rsidRPr="00E9248E" w:rsidR="00B064AE" w:rsidP="00E9248E" w:rsidRDefault="006D5958" w14:paraId="2405A072" w14:textId="7FB2C8A9">
        <w:pPr>
          <w:pStyle w:val="ACARA-TableHeadline"/>
          <w:jc w:val="right"/>
          <w:rPr>
            <w:sz w:val="24"/>
            <w:szCs w:val="24"/>
          </w:rPr>
        </w:pPr>
        <w:r>
          <w:rPr>
            <w:noProof/>
          </w:rPr>
          <mc:AlternateContent>
            <mc:Choice Requires="wps">
              <w:drawing>
                <wp:anchor distT="0" distB="0" distL="114300" distR="114300" simplePos="0" relativeHeight="251658254" behindDoc="0" locked="0" layoutInCell="1" allowOverlap="1" wp14:anchorId="62014238" wp14:editId="41E16A2B">
                  <wp:simplePos x="0" y="0"/>
                  <wp:positionH relativeFrom="margin">
                    <wp:align>center</wp:align>
                  </wp:positionH>
                  <wp:positionV relativeFrom="page">
                    <wp:posOffset>6957060</wp:posOffset>
                  </wp:positionV>
                  <wp:extent cx="4470400" cy="411480"/>
                  <wp:effectExtent l="0" t="3810" r="0" b="3810"/>
                  <wp:wrapNone/>
                  <wp:docPr id="2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E20AE" w:rsidR="00B064AE" w:rsidP="007A768C" w:rsidRDefault="00B064AE" w14:paraId="18DCDA59" w14:textId="72CA7DA8">
                              <w:pPr>
                                <w:pStyle w:val="BodyText"/>
                                <w:jc w:val="center"/>
                                <w:rPr>
                                  <w:rStyle w:val="SubtleEmphasis"/>
                                </w:rPr>
                              </w:pPr>
                              <w:r w:rsidRPr="000E20AE">
                                <w:rPr>
                                  <w:rStyle w:val="SubtleEmphasis"/>
                                </w:rPr>
                                <w:t>Australian Curriculum</w:t>
                              </w:r>
                              <w:r>
                                <w:rPr>
                                  <w:rStyle w:val="SubtleEmphasis"/>
                                </w:rPr>
                                <w:t xml:space="preserve"> support resource</w:t>
                              </w:r>
                              <w:r w:rsidRPr="000E20AE">
                                <w:rPr>
                                  <w:rStyle w:val="SubtleEmphasis"/>
                                </w:rPr>
                                <w:t xml:space="preserve">: </w:t>
                              </w:r>
                              <w:r>
                                <w:rPr>
                                  <w:rStyle w:val="SubtleEmphasis"/>
                                </w:rPr>
                                <w:t xml:space="preserve">The Arts </w:t>
                              </w:r>
                              <w:r w:rsidR="009C419C">
                                <w:rPr>
                                  <w:sz w:val="20"/>
                                  <w:szCs w:val="18"/>
                                </w:rPr>
                                <w:t xml:space="preserve">– </w:t>
                              </w:r>
                              <w:r w:rsidR="008048DC">
                                <w:rPr>
                                  <w:rStyle w:val="SubtleEmphasis"/>
                                </w:rPr>
                                <w:t>Drama</w:t>
                              </w:r>
                              <w:r w:rsidRPr="000E20AE">
                                <w:rPr>
                                  <w:rStyle w:val="SubtleEmphasis"/>
                                </w:rPr>
                                <w:t xml:space="preserve"> F</w:t>
                              </w:r>
                              <w:r w:rsidRPr="004A1EE3">
                                <w:rPr>
                                  <w:sz w:val="20"/>
                                  <w:szCs w:val="18"/>
                                </w:rPr>
                                <w:t xml:space="preserve">–10 </w:t>
                              </w:r>
                              <w:r w:rsidRPr="000E20AE">
                                <w:rPr>
                                  <w:rStyle w:val="SubtleEmphasis"/>
                                </w:rPr>
                                <w:t>Version 9.0</w:t>
                              </w:r>
                            </w:p>
                            <w:p w:rsidRPr="00B81EEA" w:rsidR="00B064AE" w:rsidP="00012145" w:rsidRDefault="00B064AE" w14:paraId="6BB13776" w14:textId="77777777">
                              <w:pPr>
                                <w:pStyle w:val="BodyText"/>
                                <w:spacing w:before="12"/>
                                <w:ind w:left="1542" w:hanging="1542"/>
                                <w:jc w:val="center"/>
                                <w:rPr>
                                  <w:sz w:val="20"/>
                                </w:rPr>
                              </w:pPr>
                              <w:r>
                                <w:rPr>
                                  <w:rStyle w:val="SubtleEmphasis"/>
                                </w:rPr>
                                <w:t>Examples of knowledge and skil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2C65B403">
                <v:shapetype id="_x0000_t202" coordsize="21600,21600" o:spt="202" path="m,l,21600r21600,l21600,xe" w14:anchorId="62014238">
                  <v:stroke joinstyle="miter"/>
                  <v:path gradientshapeok="t" o:connecttype="rect"/>
                </v:shapetype>
                <v:shape id="Text Box 28" style="position:absolute;left:0;text-align:left;margin-left:0;margin-top:547.8pt;width:352pt;height:32.4pt;z-index:25165825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">
                  <v:textbox inset="0,0,0,0">
                    <w:txbxContent>
                      <w:p w:rsidRPr="000E20AE" w:rsidR="00B064AE" w:rsidP="007A768C" w:rsidRDefault="00B064AE" w14:paraId="490D557D" w14:textId="72CA7DA8">
                        <w:pPr>
                          <w:pStyle w:val="BodyText"/>
                          <w:jc w:val="center"/>
                          <w:rPr>
                            <w:rStyle w:val="SubtleEmphasis"/>
                          </w:rPr>
                        </w:pPr>
                        <w:r w:rsidRPr="000E20AE">
                          <w:rPr>
                            <w:rStyle w:val="SubtleEmphasis"/>
                          </w:rPr>
                          <w:t>Australian Curriculum</w:t>
                        </w:r>
                        <w:r>
                          <w:rPr>
                            <w:rStyle w:val="SubtleEmphasis"/>
                          </w:rPr>
                          <w:t xml:space="preserve"> support resource</w:t>
                        </w:r>
                        <w:r w:rsidRPr="000E20AE">
                          <w:rPr>
                            <w:rStyle w:val="SubtleEmphasis"/>
                          </w:rPr>
                          <w:t xml:space="preserve">: </w:t>
                        </w:r>
                        <w:r>
                          <w:rPr>
                            <w:rStyle w:val="SubtleEmphasis"/>
                          </w:rPr>
                          <w:t xml:space="preserve">The Arts </w:t>
                        </w:r>
                        <w:r w:rsidR="009C419C">
                          <w:rPr>
                            <w:sz w:val="20"/>
                            <w:szCs w:val="18"/>
                          </w:rPr>
                          <w:t xml:space="preserve">– </w:t>
                        </w:r>
                        <w:r w:rsidR="008048DC">
                          <w:rPr>
                            <w:rStyle w:val="SubtleEmphasis"/>
                          </w:rPr>
                          <w:t>Drama</w:t>
                        </w:r>
                        <w:r w:rsidRPr="000E20AE">
                          <w:rPr>
                            <w:rStyle w:val="SubtleEmphasis"/>
                          </w:rPr>
                          <w:t xml:space="preserve"> F</w:t>
                        </w:r>
                        <w:r w:rsidRPr="004A1EE3">
                          <w:rPr>
                            <w:sz w:val="20"/>
                            <w:szCs w:val="18"/>
                          </w:rPr>
                          <w:t xml:space="preserve">–10 </w:t>
                        </w:r>
                        <w:r w:rsidRPr="000E20AE">
                          <w:rPr>
                            <w:rStyle w:val="SubtleEmphasis"/>
                          </w:rPr>
                          <w:t>Version 9.0</w:t>
                        </w:r>
                      </w:p>
                      <w:p w:rsidRPr="00B81EEA" w:rsidR="00B064AE" w:rsidP="00012145" w:rsidRDefault="00B064AE" w14:paraId="5C14BC5D" w14:textId="77777777">
                        <w:pPr>
                          <w:pStyle w:val="BodyText"/>
                          <w:spacing w:before="12"/>
                          <w:ind w:left="1542" w:hanging="1542"/>
                          <w:jc w:val="center"/>
                          <w:rPr>
                            <w:sz w:val="20"/>
                          </w:rPr>
                        </w:pPr>
                        <w:r>
                          <w:rPr>
                            <w:rStyle w:val="SubtleEmphasis"/>
                          </w:rPr>
                          <w:t>Examples of knowledge and skills</w:t>
                        </w:r>
                      </w:p>
                    </w:txbxContent>
                  </v:textbox>
                  <w10:wrap anchorx="margin" anchory="page"/>
                </v:shape>
              </w:pict>
            </mc:Fallback>
          </mc:AlternateContent>
        </w:r>
        <w:r>
          <w:rPr>
            <w:noProof/>
          </w:rPr>
          <mc:AlternateContent>
            <mc:Choice Requires="wps">
              <w:drawing>
                <wp:anchor distT="0" distB="0" distL="114300" distR="114300" simplePos="0" relativeHeight="251658255" behindDoc="1" locked="0" layoutInCell="1" allowOverlap="1" wp14:anchorId="6556491D" wp14:editId="750D934A">
                  <wp:simplePos x="0" y="0"/>
                  <wp:positionH relativeFrom="page">
                    <wp:posOffset>508635</wp:posOffset>
                  </wp:positionH>
                  <wp:positionV relativeFrom="page">
                    <wp:posOffset>7063740</wp:posOffset>
                  </wp:positionV>
                  <wp:extent cx="907415" cy="167005"/>
                  <wp:effectExtent l="3810" t="0" r="3175" b="0"/>
                  <wp:wrapNone/>
                  <wp:docPr id="23"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064AE" w:rsidP="00BC7B47" w:rsidRDefault="004E40BF" w14:paraId="6BA157BE" w14:textId="77777777">
                              <w:pPr>
                                <w:pStyle w:val="BodyText"/>
                                <w:spacing w:before="12"/>
                                <w:ind w:left="20"/>
                              </w:pPr>
                              <w:hyperlink r:id="rId1">
                                <w:r w:rsidR="00B064AE">
                                  <w:rPr>
                                    <w:color w:val="0000FF"/>
                                    <w:u w:val="single" w:color="0000FF"/>
                                  </w:rPr>
                                  <w:t>©</w:t>
                                </w:r>
                                <w:r w:rsidR="00B064AE">
                                  <w:rPr>
                                    <w:color w:val="0000FF"/>
                                    <w:spacing w:val="-4"/>
                                    <w:u w:val="single" w:color="0000FF"/>
                                  </w:rPr>
                                  <w:t xml:space="preserve"> </w:t>
                                </w:r>
                                <w:r w:rsidR="00B064AE">
                                  <w:rPr>
                                    <w:color w:val="0000FF"/>
                                    <w:u w:val="single" w:color="0000FF"/>
                                  </w:rPr>
                                  <w:t>ACARA</w:t>
                                </w:r>
                                <w:r w:rsidR="00B064AE">
                                  <w:rPr>
                                    <w:color w:val="0000FF"/>
                                    <w:spacing w:val="-2"/>
                                    <w:u w:val="single" w:color="0000FF"/>
                                  </w:rPr>
                                  <w:t xml:space="preserve"> </w:t>
                                </w:r>
                                <w:r w:rsidR="00B064A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4F7F3471">
                <v:shape id="Text Box 29" style="position:absolute;left:0;text-align:left;margin-left:40.05pt;margin-top:556.2pt;width:71.45pt;height:13.15pt;z-index:-2516582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JLgm7jaAQAAmAMAAA4AAAAAAAAAAAAAAAAALgIAAGRycy9lMm9Eb2MueG1sUEsBAi0AFAAGAAgA&#10;AAAhAFxFuprgAAAADAEAAA8AAAAAAAAAAAAAAAAANAQAAGRycy9kb3ducmV2LnhtbFBLBQYAAAAA&#10;BAAEAPMAAABBBQAAAAA=&#10;" w14:anchorId="6556491D">
                  <v:textbox inset="0,0,0,0">
                    <w:txbxContent>
                      <w:p w:rsidR="00B064AE" w:rsidP="00BC7B47" w:rsidRDefault="00830591" w14:paraId="08E7600E" w14:textId="77777777">
                        <w:pPr>
                          <w:pStyle w:val="BodyText"/>
                          <w:spacing w:before="12"/>
                          <w:ind w:left="20"/>
                        </w:pPr>
                        <w:hyperlink r:id="rId2">
                          <w:r w:rsidR="00B064AE">
                            <w:rPr>
                              <w:color w:val="0000FF"/>
                              <w:u w:val="single" w:color="0000FF"/>
                            </w:rPr>
                            <w:t>©</w:t>
                          </w:r>
                          <w:r w:rsidR="00B064AE">
                            <w:rPr>
                              <w:color w:val="0000FF"/>
                              <w:spacing w:val="-4"/>
                              <w:u w:val="single" w:color="0000FF"/>
                            </w:rPr>
                            <w:t xml:space="preserve"> </w:t>
                          </w:r>
                          <w:r w:rsidR="00B064AE">
                            <w:rPr>
                              <w:color w:val="0000FF"/>
                              <w:u w:val="single" w:color="0000FF"/>
                            </w:rPr>
                            <w:t>ACARA</w:t>
                          </w:r>
                          <w:r w:rsidR="00B064AE">
                            <w:rPr>
                              <w:color w:val="0000FF"/>
                              <w:spacing w:val="-2"/>
                              <w:u w:val="single" w:color="0000FF"/>
                            </w:rPr>
                            <w:t xml:space="preserve"> </w:t>
                          </w:r>
                          <w:r w:rsidR="00B064AE">
                            <w:rPr>
                              <w:color w:val="0000FF"/>
                              <w:u w:val="single" w:color="0000FF"/>
                            </w:rPr>
                            <w:t>2021</w:t>
                          </w:r>
                        </w:hyperlink>
                      </w:p>
                    </w:txbxContent>
                  </v:textbox>
                  <w10:wrap anchorx="page" anchory="page"/>
                </v:shape>
              </w:pict>
            </mc:Fallback>
          </mc:AlternateContent>
        </w:r>
        <w:r w:rsidRPr="004C209D" w:rsidR="00B064AE">
          <w:rPr>
            <w:szCs w:val="20"/>
          </w:rPr>
          <w:fldChar w:fldCharType="begin"/>
        </w:r>
        <w:r w:rsidRPr="004C209D" w:rsidR="00B064AE">
          <w:rPr>
            <w:szCs w:val="20"/>
          </w:rPr>
          <w:instrText xml:space="preserve"> PAGE   \* MERGEFORMAT </w:instrText>
        </w:r>
        <w:r w:rsidRPr="004C209D" w:rsidR="00B064AE">
          <w:rPr>
            <w:szCs w:val="20"/>
          </w:rPr>
          <w:fldChar w:fldCharType="separate"/>
        </w:r>
        <w:r w:rsidRPr="004C209D" w:rsidR="00B064AE">
          <w:rPr>
            <w:szCs w:val="20"/>
          </w:rPr>
          <w:t>2</w:t>
        </w:r>
        <w:r w:rsidRPr="004C209D" w:rsidR="00B064AE">
          <w:rPr>
            <w:szCs w:val="20"/>
          </w:rPr>
          <w:fldChar w:fldCharType="end"/>
        </w:r>
      </w:p>
    </w:sdtContent>
  </w:sdt>
  <w:p w:rsidR="00B064AE" w:rsidRDefault="00B064AE" w14:paraId="06E8EED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E40BF" w:rsidP="00533177" w:rsidRDefault="004E40BF" w14:paraId="170FA9DD" w14:textId="77777777">
      <w:r>
        <w:separator/>
      </w:r>
    </w:p>
  </w:footnote>
  <w:footnote w:type="continuationSeparator" w:id="0">
    <w:p w:rsidR="004E40BF" w:rsidP="00533177" w:rsidRDefault="004E40BF" w14:paraId="0A52E39A" w14:textId="77777777">
      <w:r>
        <w:continuationSeparator/>
      </w:r>
    </w:p>
  </w:footnote>
  <w:footnote w:type="continuationNotice" w:id="1">
    <w:p w:rsidR="004E40BF" w:rsidRDefault="004E40BF" w14:paraId="6FC78D1C"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mc:Ignorable="w14 w15 w16se w16cid w16 w16cex w16sdtdh wp14">
  <w:p w:rsidR="00AF5767" w:rsidP="00624C87" w:rsidRDefault="006D5958" w14:paraId="7BF83C5F" w14:textId="21D89627">
    <w:pPr>
      <w:pStyle w:val="Header"/>
      <w:ind w:right="-32"/>
    </w:pPr>
    <w:r>
      <w:rPr>
        <w:noProof/>
      </w:rPr>
      <mc:AlternateContent>
        <mc:Choice Requires="wps">
          <w:drawing>
            <wp:anchor distT="0" distB="0" distL="114300" distR="114300" simplePos="0" relativeHeight="251658244" behindDoc="0" locked="0" layoutInCell="0" allowOverlap="1" wp14:anchorId="76540F0F" wp14:editId="04ADFD3C">
              <wp:simplePos x="0" y="0"/>
              <wp:positionH relativeFrom="page">
                <wp:posOffset>0</wp:posOffset>
              </wp:positionH>
              <wp:positionV relativeFrom="page">
                <wp:posOffset>190500</wp:posOffset>
              </wp:positionV>
              <wp:extent cx="10692130" cy="273050"/>
              <wp:effectExtent l="0" t="0" r="0" b="0"/>
              <wp:wrapNone/>
              <wp:docPr id="57" name="MSIPCMa21841208334231bcaca228d"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0692130" cy="273050"/>
                      </a:xfrm>
                      <a:prstGeom prst="rect">
                        <a:avLst/>
                      </a:prstGeom>
                      <a:noFill/>
                      <a:ln w="6350">
                        <a:noFill/>
                      </a:ln>
                    </wps:spPr>
                    <wps:txbx>
                      <w:txbxContent>
                        <w:p w:rsidRPr="00E856A7" w:rsidR="00AF5767" w:rsidP="00936702" w:rsidRDefault="00AF5767" w14:paraId="02D13994" w14:textId="77777777">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23A607D9">
            <v:shapetype id="_x0000_t202" coordsize="21600,21600" o:spt="202" path="m,l,21600r21600,l21600,xe" w14:anchorId="76540F0F">
              <v:stroke joinstyle="miter"/>
              <v:path gradientshapeok="t" o:connecttype="rect"/>
            </v:shapetype>
            <v:shape id="MSIPCMa21841208334231bcaca228d" style="position:absolute;margin-left:0;margin-top:15pt;width:841.9pt;height:21.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">
              <v:textbox inset=",0,,0">
                <w:txbxContent>
                  <w:p w:rsidRPr="00E856A7" w:rsidR="00AF5767" w:rsidP="00936702" w:rsidRDefault="00AF5767" w14:paraId="08CE8BEA" w14:textId="77777777">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3" distB="4294967293" distL="114300" distR="114300" simplePos="0" relativeHeight="251658245" behindDoc="0" locked="0" layoutInCell="1" allowOverlap="1" wp14:anchorId="1F035E61" wp14:editId="420339CE">
              <wp:simplePos x="0" y="0"/>
              <wp:positionH relativeFrom="margin">
                <wp:align>center</wp:align>
              </wp:positionH>
              <wp:positionV relativeFrom="paragraph">
                <wp:posOffset>742949</wp:posOffset>
              </wp:positionV>
              <wp:extent cx="10045700" cy="0"/>
              <wp:effectExtent l="0" t="0" r="0" b="0"/>
              <wp:wrapNone/>
              <wp:docPr id="56"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w14:anchorId="02488550">
            <v:line id="Straight Connector 1" style="position:absolute;z-index:251658245;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page;mso-height-relative:page" alt="&quot;&quot;" o:spid="_x0000_s1026" strokecolor="#0074e0" strokeweight=".5pt" from="0,58.5pt" to="791pt,58.5pt" w14:anchorId="624B08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v:stroke joinstyle="miter"/>
              <o:lock v:ext="edit" shapetype="f"/>
              <w10:wrap anchorx="margin"/>
            </v:line>
          </w:pict>
        </mc:Fallback>
      </mc:AlternateContent>
    </w:r>
    <w:r w:rsidR="00AF5767">
      <w:rPr>
        <w:noProof/>
      </w:rPr>
      <w:drawing>
        <wp:anchor distT="0" distB="0" distL="0" distR="0" simplePos="0" relativeHeight="251658241" behindDoc="1" locked="0" layoutInCell="1" allowOverlap="1" wp14:anchorId="107A705F" wp14:editId="2EECC108">
          <wp:simplePos x="0" y="0"/>
          <wp:positionH relativeFrom="page">
            <wp:posOffset>8832850</wp:posOffset>
          </wp:positionH>
          <wp:positionV relativeFrom="page">
            <wp:posOffset>203200</wp:posOffset>
          </wp:positionV>
          <wp:extent cx="1321053" cy="378547"/>
          <wp:effectExtent l="0" t="0" r="0" b="2540"/>
          <wp:wrapNone/>
          <wp:docPr id="29"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F5767">
      <w:rPr>
        <w:noProof/>
      </w:rPr>
      <w:drawing>
        <wp:anchor distT="0" distB="0" distL="0" distR="0" simplePos="0" relativeHeight="251658240" behindDoc="1" locked="0" layoutInCell="1" allowOverlap="1" wp14:anchorId="5BBCD6C0" wp14:editId="4BB620D4">
          <wp:simplePos x="0" y="0"/>
          <wp:positionH relativeFrom="page">
            <wp:posOffset>476250</wp:posOffset>
          </wp:positionH>
          <wp:positionV relativeFrom="page">
            <wp:posOffset>320675</wp:posOffset>
          </wp:positionV>
          <wp:extent cx="1695450" cy="260350"/>
          <wp:effectExtent l="0" t="0" r="0" b="6350"/>
          <wp:wrapNone/>
          <wp:docPr id="30"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CE7CA0" w:rsidRDefault="006D5958" w14:paraId="19F32DC0" w14:textId="032BF4EC">
    <w:pPr>
      <w:pStyle w:val="Header"/>
    </w:pPr>
    <w:r>
      <w:rPr>
        <w:noProof/>
      </w:rPr>
      <mc:AlternateContent>
        <mc:Choice Requires="wps">
          <w:drawing>
            <wp:anchor distT="0" distB="0" distL="114300" distR="114300" simplePos="0" relativeHeight="251658248" behindDoc="0" locked="0" layoutInCell="0" allowOverlap="1" wp14:anchorId="6CD11360" wp14:editId="7A149884">
              <wp:simplePos x="0" y="0"/>
              <wp:positionH relativeFrom="page">
                <wp:posOffset>0</wp:posOffset>
              </wp:positionH>
              <wp:positionV relativeFrom="page">
                <wp:posOffset>190500</wp:posOffset>
              </wp:positionV>
              <wp:extent cx="10692130" cy="273685"/>
              <wp:effectExtent l="0" t="0" r="4445" b="2540"/>
              <wp:wrapNone/>
              <wp:docPr id="53" name="MSIPCMe1be4567876920a37782f808"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CE7CA0" w:rsidR="00CE7CA0" w:rsidP="00CE7CA0" w:rsidRDefault="00CE7CA0" w14:paraId="7C81F768" w14:textId="20FD4A2B">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5A191241">
            <v:shapetype id="_x0000_t202" coordsize="21600,21600" o:spt="202" path="m,l,21600r21600,l21600,xe" w14:anchorId="6CD11360">
              <v:stroke joinstyle="miter"/>
              <v:path gradientshapeok="t" o:connecttype="rect"/>
            </v:shapetype>
            <v:shape id="MSIPCMe1be4567876920a37782f808" style="position:absolute;margin-left:0;margin-top:15pt;width:841.9pt;height:21.5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FirstPage&quot;,&quot;Section&quot;:1,&quot;Top&quot;:0.0,&quot;Left&quot;:0.0}" o:spid="_x0000_s1029"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v:textbox inset=",0,,0">
                <w:txbxContent>
                  <w:p w:rsidRPr="00CE7CA0" w:rsidR="00CE7CA0" w:rsidP="00CE7CA0" w:rsidRDefault="00CE7CA0" w14:paraId="75F360E3" w14:textId="20FD4A2B">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11CF" w:rsidRDefault="006311CF" w14:paraId="089CCA57" w14:textId="660D08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E9248E" w:rsidP="00624C87" w:rsidRDefault="00DA66FB" w14:paraId="5371EA17" w14:textId="79753B46">
    <w:pPr>
      <w:pStyle w:val="Header"/>
      <w:ind w:right="-32"/>
    </w:pPr>
    <w:r>
      <w:rPr>
        <w:noProof/>
      </w:rPr>
      <mc:AlternateContent>
        <mc:Choice Requires="wps">
          <w:drawing>
            <wp:anchor distT="0" distB="0" distL="114300" distR="114300" simplePos="0" relativeHeight="251658250" behindDoc="0" locked="0" layoutInCell="0" allowOverlap="1" wp14:anchorId="66F765BE" wp14:editId="744BE271">
              <wp:simplePos x="0" y="0"/>
              <wp:positionH relativeFrom="page">
                <wp:posOffset>0</wp:posOffset>
              </wp:positionH>
              <wp:positionV relativeFrom="page">
                <wp:posOffset>104775</wp:posOffset>
              </wp:positionV>
              <wp:extent cx="10692130" cy="273685"/>
              <wp:effectExtent l="0" t="0" r="4445" b="2540"/>
              <wp:wrapNone/>
              <wp:docPr id="51"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4C5C" w:rsidR="00F70D5B" w:rsidP="00F70D5B" w:rsidRDefault="00F70D5B" w14:paraId="7725C4AF" w14:textId="6C090756">
                          <w:pPr>
                            <w:spacing w:before="0" w:after="0"/>
                            <w:jc w:val="center"/>
                            <w:rPr>
                              <w:rFonts w:ascii="Calibri" w:hAnsi="Calibri" w:cs="Calibri"/>
                              <w:i w:val="0"/>
                              <w:iCs/>
                              <w:color w:val="000000"/>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487DC94C">
            <v:shapetype id="_x0000_t202" coordsize="21600,21600" o:spt="202" path="m,l,21600r21600,l21600,xe" w14:anchorId="66F765BE">
              <v:stroke joinstyle="miter"/>
              <v:path gradientshapeok="t" o:connecttype="rect"/>
            </v:shapetype>
            <v:shape id="MSIPCM47254451934230e8d6c75f51" style="position:absolute;margin-left:0;margin-top:8.25pt;width:841.9pt;height:21.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3,&quot;Top&quot;:0.0,&quot;Left&quot;:0.0}" o:spid="_x0000_s1030"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">
              <v:textbox inset=",0,,0">
                <w:txbxContent>
                  <w:p w:rsidRPr="00394C5C" w:rsidR="00F70D5B" w:rsidP="00F70D5B" w:rsidRDefault="00F70D5B" w14:paraId="0A37501D" w14:textId="6C090756">
                    <w:pPr>
                      <w:spacing w:before="0" w:after="0"/>
                      <w:jc w:val="center"/>
                      <w:rPr>
                        <w:rFonts w:ascii="Calibri" w:hAnsi="Calibri" w:cs="Calibri"/>
                        <w:i w:val="0"/>
                        <w:iCs/>
                        <w:color w:val="000000"/>
                      </w:rPr>
                    </w:pPr>
                  </w:p>
                </w:txbxContent>
              </v:textbox>
              <w10:wrap anchorx="page" anchory="page"/>
            </v:shape>
          </w:pict>
        </mc:Fallback>
      </mc:AlternateContent>
    </w:r>
    <w:r w:rsidR="006D5958">
      <w:rPr>
        <w:noProof/>
      </w:rPr>
      <mc:AlternateContent>
        <mc:Choice Requires="wps">
          <w:drawing>
            <wp:anchor distT="0" distB="0" distL="114300" distR="114300" simplePos="0" relativeHeight="251658249" behindDoc="1" locked="0" layoutInCell="0" allowOverlap="1" wp14:anchorId="55537291" wp14:editId="672C5462">
              <wp:simplePos x="0" y="0"/>
              <wp:positionH relativeFrom="page">
                <wp:posOffset>0</wp:posOffset>
              </wp:positionH>
              <wp:positionV relativeFrom="page">
                <wp:posOffset>190500</wp:posOffset>
              </wp:positionV>
              <wp:extent cx="10692130" cy="273685"/>
              <wp:effectExtent l="0" t="0" r="4445" b="2540"/>
              <wp:wrapNone/>
              <wp:docPr id="52" name="MSIPCM9fea4f7bbb536b1eb71ae64f"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4C5C" w:rsidP="00CE7CA0" w:rsidRDefault="00CE7CA0" w14:paraId="39EF9898" w14:textId="45F82E12">
                          <w:pPr>
                            <w:spacing w:before="0" w:after="0"/>
                            <w:jc w:val="cente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23AE8421">
            <v:shape id="MSIPCM9fea4f7bbb536b1eb71ae64f" style="position:absolute;margin-left:0;margin-top:15pt;width:841.9pt;height:21.5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2,&quot;Top&quot;:0.0,&quot;Left&quot;:0.0}" o:spid="_x0000_s1031"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5zS4A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" w14:anchorId="55537291">
              <v:textbox inset=",0,,0">
                <w:txbxContent>
                  <w:p w:rsidR="00394C5C" w:rsidP="00CE7CA0" w:rsidRDefault="00CE7CA0" w14:paraId="17D1F485" w14:textId="45F82E12">
                    <w:pPr>
                      <w:spacing w:before="0" w:after="0"/>
                      <w:jc w:val="center"/>
                    </w:pPr>
                    <w:r>
                      <w:rPr>
                        <w:rFonts w:ascii="Calibri" w:hAnsi="Calibri" w:cs="Calibri"/>
                        <w:i w:val="0"/>
                        <w:iCs/>
                        <w:color w:val="000000"/>
                      </w:rPr>
                      <w:t>OFFICIAL</w:t>
                    </w:r>
                  </w:p>
                </w:txbxContent>
              </v:textbox>
              <w10:wrap anchorx="page" anchory="page"/>
            </v:shape>
          </w:pict>
        </mc:Fallback>
      </mc:AlternateContent>
    </w:r>
    <w:r w:rsidR="00E9248E">
      <w:rPr>
        <w:noProof/>
      </w:rPr>
      <w:drawing>
        <wp:anchor distT="0" distB="0" distL="0" distR="0" simplePos="0" relativeHeight="251658242" behindDoc="1" locked="0" layoutInCell="1" allowOverlap="1" wp14:anchorId="542E486D" wp14:editId="2291A040">
          <wp:simplePos x="0" y="0"/>
          <wp:positionH relativeFrom="page">
            <wp:posOffset>476250</wp:posOffset>
          </wp:positionH>
          <wp:positionV relativeFrom="page">
            <wp:posOffset>357505</wp:posOffset>
          </wp:positionV>
          <wp:extent cx="1695450" cy="191770"/>
          <wp:effectExtent l="0" t="0" r="0" b="0"/>
          <wp:wrapNone/>
          <wp:docPr id="9"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3" behindDoc="1" locked="0" layoutInCell="1" allowOverlap="1" wp14:anchorId="440B028D" wp14:editId="32800C33">
          <wp:simplePos x="0" y="0"/>
          <wp:positionH relativeFrom="page">
            <wp:posOffset>8832850</wp:posOffset>
          </wp:positionH>
          <wp:positionV relativeFrom="page">
            <wp:posOffset>242570</wp:posOffset>
          </wp:positionV>
          <wp:extent cx="1320800" cy="299085"/>
          <wp:effectExtent l="0" t="0" r="0" b="5715"/>
          <wp:wrapNone/>
          <wp:docPr id="10"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6311CF" w:rsidRDefault="006D5958" w14:paraId="756BE230" w14:textId="6E02B9A3">
    <w:pPr>
      <w:pStyle w:val="Header"/>
    </w:pPr>
    <w:r>
      <w:rPr>
        <w:noProof/>
      </w:rPr>
      <mc:AlternateContent>
        <mc:Choice Requires="wps">
          <w:drawing>
            <wp:anchor distT="0" distB="0" distL="114300" distR="114300" simplePos="0" relativeHeight="251658253" behindDoc="0" locked="0" layoutInCell="0" allowOverlap="1" wp14:anchorId="3A4735D1" wp14:editId="000F8234">
              <wp:simplePos x="0" y="0"/>
              <wp:positionH relativeFrom="page">
                <wp:posOffset>0</wp:posOffset>
              </wp:positionH>
              <wp:positionV relativeFrom="page">
                <wp:posOffset>190500</wp:posOffset>
              </wp:positionV>
              <wp:extent cx="10692130" cy="273685"/>
              <wp:effectExtent l="0" t="0" r="4445" b="2540"/>
              <wp:wrapNone/>
              <wp:docPr id="48" name="MSIPCMb0934e2bb6fb847de6f64b85"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CE7CA0" w:rsidR="00CE7CA0" w:rsidP="00CE7CA0" w:rsidRDefault="00CE7CA0" w14:paraId="66231E13" w14:textId="6C45A34E">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22BC9135">
            <v:shapetype id="_x0000_t202" coordsize="21600,21600" o:spt="202" path="m,l,21600r21600,l21600,xe" w14:anchorId="3A4735D1">
              <v:stroke joinstyle="miter"/>
              <v:path gradientshapeok="t" o:connecttype="rect"/>
            </v:shapetype>
            <v:shape id="MSIPCMb0934e2bb6fb847de6f64b85" style="position:absolute;margin-left:0;margin-top:15pt;width:841.9pt;height:21.55pt;z-index:25165825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FirstPage&quot;,&quot;Section&quot;:2,&quot;Top&quot;:0.0,&quot;Left&quot;:0.0}" o:spid="_x0000_s1034"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LBIgHrhAQAAoQMAAA4AAAAAAAAAAAAAAAAALgIAAGRycy9lMm9Eb2MueG1sUEsBAi0AFAAG&#10;AAgAAAAhAL85c/jcAAAABwEAAA8AAAAAAAAAAAAAAAAAOwQAAGRycy9kb3ducmV2LnhtbFBLBQYA&#10;AAAABAAEAPMAAABEBQAAAAA=&#10;">
              <v:textbox inset=",0,,0">
                <w:txbxContent>
                  <w:p w:rsidRPr="00CE7CA0" w:rsidR="00CE7CA0" w:rsidP="00CE7CA0" w:rsidRDefault="00CE7CA0" w14:paraId="09E77742" w14:textId="6C45A34E">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A65AA8"/>
    <w:lvl w:ilvl="0">
      <w:start w:val="1"/>
      <w:numFmt w:val="decimal"/>
      <w:pStyle w:val="ListNumber3"/>
      <w:lvlText w:val="%1."/>
      <w:lvlJc w:val="left"/>
      <w:pPr>
        <w:tabs>
          <w:tab w:val="num" w:pos="926"/>
        </w:tabs>
        <w:ind w:left="926" w:hanging="360"/>
      </w:pPr>
    </w:lvl>
  </w:abstractNum>
  <w:abstractNum w:abstractNumId="1" w15:restartNumberingAfterBreak="0">
    <w:nsid w:val="07157131"/>
    <w:multiLevelType w:val="hybridMultilevel"/>
    <w:tmpl w:val="C5CE146E"/>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15:restartNumberingAfterBreak="0">
    <w:nsid w:val="273C650D"/>
    <w:multiLevelType w:val="hybridMultilevel"/>
    <w:tmpl w:val="94D8C1A4"/>
    <w:lvl w:ilvl="0" w:tplc="293A0BD4">
      <w:start w:val="1"/>
      <w:numFmt w:val="bullet"/>
      <w:pStyle w:val="Componentbullet"/>
      <w:lvlText w:val=""/>
      <w:lvlJc w:val="left"/>
      <w:pPr>
        <w:ind w:left="947" w:hanging="360"/>
      </w:pPr>
      <w:rPr>
        <w:rFonts w:hint="default" w:ascii="Symbol" w:hAnsi="Symbol"/>
      </w:rPr>
    </w:lvl>
    <w:lvl w:ilvl="1" w:tplc="0C090003" w:tentative="1">
      <w:start w:val="1"/>
      <w:numFmt w:val="bullet"/>
      <w:lvlText w:val="o"/>
      <w:lvlJc w:val="left"/>
      <w:pPr>
        <w:ind w:left="1667" w:hanging="360"/>
      </w:pPr>
      <w:rPr>
        <w:rFonts w:hint="default" w:ascii="Courier New" w:hAnsi="Courier New" w:cs="Courier New"/>
      </w:rPr>
    </w:lvl>
    <w:lvl w:ilvl="2" w:tplc="0C090005" w:tentative="1">
      <w:start w:val="1"/>
      <w:numFmt w:val="bullet"/>
      <w:lvlText w:val=""/>
      <w:lvlJc w:val="left"/>
      <w:pPr>
        <w:ind w:left="2387" w:hanging="360"/>
      </w:pPr>
      <w:rPr>
        <w:rFonts w:hint="default" w:ascii="Wingdings" w:hAnsi="Wingdings"/>
      </w:rPr>
    </w:lvl>
    <w:lvl w:ilvl="3" w:tplc="0C090001" w:tentative="1">
      <w:start w:val="1"/>
      <w:numFmt w:val="bullet"/>
      <w:lvlText w:val=""/>
      <w:lvlJc w:val="left"/>
      <w:pPr>
        <w:ind w:left="3107" w:hanging="360"/>
      </w:pPr>
      <w:rPr>
        <w:rFonts w:hint="default" w:ascii="Symbol" w:hAnsi="Symbol"/>
      </w:rPr>
    </w:lvl>
    <w:lvl w:ilvl="4" w:tplc="0C090003" w:tentative="1">
      <w:start w:val="1"/>
      <w:numFmt w:val="bullet"/>
      <w:lvlText w:val="o"/>
      <w:lvlJc w:val="left"/>
      <w:pPr>
        <w:ind w:left="3827" w:hanging="360"/>
      </w:pPr>
      <w:rPr>
        <w:rFonts w:hint="default" w:ascii="Courier New" w:hAnsi="Courier New" w:cs="Courier New"/>
      </w:rPr>
    </w:lvl>
    <w:lvl w:ilvl="5" w:tplc="0C090005" w:tentative="1">
      <w:start w:val="1"/>
      <w:numFmt w:val="bullet"/>
      <w:lvlText w:val=""/>
      <w:lvlJc w:val="left"/>
      <w:pPr>
        <w:ind w:left="4547" w:hanging="360"/>
      </w:pPr>
      <w:rPr>
        <w:rFonts w:hint="default" w:ascii="Wingdings" w:hAnsi="Wingdings"/>
      </w:rPr>
    </w:lvl>
    <w:lvl w:ilvl="6" w:tplc="0C090001" w:tentative="1">
      <w:start w:val="1"/>
      <w:numFmt w:val="bullet"/>
      <w:lvlText w:val=""/>
      <w:lvlJc w:val="left"/>
      <w:pPr>
        <w:ind w:left="5267" w:hanging="360"/>
      </w:pPr>
      <w:rPr>
        <w:rFonts w:hint="default" w:ascii="Symbol" w:hAnsi="Symbol"/>
      </w:rPr>
    </w:lvl>
    <w:lvl w:ilvl="7" w:tplc="0C090003" w:tentative="1">
      <w:start w:val="1"/>
      <w:numFmt w:val="bullet"/>
      <w:lvlText w:val="o"/>
      <w:lvlJc w:val="left"/>
      <w:pPr>
        <w:ind w:left="5987" w:hanging="360"/>
      </w:pPr>
      <w:rPr>
        <w:rFonts w:hint="default" w:ascii="Courier New" w:hAnsi="Courier New" w:cs="Courier New"/>
      </w:rPr>
    </w:lvl>
    <w:lvl w:ilvl="8" w:tplc="0C090005" w:tentative="1">
      <w:start w:val="1"/>
      <w:numFmt w:val="bullet"/>
      <w:lvlText w:val=""/>
      <w:lvlJc w:val="left"/>
      <w:pPr>
        <w:ind w:left="6707" w:hanging="360"/>
      </w:pPr>
      <w:rPr>
        <w:rFonts w:hint="default" w:ascii="Wingdings" w:hAnsi="Wingdings"/>
      </w:rPr>
    </w:lvl>
  </w:abstractNum>
  <w:abstractNum w:abstractNumId="3" w15:restartNumberingAfterBreak="0">
    <w:nsid w:val="3E2F42E2"/>
    <w:multiLevelType w:val="hybridMultilevel"/>
    <w:tmpl w:val="56AEB9CA"/>
    <w:lvl w:ilvl="0" w:tplc="F06853A6">
      <w:start w:val="1"/>
      <w:numFmt w:val="bullet"/>
      <w:pStyle w:val="Samplequestions"/>
      <w:lvlText w:val=""/>
      <w:lvlJc w:val="left"/>
      <w:pPr>
        <w:ind w:left="720" w:hanging="360"/>
      </w:pPr>
      <w:rPr>
        <w:rFonts w:hint="default" w:ascii="Symbol" w:hAnsi="Symbol"/>
        <w:color w:val="000000" w:themeColor="accent4"/>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3E5575AF"/>
    <w:multiLevelType w:val="hybridMultilevel"/>
    <w:tmpl w:val="2056DBF8"/>
    <w:lvl w:ilvl="0" w:tplc="0C090001">
      <w:start w:val="1"/>
      <w:numFmt w:val="bullet"/>
      <w:lvlText w:val=""/>
      <w:lvlJc w:val="left"/>
      <w:pPr>
        <w:ind w:left="587" w:hanging="360"/>
      </w:pPr>
      <w:rPr>
        <w:rFonts w:hint="default" w:ascii="Symbol" w:hAnsi="Symbol"/>
      </w:rPr>
    </w:lvl>
    <w:lvl w:ilvl="1" w:tplc="0C090003" w:tentative="1">
      <w:start w:val="1"/>
      <w:numFmt w:val="bullet"/>
      <w:lvlText w:val="o"/>
      <w:lvlJc w:val="left"/>
      <w:pPr>
        <w:ind w:left="1307" w:hanging="360"/>
      </w:pPr>
      <w:rPr>
        <w:rFonts w:hint="default" w:ascii="Courier New" w:hAnsi="Courier New" w:cs="Courier New"/>
      </w:rPr>
    </w:lvl>
    <w:lvl w:ilvl="2" w:tplc="0C090005" w:tentative="1">
      <w:start w:val="1"/>
      <w:numFmt w:val="bullet"/>
      <w:lvlText w:val=""/>
      <w:lvlJc w:val="left"/>
      <w:pPr>
        <w:ind w:left="2027" w:hanging="360"/>
      </w:pPr>
      <w:rPr>
        <w:rFonts w:hint="default" w:ascii="Wingdings" w:hAnsi="Wingdings"/>
      </w:rPr>
    </w:lvl>
    <w:lvl w:ilvl="3" w:tplc="0C090001" w:tentative="1">
      <w:start w:val="1"/>
      <w:numFmt w:val="bullet"/>
      <w:lvlText w:val=""/>
      <w:lvlJc w:val="left"/>
      <w:pPr>
        <w:ind w:left="2747" w:hanging="360"/>
      </w:pPr>
      <w:rPr>
        <w:rFonts w:hint="default" w:ascii="Symbol" w:hAnsi="Symbol"/>
      </w:rPr>
    </w:lvl>
    <w:lvl w:ilvl="4" w:tplc="0C090003" w:tentative="1">
      <w:start w:val="1"/>
      <w:numFmt w:val="bullet"/>
      <w:lvlText w:val="o"/>
      <w:lvlJc w:val="left"/>
      <w:pPr>
        <w:ind w:left="3467" w:hanging="360"/>
      </w:pPr>
      <w:rPr>
        <w:rFonts w:hint="default" w:ascii="Courier New" w:hAnsi="Courier New" w:cs="Courier New"/>
      </w:rPr>
    </w:lvl>
    <w:lvl w:ilvl="5" w:tplc="0C090005" w:tentative="1">
      <w:start w:val="1"/>
      <w:numFmt w:val="bullet"/>
      <w:lvlText w:val=""/>
      <w:lvlJc w:val="left"/>
      <w:pPr>
        <w:ind w:left="4187" w:hanging="360"/>
      </w:pPr>
      <w:rPr>
        <w:rFonts w:hint="default" w:ascii="Wingdings" w:hAnsi="Wingdings"/>
      </w:rPr>
    </w:lvl>
    <w:lvl w:ilvl="6" w:tplc="0C090001" w:tentative="1">
      <w:start w:val="1"/>
      <w:numFmt w:val="bullet"/>
      <w:lvlText w:val=""/>
      <w:lvlJc w:val="left"/>
      <w:pPr>
        <w:ind w:left="4907" w:hanging="360"/>
      </w:pPr>
      <w:rPr>
        <w:rFonts w:hint="default" w:ascii="Symbol" w:hAnsi="Symbol"/>
      </w:rPr>
    </w:lvl>
    <w:lvl w:ilvl="7" w:tplc="0C090003" w:tentative="1">
      <w:start w:val="1"/>
      <w:numFmt w:val="bullet"/>
      <w:lvlText w:val="o"/>
      <w:lvlJc w:val="left"/>
      <w:pPr>
        <w:ind w:left="5627" w:hanging="360"/>
      </w:pPr>
      <w:rPr>
        <w:rFonts w:hint="default" w:ascii="Courier New" w:hAnsi="Courier New" w:cs="Courier New"/>
      </w:rPr>
    </w:lvl>
    <w:lvl w:ilvl="8" w:tplc="0C090005" w:tentative="1">
      <w:start w:val="1"/>
      <w:numFmt w:val="bullet"/>
      <w:lvlText w:val=""/>
      <w:lvlJc w:val="left"/>
      <w:pPr>
        <w:ind w:left="6347" w:hanging="360"/>
      </w:pPr>
      <w:rPr>
        <w:rFonts w:hint="default" w:ascii="Wingdings" w:hAnsi="Wingdings"/>
      </w:rPr>
    </w:lvl>
  </w:abstractNum>
  <w:abstractNum w:abstractNumId="5" w15:restartNumberingAfterBreak="0">
    <w:nsid w:val="43FD12D3"/>
    <w:multiLevelType w:val="hybridMultilevel"/>
    <w:tmpl w:val="B848312E"/>
    <w:lvl w:ilvl="0" w:tplc="0C090001">
      <w:start w:val="1"/>
      <w:numFmt w:val="bullet"/>
      <w:lvlText w:val=""/>
      <w:lvlJc w:val="left"/>
      <w:pPr>
        <w:ind w:left="947" w:hanging="360"/>
      </w:pPr>
      <w:rPr>
        <w:rFonts w:hint="default" w:ascii="Symbol" w:hAnsi="Symbol"/>
      </w:rPr>
    </w:lvl>
    <w:lvl w:ilvl="1" w:tplc="0C090003" w:tentative="1">
      <w:start w:val="1"/>
      <w:numFmt w:val="bullet"/>
      <w:lvlText w:val="o"/>
      <w:lvlJc w:val="left"/>
      <w:pPr>
        <w:ind w:left="1667" w:hanging="360"/>
      </w:pPr>
      <w:rPr>
        <w:rFonts w:hint="default" w:ascii="Courier New" w:hAnsi="Courier New" w:cs="Courier New"/>
      </w:rPr>
    </w:lvl>
    <w:lvl w:ilvl="2" w:tplc="0C090005" w:tentative="1">
      <w:start w:val="1"/>
      <w:numFmt w:val="bullet"/>
      <w:lvlText w:val=""/>
      <w:lvlJc w:val="left"/>
      <w:pPr>
        <w:ind w:left="2387" w:hanging="360"/>
      </w:pPr>
      <w:rPr>
        <w:rFonts w:hint="default" w:ascii="Wingdings" w:hAnsi="Wingdings"/>
      </w:rPr>
    </w:lvl>
    <w:lvl w:ilvl="3" w:tplc="0C090001" w:tentative="1">
      <w:start w:val="1"/>
      <w:numFmt w:val="bullet"/>
      <w:lvlText w:val=""/>
      <w:lvlJc w:val="left"/>
      <w:pPr>
        <w:ind w:left="3107" w:hanging="360"/>
      </w:pPr>
      <w:rPr>
        <w:rFonts w:hint="default" w:ascii="Symbol" w:hAnsi="Symbol"/>
      </w:rPr>
    </w:lvl>
    <w:lvl w:ilvl="4" w:tplc="0C090003" w:tentative="1">
      <w:start w:val="1"/>
      <w:numFmt w:val="bullet"/>
      <w:lvlText w:val="o"/>
      <w:lvlJc w:val="left"/>
      <w:pPr>
        <w:ind w:left="3827" w:hanging="360"/>
      </w:pPr>
      <w:rPr>
        <w:rFonts w:hint="default" w:ascii="Courier New" w:hAnsi="Courier New" w:cs="Courier New"/>
      </w:rPr>
    </w:lvl>
    <w:lvl w:ilvl="5" w:tplc="0C090005" w:tentative="1">
      <w:start w:val="1"/>
      <w:numFmt w:val="bullet"/>
      <w:lvlText w:val=""/>
      <w:lvlJc w:val="left"/>
      <w:pPr>
        <w:ind w:left="4547" w:hanging="360"/>
      </w:pPr>
      <w:rPr>
        <w:rFonts w:hint="default" w:ascii="Wingdings" w:hAnsi="Wingdings"/>
      </w:rPr>
    </w:lvl>
    <w:lvl w:ilvl="6" w:tplc="0C090001" w:tentative="1">
      <w:start w:val="1"/>
      <w:numFmt w:val="bullet"/>
      <w:lvlText w:val=""/>
      <w:lvlJc w:val="left"/>
      <w:pPr>
        <w:ind w:left="5267" w:hanging="360"/>
      </w:pPr>
      <w:rPr>
        <w:rFonts w:hint="default" w:ascii="Symbol" w:hAnsi="Symbol"/>
      </w:rPr>
    </w:lvl>
    <w:lvl w:ilvl="7" w:tplc="0C090003" w:tentative="1">
      <w:start w:val="1"/>
      <w:numFmt w:val="bullet"/>
      <w:lvlText w:val="o"/>
      <w:lvlJc w:val="left"/>
      <w:pPr>
        <w:ind w:left="5987" w:hanging="360"/>
      </w:pPr>
      <w:rPr>
        <w:rFonts w:hint="default" w:ascii="Courier New" w:hAnsi="Courier New" w:cs="Courier New"/>
      </w:rPr>
    </w:lvl>
    <w:lvl w:ilvl="8" w:tplc="0C090005" w:tentative="1">
      <w:start w:val="1"/>
      <w:numFmt w:val="bullet"/>
      <w:lvlText w:val=""/>
      <w:lvlJc w:val="left"/>
      <w:pPr>
        <w:ind w:left="6707" w:hanging="360"/>
      </w:pPr>
      <w:rPr>
        <w:rFonts w:hint="default" w:ascii="Wingdings" w:hAnsi="Wingdings"/>
      </w:rPr>
    </w:lvl>
  </w:abstractNum>
  <w:abstractNum w:abstractNumId="6" w15:restartNumberingAfterBreak="0">
    <w:nsid w:val="465D2F08"/>
    <w:multiLevelType w:val="hybridMultilevel"/>
    <w:tmpl w:val="2A241B42"/>
    <w:lvl w:ilvl="0" w:tplc="0C090001">
      <w:start w:val="1"/>
      <w:numFmt w:val="bullet"/>
      <w:lvlText w:val=""/>
      <w:lvlJc w:val="left"/>
      <w:pPr>
        <w:ind w:left="947" w:hanging="360"/>
      </w:pPr>
      <w:rPr>
        <w:rFonts w:hint="default" w:ascii="Symbol" w:hAnsi="Symbol"/>
      </w:rPr>
    </w:lvl>
    <w:lvl w:ilvl="1" w:tplc="0C090003" w:tentative="1">
      <w:start w:val="1"/>
      <w:numFmt w:val="bullet"/>
      <w:lvlText w:val="o"/>
      <w:lvlJc w:val="left"/>
      <w:pPr>
        <w:ind w:left="1667" w:hanging="360"/>
      </w:pPr>
      <w:rPr>
        <w:rFonts w:hint="default" w:ascii="Courier New" w:hAnsi="Courier New" w:cs="Courier New"/>
      </w:rPr>
    </w:lvl>
    <w:lvl w:ilvl="2" w:tplc="0C090005" w:tentative="1">
      <w:start w:val="1"/>
      <w:numFmt w:val="bullet"/>
      <w:lvlText w:val=""/>
      <w:lvlJc w:val="left"/>
      <w:pPr>
        <w:ind w:left="2387" w:hanging="360"/>
      </w:pPr>
      <w:rPr>
        <w:rFonts w:hint="default" w:ascii="Wingdings" w:hAnsi="Wingdings"/>
      </w:rPr>
    </w:lvl>
    <w:lvl w:ilvl="3" w:tplc="0C090001" w:tentative="1">
      <w:start w:val="1"/>
      <w:numFmt w:val="bullet"/>
      <w:lvlText w:val=""/>
      <w:lvlJc w:val="left"/>
      <w:pPr>
        <w:ind w:left="3107" w:hanging="360"/>
      </w:pPr>
      <w:rPr>
        <w:rFonts w:hint="default" w:ascii="Symbol" w:hAnsi="Symbol"/>
      </w:rPr>
    </w:lvl>
    <w:lvl w:ilvl="4" w:tplc="0C090003" w:tentative="1">
      <w:start w:val="1"/>
      <w:numFmt w:val="bullet"/>
      <w:lvlText w:val="o"/>
      <w:lvlJc w:val="left"/>
      <w:pPr>
        <w:ind w:left="3827" w:hanging="360"/>
      </w:pPr>
      <w:rPr>
        <w:rFonts w:hint="default" w:ascii="Courier New" w:hAnsi="Courier New" w:cs="Courier New"/>
      </w:rPr>
    </w:lvl>
    <w:lvl w:ilvl="5" w:tplc="0C090005" w:tentative="1">
      <w:start w:val="1"/>
      <w:numFmt w:val="bullet"/>
      <w:lvlText w:val=""/>
      <w:lvlJc w:val="left"/>
      <w:pPr>
        <w:ind w:left="4547" w:hanging="360"/>
      </w:pPr>
      <w:rPr>
        <w:rFonts w:hint="default" w:ascii="Wingdings" w:hAnsi="Wingdings"/>
      </w:rPr>
    </w:lvl>
    <w:lvl w:ilvl="6" w:tplc="0C090001" w:tentative="1">
      <w:start w:val="1"/>
      <w:numFmt w:val="bullet"/>
      <w:lvlText w:val=""/>
      <w:lvlJc w:val="left"/>
      <w:pPr>
        <w:ind w:left="5267" w:hanging="360"/>
      </w:pPr>
      <w:rPr>
        <w:rFonts w:hint="default" w:ascii="Symbol" w:hAnsi="Symbol"/>
      </w:rPr>
    </w:lvl>
    <w:lvl w:ilvl="7" w:tplc="0C090003" w:tentative="1">
      <w:start w:val="1"/>
      <w:numFmt w:val="bullet"/>
      <w:lvlText w:val="o"/>
      <w:lvlJc w:val="left"/>
      <w:pPr>
        <w:ind w:left="5987" w:hanging="360"/>
      </w:pPr>
      <w:rPr>
        <w:rFonts w:hint="default" w:ascii="Courier New" w:hAnsi="Courier New" w:cs="Courier New"/>
      </w:rPr>
    </w:lvl>
    <w:lvl w:ilvl="8" w:tplc="0C090005" w:tentative="1">
      <w:start w:val="1"/>
      <w:numFmt w:val="bullet"/>
      <w:lvlText w:val=""/>
      <w:lvlJc w:val="left"/>
      <w:pPr>
        <w:ind w:left="6707" w:hanging="360"/>
      </w:pPr>
      <w:rPr>
        <w:rFonts w:hint="default" w:ascii="Wingdings" w:hAnsi="Wingdings"/>
      </w:rPr>
    </w:lvl>
  </w:abstractNum>
  <w:abstractNum w:abstractNumId="7" w15:restartNumberingAfterBreak="0">
    <w:nsid w:val="4DF27B69"/>
    <w:multiLevelType w:val="hybridMultilevel"/>
    <w:tmpl w:val="8432E0B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6A806D67"/>
    <w:multiLevelType w:val="hybridMultilevel"/>
    <w:tmpl w:val="28C6A444"/>
    <w:lvl w:ilvl="0" w:tplc="48AC6158">
      <w:start w:val="1"/>
      <w:numFmt w:val="bullet"/>
      <w:pStyle w:val="ACARA-EoKSoverview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6E17301B"/>
    <w:multiLevelType w:val="hybridMultilevel"/>
    <w:tmpl w:val="851C15F4"/>
    <w:lvl w:ilvl="0" w:tplc="0C090001">
      <w:start w:val="1"/>
      <w:numFmt w:val="bullet"/>
      <w:lvlText w:val=""/>
      <w:lvlJc w:val="left"/>
      <w:pPr>
        <w:ind w:left="1004" w:hanging="360"/>
      </w:pPr>
      <w:rPr>
        <w:rFonts w:hint="default" w:ascii="Symbol" w:hAnsi="Symbol"/>
      </w:rPr>
    </w:lvl>
    <w:lvl w:ilvl="1" w:tplc="0C090003" w:tentative="1">
      <w:start w:val="1"/>
      <w:numFmt w:val="bullet"/>
      <w:lvlText w:val="o"/>
      <w:lvlJc w:val="left"/>
      <w:pPr>
        <w:ind w:left="1724" w:hanging="360"/>
      </w:pPr>
      <w:rPr>
        <w:rFonts w:hint="default" w:ascii="Courier New" w:hAnsi="Courier New" w:cs="Courier New"/>
      </w:rPr>
    </w:lvl>
    <w:lvl w:ilvl="2" w:tplc="0C090005" w:tentative="1">
      <w:start w:val="1"/>
      <w:numFmt w:val="bullet"/>
      <w:lvlText w:val=""/>
      <w:lvlJc w:val="left"/>
      <w:pPr>
        <w:ind w:left="2444" w:hanging="360"/>
      </w:pPr>
      <w:rPr>
        <w:rFonts w:hint="default" w:ascii="Wingdings" w:hAnsi="Wingdings"/>
      </w:rPr>
    </w:lvl>
    <w:lvl w:ilvl="3" w:tplc="0C090001" w:tentative="1">
      <w:start w:val="1"/>
      <w:numFmt w:val="bullet"/>
      <w:lvlText w:val=""/>
      <w:lvlJc w:val="left"/>
      <w:pPr>
        <w:ind w:left="3164" w:hanging="360"/>
      </w:pPr>
      <w:rPr>
        <w:rFonts w:hint="default" w:ascii="Symbol" w:hAnsi="Symbol"/>
      </w:rPr>
    </w:lvl>
    <w:lvl w:ilvl="4" w:tplc="0C090003" w:tentative="1">
      <w:start w:val="1"/>
      <w:numFmt w:val="bullet"/>
      <w:lvlText w:val="o"/>
      <w:lvlJc w:val="left"/>
      <w:pPr>
        <w:ind w:left="3884" w:hanging="360"/>
      </w:pPr>
      <w:rPr>
        <w:rFonts w:hint="default" w:ascii="Courier New" w:hAnsi="Courier New" w:cs="Courier New"/>
      </w:rPr>
    </w:lvl>
    <w:lvl w:ilvl="5" w:tplc="0C090005" w:tentative="1">
      <w:start w:val="1"/>
      <w:numFmt w:val="bullet"/>
      <w:lvlText w:val=""/>
      <w:lvlJc w:val="left"/>
      <w:pPr>
        <w:ind w:left="4604" w:hanging="360"/>
      </w:pPr>
      <w:rPr>
        <w:rFonts w:hint="default" w:ascii="Wingdings" w:hAnsi="Wingdings"/>
      </w:rPr>
    </w:lvl>
    <w:lvl w:ilvl="6" w:tplc="0C090001" w:tentative="1">
      <w:start w:val="1"/>
      <w:numFmt w:val="bullet"/>
      <w:lvlText w:val=""/>
      <w:lvlJc w:val="left"/>
      <w:pPr>
        <w:ind w:left="5324" w:hanging="360"/>
      </w:pPr>
      <w:rPr>
        <w:rFonts w:hint="default" w:ascii="Symbol" w:hAnsi="Symbol"/>
      </w:rPr>
    </w:lvl>
    <w:lvl w:ilvl="7" w:tplc="0C090003" w:tentative="1">
      <w:start w:val="1"/>
      <w:numFmt w:val="bullet"/>
      <w:lvlText w:val="o"/>
      <w:lvlJc w:val="left"/>
      <w:pPr>
        <w:ind w:left="6044" w:hanging="360"/>
      </w:pPr>
      <w:rPr>
        <w:rFonts w:hint="default" w:ascii="Courier New" w:hAnsi="Courier New" w:cs="Courier New"/>
      </w:rPr>
    </w:lvl>
    <w:lvl w:ilvl="8" w:tplc="0C090005" w:tentative="1">
      <w:start w:val="1"/>
      <w:numFmt w:val="bullet"/>
      <w:lvlText w:val=""/>
      <w:lvlJc w:val="left"/>
      <w:pPr>
        <w:ind w:left="6764" w:hanging="360"/>
      </w:pPr>
      <w:rPr>
        <w:rFonts w:hint="default" w:ascii="Wingdings" w:hAnsi="Wingdings"/>
      </w:rPr>
    </w:lvl>
  </w:abstractNum>
  <w:abstractNum w:abstractNumId="10" w15:restartNumberingAfterBreak="0">
    <w:nsid w:val="79EC2F30"/>
    <w:multiLevelType w:val="hybridMultilevel"/>
    <w:tmpl w:val="27728D64"/>
    <w:lvl w:ilvl="0" w:tplc="0C090001">
      <w:start w:val="1"/>
      <w:numFmt w:val="bullet"/>
      <w:lvlText w:val=""/>
      <w:lvlJc w:val="left"/>
      <w:pPr>
        <w:ind w:left="1004" w:hanging="360"/>
      </w:pPr>
      <w:rPr>
        <w:rFonts w:hint="default" w:ascii="Symbol" w:hAnsi="Symbol"/>
      </w:rPr>
    </w:lvl>
    <w:lvl w:ilvl="1" w:tplc="0C090003" w:tentative="1">
      <w:start w:val="1"/>
      <w:numFmt w:val="bullet"/>
      <w:lvlText w:val="o"/>
      <w:lvlJc w:val="left"/>
      <w:pPr>
        <w:ind w:left="1724" w:hanging="360"/>
      </w:pPr>
      <w:rPr>
        <w:rFonts w:hint="default" w:ascii="Courier New" w:hAnsi="Courier New" w:cs="Courier New"/>
      </w:rPr>
    </w:lvl>
    <w:lvl w:ilvl="2" w:tplc="0C090005" w:tentative="1">
      <w:start w:val="1"/>
      <w:numFmt w:val="bullet"/>
      <w:lvlText w:val=""/>
      <w:lvlJc w:val="left"/>
      <w:pPr>
        <w:ind w:left="2444" w:hanging="360"/>
      </w:pPr>
      <w:rPr>
        <w:rFonts w:hint="default" w:ascii="Wingdings" w:hAnsi="Wingdings"/>
      </w:rPr>
    </w:lvl>
    <w:lvl w:ilvl="3" w:tplc="0C090001" w:tentative="1">
      <w:start w:val="1"/>
      <w:numFmt w:val="bullet"/>
      <w:lvlText w:val=""/>
      <w:lvlJc w:val="left"/>
      <w:pPr>
        <w:ind w:left="3164" w:hanging="360"/>
      </w:pPr>
      <w:rPr>
        <w:rFonts w:hint="default" w:ascii="Symbol" w:hAnsi="Symbol"/>
      </w:rPr>
    </w:lvl>
    <w:lvl w:ilvl="4" w:tplc="0C090003" w:tentative="1">
      <w:start w:val="1"/>
      <w:numFmt w:val="bullet"/>
      <w:lvlText w:val="o"/>
      <w:lvlJc w:val="left"/>
      <w:pPr>
        <w:ind w:left="3884" w:hanging="360"/>
      </w:pPr>
      <w:rPr>
        <w:rFonts w:hint="default" w:ascii="Courier New" w:hAnsi="Courier New" w:cs="Courier New"/>
      </w:rPr>
    </w:lvl>
    <w:lvl w:ilvl="5" w:tplc="0C090005" w:tentative="1">
      <w:start w:val="1"/>
      <w:numFmt w:val="bullet"/>
      <w:lvlText w:val=""/>
      <w:lvlJc w:val="left"/>
      <w:pPr>
        <w:ind w:left="4604" w:hanging="360"/>
      </w:pPr>
      <w:rPr>
        <w:rFonts w:hint="default" w:ascii="Wingdings" w:hAnsi="Wingdings"/>
      </w:rPr>
    </w:lvl>
    <w:lvl w:ilvl="6" w:tplc="0C090001" w:tentative="1">
      <w:start w:val="1"/>
      <w:numFmt w:val="bullet"/>
      <w:lvlText w:val=""/>
      <w:lvlJc w:val="left"/>
      <w:pPr>
        <w:ind w:left="5324" w:hanging="360"/>
      </w:pPr>
      <w:rPr>
        <w:rFonts w:hint="default" w:ascii="Symbol" w:hAnsi="Symbol"/>
      </w:rPr>
    </w:lvl>
    <w:lvl w:ilvl="7" w:tplc="0C090003" w:tentative="1">
      <w:start w:val="1"/>
      <w:numFmt w:val="bullet"/>
      <w:lvlText w:val="o"/>
      <w:lvlJc w:val="left"/>
      <w:pPr>
        <w:ind w:left="6044" w:hanging="360"/>
      </w:pPr>
      <w:rPr>
        <w:rFonts w:hint="default" w:ascii="Courier New" w:hAnsi="Courier New" w:cs="Courier New"/>
      </w:rPr>
    </w:lvl>
    <w:lvl w:ilvl="8" w:tplc="0C090005" w:tentative="1">
      <w:start w:val="1"/>
      <w:numFmt w:val="bullet"/>
      <w:lvlText w:val=""/>
      <w:lvlJc w:val="left"/>
      <w:pPr>
        <w:ind w:left="6764" w:hanging="360"/>
      </w:pPr>
      <w:rPr>
        <w:rFonts w:hint="default" w:ascii="Wingdings" w:hAnsi="Wingdings"/>
      </w:rPr>
    </w:lvl>
  </w:abstractNum>
  <w:num w:numId="1">
    <w:abstractNumId w:val="3"/>
  </w:num>
  <w:num w:numId="2">
    <w:abstractNumId w:val="0"/>
  </w:num>
  <w:num w:numId="3">
    <w:abstractNumId w:val="8"/>
  </w:num>
  <w:num w:numId="4">
    <w:abstractNumId w:val="9"/>
  </w:num>
  <w:num w:numId="5">
    <w:abstractNumId w:val="10"/>
  </w:num>
  <w:num w:numId="6">
    <w:abstractNumId w:val="6"/>
  </w:num>
  <w:num w:numId="7">
    <w:abstractNumId w:val="7"/>
  </w:num>
  <w:num w:numId="8">
    <w:abstractNumId w:val="1"/>
  </w:num>
  <w:num w:numId="9">
    <w:abstractNumId w:val="5"/>
  </w:num>
  <w:num w:numId="10">
    <w:abstractNumId w:val="2"/>
  </w:num>
  <w:num w:numId="11">
    <w:abstractNumId w:val="4"/>
  </w:num>
  <w:numIdMacAtCleanup w:val="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6"/>
  <w:trackRevisions w:val="false"/>
  <w:defaultTabStop w:val="720"/>
  <w:characterSpacingControl w:val="doNotCompress"/>
  <w:hdrShapeDefaults>
    <o:shapedefaults v:ext="edit" spidmax="2050"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00364"/>
    <w:rsid w:val="000036D9"/>
    <w:rsid w:val="00005941"/>
    <w:rsid w:val="00005C73"/>
    <w:rsid w:val="00007453"/>
    <w:rsid w:val="00010E02"/>
    <w:rsid w:val="00011770"/>
    <w:rsid w:val="00012145"/>
    <w:rsid w:val="00012DD9"/>
    <w:rsid w:val="00014472"/>
    <w:rsid w:val="00015A2B"/>
    <w:rsid w:val="00015AAB"/>
    <w:rsid w:val="000162DF"/>
    <w:rsid w:val="00016B21"/>
    <w:rsid w:val="00016DE9"/>
    <w:rsid w:val="00017878"/>
    <w:rsid w:val="00020B9C"/>
    <w:rsid w:val="00021AB7"/>
    <w:rsid w:val="00022263"/>
    <w:rsid w:val="0002250F"/>
    <w:rsid w:val="00022652"/>
    <w:rsid w:val="00024607"/>
    <w:rsid w:val="00024C7B"/>
    <w:rsid w:val="00024D29"/>
    <w:rsid w:val="00026817"/>
    <w:rsid w:val="0002743F"/>
    <w:rsid w:val="000274AB"/>
    <w:rsid w:val="000275BD"/>
    <w:rsid w:val="00027A8B"/>
    <w:rsid w:val="00027D80"/>
    <w:rsid w:val="00030C8B"/>
    <w:rsid w:val="000318BB"/>
    <w:rsid w:val="00032A8B"/>
    <w:rsid w:val="00033FAA"/>
    <w:rsid w:val="00035A6A"/>
    <w:rsid w:val="00035AF9"/>
    <w:rsid w:val="000365D4"/>
    <w:rsid w:val="00041717"/>
    <w:rsid w:val="00041CC1"/>
    <w:rsid w:val="00041EBD"/>
    <w:rsid w:val="00042539"/>
    <w:rsid w:val="00044623"/>
    <w:rsid w:val="00044A40"/>
    <w:rsid w:val="000451EE"/>
    <w:rsid w:val="00045B88"/>
    <w:rsid w:val="000460B3"/>
    <w:rsid w:val="00047A52"/>
    <w:rsid w:val="00051277"/>
    <w:rsid w:val="000521C0"/>
    <w:rsid w:val="000525E6"/>
    <w:rsid w:val="00052833"/>
    <w:rsid w:val="00054EC2"/>
    <w:rsid w:val="000552F7"/>
    <w:rsid w:val="00055A3C"/>
    <w:rsid w:val="0005633A"/>
    <w:rsid w:val="0005641F"/>
    <w:rsid w:val="000606F3"/>
    <w:rsid w:val="000614D4"/>
    <w:rsid w:val="00061CD7"/>
    <w:rsid w:val="000620B7"/>
    <w:rsid w:val="00062183"/>
    <w:rsid w:val="000633EB"/>
    <w:rsid w:val="00064A92"/>
    <w:rsid w:val="000652D0"/>
    <w:rsid w:val="0006534C"/>
    <w:rsid w:val="0006549C"/>
    <w:rsid w:val="00065740"/>
    <w:rsid w:val="000660F0"/>
    <w:rsid w:val="00074367"/>
    <w:rsid w:val="00074F35"/>
    <w:rsid w:val="000752C5"/>
    <w:rsid w:val="000758E0"/>
    <w:rsid w:val="000762FA"/>
    <w:rsid w:val="00076A54"/>
    <w:rsid w:val="00076CBA"/>
    <w:rsid w:val="00077583"/>
    <w:rsid w:val="0008010C"/>
    <w:rsid w:val="00080426"/>
    <w:rsid w:val="00081CEC"/>
    <w:rsid w:val="00083450"/>
    <w:rsid w:val="00083779"/>
    <w:rsid w:val="00083A6C"/>
    <w:rsid w:val="00083BA9"/>
    <w:rsid w:val="000845C1"/>
    <w:rsid w:val="000846D8"/>
    <w:rsid w:val="00085217"/>
    <w:rsid w:val="00085945"/>
    <w:rsid w:val="00085E16"/>
    <w:rsid w:val="000863F2"/>
    <w:rsid w:val="0008712A"/>
    <w:rsid w:val="00087B28"/>
    <w:rsid w:val="00087D79"/>
    <w:rsid w:val="00092C2D"/>
    <w:rsid w:val="0009387F"/>
    <w:rsid w:val="000958EE"/>
    <w:rsid w:val="00096608"/>
    <w:rsid w:val="00096641"/>
    <w:rsid w:val="00096907"/>
    <w:rsid w:val="00097F3B"/>
    <w:rsid w:val="000A0B09"/>
    <w:rsid w:val="000A0B7B"/>
    <w:rsid w:val="000A248A"/>
    <w:rsid w:val="000A24F8"/>
    <w:rsid w:val="000A290D"/>
    <w:rsid w:val="000A2D9D"/>
    <w:rsid w:val="000A3BE1"/>
    <w:rsid w:val="000A4AE5"/>
    <w:rsid w:val="000A4B2B"/>
    <w:rsid w:val="000A7C9B"/>
    <w:rsid w:val="000B032B"/>
    <w:rsid w:val="000B0745"/>
    <w:rsid w:val="000B0B47"/>
    <w:rsid w:val="000B1D19"/>
    <w:rsid w:val="000B2BC2"/>
    <w:rsid w:val="000B2D96"/>
    <w:rsid w:val="000B2F00"/>
    <w:rsid w:val="000B505D"/>
    <w:rsid w:val="000B6421"/>
    <w:rsid w:val="000B6D67"/>
    <w:rsid w:val="000B6FEC"/>
    <w:rsid w:val="000B76AB"/>
    <w:rsid w:val="000B7FAE"/>
    <w:rsid w:val="000C0D98"/>
    <w:rsid w:val="000C1277"/>
    <w:rsid w:val="000C176F"/>
    <w:rsid w:val="000C2FB4"/>
    <w:rsid w:val="000C4971"/>
    <w:rsid w:val="000C4C56"/>
    <w:rsid w:val="000C5845"/>
    <w:rsid w:val="000C5AE6"/>
    <w:rsid w:val="000C7201"/>
    <w:rsid w:val="000C7334"/>
    <w:rsid w:val="000D09C7"/>
    <w:rsid w:val="000D1D5A"/>
    <w:rsid w:val="000D2B33"/>
    <w:rsid w:val="000D2FCD"/>
    <w:rsid w:val="000D3113"/>
    <w:rsid w:val="000D38DF"/>
    <w:rsid w:val="000D532C"/>
    <w:rsid w:val="000E1B87"/>
    <w:rsid w:val="000E4B4C"/>
    <w:rsid w:val="000E4F57"/>
    <w:rsid w:val="000E59A3"/>
    <w:rsid w:val="000E727B"/>
    <w:rsid w:val="000E754D"/>
    <w:rsid w:val="000E7A5F"/>
    <w:rsid w:val="000F3823"/>
    <w:rsid w:val="000F4091"/>
    <w:rsid w:val="000F44E2"/>
    <w:rsid w:val="000F5EAE"/>
    <w:rsid w:val="000F7767"/>
    <w:rsid w:val="001017A7"/>
    <w:rsid w:val="00101C26"/>
    <w:rsid w:val="00101DEA"/>
    <w:rsid w:val="0010258E"/>
    <w:rsid w:val="00102C1A"/>
    <w:rsid w:val="00103A00"/>
    <w:rsid w:val="00104199"/>
    <w:rsid w:val="001066EA"/>
    <w:rsid w:val="00106D0A"/>
    <w:rsid w:val="00107C2A"/>
    <w:rsid w:val="00107DD3"/>
    <w:rsid w:val="001103E3"/>
    <w:rsid w:val="001107C1"/>
    <w:rsid w:val="00110FAA"/>
    <w:rsid w:val="0011146D"/>
    <w:rsid w:val="00113000"/>
    <w:rsid w:val="0011608B"/>
    <w:rsid w:val="00116A8C"/>
    <w:rsid w:val="00117525"/>
    <w:rsid w:val="00120649"/>
    <w:rsid w:val="001242CB"/>
    <w:rsid w:val="00126E4E"/>
    <w:rsid w:val="00131261"/>
    <w:rsid w:val="00131A48"/>
    <w:rsid w:val="001320EC"/>
    <w:rsid w:val="001322C3"/>
    <w:rsid w:val="00135163"/>
    <w:rsid w:val="00135CFA"/>
    <w:rsid w:val="00136116"/>
    <w:rsid w:val="001370B9"/>
    <w:rsid w:val="001375A5"/>
    <w:rsid w:val="0014063E"/>
    <w:rsid w:val="00141F2A"/>
    <w:rsid w:val="001425A9"/>
    <w:rsid w:val="001443FA"/>
    <w:rsid w:val="00145002"/>
    <w:rsid w:val="00151038"/>
    <w:rsid w:val="001531D7"/>
    <w:rsid w:val="00154EC8"/>
    <w:rsid w:val="001562BD"/>
    <w:rsid w:val="00156E97"/>
    <w:rsid w:val="00157C2D"/>
    <w:rsid w:val="001603D8"/>
    <w:rsid w:val="001605FA"/>
    <w:rsid w:val="001606ED"/>
    <w:rsid w:val="001607CF"/>
    <w:rsid w:val="0016140F"/>
    <w:rsid w:val="00161470"/>
    <w:rsid w:val="001630C3"/>
    <w:rsid w:val="00163CF0"/>
    <w:rsid w:val="00163FC8"/>
    <w:rsid w:val="00165BC9"/>
    <w:rsid w:val="00167A2F"/>
    <w:rsid w:val="0017024A"/>
    <w:rsid w:val="0017136F"/>
    <w:rsid w:val="00171D41"/>
    <w:rsid w:val="00174353"/>
    <w:rsid w:val="001745F9"/>
    <w:rsid w:val="00174A56"/>
    <w:rsid w:val="00174DD8"/>
    <w:rsid w:val="00175AB4"/>
    <w:rsid w:val="00175D16"/>
    <w:rsid w:val="00176479"/>
    <w:rsid w:val="00176D7C"/>
    <w:rsid w:val="00177A49"/>
    <w:rsid w:val="0018096B"/>
    <w:rsid w:val="00182966"/>
    <w:rsid w:val="001830EC"/>
    <w:rsid w:val="0018393F"/>
    <w:rsid w:val="00184D8C"/>
    <w:rsid w:val="001853D3"/>
    <w:rsid w:val="00187589"/>
    <w:rsid w:val="00190E44"/>
    <w:rsid w:val="00191A48"/>
    <w:rsid w:val="00192FE7"/>
    <w:rsid w:val="00193292"/>
    <w:rsid w:val="00193BEF"/>
    <w:rsid w:val="0019443D"/>
    <w:rsid w:val="00195ED9"/>
    <w:rsid w:val="00196BDB"/>
    <w:rsid w:val="001976CB"/>
    <w:rsid w:val="00197765"/>
    <w:rsid w:val="001978E7"/>
    <w:rsid w:val="001A00D6"/>
    <w:rsid w:val="001A0D48"/>
    <w:rsid w:val="001A0DE9"/>
    <w:rsid w:val="001A0F13"/>
    <w:rsid w:val="001A1D27"/>
    <w:rsid w:val="001A37C1"/>
    <w:rsid w:val="001A4FF1"/>
    <w:rsid w:val="001A57FE"/>
    <w:rsid w:val="001A5BBF"/>
    <w:rsid w:val="001A5FB8"/>
    <w:rsid w:val="001A6C6B"/>
    <w:rsid w:val="001A71AB"/>
    <w:rsid w:val="001A7957"/>
    <w:rsid w:val="001B13C4"/>
    <w:rsid w:val="001B3ED5"/>
    <w:rsid w:val="001B5A9C"/>
    <w:rsid w:val="001B6945"/>
    <w:rsid w:val="001B7043"/>
    <w:rsid w:val="001B7542"/>
    <w:rsid w:val="001C0287"/>
    <w:rsid w:val="001C0A1A"/>
    <w:rsid w:val="001C0D04"/>
    <w:rsid w:val="001C2244"/>
    <w:rsid w:val="001C26A7"/>
    <w:rsid w:val="001C2BC2"/>
    <w:rsid w:val="001C3BC2"/>
    <w:rsid w:val="001C4FBA"/>
    <w:rsid w:val="001C6167"/>
    <w:rsid w:val="001C6444"/>
    <w:rsid w:val="001C6E1D"/>
    <w:rsid w:val="001D0490"/>
    <w:rsid w:val="001D0A1B"/>
    <w:rsid w:val="001D11D4"/>
    <w:rsid w:val="001D1952"/>
    <w:rsid w:val="001D2610"/>
    <w:rsid w:val="001D287F"/>
    <w:rsid w:val="001D47A3"/>
    <w:rsid w:val="001E1ED3"/>
    <w:rsid w:val="001E2A8E"/>
    <w:rsid w:val="001E419C"/>
    <w:rsid w:val="001E6743"/>
    <w:rsid w:val="001F0468"/>
    <w:rsid w:val="001F2966"/>
    <w:rsid w:val="001F2EF0"/>
    <w:rsid w:val="001F4654"/>
    <w:rsid w:val="001F599D"/>
    <w:rsid w:val="001F6070"/>
    <w:rsid w:val="001F6684"/>
    <w:rsid w:val="002010CC"/>
    <w:rsid w:val="00204822"/>
    <w:rsid w:val="00205749"/>
    <w:rsid w:val="002060AC"/>
    <w:rsid w:val="0020613C"/>
    <w:rsid w:val="0021000C"/>
    <w:rsid w:val="00210191"/>
    <w:rsid w:val="00210263"/>
    <w:rsid w:val="002117F1"/>
    <w:rsid w:val="00211C55"/>
    <w:rsid w:val="00211E7A"/>
    <w:rsid w:val="00215563"/>
    <w:rsid w:val="00215BDC"/>
    <w:rsid w:val="002169DC"/>
    <w:rsid w:val="0021770F"/>
    <w:rsid w:val="00217D38"/>
    <w:rsid w:val="00220AEA"/>
    <w:rsid w:val="00220F8C"/>
    <w:rsid w:val="00221DD3"/>
    <w:rsid w:val="00221E3A"/>
    <w:rsid w:val="00222A4A"/>
    <w:rsid w:val="00222B49"/>
    <w:rsid w:val="0022348A"/>
    <w:rsid w:val="00223FFD"/>
    <w:rsid w:val="00224A42"/>
    <w:rsid w:val="002257E5"/>
    <w:rsid w:val="00226A19"/>
    <w:rsid w:val="00226CAD"/>
    <w:rsid w:val="00232850"/>
    <w:rsid w:val="002331F9"/>
    <w:rsid w:val="00233AFA"/>
    <w:rsid w:val="0023420D"/>
    <w:rsid w:val="00234E9F"/>
    <w:rsid w:val="00235AD8"/>
    <w:rsid w:val="00235AFE"/>
    <w:rsid w:val="00236682"/>
    <w:rsid w:val="00244F95"/>
    <w:rsid w:val="00245EBF"/>
    <w:rsid w:val="002467B1"/>
    <w:rsid w:val="00247B59"/>
    <w:rsid w:val="00250B02"/>
    <w:rsid w:val="002531A9"/>
    <w:rsid w:val="0025341B"/>
    <w:rsid w:val="0025352A"/>
    <w:rsid w:val="00253743"/>
    <w:rsid w:val="00253E30"/>
    <w:rsid w:val="0025431A"/>
    <w:rsid w:val="00254481"/>
    <w:rsid w:val="0025558F"/>
    <w:rsid w:val="002604C4"/>
    <w:rsid w:val="00261298"/>
    <w:rsid w:val="00261ADC"/>
    <w:rsid w:val="00261C4B"/>
    <w:rsid w:val="00262C7B"/>
    <w:rsid w:val="00263FCF"/>
    <w:rsid w:val="00265E33"/>
    <w:rsid w:val="002668CD"/>
    <w:rsid w:val="00266E4D"/>
    <w:rsid w:val="00270CD5"/>
    <w:rsid w:val="00271B65"/>
    <w:rsid w:val="00272929"/>
    <w:rsid w:val="00276BD4"/>
    <w:rsid w:val="002775CF"/>
    <w:rsid w:val="00277AA1"/>
    <w:rsid w:val="00282721"/>
    <w:rsid w:val="0028726E"/>
    <w:rsid w:val="00287C43"/>
    <w:rsid w:val="002907DD"/>
    <w:rsid w:val="00290D28"/>
    <w:rsid w:val="00291214"/>
    <w:rsid w:val="00291C89"/>
    <w:rsid w:val="00292AA2"/>
    <w:rsid w:val="00295B21"/>
    <w:rsid w:val="00295E14"/>
    <w:rsid w:val="00296465"/>
    <w:rsid w:val="002A062A"/>
    <w:rsid w:val="002A0E00"/>
    <w:rsid w:val="002A11E4"/>
    <w:rsid w:val="002A16ED"/>
    <w:rsid w:val="002A1FFB"/>
    <w:rsid w:val="002A3172"/>
    <w:rsid w:val="002A3E9D"/>
    <w:rsid w:val="002A4EAC"/>
    <w:rsid w:val="002A5B04"/>
    <w:rsid w:val="002A5B65"/>
    <w:rsid w:val="002A6196"/>
    <w:rsid w:val="002B13B9"/>
    <w:rsid w:val="002B2B74"/>
    <w:rsid w:val="002B2C08"/>
    <w:rsid w:val="002B2C83"/>
    <w:rsid w:val="002B46FD"/>
    <w:rsid w:val="002B59F5"/>
    <w:rsid w:val="002B72CB"/>
    <w:rsid w:val="002C0F00"/>
    <w:rsid w:val="002C28BF"/>
    <w:rsid w:val="002C3F20"/>
    <w:rsid w:val="002C414B"/>
    <w:rsid w:val="002C4F80"/>
    <w:rsid w:val="002C5571"/>
    <w:rsid w:val="002C6946"/>
    <w:rsid w:val="002C69F6"/>
    <w:rsid w:val="002C7D12"/>
    <w:rsid w:val="002D0F60"/>
    <w:rsid w:val="002D1392"/>
    <w:rsid w:val="002D23D1"/>
    <w:rsid w:val="002D2536"/>
    <w:rsid w:val="002D2AE4"/>
    <w:rsid w:val="002D2F45"/>
    <w:rsid w:val="002D3790"/>
    <w:rsid w:val="002D603A"/>
    <w:rsid w:val="002D6604"/>
    <w:rsid w:val="002D681A"/>
    <w:rsid w:val="002D6999"/>
    <w:rsid w:val="002D69A7"/>
    <w:rsid w:val="002D78BF"/>
    <w:rsid w:val="002E055E"/>
    <w:rsid w:val="002E1064"/>
    <w:rsid w:val="002E6EE2"/>
    <w:rsid w:val="002E6FCE"/>
    <w:rsid w:val="002E7E44"/>
    <w:rsid w:val="002F2E16"/>
    <w:rsid w:val="002F3744"/>
    <w:rsid w:val="002F3CD5"/>
    <w:rsid w:val="002F5FE1"/>
    <w:rsid w:val="002F60B5"/>
    <w:rsid w:val="002F7426"/>
    <w:rsid w:val="00300DB5"/>
    <w:rsid w:val="0030299E"/>
    <w:rsid w:val="00303805"/>
    <w:rsid w:val="00303AC9"/>
    <w:rsid w:val="00303E0F"/>
    <w:rsid w:val="00303EE0"/>
    <w:rsid w:val="00307BB6"/>
    <w:rsid w:val="0031187B"/>
    <w:rsid w:val="00312AB3"/>
    <w:rsid w:val="00312D36"/>
    <w:rsid w:val="003140DE"/>
    <w:rsid w:val="003142C3"/>
    <w:rsid w:val="00314947"/>
    <w:rsid w:val="00314AE0"/>
    <w:rsid w:val="00314CA2"/>
    <w:rsid w:val="00315BAC"/>
    <w:rsid w:val="00315D62"/>
    <w:rsid w:val="00316DFD"/>
    <w:rsid w:val="003172D4"/>
    <w:rsid w:val="00320608"/>
    <w:rsid w:val="003212DC"/>
    <w:rsid w:val="00322173"/>
    <w:rsid w:val="0032218C"/>
    <w:rsid w:val="00322C68"/>
    <w:rsid w:val="003231F0"/>
    <w:rsid w:val="003236BE"/>
    <w:rsid w:val="00323EC8"/>
    <w:rsid w:val="00324BD4"/>
    <w:rsid w:val="0033015E"/>
    <w:rsid w:val="00331BFC"/>
    <w:rsid w:val="00331EB6"/>
    <w:rsid w:val="00331FEA"/>
    <w:rsid w:val="00332607"/>
    <w:rsid w:val="00333438"/>
    <w:rsid w:val="0033364B"/>
    <w:rsid w:val="0033373C"/>
    <w:rsid w:val="00333F24"/>
    <w:rsid w:val="003350BD"/>
    <w:rsid w:val="003366AF"/>
    <w:rsid w:val="003367BA"/>
    <w:rsid w:val="00336866"/>
    <w:rsid w:val="003373EA"/>
    <w:rsid w:val="003403CC"/>
    <w:rsid w:val="00340585"/>
    <w:rsid w:val="00341FFD"/>
    <w:rsid w:val="00342554"/>
    <w:rsid w:val="003443DC"/>
    <w:rsid w:val="003446F3"/>
    <w:rsid w:val="003454DC"/>
    <w:rsid w:val="00345986"/>
    <w:rsid w:val="0034658C"/>
    <w:rsid w:val="003514C8"/>
    <w:rsid w:val="00351710"/>
    <w:rsid w:val="003518BD"/>
    <w:rsid w:val="00351C06"/>
    <w:rsid w:val="00352B45"/>
    <w:rsid w:val="00352B60"/>
    <w:rsid w:val="00352CF9"/>
    <w:rsid w:val="00353D42"/>
    <w:rsid w:val="0035414D"/>
    <w:rsid w:val="003556C4"/>
    <w:rsid w:val="00355D90"/>
    <w:rsid w:val="00362D85"/>
    <w:rsid w:val="00362F8A"/>
    <w:rsid w:val="003639FF"/>
    <w:rsid w:val="00364B46"/>
    <w:rsid w:val="0036593A"/>
    <w:rsid w:val="00365D72"/>
    <w:rsid w:val="00366900"/>
    <w:rsid w:val="00366B16"/>
    <w:rsid w:val="00367679"/>
    <w:rsid w:val="00371E59"/>
    <w:rsid w:val="0037234A"/>
    <w:rsid w:val="00373972"/>
    <w:rsid w:val="00373B26"/>
    <w:rsid w:val="00374A98"/>
    <w:rsid w:val="00374D2B"/>
    <w:rsid w:val="00375428"/>
    <w:rsid w:val="00375506"/>
    <w:rsid w:val="003768A6"/>
    <w:rsid w:val="0037697A"/>
    <w:rsid w:val="00376A35"/>
    <w:rsid w:val="00377A2C"/>
    <w:rsid w:val="003819FD"/>
    <w:rsid w:val="00381A70"/>
    <w:rsid w:val="00382396"/>
    <w:rsid w:val="003831C7"/>
    <w:rsid w:val="00383548"/>
    <w:rsid w:val="00383658"/>
    <w:rsid w:val="0038410A"/>
    <w:rsid w:val="00385396"/>
    <w:rsid w:val="00385FBA"/>
    <w:rsid w:val="0038627C"/>
    <w:rsid w:val="0039142E"/>
    <w:rsid w:val="00392D34"/>
    <w:rsid w:val="00393615"/>
    <w:rsid w:val="00394636"/>
    <w:rsid w:val="00394C5C"/>
    <w:rsid w:val="003970E7"/>
    <w:rsid w:val="0039759C"/>
    <w:rsid w:val="003A0DFB"/>
    <w:rsid w:val="003A11BC"/>
    <w:rsid w:val="003A126D"/>
    <w:rsid w:val="003A2CFF"/>
    <w:rsid w:val="003A324E"/>
    <w:rsid w:val="003A38F8"/>
    <w:rsid w:val="003A40F7"/>
    <w:rsid w:val="003A4761"/>
    <w:rsid w:val="003A4C6A"/>
    <w:rsid w:val="003A546E"/>
    <w:rsid w:val="003A56CE"/>
    <w:rsid w:val="003A7B8D"/>
    <w:rsid w:val="003A7C0D"/>
    <w:rsid w:val="003B0252"/>
    <w:rsid w:val="003B03A3"/>
    <w:rsid w:val="003B0AAA"/>
    <w:rsid w:val="003B142F"/>
    <w:rsid w:val="003B3690"/>
    <w:rsid w:val="003B542B"/>
    <w:rsid w:val="003B5A50"/>
    <w:rsid w:val="003B66D6"/>
    <w:rsid w:val="003B70ED"/>
    <w:rsid w:val="003C0DDB"/>
    <w:rsid w:val="003C1E1F"/>
    <w:rsid w:val="003C2033"/>
    <w:rsid w:val="003C2BA5"/>
    <w:rsid w:val="003C3F99"/>
    <w:rsid w:val="003C5A30"/>
    <w:rsid w:val="003C5AA5"/>
    <w:rsid w:val="003C61A4"/>
    <w:rsid w:val="003C6FA6"/>
    <w:rsid w:val="003C773B"/>
    <w:rsid w:val="003C7C5D"/>
    <w:rsid w:val="003D1B71"/>
    <w:rsid w:val="003D517B"/>
    <w:rsid w:val="003D5347"/>
    <w:rsid w:val="003D5981"/>
    <w:rsid w:val="003D64CE"/>
    <w:rsid w:val="003D7FA8"/>
    <w:rsid w:val="003E112C"/>
    <w:rsid w:val="003E1B2C"/>
    <w:rsid w:val="003E1D1A"/>
    <w:rsid w:val="003E27FA"/>
    <w:rsid w:val="003E32B5"/>
    <w:rsid w:val="003E343F"/>
    <w:rsid w:val="003E3993"/>
    <w:rsid w:val="003E45FE"/>
    <w:rsid w:val="003E474A"/>
    <w:rsid w:val="003E7730"/>
    <w:rsid w:val="003E7F28"/>
    <w:rsid w:val="003F220B"/>
    <w:rsid w:val="003F367E"/>
    <w:rsid w:val="003F7C2D"/>
    <w:rsid w:val="004013AD"/>
    <w:rsid w:val="00402942"/>
    <w:rsid w:val="00403C5E"/>
    <w:rsid w:val="00404408"/>
    <w:rsid w:val="004045A4"/>
    <w:rsid w:val="0040482F"/>
    <w:rsid w:val="00405595"/>
    <w:rsid w:val="004058FF"/>
    <w:rsid w:val="00407A5C"/>
    <w:rsid w:val="00407E85"/>
    <w:rsid w:val="00410F50"/>
    <w:rsid w:val="00411114"/>
    <w:rsid w:val="0041131D"/>
    <w:rsid w:val="004116DB"/>
    <w:rsid w:val="00411939"/>
    <w:rsid w:val="004142A7"/>
    <w:rsid w:val="00415ACA"/>
    <w:rsid w:val="0041697C"/>
    <w:rsid w:val="00416AA4"/>
    <w:rsid w:val="0041713C"/>
    <w:rsid w:val="0041799F"/>
    <w:rsid w:val="0042029F"/>
    <w:rsid w:val="004204AA"/>
    <w:rsid w:val="004207DE"/>
    <w:rsid w:val="00421BC5"/>
    <w:rsid w:val="00422298"/>
    <w:rsid w:val="0042261E"/>
    <w:rsid w:val="00422675"/>
    <w:rsid w:val="004229E1"/>
    <w:rsid w:val="00422AE8"/>
    <w:rsid w:val="00422DED"/>
    <w:rsid w:val="00425432"/>
    <w:rsid w:val="00425C4D"/>
    <w:rsid w:val="00426B3F"/>
    <w:rsid w:val="0042730F"/>
    <w:rsid w:val="00434A57"/>
    <w:rsid w:val="00437710"/>
    <w:rsid w:val="0044025C"/>
    <w:rsid w:val="0044124C"/>
    <w:rsid w:val="004424D4"/>
    <w:rsid w:val="0044287E"/>
    <w:rsid w:val="00443179"/>
    <w:rsid w:val="00443AB3"/>
    <w:rsid w:val="004459A5"/>
    <w:rsid w:val="004504B9"/>
    <w:rsid w:val="0045188F"/>
    <w:rsid w:val="00451F43"/>
    <w:rsid w:val="00452BF7"/>
    <w:rsid w:val="00453505"/>
    <w:rsid w:val="00454254"/>
    <w:rsid w:val="00454B6F"/>
    <w:rsid w:val="00454F2B"/>
    <w:rsid w:val="0045509C"/>
    <w:rsid w:val="0045591C"/>
    <w:rsid w:val="00455AAC"/>
    <w:rsid w:val="0045627D"/>
    <w:rsid w:val="00457821"/>
    <w:rsid w:val="00457DB4"/>
    <w:rsid w:val="004616FC"/>
    <w:rsid w:val="00461E4F"/>
    <w:rsid w:val="004627B2"/>
    <w:rsid w:val="00462EC8"/>
    <w:rsid w:val="0046363D"/>
    <w:rsid w:val="00463655"/>
    <w:rsid w:val="00464247"/>
    <w:rsid w:val="0046480F"/>
    <w:rsid w:val="0046610E"/>
    <w:rsid w:val="00466A61"/>
    <w:rsid w:val="00466F8A"/>
    <w:rsid w:val="0046748D"/>
    <w:rsid w:val="00467B68"/>
    <w:rsid w:val="00471569"/>
    <w:rsid w:val="0047267B"/>
    <w:rsid w:val="00473EEB"/>
    <w:rsid w:val="004754DC"/>
    <w:rsid w:val="00475AA5"/>
    <w:rsid w:val="004762C0"/>
    <w:rsid w:val="0047747F"/>
    <w:rsid w:val="004800AE"/>
    <w:rsid w:val="00481C17"/>
    <w:rsid w:val="00483E4D"/>
    <w:rsid w:val="00483E75"/>
    <w:rsid w:val="00485CDE"/>
    <w:rsid w:val="0048623D"/>
    <w:rsid w:val="00486B7E"/>
    <w:rsid w:val="00486FF7"/>
    <w:rsid w:val="004902E8"/>
    <w:rsid w:val="00491570"/>
    <w:rsid w:val="0049341C"/>
    <w:rsid w:val="00494521"/>
    <w:rsid w:val="00497E7C"/>
    <w:rsid w:val="00497E86"/>
    <w:rsid w:val="004A049F"/>
    <w:rsid w:val="004A1E1F"/>
    <w:rsid w:val="004A1E49"/>
    <w:rsid w:val="004A3B14"/>
    <w:rsid w:val="004A4228"/>
    <w:rsid w:val="004A4260"/>
    <w:rsid w:val="004A59E7"/>
    <w:rsid w:val="004A59F5"/>
    <w:rsid w:val="004A6A14"/>
    <w:rsid w:val="004A70A8"/>
    <w:rsid w:val="004B0FD3"/>
    <w:rsid w:val="004B2CF1"/>
    <w:rsid w:val="004B30D3"/>
    <w:rsid w:val="004B3EDE"/>
    <w:rsid w:val="004B41F1"/>
    <w:rsid w:val="004B5810"/>
    <w:rsid w:val="004B642E"/>
    <w:rsid w:val="004B6B6B"/>
    <w:rsid w:val="004B72C1"/>
    <w:rsid w:val="004B765B"/>
    <w:rsid w:val="004B7DC2"/>
    <w:rsid w:val="004C0C11"/>
    <w:rsid w:val="004C1B7C"/>
    <w:rsid w:val="004C209D"/>
    <w:rsid w:val="004C209F"/>
    <w:rsid w:val="004C2C24"/>
    <w:rsid w:val="004C444E"/>
    <w:rsid w:val="004C4524"/>
    <w:rsid w:val="004C4AF5"/>
    <w:rsid w:val="004C5B07"/>
    <w:rsid w:val="004C751E"/>
    <w:rsid w:val="004C7874"/>
    <w:rsid w:val="004D0022"/>
    <w:rsid w:val="004D01A2"/>
    <w:rsid w:val="004D04C1"/>
    <w:rsid w:val="004D1185"/>
    <w:rsid w:val="004D1A0D"/>
    <w:rsid w:val="004D1D5B"/>
    <w:rsid w:val="004D2313"/>
    <w:rsid w:val="004D35B3"/>
    <w:rsid w:val="004D364D"/>
    <w:rsid w:val="004D3749"/>
    <w:rsid w:val="004D4221"/>
    <w:rsid w:val="004D4A4C"/>
    <w:rsid w:val="004D6D40"/>
    <w:rsid w:val="004D6DA9"/>
    <w:rsid w:val="004D7B4C"/>
    <w:rsid w:val="004E06DF"/>
    <w:rsid w:val="004E0963"/>
    <w:rsid w:val="004E1BC5"/>
    <w:rsid w:val="004E1FB8"/>
    <w:rsid w:val="004E22E5"/>
    <w:rsid w:val="004E40BF"/>
    <w:rsid w:val="004E4834"/>
    <w:rsid w:val="004E5A81"/>
    <w:rsid w:val="004E693C"/>
    <w:rsid w:val="004E759B"/>
    <w:rsid w:val="004E78D6"/>
    <w:rsid w:val="004E7BF5"/>
    <w:rsid w:val="004F14F3"/>
    <w:rsid w:val="004F18B6"/>
    <w:rsid w:val="004F21AD"/>
    <w:rsid w:val="004F225C"/>
    <w:rsid w:val="004F2928"/>
    <w:rsid w:val="004F37D2"/>
    <w:rsid w:val="004F3D78"/>
    <w:rsid w:val="004F6A67"/>
    <w:rsid w:val="004F6FE1"/>
    <w:rsid w:val="005000EC"/>
    <w:rsid w:val="005006B4"/>
    <w:rsid w:val="00500DA6"/>
    <w:rsid w:val="00500F16"/>
    <w:rsid w:val="00501452"/>
    <w:rsid w:val="0050157E"/>
    <w:rsid w:val="005019A5"/>
    <w:rsid w:val="00501BBD"/>
    <w:rsid w:val="0050235E"/>
    <w:rsid w:val="00502F2D"/>
    <w:rsid w:val="005039B4"/>
    <w:rsid w:val="005053CD"/>
    <w:rsid w:val="00505E0B"/>
    <w:rsid w:val="00506194"/>
    <w:rsid w:val="00506297"/>
    <w:rsid w:val="005073BE"/>
    <w:rsid w:val="00507961"/>
    <w:rsid w:val="0050798D"/>
    <w:rsid w:val="00507A16"/>
    <w:rsid w:val="00507E51"/>
    <w:rsid w:val="005102EE"/>
    <w:rsid w:val="0051037B"/>
    <w:rsid w:val="00510D5B"/>
    <w:rsid w:val="005114DE"/>
    <w:rsid w:val="00512333"/>
    <w:rsid w:val="00512952"/>
    <w:rsid w:val="005138E3"/>
    <w:rsid w:val="00513B4F"/>
    <w:rsid w:val="00514280"/>
    <w:rsid w:val="00514EEB"/>
    <w:rsid w:val="0051547A"/>
    <w:rsid w:val="00515E95"/>
    <w:rsid w:val="0051782D"/>
    <w:rsid w:val="0052073A"/>
    <w:rsid w:val="00520AF7"/>
    <w:rsid w:val="0052282C"/>
    <w:rsid w:val="00523F46"/>
    <w:rsid w:val="0052401B"/>
    <w:rsid w:val="00524A05"/>
    <w:rsid w:val="00525475"/>
    <w:rsid w:val="00525EA2"/>
    <w:rsid w:val="00526C8E"/>
    <w:rsid w:val="00527371"/>
    <w:rsid w:val="005273DE"/>
    <w:rsid w:val="00530956"/>
    <w:rsid w:val="00530D89"/>
    <w:rsid w:val="005328AB"/>
    <w:rsid w:val="00532E12"/>
    <w:rsid w:val="00533177"/>
    <w:rsid w:val="00534EFC"/>
    <w:rsid w:val="00535A76"/>
    <w:rsid w:val="00535BAA"/>
    <w:rsid w:val="0053618E"/>
    <w:rsid w:val="005367DC"/>
    <w:rsid w:val="00536ADA"/>
    <w:rsid w:val="00540352"/>
    <w:rsid w:val="0054117A"/>
    <w:rsid w:val="0054143D"/>
    <w:rsid w:val="005417C1"/>
    <w:rsid w:val="0054232F"/>
    <w:rsid w:val="00543005"/>
    <w:rsid w:val="00543C3B"/>
    <w:rsid w:val="00545612"/>
    <w:rsid w:val="00545F60"/>
    <w:rsid w:val="005466A3"/>
    <w:rsid w:val="0054715C"/>
    <w:rsid w:val="005478AA"/>
    <w:rsid w:val="00550328"/>
    <w:rsid w:val="00550C71"/>
    <w:rsid w:val="00550DF4"/>
    <w:rsid w:val="00550E06"/>
    <w:rsid w:val="00551B63"/>
    <w:rsid w:val="00551D8F"/>
    <w:rsid w:val="005522FC"/>
    <w:rsid w:val="00552682"/>
    <w:rsid w:val="0055330E"/>
    <w:rsid w:val="005536AE"/>
    <w:rsid w:val="00554C83"/>
    <w:rsid w:val="0055542E"/>
    <w:rsid w:val="005558E8"/>
    <w:rsid w:val="00555AD2"/>
    <w:rsid w:val="0055749C"/>
    <w:rsid w:val="005619B9"/>
    <w:rsid w:val="005627C3"/>
    <w:rsid w:val="00563E4D"/>
    <w:rsid w:val="00565605"/>
    <w:rsid w:val="005656A2"/>
    <w:rsid w:val="005659B8"/>
    <w:rsid w:val="00566126"/>
    <w:rsid w:val="005661A0"/>
    <w:rsid w:val="00566290"/>
    <w:rsid w:val="00566A0D"/>
    <w:rsid w:val="00566AE2"/>
    <w:rsid w:val="00566EB5"/>
    <w:rsid w:val="005679F6"/>
    <w:rsid w:val="00570139"/>
    <w:rsid w:val="0057241E"/>
    <w:rsid w:val="00573355"/>
    <w:rsid w:val="005735FA"/>
    <w:rsid w:val="00575928"/>
    <w:rsid w:val="00577409"/>
    <w:rsid w:val="00577852"/>
    <w:rsid w:val="00580D80"/>
    <w:rsid w:val="00582144"/>
    <w:rsid w:val="005838A1"/>
    <w:rsid w:val="00584319"/>
    <w:rsid w:val="00584E43"/>
    <w:rsid w:val="0058544C"/>
    <w:rsid w:val="005862C9"/>
    <w:rsid w:val="00586D5D"/>
    <w:rsid w:val="0058737D"/>
    <w:rsid w:val="005873E1"/>
    <w:rsid w:val="0058741F"/>
    <w:rsid w:val="0058789E"/>
    <w:rsid w:val="00587E90"/>
    <w:rsid w:val="00590075"/>
    <w:rsid w:val="0059065F"/>
    <w:rsid w:val="00590D26"/>
    <w:rsid w:val="005916F8"/>
    <w:rsid w:val="00591DC0"/>
    <w:rsid w:val="00592288"/>
    <w:rsid w:val="00592807"/>
    <w:rsid w:val="00592FF9"/>
    <w:rsid w:val="005932A7"/>
    <w:rsid w:val="00594CF2"/>
    <w:rsid w:val="00595B83"/>
    <w:rsid w:val="00596700"/>
    <w:rsid w:val="00596907"/>
    <w:rsid w:val="00596C78"/>
    <w:rsid w:val="005A17DB"/>
    <w:rsid w:val="005A1ADF"/>
    <w:rsid w:val="005A2542"/>
    <w:rsid w:val="005A27BE"/>
    <w:rsid w:val="005A2CE9"/>
    <w:rsid w:val="005A2E26"/>
    <w:rsid w:val="005A2FB1"/>
    <w:rsid w:val="005A3481"/>
    <w:rsid w:val="005A3A20"/>
    <w:rsid w:val="005A4563"/>
    <w:rsid w:val="005A65E8"/>
    <w:rsid w:val="005A79B9"/>
    <w:rsid w:val="005A79C4"/>
    <w:rsid w:val="005B11B4"/>
    <w:rsid w:val="005B12D0"/>
    <w:rsid w:val="005B1D55"/>
    <w:rsid w:val="005B1ECC"/>
    <w:rsid w:val="005B2594"/>
    <w:rsid w:val="005B2809"/>
    <w:rsid w:val="005B35A9"/>
    <w:rsid w:val="005B384E"/>
    <w:rsid w:val="005B5464"/>
    <w:rsid w:val="005B5522"/>
    <w:rsid w:val="005C001E"/>
    <w:rsid w:val="005C04B7"/>
    <w:rsid w:val="005C0E45"/>
    <w:rsid w:val="005C297B"/>
    <w:rsid w:val="005C4CA1"/>
    <w:rsid w:val="005C76DC"/>
    <w:rsid w:val="005C799B"/>
    <w:rsid w:val="005D0497"/>
    <w:rsid w:val="005D0A74"/>
    <w:rsid w:val="005D0B28"/>
    <w:rsid w:val="005D1372"/>
    <w:rsid w:val="005D2686"/>
    <w:rsid w:val="005D2EBC"/>
    <w:rsid w:val="005D2FD1"/>
    <w:rsid w:val="005D302E"/>
    <w:rsid w:val="005D3273"/>
    <w:rsid w:val="005D3831"/>
    <w:rsid w:val="005D3B34"/>
    <w:rsid w:val="005D3CAD"/>
    <w:rsid w:val="005D5D4E"/>
    <w:rsid w:val="005D60A8"/>
    <w:rsid w:val="005E0145"/>
    <w:rsid w:val="005E0FD1"/>
    <w:rsid w:val="005E1983"/>
    <w:rsid w:val="005E1AAF"/>
    <w:rsid w:val="005E1BC0"/>
    <w:rsid w:val="005E3087"/>
    <w:rsid w:val="005E36F7"/>
    <w:rsid w:val="005E3CE2"/>
    <w:rsid w:val="005E3D71"/>
    <w:rsid w:val="005E454E"/>
    <w:rsid w:val="005E4858"/>
    <w:rsid w:val="005E4C88"/>
    <w:rsid w:val="005E5CA6"/>
    <w:rsid w:val="005E74B3"/>
    <w:rsid w:val="005E773A"/>
    <w:rsid w:val="005F00AF"/>
    <w:rsid w:val="005F09AF"/>
    <w:rsid w:val="005F0ADE"/>
    <w:rsid w:val="005F48A3"/>
    <w:rsid w:val="005F50EC"/>
    <w:rsid w:val="005F524D"/>
    <w:rsid w:val="005F5896"/>
    <w:rsid w:val="005F5EB6"/>
    <w:rsid w:val="005F62F8"/>
    <w:rsid w:val="005F7DA6"/>
    <w:rsid w:val="00602F25"/>
    <w:rsid w:val="00605C47"/>
    <w:rsid w:val="00605F90"/>
    <w:rsid w:val="00606A42"/>
    <w:rsid w:val="006103E9"/>
    <w:rsid w:val="006105F0"/>
    <w:rsid w:val="00610B54"/>
    <w:rsid w:val="00611256"/>
    <w:rsid w:val="006119CC"/>
    <w:rsid w:val="00616ABB"/>
    <w:rsid w:val="00620A97"/>
    <w:rsid w:val="006219C1"/>
    <w:rsid w:val="00621EA6"/>
    <w:rsid w:val="00622D18"/>
    <w:rsid w:val="00624C87"/>
    <w:rsid w:val="00624DCF"/>
    <w:rsid w:val="006265D1"/>
    <w:rsid w:val="0062661B"/>
    <w:rsid w:val="00626839"/>
    <w:rsid w:val="006303F3"/>
    <w:rsid w:val="006311CF"/>
    <w:rsid w:val="00632FAD"/>
    <w:rsid w:val="0063342E"/>
    <w:rsid w:val="00633A23"/>
    <w:rsid w:val="00633ED3"/>
    <w:rsid w:val="00634ADF"/>
    <w:rsid w:val="00635184"/>
    <w:rsid w:val="00635963"/>
    <w:rsid w:val="0063671A"/>
    <w:rsid w:val="0063674D"/>
    <w:rsid w:val="00636B20"/>
    <w:rsid w:val="0063724C"/>
    <w:rsid w:val="00637592"/>
    <w:rsid w:val="00637DAD"/>
    <w:rsid w:val="00640E14"/>
    <w:rsid w:val="00642069"/>
    <w:rsid w:val="00642564"/>
    <w:rsid w:val="00643267"/>
    <w:rsid w:val="00643A4B"/>
    <w:rsid w:val="00644DCF"/>
    <w:rsid w:val="00645D4B"/>
    <w:rsid w:val="006460D0"/>
    <w:rsid w:val="00651213"/>
    <w:rsid w:val="00652F15"/>
    <w:rsid w:val="00654201"/>
    <w:rsid w:val="00654B39"/>
    <w:rsid w:val="00654F6C"/>
    <w:rsid w:val="0065720D"/>
    <w:rsid w:val="00657382"/>
    <w:rsid w:val="0066009E"/>
    <w:rsid w:val="00660116"/>
    <w:rsid w:val="006606D1"/>
    <w:rsid w:val="0066180F"/>
    <w:rsid w:val="00661F1B"/>
    <w:rsid w:val="006626F2"/>
    <w:rsid w:val="0066296F"/>
    <w:rsid w:val="006644D7"/>
    <w:rsid w:val="00664F1A"/>
    <w:rsid w:val="00665A7F"/>
    <w:rsid w:val="00665E02"/>
    <w:rsid w:val="00667726"/>
    <w:rsid w:val="00667D67"/>
    <w:rsid w:val="006705A6"/>
    <w:rsid w:val="00670928"/>
    <w:rsid w:val="00671252"/>
    <w:rsid w:val="00671990"/>
    <w:rsid w:val="006725CE"/>
    <w:rsid w:val="006726E7"/>
    <w:rsid w:val="00673088"/>
    <w:rsid w:val="006731F0"/>
    <w:rsid w:val="00673D4A"/>
    <w:rsid w:val="00675AFF"/>
    <w:rsid w:val="006762D2"/>
    <w:rsid w:val="006765F3"/>
    <w:rsid w:val="006772E9"/>
    <w:rsid w:val="00680C2C"/>
    <w:rsid w:val="00681C1D"/>
    <w:rsid w:val="006822D5"/>
    <w:rsid w:val="0068261C"/>
    <w:rsid w:val="00682EE6"/>
    <w:rsid w:val="00683247"/>
    <w:rsid w:val="006839DC"/>
    <w:rsid w:val="00683A6C"/>
    <w:rsid w:val="00683ECF"/>
    <w:rsid w:val="006851FA"/>
    <w:rsid w:val="006855C4"/>
    <w:rsid w:val="00687198"/>
    <w:rsid w:val="00691C4E"/>
    <w:rsid w:val="00693768"/>
    <w:rsid w:val="006941CF"/>
    <w:rsid w:val="0069455F"/>
    <w:rsid w:val="00694582"/>
    <w:rsid w:val="006958FB"/>
    <w:rsid w:val="00695C6C"/>
    <w:rsid w:val="00695E11"/>
    <w:rsid w:val="00695F9C"/>
    <w:rsid w:val="00697AB4"/>
    <w:rsid w:val="006A0AAC"/>
    <w:rsid w:val="006A0AC3"/>
    <w:rsid w:val="006A10E4"/>
    <w:rsid w:val="006A16CC"/>
    <w:rsid w:val="006A176A"/>
    <w:rsid w:val="006A1797"/>
    <w:rsid w:val="006A3DA4"/>
    <w:rsid w:val="006A500C"/>
    <w:rsid w:val="006A69AE"/>
    <w:rsid w:val="006B3291"/>
    <w:rsid w:val="006B3593"/>
    <w:rsid w:val="006B5DAC"/>
    <w:rsid w:val="006B651E"/>
    <w:rsid w:val="006C1D75"/>
    <w:rsid w:val="006C3022"/>
    <w:rsid w:val="006C4FBF"/>
    <w:rsid w:val="006C5AB3"/>
    <w:rsid w:val="006C5CC8"/>
    <w:rsid w:val="006C6B0E"/>
    <w:rsid w:val="006D01D9"/>
    <w:rsid w:val="006D0340"/>
    <w:rsid w:val="006D0918"/>
    <w:rsid w:val="006D0C87"/>
    <w:rsid w:val="006D1E20"/>
    <w:rsid w:val="006D2680"/>
    <w:rsid w:val="006D2FC2"/>
    <w:rsid w:val="006D3620"/>
    <w:rsid w:val="006D3790"/>
    <w:rsid w:val="006D3F14"/>
    <w:rsid w:val="006D4BA8"/>
    <w:rsid w:val="006D5958"/>
    <w:rsid w:val="006D671F"/>
    <w:rsid w:val="006D6A52"/>
    <w:rsid w:val="006E0C87"/>
    <w:rsid w:val="006E100C"/>
    <w:rsid w:val="006E44DF"/>
    <w:rsid w:val="006E5BB8"/>
    <w:rsid w:val="006E7BC7"/>
    <w:rsid w:val="006F0B5A"/>
    <w:rsid w:val="006F0C83"/>
    <w:rsid w:val="006F15E0"/>
    <w:rsid w:val="006F1AC7"/>
    <w:rsid w:val="006F23C2"/>
    <w:rsid w:val="006F2BD0"/>
    <w:rsid w:val="006F2D24"/>
    <w:rsid w:val="006F4147"/>
    <w:rsid w:val="006F49F7"/>
    <w:rsid w:val="006F4A05"/>
    <w:rsid w:val="006F5A04"/>
    <w:rsid w:val="006F6F02"/>
    <w:rsid w:val="006F7875"/>
    <w:rsid w:val="006F7FE8"/>
    <w:rsid w:val="00700F1D"/>
    <w:rsid w:val="007032F8"/>
    <w:rsid w:val="00703AEC"/>
    <w:rsid w:val="00703E6B"/>
    <w:rsid w:val="00705333"/>
    <w:rsid w:val="00706D55"/>
    <w:rsid w:val="0070702A"/>
    <w:rsid w:val="007078D3"/>
    <w:rsid w:val="00707C6F"/>
    <w:rsid w:val="00710559"/>
    <w:rsid w:val="0071076D"/>
    <w:rsid w:val="007133B4"/>
    <w:rsid w:val="0071356A"/>
    <w:rsid w:val="00713C05"/>
    <w:rsid w:val="00713ED0"/>
    <w:rsid w:val="007141D7"/>
    <w:rsid w:val="0071551D"/>
    <w:rsid w:val="007156B1"/>
    <w:rsid w:val="00716C6F"/>
    <w:rsid w:val="0072303A"/>
    <w:rsid w:val="00724DDF"/>
    <w:rsid w:val="00726030"/>
    <w:rsid w:val="00726F4C"/>
    <w:rsid w:val="00730110"/>
    <w:rsid w:val="00731288"/>
    <w:rsid w:val="00732A75"/>
    <w:rsid w:val="0073411D"/>
    <w:rsid w:val="00734A70"/>
    <w:rsid w:val="007359C8"/>
    <w:rsid w:val="0073627E"/>
    <w:rsid w:val="007366AF"/>
    <w:rsid w:val="007373B1"/>
    <w:rsid w:val="00737B6F"/>
    <w:rsid w:val="00740697"/>
    <w:rsid w:val="00740ECE"/>
    <w:rsid w:val="00742187"/>
    <w:rsid w:val="007424C4"/>
    <w:rsid w:val="007431E5"/>
    <w:rsid w:val="0074334C"/>
    <w:rsid w:val="00744133"/>
    <w:rsid w:val="007448CF"/>
    <w:rsid w:val="0074535E"/>
    <w:rsid w:val="00745C3D"/>
    <w:rsid w:val="00745DE3"/>
    <w:rsid w:val="007503F6"/>
    <w:rsid w:val="007507E8"/>
    <w:rsid w:val="00751A93"/>
    <w:rsid w:val="0075330B"/>
    <w:rsid w:val="00753B39"/>
    <w:rsid w:val="00753DF4"/>
    <w:rsid w:val="00754283"/>
    <w:rsid w:val="00754426"/>
    <w:rsid w:val="00754647"/>
    <w:rsid w:val="00754D1E"/>
    <w:rsid w:val="007577A6"/>
    <w:rsid w:val="00757C09"/>
    <w:rsid w:val="0076052B"/>
    <w:rsid w:val="007609AA"/>
    <w:rsid w:val="00761098"/>
    <w:rsid w:val="007613F9"/>
    <w:rsid w:val="00761FEA"/>
    <w:rsid w:val="00763105"/>
    <w:rsid w:val="007632FD"/>
    <w:rsid w:val="00763443"/>
    <w:rsid w:val="007640B6"/>
    <w:rsid w:val="007647D0"/>
    <w:rsid w:val="007650D2"/>
    <w:rsid w:val="00765456"/>
    <w:rsid w:val="007655D3"/>
    <w:rsid w:val="0076757C"/>
    <w:rsid w:val="00770546"/>
    <w:rsid w:val="00770ED2"/>
    <w:rsid w:val="00771531"/>
    <w:rsid w:val="00772F1A"/>
    <w:rsid w:val="007742B9"/>
    <w:rsid w:val="00775199"/>
    <w:rsid w:val="007753BD"/>
    <w:rsid w:val="00775837"/>
    <w:rsid w:val="00780D7C"/>
    <w:rsid w:val="007811AD"/>
    <w:rsid w:val="00782491"/>
    <w:rsid w:val="00782E17"/>
    <w:rsid w:val="00783A36"/>
    <w:rsid w:val="00784DD5"/>
    <w:rsid w:val="007850D8"/>
    <w:rsid w:val="007856F0"/>
    <w:rsid w:val="00785839"/>
    <w:rsid w:val="00786A19"/>
    <w:rsid w:val="0078704A"/>
    <w:rsid w:val="007871AC"/>
    <w:rsid w:val="007909E9"/>
    <w:rsid w:val="007909FC"/>
    <w:rsid w:val="00791185"/>
    <w:rsid w:val="0079159D"/>
    <w:rsid w:val="00791BF6"/>
    <w:rsid w:val="0079277F"/>
    <w:rsid w:val="00792862"/>
    <w:rsid w:val="0079658A"/>
    <w:rsid w:val="00796D6A"/>
    <w:rsid w:val="00796F94"/>
    <w:rsid w:val="0079714E"/>
    <w:rsid w:val="00797548"/>
    <w:rsid w:val="00797867"/>
    <w:rsid w:val="007A0688"/>
    <w:rsid w:val="007A0ABA"/>
    <w:rsid w:val="007A1AC2"/>
    <w:rsid w:val="007A1B80"/>
    <w:rsid w:val="007A2262"/>
    <w:rsid w:val="007A274C"/>
    <w:rsid w:val="007A5541"/>
    <w:rsid w:val="007A6150"/>
    <w:rsid w:val="007A61C5"/>
    <w:rsid w:val="007A768C"/>
    <w:rsid w:val="007A78C5"/>
    <w:rsid w:val="007A7A2E"/>
    <w:rsid w:val="007A7C88"/>
    <w:rsid w:val="007B022F"/>
    <w:rsid w:val="007B0265"/>
    <w:rsid w:val="007B0EA1"/>
    <w:rsid w:val="007B2023"/>
    <w:rsid w:val="007B2BC5"/>
    <w:rsid w:val="007B2F95"/>
    <w:rsid w:val="007B4ED9"/>
    <w:rsid w:val="007B57D7"/>
    <w:rsid w:val="007B5A2B"/>
    <w:rsid w:val="007B7BA9"/>
    <w:rsid w:val="007B7FCC"/>
    <w:rsid w:val="007C09B6"/>
    <w:rsid w:val="007C0F20"/>
    <w:rsid w:val="007C11AB"/>
    <w:rsid w:val="007C295A"/>
    <w:rsid w:val="007C2BF3"/>
    <w:rsid w:val="007C2CB3"/>
    <w:rsid w:val="007C2D63"/>
    <w:rsid w:val="007C462D"/>
    <w:rsid w:val="007C4B00"/>
    <w:rsid w:val="007C6C73"/>
    <w:rsid w:val="007C7578"/>
    <w:rsid w:val="007C7DF1"/>
    <w:rsid w:val="007D08C8"/>
    <w:rsid w:val="007D2012"/>
    <w:rsid w:val="007D3FD5"/>
    <w:rsid w:val="007D43DC"/>
    <w:rsid w:val="007D6B52"/>
    <w:rsid w:val="007D7243"/>
    <w:rsid w:val="007D740D"/>
    <w:rsid w:val="007D7F18"/>
    <w:rsid w:val="007E1D64"/>
    <w:rsid w:val="007E22D2"/>
    <w:rsid w:val="007E237B"/>
    <w:rsid w:val="007E2AC6"/>
    <w:rsid w:val="007E2DF8"/>
    <w:rsid w:val="007E2E79"/>
    <w:rsid w:val="007E3F60"/>
    <w:rsid w:val="007E4BE4"/>
    <w:rsid w:val="007E7593"/>
    <w:rsid w:val="007E75A1"/>
    <w:rsid w:val="007E775A"/>
    <w:rsid w:val="007E7B97"/>
    <w:rsid w:val="007F14B5"/>
    <w:rsid w:val="007F2CD5"/>
    <w:rsid w:val="007F423B"/>
    <w:rsid w:val="007F4428"/>
    <w:rsid w:val="007F4508"/>
    <w:rsid w:val="007F4EE8"/>
    <w:rsid w:val="007F7935"/>
    <w:rsid w:val="007F7B5F"/>
    <w:rsid w:val="007F7CF5"/>
    <w:rsid w:val="008000E1"/>
    <w:rsid w:val="00801D50"/>
    <w:rsid w:val="00801DD4"/>
    <w:rsid w:val="0080213B"/>
    <w:rsid w:val="008022E4"/>
    <w:rsid w:val="00802BB1"/>
    <w:rsid w:val="008031DC"/>
    <w:rsid w:val="008034F8"/>
    <w:rsid w:val="008048DC"/>
    <w:rsid w:val="00806958"/>
    <w:rsid w:val="008117FD"/>
    <w:rsid w:val="00812EAF"/>
    <w:rsid w:val="00812EE7"/>
    <w:rsid w:val="00814A2F"/>
    <w:rsid w:val="00814A66"/>
    <w:rsid w:val="00814F6C"/>
    <w:rsid w:val="00816371"/>
    <w:rsid w:val="00817894"/>
    <w:rsid w:val="00817C4A"/>
    <w:rsid w:val="008200F0"/>
    <w:rsid w:val="00820548"/>
    <w:rsid w:val="008221B9"/>
    <w:rsid w:val="00822B36"/>
    <w:rsid w:val="00824150"/>
    <w:rsid w:val="008253C8"/>
    <w:rsid w:val="008259CC"/>
    <w:rsid w:val="00830591"/>
    <w:rsid w:val="00830840"/>
    <w:rsid w:val="00831951"/>
    <w:rsid w:val="00831C25"/>
    <w:rsid w:val="008321D4"/>
    <w:rsid w:val="008324E3"/>
    <w:rsid w:val="008350D5"/>
    <w:rsid w:val="00836EFE"/>
    <w:rsid w:val="008371B2"/>
    <w:rsid w:val="008406B9"/>
    <w:rsid w:val="0084075C"/>
    <w:rsid w:val="00841886"/>
    <w:rsid w:val="00841C94"/>
    <w:rsid w:val="00842A4B"/>
    <w:rsid w:val="00844E8D"/>
    <w:rsid w:val="00844FC7"/>
    <w:rsid w:val="0084770D"/>
    <w:rsid w:val="008477C2"/>
    <w:rsid w:val="0085185A"/>
    <w:rsid w:val="00852A1C"/>
    <w:rsid w:val="008532C7"/>
    <w:rsid w:val="008534C8"/>
    <w:rsid w:val="00853821"/>
    <w:rsid w:val="00853AAA"/>
    <w:rsid w:val="00853F86"/>
    <w:rsid w:val="008542A3"/>
    <w:rsid w:val="008554FE"/>
    <w:rsid w:val="0085562A"/>
    <w:rsid w:val="00855D5C"/>
    <w:rsid w:val="00856105"/>
    <w:rsid w:val="008575F8"/>
    <w:rsid w:val="0085778B"/>
    <w:rsid w:val="00857F41"/>
    <w:rsid w:val="008604BF"/>
    <w:rsid w:val="00861915"/>
    <w:rsid w:val="00861C1A"/>
    <w:rsid w:val="00862455"/>
    <w:rsid w:val="00862960"/>
    <w:rsid w:val="008629E0"/>
    <w:rsid w:val="00862E2B"/>
    <w:rsid w:val="00864389"/>
    <w:rsid w:val="00865925"/>
    <w:rsid w:val="00865B6A"/>
    <w:rsid w:val="00866959"/>
    <w:rsid w:val="008676C9"/>
    <w:rsid w:val="008716E7"/>
    <w:rsid w:val="00872146"/>
    <w:rsid w:val="00872323"/>
    <w:rsid w:val="00872333"/>
    <w:rsid w:val="00873206"/>
    <w:rsid w:val="00873437"/>
    <w:rsid w:val="00873841"/>
    <w:rsid w:val="00874373"/>
    <w:rsid w:val="0087483E"/>
    <w:rsid w:val="00874BF5"/>
    <w:rsid w:val="0087735B"/>
    <w:rsid w:val="00877573"/>
    <w:rsid w:val="00881448"/>
    <w:rsid w:val="00881761"/>
    <w:rsid w:val="00883A8F"/>
    <w:rsid w:val="00883F9A"/>
    <w:rsid w:val="0088445E"/>
    <w:rsid w:val="0088549C"/>
    <w:rsid w:val="00885B07"/>
    <w:rsid w:val="00886288"/>
    <w:rsid w:val="0088723E"/>
    <w:rsid w:val="00887643"/>
    <w:rsid w:val="00887E4F"/>
    <w:rsid w:val="008904C7"/>
    <w:rsid w:val="008914AF"/>
    <w:rsid w:val="0089204B"/>
    <w:rsid w:val="008925E1"/>
    <w:rsid w:val="00892EDD"/>
    <w:rsid w:val="00893CCF"/>
    <w:rsid w:val="00897BDB"/>
    <w:rsid w:val="008A041C"/>
    <w:rsid w:val="008A183B"/>
    <w:rsid w:val="008A2215"/>
    <w:rsid w:val="008A2FEE"/>
    <w:rsid w:val="008A3706"/>
    <w:rsid w:val="008A3EB5"/>
    <w:rsid w:val="008A3F8C"/>
    <w:rsid w:val="008A5ED1"/>
    <w:rsid w:val="008A62F3"/>
    <w:rsid w:val="008A6707"/>
    <w:rsid w:val="008A690F"/>
    <w:rsid w:val="008A6D41"/>
    <w:rsid w:val="008A7FA9"/>
    <w:rsid w:val="008B01A5"/>
    <w:rsid w:val="008B02F6"/>
    <w:rsid w:val="008B07D0"/>
    <w:rsid w:val="008B1575"/>
    <w:rsid w:val="008B1C13"/>
    <w:rsid w:val="008B1C19"/>
    <w:rsid w:val="008B2DEC"/>
    <w:rsid w:val="008B2F15"/>
    <w:rsid w:val="008B3162"/>
    <w:rsid w:val="008B3EE5"/>
    <w:rsid w:val="008B4645"/>
    <w:rsid w:val="008B539A"/>
    <w:rsid w:val="008B56C1"/>
    <w:rsid w:val="008B6417"/>
    <w:rsid w:val="008B690B"/>
    <w:rsid w:val="008C0899"/>
    <w:rsid w:val="008C2361"/>
    <w:rsid w:val="008C243A"/>
    <w:rsid w:val="008C2B04"/>
    <w:rsid w:val="008C357C"/>
    <w:rsid w:val="008C4D30"/>
    <w:rsid w:val="008C4F6F"/>
    <w:rsid w:val="008C52BC"/>
    <w:rsid w:val="008C73D0"/>
    <w:rsid w:val="008D0433"/>
    <w:rsid w:val="008D13E1"/>
    <w:rsid w:val="008D1862"/>
    <w:rsid w:val="008D233C"/>
    <w:rsid w:val="008D2A3F"/>
    <w:rsid w:val="008D2AE3"/>
    <w:rsid w:val="008D2C9B"/>
    <w:rsid w:val="008D4441"/>
    <w:rsid w:val="008D4927"/>
    <w:rsid w:val="008D4E09"/>
    <w:rsid w:val="008D6138"/>
    <w:rsid w:val="008D7995"/>
    <w:rsid w:val="008D7B7E"/>
    <w:rsid w:val="008E1267"/>
    <w:rsid w:val="008E22EB"/>
    <w:rsid w:val="008E2E6E"/>
    <w:rsid w:val="008E3C2B"/>
    <w:rsid w:val="008E3DE8"/>
    <w:rsid w:val="008E5021"/>
    <w:rsid w:val="008E5C17"/>
    <w:rsid w:val="008E6FDC"/>
    <w:rsid w:val="008E774E"/>
    <w:rsid w:val="008F1BBA"/>
    <w:rsid w:val="008F21D0"/>
    <w:rsid w:val="008F23C3"/>
    <w:rsid w:val="008F23D3"/>
    <w:rsid w:val="008F472A"/>
    <w:rsid w:val="008F5071"/>
    <w:rsid w:val="008F5275"/>
    <w:rsid w:val="008F5414"/>
    <w:rsid w:val="008F6180"/>
    <w:rsid w:val="008F6BB8"/>
    <w:rsid w:val="008F6C74"/>
    <w:rsid w:val="008F74F5"/>
    <w:rsid w:val="008F7CA7"/>
    <w:rsid w:val="00900F86"/>
    <w:rsid w:val="0090297F"/>
    <w:rsid w:val="0090330D"/>
    <w:rsid w:val="00904D3A"/>
    <w:rsid w:val="009053EF"/>
    <w:rsid w:val="00905D2C"/>
    <w:rsid w:val="00907185"/>
    <w:rsid w:val="0090747F"/>
    <w:rsid w:val="00907C44"/>
    <w:rsid w:val="009100A3"/>
    <w:rsid w:val="009113A1"/>
    <w:rsid w:val="00914EE0"/>
    <w:rsid w:val="00917104"/>
    <w:rsid w:val="00920490"/>
    <w:rsid w:val="00923B03"/>
    <w:rsid w:val="009244B8"/>
    <w:rsid w:val="00924692"/>
    <w:rsid w:val="00924E82"/>
    <w:rsid w:val="00926A98"/>
    <w:rsid w:val="00927F1E"/>
    <w:rsid w:val="0093266C"/>
    <w:rsid w:val="00932923"/>
    <w:rsid w:val="00932C96"/>
    <w:rsid w:val="00932DBA"/>
    <w:rsid w:val="00933262"/>
    <w:rsid w:val="00933B93"/>
    <w:rsid w:val="00934B1A"/>
    <w:rsid w:val="00934CDF"/>
    <w:rsid w:val="009356E0"/>
    <w:rsid w:val="009356F5"/>
    <w:rsid w:val="00936702"/>
    <w:rsid w:val="00937B05"/>
    <w:rsid w:val="00941FF3"/>
    <w:rsid w:val="009425C7"/>
    <w:rsid w:val="00942A07"/>
    <w:rsid w:val="009439ED"/>
    <w:rsid w:val="00943C1C"/>
    <w:rsid w:val="009441E0"/>
    <w:rsid w:val="00944836"/>
    <w:rsid w:val="00944E5F"/>
    <w:rsid w:val="00945353"/>
    <w:rsid w:val="009463A4"/>
    <w:rsid w:val="00950E66"/>
    <w:rsid w:val="00951294"/>
    <w:rsid w:val="00951749"/>
    <w:rsid w:val="00951BD8"/>
    <w:rsid w:val="00953AA5"/>
    <w:rsid w:val="0095591F"/>
    <w:rsid w:val="0095661C"/>
    <w:rsid w:val="00960613"/>
    <w:rsid w:val="0096081B"/>
    <w:rsid w:val="00961AA5"/>
    <w:rsid w:val="009620FD"/>
    <w:rsid w:val="0096269B"/>
    <w:rsid w:val="00963DB1"/>
    <w:rsid w:val="00964559"/>
    <w:rsid w:val="00964758"/>
    <w:rsid w:val="00965C1F"/>
    <w:rsid w:val="00966D5F"/>
    <w:rsid w:val="009673C9"/>
    <w:rsid w:val="0096754E"/>
    <w:rsid w:val="00970C31"/>
    <w:rsid w:val="0097198D"/>
    <w:rsid w:val="009724A9"/>
    <w:rsid w:val="0097276B"/>
    <w:rsid w:val="00972972"/>
    <w:rsid w:val="00972BBE"/>
    <w:rsid w:val="00977BD7"/>
    <w:rsid w:val="00982504"/>
    <w:rsid w:val="00982BAB"/>
    <w:rsid w:val="00982EFB"/>
    <w:rsid w:val="009835A6"/>
    <w:rsid w:val="009836EF"/>
    <w:rsid w:val="00983FB0"/>
    <w:rsid w:val="00984457"/>
    <w:rsid w:val="00985690"/>
    <w:rsid w:val="00985B07"/>
    <w:rsid w:val="009869E8"/>
    <w:rsid w:val="00987ED1"/>
    <w:rsid w:val="009903CD"/>
    <w:rsid w:val="00990D91"/>
    <w:rsid w:val="00991DCE"/>
    <w:rsid w:val="00992803"/>
    <w:rsid w:val="0099322F"/>
    <w:rsid w:val="009935DE"/>
    <w:rsid w:val="009941D6"/>
    <w:rsid w:val="009947A8"/>
    <w:rsid w:val="00994BEE"/>
    <w:rsid w:val="00995946"/>
    <w:rsid w:val="009959C8"/>
    <w:rsid w:val="00996185"/>
    <w:rsid w:val="009A0697"/>
    <w:rsid w:val="009A0B31"/>
    <w:rsid w:val="009A0D5D"/>
    <w:rsid w:val="009A0F56"/>
    <w:rsid w:val="009A24D1"/>
    <w:rsid w:val="009A3A3E"/>
    <w:rsid w:val="009A5683"/>
    <w:rsid w:val="009A5C36"/>
    <w:rsid w:val="009A5E69"/>
    <w:rsid w:val="009A638A"/>
    <w:rsid w:val="009A6646"/>
    <w:rsid w:val="009B0C4C"/>
    <w:rsid w:val="009B1795"/>
    <w:rsid w:val="009B3650"/>
    <w:rsid w:val="009B5BAA"/>
    <w:rsid w:val="009B6951"/>
    <w:rsid w:val="009B730E"/>
    <w:rsid w:val="009C0135"/>
    <w:rsid w:val="009C131F"/>
    <w:rsid w:val="009C2E2E"/>
    <w:rsid w:val="009C3EA8"/>
    <w:rsid w:val="009C419C"/>
    <w:rsid w:val="009C607A"/>
    <w:rsid w:val="009C64D7"/>
    <w:rsid w:val="009C7219"/>
    <w:rsid w:val="009D0342"/>
    <w:rsid w:val="009D0DC9"/>
    <w:rsid w:val="009D1FF5"/>
    <w:rsid w:val="009D26CC"/>
    <w:rsid w:val="009D27C6"/>
    <w:rsid w:val="009D3652"/>
    <w:rsid w:val="009D3D5D"/>
    <w:rsid w:val="009D454F"/>
    <w:rsid w:val="009D4AB9"/>
    <w:rsid w:val="009D4EC4"/>
    <w:rsid w:val="009D52EC"/>
    <w:rsid w:val="009D6B73"/>
    <w:rsid w:val="009D7F2D"/>
    <w:rsid w:val="009E1FAA"/>
    <w:rsid w:val="009E546B"/>
    <w:rsid w:val="009E639A"/>
    <w:rsid w:val="009E7995"/>
    <w:rsid w:val="009F1854"/>
    <w:rsid w:val="009F1D9D"/>
    <w:rsid w:val="009F236E"/>
    <w:rsid w:val="009F77FB"/>
    <w:rsid w:val="00A00486"/>
    <w:rsid w:val="00A03D60"/>
    <w:rsid w:val="00A043CA"/>
    <w:rsid w:val="00A051D9"/>
    <w:rsid w:val="00A06377"/>
    <w:rsid w:val="00A06E57"/>
    <w:rsid w:val="00A06F5B"/>
    <w:rsid w:val="00A07984"/>
    <w:rsid w:val="00A1120A"/>
    <w:rsid w:val="00A115EA"/>
    <w:rsid w:val="00A121CA"/>
    <w:rsid w:val="00A12B7F"/>
    <w:rsid w:val="00A12D10"/>
    <w:rsid w:val="00A12E57"/>
    <w:rsid w:val="00A1303B"/>
    <w:rsid w:val="00A13502"/>
    <w:rsid w:val="00A15626"/>
    <w:rsid w:val="00A16707"/>
    <w:rsid w:val="00A16CFD"/>
    <w:rsid w:val="00A204F6"/>
    <w:rsid w:val="00A20F13"/>
    <w:rsid w:val="00A212FF"/>
    <w:rsid w:val="00A2172F"/>
    <w:rsid w:val="00A22639"/>
    <w:rsid w:val="00A22A6F"/>
    <w:rsid w:val="00A24C16"/>
    <w:rsid w:val="00A268D2"/>
    <w:rsid w:val="00A26AA5"/>
    <w:rsid w:val="00A26B44"/>
    <w:rsid w:val="00A279A0"/>
    <w:rsid w:val="00A3037B"/>
    <w:rsid w:val="00A30CBB"/>
    <w:rsid w:val="00A30D6E"/>
    <w:rsid w:val="00A32BF7"/>
    <w:rsid w:val="00A33336"/>
    <w:rsid w:val="00A3397D"/>
    <w:rsid w:val="00A34F25"/>
    <w:rsid w:val="00A35850"/>
    <w:rsid w:val="00A35EB3"/>
    <w:rsid w:val="00A362D5"/>
    <w:rsid w:val="00A40141"/>
    <w:rsid w:val="00A410B5"/>
    <w:rsid w:val="00A410D1"/>
    <w:rsid w:val="00A41C8B"/>
    <w:rsid w:val="00A42196"/>
    <w:rsid w:val="00A433AB"/>
    <w:rsid w:val="00A44878"/>
    <w:rsid w:val="00A4554A"/>
    <w:rsid w:val="00A46BAF"/>
    <w:rsid w:val="00A47E73"/>
    <w:rsid w:val="00A50763"/>
    <w:rsid w:val="00A52ACE"/>
    <w:rsid w:val="00A53F1E"/>
    <w:rsid w:val="00A54408"/>
    <w:rsid w:val="00A56110"/>
    <w:rsid w:val="00A57D96"/>
    <w:rsid w:val="00A57F20"/>
    <w:rsid w:val="00A60B68"/>
    <w:rsid w:val="00A61BF1"/>
    <w:rsid w:val="00A62B07"/>
    <w:rsid w:val="00A62BB7"/>
    <w:rsid w:val="00A62BCE"/>
    <w:rsid w:val="00A63F5E"/>
    <w:rsid w:val="00A64446"/>
    <w:rsid w:val="00A64BD9"/>
    <w:rsid w:val="00A65A41"/>
    <w:rsid w:val="00A70CC0"/>
    <w:rsid w:val="00A7209D"/>
    <w:rsid w:val="00A72237"/>
    <w:rsid w:val="00A7272B"/>
    <w:rsid w:val="00A740CE"/>
    <w:rsid w:val="00A7764A"/>
    <w:rsid w:val="00A8040C"/>
    <w:rsid w:val="00A8107E"/>
    <w:rsid w:val="00A812C3"/>
    <w:rsid w:val="00A81560"/>
    <w:rsid w:val="00A815E2"/>
    <w:rsid w:val="00A81F20"/>
    <w:rsid w:val="00A84B08"/>
    <w:rsid w:val="00A85513"/>
    <w:rsid w:val="00A85C1F"/>
    <w:rsid w:val="00A862E1"/>
    <w:rsid w:val="00A872A7"/>
    <w:rsid w:val="00A87874"/>
    <w:rsid w:val="00A90638"/>
    <w:rsid w:val="00A90CCF"/>
    <w:rsid w:val="00A90E66"/>
    <w:rsid w:val="00A91299"/>
    <w:rsid w:val="00A91691"/>
    <w:rsid w:val="00A91DA9"/>
    <w:rsid w:val="00A91EFD"/>
    <w:rsid w:val="00A92374"/>
    <w:rsid w:val="00A927AD"/>
    <w:rsid w:val="00A94D40"/>
    <w:rsid w:val="00A94F25"/>
    <w:rsid w:val="00A9513A"/>
    <w:rsid w:val="00A95FD5"/>
    <w:rsid w:val="00A974A4"/>
    <w:rsid w:val="00A97CD4"/>
    <w:rsid w:val="00A97D09"/>
    <w:rsid w:val="00A97E1D"/>
    <w:rsid w:val="00AA07E9"/>
    <w:rsid w:val="00AA086B"/>
    <w:rsid w:val="00AA0F7D"/>
    <w:rsid w:val="00AA11DE"/>
    <w:rsid w:val="00AA1AD3"/>
    <w:rsid w:val="00AA2EE8"/>
    <w:rsid w:val="00AA3548"/>
    <w:rsid w:val="00AA4C5F"/>
    <w:rsid w:val="00AA5AB9"/>
    <w:rsid w:val="00AA5E6D"/>
    <w:rsid w:val="00AA6694"/>
    <w:rsid w:val="00AA73F6"/>
    <w:rsid w:val="00AA76EE"/>
    <w:rsid w:val="00AA7E26"/>
    <w:rsid w:val="00AB0C7D"/>
    <w:rsid w:val="00AB122A"/>
    <w:rsid w:val="00AB14B2"/>
    <w:rsid w:val="00AB1D86"/>
    <w:rsid w:val="00AB2054"/>
    <w:rsid w:val="00AB3765"/>
    <w:rsid w:val="00AB38ED"/>
    <w:rsid w:val="00AB3CB4"/>
    <w:rsid w:val="00AB3CFA"/>
    <w:rsid w:val="00AB3D3D"/>
    <w:rsid w:val="00AB3E8C"/>
    <w:rsid w:val="00AC0483"/>
    <w:rsid w:val="00AC13FA"/>
    <w:rsid w:val="00AC3837"/>
    <w:rsid w:val="00AC3C81"/>
    <w:rsid w:val="00AD21AA"/>
    <w:rsid w:val="00AD2EAE"/>
    <w:rsid w:val="00AD30CF"/>
    <w:rsid w:val="00AD39C1"/>
    <w:rsid w:val="00AD3F52"/>
    <w:rsid w:val="00AD4B27"/>
    <w:rsid w:val="00AD607F"/>
    <w:rsid w:val="00AD6F08"/>
    <w:rsid w:val="00AD7D44"/>
    <w:rsid w:val="00AE0C56"/>
    <w:rsid w:val="00AE0C85"/>
    <w:rsid w:val="00AE16A1"/>
    <w:rsid w:val="00AE1853"/>
    <w:rsid w:val="00AE25DE"/>
    <w:rsid w:val="00AE2895"/>
    <w:rsid w:val="00AE3BBE"/>
    <w:rsid w:val="00AE4F4A"/>
    <w:rsid w:val="00AE5A2A"/>
    <w:rsid w:val="00AE5B2E"/>
    <w:rsid w:val="00AE5B53"/>
    <w:rsid w:val="00AE6D36"/>
    <w:rsid w:val="00AF28A8"/>
    <w:rsid w:val="00AF401A"/>
    <w:rsid w:val="00AF4330"/>
    <w:rsid w:val="00AF504C"/>
    <w:rsid w:val="00AF5767"/>
    <w:rsid w:val="00AF5A9E"/>
    <w:rsid w:val="00AF6231"/>
    <w:rsid w:val="00AF7D42"/>
    <w:rsid w:val="00B01C1F"/>
    <w:rsid w:val="00B02C47"/>
    <w:rsid w:val="00B0323D"/>
    <w:rsid w:val="00B037D7"/>
    <w:rsid w:val="00B064AE"/>
    <w:rsid w:val="00B06599"/>
    <w:rsid w:val="00B077CD"/>
    <w:rsid w:val="00B11254"/>
    <w:rsid w:val="00B130D8"/>
    <w:rsid w:val="00B13CB7"/>
    <w:rsid w:val="00B17778"/>
    <w:rsid w:val="00B17820"/>
    <w:rsid w:val="00B20AE7"/>
    <w:rsid w:val="00B22C14"/>
    <w:rsid w:val="00B22EDC"/>
    <w:rsid w:val="00B23159"/>
    <w:rsid w:val="00B23178"/>
    <w:rsid w:val="00B238A1"/>
    <w:rsid w:val="00B24563"/>
    <w:rsid w:val="00B24572"/>
    <w:rsid w:val="00B24967"/>
    <w:rsid w:val="00B250AE"/>
    <w:rsid w:val="00B26185"/>
    <w:rsid w:val="00B27C3E"/>
    <w:rsid w:val="00B3021D"/>
    <w:rsid w:val="00B303BC"/>
    <w:rsid w:val="00B318DC"/>
    <w:rsid w:val="00B3248E"/>
    <w:rsid w:val="00B32A0D"/>
    <w:rsid w:val="00B32C52"/>
    <w:rsid w:val="00B3405F"/>
    <w:rsid w:val="00B34405"/>
    <w:rsid w:val="00B3504A"/>
    <w:rsid w:val="00B35F27"/>
    <w:rsid w:val="00B37867"/>
    <w:rsid w:val="00B401B1"/>
    <w:rsid w:val="00B402BE"/>
    <w:rsid w:val="00B41054"/>
    <w:rsid w:val="00B43627"/>
    <w:rsid w:val="00B45AD7"/>
    <w:rsid w:val="00B464A9"/>
    <w:rsid w:val="00B50087"/>
    <w:rsid w:val="00B5217C"/>
    <w:rsid w:val="00B527BC"/>
    <w:rsid w:val="00B52AC6"/>
    <w:rsid w:val="00B54F01"/>
    <w:rsid w:val="00B56021"/>
    <w:rsid w:val="00B560E6"/>
    <w:rsid w:val="00B576E7"/>
    <w:rsid w:val="00B57980"/>
    <w:rsid w:val="00B608AB"/>
    <w:rsid w:val="00B60DF6"/>
    <w:rsid w:val="00B62284"/>
    <w:rsid w:val="00B63A5A"/>
    <w:rsid w:val="00B65B0B"/>
    <w:rsid w:val="00B65E41"/>
    <w:rsid w:val="00B72EB7"/>
    <w:rsid w:val="00B736C6"/>
    <w:rsid w:val="00B749B0"/>
    <w:rsid w:val="00B74CCC"/>
    <w:rsid w:val="00B75858"/>
    <w:rsid w:val="00B75BE4"/>
    <w:rsid w:val="00B75EDA"/>
    <w:rsid w:val="00B76122"/>
    <w:rsid w:val="00B76F78"/>
    <w:rsid w:val="00B771BD"/>
    <w:rsid w:val="00B776D2"/>
    <w:rsid w:val="00B814EB"/>
    <w:rsid w:val="00B81AA1"/>
    <w:rsid w:val="00B81EEA"/>
    <w:rsid w:val="00B8207F"/>
    <w:rsid w:val="00B825D1"/>
    <w:rsid w:val="00B8278D"/>
    <w:rsid w:val="00B8378F"/>
    <w:rsid w:val="00B84C0A"/>
    <w:rsid w:val="00B85521"/>
    <w:rsid w:val="00B87460"/>
    <w:rsid w:val="00B87AEE"/>
    <w:rsid w:val="00B9018E"/>
    <w:rsid w:val="00B903D7"/>
    <w:rsid w:val="00B905FE"/>
    <w:rsid w:val="00B90DE8"/>
    <w:rsid w:val="00B90ECC"/>
    <w:rsid w:val="00B927D3"/>
    <w:rsid w:val="00B9336E"/>
    <w:rsid w:val="00B95AB5"/>
    <w:rsid w:val="00B95BF2"/>
    <w:rsid w:val="00B96B90"/>
    <w:rsid w:val="00B974BA"/>
    <w:rsid w:val="00B9758B"/>
    <w:rsid w:val="00B97E08"/>
    <w:rsid w:val="00BA1C55"/>
    <w:rsid w:val="00BA378E"/>
    <w:rsid w:val="00BA3D50"/>
    <w:rsid w:val="00BA3D79"/>
    <w:rsid w:val="00BA45F8"/>
    <w:rsid w:val="00BA4B4D"/>
    <w:rsid w:val="00BA4DA5"/>
    <w:rsid w:val="00BA65AA"/>
    <w:rsid w:val="00BA72EB"/>
    <w:rsid w:val="00BB0414"/>
    <w:rsid w:val="00BB1290"/>
    <w:rsid w:val="00BB1E3C"/>
    <w:rsid w:val="00BB2C05"/>
    <w:rsid w:val="00BB5533"/>
    <w:rsid w:val="00BB5F7B"/>
    <w:rsid w:val="00BB768D"/>
    <w:rsid w:val="00BB7B17"/>
    <w:rsid w:val="00BC0185"/>
    <w:rsid w:val="00BC0C1E"/>
    <w:rsid w:val="00BC0D62"/>
    <w:rsid w:val="00BC2A43"/>
    <w:rsid w:val="00BC3F6D"/>
    <w:rsid w:val="00BC5098"/>
    <w:rsid w:val="00BC516D"/>
    <w:rsid w:val="00BC6FC8"/>
    <w:rsid w:val="00BC7B2A"/>
    <w:rsid w:val="00BC7B47"/>
    <w:rsid w:val="00BD246E"/>
    <w:rsid w:val="00BD290F"/>
    <w:rsid w:val="00BD2A75"/>
    <w:rsid w:val="00BD30AA"/>
    <w:rsid w:val="00BD3C77"/>
    <w:rsid w:val="00BD46FE"/>
    <w:rsid w:val="00BD66C4"/>
    <w:rsid w:val="00BD686C"/>
    <w:rsid w:val="00BD7FD1"/>
    <w:rsid w:val="00BE0E8B"/>
    <w:rsid w:val="00BE3ECF"/>
    <w:rsid w:val="00BE4794"/>
    <w:rsid w:val="00BE61DF"/>
    <w:rsid w:val="00BE69B1"/>
    <w:rsid w:val="00BE77FD"/>
    <w:rsid w:val="00BE7DCF"/>
    <w:rsid w:val="00BF07B3"/>
    <w:rsid w:val="00BF15C7"/>
    <w:rsid w:val="00BF1EBC"/>
    <w:rsid w:val="00BF1F47"/>
    <w:rsid w:val="00BF23DF"/>
    <w:rsid w:val="00BF290F"/>
    <w:rsid w:val="00BF3213"/>
    <w:rsid w:val="00BF3483"/>
    <w:rsid w:val="00BF4D40"/>
    <w:rsid w:val="00BF6081"/>
    <w:rsid w:val="00BF63F3"/>
    <w:rsid w:val="00BF6BFC"/>
    <w:rsid w:val="00BF722B"/>
    <w:rsid w:val="00C00347"/>
    <w:rsid w:val="00C009EC"/>
    <w:rsid w:val="00C02932"/>
    <w:rsid w:val="00C02C4E"/>
    <w:rsid w:val="00C04B39"/>
    <w:rsid w:val="00C062CE"/>
    <w:rsid w:val="00C06B93"/>
    <w:rsid w:val="00C07883"/>
    <w:rsid w:val="00C1010F"/>
    <w:rsid w:val="00C1035A"/>
    <w:rsid w:val="00C1077E"/>
    <w:rsid w:val="00C14052"/>
    <w:rsid w:val="00C146D5"/>
    <w:rsid w:val="00C15562"/>
    <w:rsid w:val="00C15DE0"/>
    <w:rsid w:val="00C15E77"/>
    <w:rsid w:val="00C167DC"/>
    <w:rsid w:val="00C16A8C"/>
    <w:rsid w:val="00C20909"/>
    <w:rsid w:val="00C20B2C"/>
    <w:rsid w:val="00C21EF6"/>
    <w:rsid w:val="00C24635"/>
    <w:rsid w:val="00C275AE"/>
    <w:rsid w:val="00C30DFA"/>
    <w:rsid w:val="00C31FBE"/>
    <w:rsid w:val="00C32296"/>
    <w:rsid w:val="00C3244B"/>
    <w:rsid w:val="00C32CD9"/>
    <w:rsid w:val="00C33A78"/>
    <w:rsid w:val="00C33BCD"/>
    <w:rsid w:val="00C33DA7"/>
    <w:rsid w:val="00C34525"/>
    <w:rsid w:val="00C34529"/>
    <w:rsid w:val="00C36DA4"/>
    <w:rsid w:val="00C36DD7"/>
    <w:rsid w:val="00C37F0D"/>
    <w:rsid w:val="00C37F9A"/>
    <w:rsid w:val="00C4242E"/>
    <w:rsid w:val="00C435C7"/>
    <w:rsid w:val="00C43EDC"/>
    <w:rsid w:val="00C441DA"/>
    <w:rsid w:val="00C44542"/>
    <w:rsid w:val="00C446C9"/>
    <w:rsid w:val="00C45744"/>
    <w:rsid w:val="00C473E3"/>
    <w:rsid w:val="00C5034F"/>
    <w:rsid w:val="00C50ABA"/>
    <w:rsid w:val="00C50C4D"/>
    <w:rsid w:val="00C50EE9"/>
    <w:rsid w:val="00C5111B"/>
    <w:rsid w:val="00C51C9C"/>
    <w:rsid w:val="00C5339B"/>
    <w:rsid w:val="00C533AC"/>
    <w:rsid w:val="00C53B74"/>
    <w:rsid w:val="00C5446D"/>
    <w:rsid w:val="00C54819"/>
    <w:rsid w:val="00C56A64"/>
    <w:rsid w:val="00C57C90"/>
    <w:rsid w:val="00C60EBA"/>
    <w:rsid w:val="00C622CA"/>
    <w:rsid w:val="00C62DF8"/>
    <w:rsid w:val="00C6440F"/>
    <w:rsid w:val="00C64682"/>
    <w:rsid w:val="00C6501C"/>
    <w:rsid w:val="00C662E9"/>
    <w:rsid w:val="00C66449"/>
    <w:rsid w:val="00C664A4"/>
    <w:rsid w:val="00C66E2E"/>
    <w:rsid w:val="00C674DB"/>
    <w:rsid w:val="00C70510"/>
    <w:rsid w:val="00C70A9C"/>
    <w:rsid w:val="00C71C88"/>
    <w:rsid w:val="00C727F6"/>
    <w:rsid w:val="00C72D1D"/>
    <w:rsid w:val="00C735B8"/>
    <w:rsid w:val="00C746AA"/>
    <w:rsid w:val="00C7534F"/>
    <w:rsid w:val="00C753BB"/>
    <w:rsid w:val="00C80DED"/>
    <w:rsid w:val="00C814F0"/>
    <w:rsid w:val="00C81853"/>
    <w:rsid w:val="00C8304B"/>
    <w:rsid w:val="00C83BA3"/>
    <w:rsid w:val="00C83BBB"/>
    <w:rsid w:val="00C844D0"/>
    <w:rsid w:val="00C85CBD"/>
    <w:rsid w:val="00C8601A"/>
    <w:rsid w:val="00C8704C"/>
    <w:rsid w:val="00C95185"/>
    <w:rsid w:val="00C952A4"/>
    <w:rsid w:val="00C96B29"/>
    <w:rsid w:val="00C973D3"/>
    <w:rsid w:val="00C975FE"/>
    <w:rsid w:val="00CA0E56"/>
    <w:rsid w:val="00CA16E5"/>
    <w:rsid w:val="00CA1DDD"/>
    <w:rsid w:val="00CA3030"/>
    <w:rsid w:val="00CA39BD"/>
    <w:rsid w:val="00CA4AB0"/>
    <w:rsid w:val="00CA53B1"/>
    <w:rsid w:val="00CA5AFA"/>
    <w:rsid w:val="00CA6211"/>
    <w:rsid w:val="00CA629A"/>
    <w:rsid w:val="00CA6E32"/>
    <w:rsid w:val="00CA7D7D"/>
    <w:rsid w:val="00CA7F30"/>
    <w:rsid w:val="00CB1684"/>
    <w:rsid w:val="00CB287B"/>
    <w:rsid w:val="00CB2AF4"/>
    <w:rsid w:val="00CB5A48"/>
    <w:rsid w:val="00CB6F3B"/>
    <w:rsid w:val="00CB706E"/>
    <w:rsid w:val="00CC3B85"/>
    <w:rsid w:val="00CC4664"/>
    <w:rsid w:val="00CC7050"/>
    <w:rsid w:val="00CC727B"/>
    <w:rsid w:val="00CD0751"/>
    <w:rsid w:val="00CD1665"/>
    <w:rsid w:val="00CD1CBE"/>
    <w:rsid w:val="00CD3492"/>
    <w:rsid w:val="00CD35AB"/>
    <w:rsid w:val="00CD3D2C"/>
    <w:rsid w:val="00CD4185"/>
    <w:rsid w:val="00CD4CFB"/>
    <w:rsid w:val="00CD519D"/>
    <w:rsid w:val="00CD5B85"/>
    <w:rsid w:val="00CD5C0B"/>
    <w:rsid w:val="00CD6362"/>
    <w:rsid w:val="00CD6C78"/>
    <w:rsid w:val="00CD7076"/>
    <w:rsid w:val="00CD711E"/>
    <w:rsid w:val="00CD7201"/>
    <w:rsid w:val="00CD7AD5"/>
    <w:rsid w:val="00CD7F4A"/>
    <w:rsid w:val="00CE0645"/>
    <w:rsid w:val="00CE0A30"/>
    <w:rsid w:val="00CE15A7"/>
    <w:rsid w:val="00CE1913"/>
    <w:rsid w:val="00CE23C6"/>
    <w:rsid w:val="00CE2492"/>
    <w:rsid w:val="00CE331F"/>
    <w:rsid w:val="00CE3800"/>
    <w:rsid w:val="00CE5A41"/>
    <w:rsid w:val="00CE5B1E"/>
    <w:rsid w:val="00CE5F8B"/>
    <w:rsid w:val="00CE62D9"/>
    <w:rsid w:val="00CE640F"/>
    <w:rsid w:val="00CE6BF6"/>
    <w:rsid w:val="00CE792C"/>
    <w:rsid w:val="00CE7CA0"/>
    <w:rsid w:val="00CE7E38"/>
    <w:rsid w:val="00CF2C1F"/>
    <w:rsid w:val="00CF3F5C"/>
    <w:rsid w:val="00D03E15"/>
    <w:rsid w:val="00D04569"/>
    <w:rsid w:val="00D06BA0"/>
    <w:rsid w:val="00D0798A"/>
    <w:rsid w:val="00D07CBC"/>
    <w:rsid w:val="00D07ECC"/>
    <w:rsid w:val="00D1077E"/>
    <w:rsid w:val="00D10FE6"/>
    <w:rsid w:val="00D11112"/>
    <w:rsid w:val="00D113F0"/>
    <w:rsid w:val="00D116D6"/>
    <w:rsid w:val="00D127A4"/>
    <w:rsid w:val="00D12883"/>
    <w:rsid w:val="00D12999"/>
    <w:rsid w:val="00D12AE2"/>
    <w:rsid w:val="00D12BE7"/>
    <w:rsid w:val="00D12FD4"/>
    <w:rsid w:val="00D13118"/>
    <w:rsid w:val="00D13451"/>
    <w:rsid w:val="00D13803"/>
    <w:rsid w:val="00D14B89"/>
    <w:rsid w:val="00D150B4"/>
    <w:rsid w:val="00D15655"/>
    <w:rsid w:val="00D1663A"/>
    <w:rsid w:val="00D1674F"/>
    <w:rsid w:val="00D2293B"/>
    <w:rsid w:val="00D22DEF"/>
    <w:rsid w:val="00D23ECB"/>
    <w:rsid w:val="00D24378"/>
    <w:rsid w:val="00D248CB"/>
    <w:rsid w:val="00D24A5F"/>
    <w:rsid w:val="00D24DF4"/>
    <w:rsid w:val="00D25381"/>
    <w:rsid w:val="00D25A05"/>
    <w:rsid w:val="00D27A24"/>
    <w:rsid w:val="00D31F62"/>
    <w:rsid w:val="00D3309D"/>
    <w:rsid w:val="00D34AF9"/>
    <w:rsid w:val="00D34EB5"/>
    <w:rsid w:val="00D35253"/>
    <w:rsid w:val="00D37942"/>
    <w:rsid w:val="00D402C6"/>
    <w:rsid w:val="00D40E72"/>
    <w:rsid w:val="00D4130C"/>
    <w:rsid w:val="00D419FA"/>
    <w:rsid w:val="00D41CEF"/>
    <w:rsid w:val="00D4204C"/>
    <w:rsid w:val="00D42467"/>
    <w:rsid w:val="00D42787"/>
    <w:rsid w:val="00D435E5"/>
    <w:rsid w:val="00D44E1E"/>
    <w:rsid w:val="00D47751"/>
    <w:rsid w:val="00D47B96"/>
    <w:rsid w:val="00D47E3C"/>
    <w:rsid w:val="00D509BD"/>
    <w:rsid w:val="00D50C7A"/>
    <w:rsid w:val="00D51D83"/>
    <w:rsid w:val="00D5263E"/>
    <w:rsid w:val="00D52A32"/>
    <w:rsid w:val="00D52CD2"/>
    <w:rsid w:val="00D531C5"/>
    <w:rsid w:val="00D53442"/>
    <w:rsid w:val="00D535E0"/>
    <w:rsid w:val="00D53A47"/>
    <w:rsid w:val="00D543AD"/>
    <w:rsid w:val="00D5681F"/>
    <w:rsid w:val="00D607AD"/>
    <w:rsid w:val="00D60B13"/>
    <w:rsid w:val="00D60D90"/>
    <w:rsid w:val="00D61AAF"/>
    <w:rsid w:val="00D6243A"/>
    <w:rsid w:val="00D626FE"/>
    <w:rsid w:val="00D64363"/>
    <w:rsid w:val="00D65345"/>
    <w:rsid w:val="00D65E90"/>
    <w:rsid w:val="00D6655B"/>
    <w:rsid w:val="00D6669E"/>
    <w:rsid w:val="00D667A9"/>
    <w:rsid w:val="00D70988"/>
    <w:rsid w:val="00D72732"/>
    <w:rsid w:val="00D72FB5"/>
    <w:rsid w:val="00D73A5C"/>
    <w:rsid w:val="00D7460E"/>
    <w:rsid w:val="00D76A68"/>
    <w:rsid w:val="00D76F35"/>
    <w:rsid w:val="00D7712D"/>
    <w:rsid w:val="00D7744C"/>
    <w:rsid w:val="00D77EDC"/>
    <w:rsid w:val="00D77F01"/>
    <w:rsid w:val="00D815AC"/>
    <w:rsid w:val="00D8233C"/>
    <w:rsid w:val="00D83803"/>
    <w:rsid w:val="00D8745F"/>
    <w:rsid w:val="00D9076E"/>
    <w:rsid w:val="00D90810"/>
    <w:rsid w:val="00D90AE8"/>
    <w:rsid w:val="00D90C6F"/>
    <w:rsid w:val="00D9142D"/>
    <w:rsid w:val="00D91D6F"/>
    <w:rsid w:val="00D92BB0"/>
    <w:rsid w:val="00D92F60"/>
    <w:rsid w:val="00D93364"/>
    <w:rsid w:val="00D93AE0"/>
    <w:rsid w:val="00D9610B"/>
    <w:rsid w:val="00D96A48"/>
    <w:rsid w:val="00D96FD2"/>
    <w:rsid w:val="00D9769C"/>
    <w:rsid w:val="00D977B2"/>
    <w:rsid w:val="00D97CB7"/>
    <w:rsid w:val="00DA1300"/>
    <w:rsid w:val="00DA17FD"/>
    <w:rsid w:val="00DA1C7F"/>
    <w:rsid w:val="00DA1CEF"/>
    <w:rsid w:val="00DA26AD"/>
    <w:rsid w:val="00DA2BFA"/>
    <w:rsid w:val="00DA3A27"/>
    <w:rsid w:val="00DA66FB"/>
    <w:rsid w:val="00DB0934"/>
    <w:rsid w:val="00DB2135"/>
    <w:rsid w:val="00DB2765"/>
    <w:rsid w:val="00DB2D39"/>
    <w:rsid w:val="00DB32DF"/>
    <w:rsid w:val="00DB36F8"/>
    <w:rsid w:val="00DB3EBF"/>
    <w:rsid w:val="00DB4FE8"/>
    <w:rsid w:val="00DB5D57"/>
    <w:rsid w:val="00DB6E2C"/>
    <w:rsid w:val="00DC0B06"/>
    <w:rsid w:val="00DC0D90"/>
    <w:rsid w:val="00DC0E29"/>
    <w:rsid w:val="00DC1CE8"/>
    <w:rsid w:val="00DC2368"/>
    <w:rsid w:val="00DC2960"/>
    <w:rsid w:val="00DC2AE0"/>
    <w:rsid w:val="00DC3033"/>
    <w:rsid w:val="00DC341D"/>
    <w:rsid w:val="00DC4298"/>
    <w:rsid w:val="00DC4506"/>
    <w:rsid w:val="00DC5241"/>
    <w:rsid w:val="00DC7947"/>
    <w:rsid w:val="00DC7DB3"/>
    <w:rsid w:val="00DD0239"/>
    <w:rsid w:val="00DD074D"/>
    <w:rsid w:val="00DD1006"/>
    <w:rsid w:val="00DD1806"/>
    <w:rsid w:val="00DD6833"/>
    <w:rsid w:val="00DD7EF5"/>
    <w:rsid w:val="00DE16EC"/>
    <w:rsid w:val="00DE1D68"/>
    <w:rsid w:val="00DE3EF4"/>
    <w:rsid w:val="00DE52F4"/>
    <w:rsid w:val="00DE5920"/>
    <w:rsid w:val="00DE5F82"/>
    <w:rsid w:val="00DE76BC"/>
    <w:rsid w:val="00DE785B"/>
    <w:rsid w:val="00DE7933"/>
    <w:rsid w:val="00DF0D52"/>
    <w:rsid w:val="00DF0EC0"/>
    <w:rsid w:val="00DF3269"/>
    <w:rsid w:val="00DF36A2"/>
    <w:rsid w:val="00DF3A05"/>
    <w:rsid w:val="00DF4442"/>
    <w:rsid w:val="00DF52B5"/>
    <w:rsid w:val="00DF7720"/>
    <w:rsid w:val="00DF7EA1"/>
    <w:rsid w:val="00E014DC"/>
    <w:rsid w:val="00E01A03"/>
    <w:rsid w:val="00E01A94"/>
    <w:rsid w:val="00E01B75"/>
    <w:rsid w:val="00E022ED"/>
    <w:rsid w:val="00E026BB"/>
    <w:rsid w:val="00E02937"/>
    <w:rsid w:val="00E068EA"/>
    <w:rsid w:val="00E07B34"/>
    <w:rsid w:val="00E103C7"/>
    <w:rsid w:val="00E112DA"/>
    <w:rsid w:val="00E1180F"/>
    <w:rsid w:val="00E118DC"/>
    <w:rsid w:val="00E11A42"/>
    <w:rsid w:val="00E11E6E"/>
    <w:rsid w:val="00E1255E"/>
    <w:rsid w:val="00E127A4"/>
    <w:rsid w:val="00E12B89"/>
    <w:rsid w:val="00E1300A"/>
    <w:rsid w:val="00E146C0"/>
    <w:rsid w:val="00E14747"/>
    <w:rsid w:val="00E148AE"/>
    <w:rsid w:val="00E14D0D"/>
    <w:rsid w:val="00E157D9"/>
    <w:rsid w:val="00E1722B"/>
    <w:rsid w:val="00E1732D"/>
    <w:rsid w:val="00E17F9E"/>
    <w:rsid w:val="00E2009C"/>
    <w:rsid w:val="00E20924"/>
    <w:rsid w:val="00E22543"/>
    <w:rsid w:val="00E227E2"/>
    <w:rsid w:val="00E22B63"/>
    <w:rsid w:val="00E237EC"/>
    <w:rsid w:val="00E24ED3"/>
    <w:rsid w:val="00E3014C"/>
    <w:rsid w:val="00E30BBE"/>
    <w:rsid w:val="00E3234F"/>
    <w:rsid w:val="00E32894"/>
    <w:rsid w:val="00E33DCF"/>
    <w:rsid w:val="00E3484E"/>
    <w:rsid w:val="00E350FD"/>
    <w:rsid w:val="00E352F2"/>
    <w:rsid w:val="00E353AB"/>
    <w:rsid w:val="00E35BF7"/>
    <w:rsid w:val="00E36313"/>
    <w:rsid w:val="00E36DD2"/>
    <w:rsid w:val="00E36EE8"/>
    <w:rsid w:val="00E3713E"/>
    <w:rsid w:val="00E373E1"/>
    <w:rsid w:val="00E375EB"/>
    <w:rsid w:val="00E37CE7"/>
    <w:rsid w:val="00E41E56"/>
    <w:rsid w:val="00E42D75"/>
    <w:rsid w:val="00E446B1"/>
    <w:rsid w:val="00E4486E"/>
    <w:rsid w:val="00E45629"/>
    <w:rsid w:val="00E456EF"/>
    <w:rsid w:val="00E46601"/>
    <w:rsid w:val="00E46E66"/>
    <w:rsid w:val="00E4772D"/>
    <w:rsid w:val="00E51002"/>
    <w:rsid w:val="00E51A5E"/>
    <w:rsid w:val="00E52A38"/>
    <w:rsid w:val="00E52CB4"/>
    <w:rsid w:val="00E54416"/>
    <w:rsid w:val="00E54617"/>
    <w:rsid w:val="00E559B3"/>
    <w:rsid w:val="00E55D87"/>
    <w:rsid w:val="00E55E6B"/>
    <w:rsid w:val="00E601A9"/>
    <w:rsid w:val="00E60A6A"/>
    <w:rsid w:val="00E620D8"/>
    <w:rsid w:val="00E63655"/>
    <w:rsid w:val="00E637FC"/>
    <w:rsid w:val="00E64599"/>
    <w:rsid w:val="00E65BE2"/>
    <w:rsid w:val="00E66498"/>
    <w:rsid w:val="00E67A9B"/>
    <w:rsid w:val="00E700B6"/>
    <w:rsid w:val="00E701A8"/>
    <w:rsid w:val="00E71938"/>
    <w:rsid w:val="00E73248"/>
    <w:rsid w:val="00E74505"/>
    <w:rsid w:val="00E75300"/>
    <w:rsid w:val="00E770A1"/>
    <w:rsid w:val="00E77BA0"/>
    <w:rsid w:val="00E77F0E"/>
    <w:rsid w:val="00E80CE9"/>
    <w:rsid w:val="00E8224C"/>
    <w:rsid w:val="00E83A01"/>
    <w:rsid w:val="00E84723"/>
    <w:rsid w:val="00E857E1"/>
    <w:rsid w:val="00E8596F"/>
    <w:rsid w:val="00E85A92"/>
    <w:rsid w:val="00E8635A"/>
    <w:rsid w:val="00E86618"/>
    <w:rsid w:val="00E86C83"/>
    <w:rsid w:val="00E87737"/>
    <w:rsid w:val="00E900E1"/>
    <w:rsid w:val="00E90E69"/>
    <w:rsid w:val="00E91CE0"/>
    <w:rsid w:val="00E9248E"/>
    <w:rsid w:val="00E9383C"/>
    <w:rsid w:val="00E93E10"/>
    <w:rsid w:val="00E94651"/>
    <w:rsid w:val="00E95D0D"/>
    <w:rsid w:val="00E96B64"/>
    <w:rsid w:val="00E96D4F"/>
    <w:rsid w:val="00E9738C"/>
    <w:rsid w:val="00EA0922"/>
    <w:rsid w:val="00EA1E09"/>
    <w:rsid w:val="00EA3982"/>
    <w:rsid w:val="00EA4349"/>
    <w:rsid w:val="00EA49A4"/>
    <w:rsid w:val="00EA4BFB"/>
    <w:rsid w:val="00EA515A"/>
    <w:rsid w:val="00EA6733"/>
    <w:rsid w:val="00EA78D4"/>
    <w:rsid w:val="00EB0010"/>
    <w:rsid w:val="00EB0248"/>
    <w:rsid w:val="00EB0888"/>
    <w:rsid w:val="00EB0D49"/>
    <w:rsid w:val="00EB1AB5"/>
    <w:rsid w:val="00EB1E72"/>
    <w:rsid w:val="00EB2754"/>
    <w:rsid w:val="00EB31C5"/>
    <w:rsid w:val="00EB4C18"/>
    <w:rsid w:val="00EB641A"/>
    <w:rsid w:val="00EB73A7"/>
    <w:rsid w:val="00EC2F76"/>
    <w:rsid w:val="00EC3FD2"/>
    <w:rsid w:val="00EC655D"/>
    <w:rsid w:val="00EC67C1"/>
    <w:rsid w:val="00EC72C1"/>
    <w:rsid w:val="00EC78B9"/>
    <w:rsid w:val="00EC7C0B"/>
    <w:rsid w:val="00ED230E"/>
    <w:rsid w:val="00ED34D8"/>
    <w:rsid w:val="00ED361A"/>
    <w:rsid w:val="00ED39A8"/>
    <w:rsid w:val="00ED4790"/>
    <w:rsid w:val="00ED6463"/>
    <w:rsid w:val="00ED66A8"/>
    <w:rsid w:val="00ED6F09"/>
    <w:rsid w:val="00ED7E02"/>
    <w:rsid w:val="00EE5880"/>
    <w:rsid w:val="00EE588C"/>
    <w:rsid w:val="00EE5EED"/>
    <w:rsid w:val="00EE74D3"/>
    <w:rsid w:val="00EE7BBA"/>
    <w:rsid w:val="00EE7F13"/>
    <w:rsid w:val="00EF0A42"/>
    <w:rsid w:val="00EF0C14"/>
    <w:rsid w:val="00EF3435"/>
    <w:rsid w:val="00EF3A1A"/>
    <w:rsid w:val="00EF4887"/>
    <w:rsid w:val="00EF5A1B"/>
    <w:rsid w:val="00EF5E03"/>
    <w:rsid w:val="00EF6830"/>
    <w:rsid w:val="00EF6853"/>
    <w:rsid w:val="00EF74C5"/>
    <w:rsid w:val="00EF7E4A"/>
    <w:rsid w:val="00F01355"/>
    <w:rsid w:val="00F01B53"/>
    <w:rsid w:val="00F02313"/>
    <w:rsid w:val="00F02CF0"/>
    <w:rsid w:val="00F03030"/>
    <w:rsid w:val="00F031F5"/>
    <w:rsid w:val="00F03D1B"/>
    <w:rsid w:val="00F04E52"/>
    <w:rsid w:val="00F053EE"/>
    <w:rsid w:val="00F05BAB"/>
    <w:rsid w:val="00F068A0"/>
    <w:rsid w:val="00F06E7E"/>
    <w:rsid w:val="00F0787C"/>
    <w:rsid w:val="00F07E20"/>
    <w:rsid w:val="00F1013C"/>
    <w:rsid w:val="00F102FD"/>
    <w:rsid w:val="00F10EC3"/>
    <w:rsid w:val="00F10F16"/>
    <w:rsid w:val="00F123EF"/>
    <w:rsid w:val="00F14307"/>
    <w:rsid w:val="00F15A9B"/>
    <w:rsid w:val="00F15BC0"/>
    <w:rsid w:val="00F17496"/>
    <w:rsid w:val="00F175E8"/>
    <w:rsid w:val="00F203F6"/>
    <w:rsid w:val="00F204E2"/>
    <w:rsid w:val="00F20B76"/>
    <w:rsid w:val="00F22824"/>
    <w:rsid w:val="00F23064"/>
    <w:rsid w:val="00F23EC8"/>
    <w:rsid w:val="00F247E1"/>
    <w:rsid w:val="00F25B08"/>
    <w:rsid w:val="00F260A8"/>
    <w:rsid w:val="00F26540"/>
    <w:rsid w:val="00F27BFF"/>
    <w:rsid w:val="00F311BB"/>
    <w:rsid w:val="00F324BC"/>
    <w:rsid w:val="00F33976"/>
    <w:rsid w:val="00F3602C"/>
    <w:rsid w:val="00F3603C"/>
    <w:rsid w:val="00F36C40"/>
    <w:rsid w:val="00F37D0B"/>
    <w:rsid w:val="00F4027E"/>
    <w:rsid w:val="00F40824"/>
    <w:rsid w:val="00F4111E"/>
    <w:rsid w:val="00F412BD"/>
    <w:rsid w:val="00F4225F"/>
    <w:rsid w:val="00F4229B"/>
    <w:rsid w:val="00F428E6"/>
    <w:rsid w:val="00F42AC6"/>
    <w:rsid w:val="00F4314B"/>
    <w:rsid w:val="00F431CC"/>
    <w:rsid w:val="00F435DC"/>
    <w:rsid w:val="00F43FF5"/>
    <w:rsid w:val="00F441DD"/>
    <w:rsid w:val="00F44B64"/>
    <w:rsid w:val="00F458A1"/>
    <w:rsid w:val="00F45CEA"/>
    <w:rsid w:val="00F45F3D"/>
    <w:rsid w:val="00F47C07"/>
    <w:rsid w:val="00F52363"/>
    <w:rsid w:val="00F53582"/>
    <w:rsid w:val="00F55A87"/>
    <w:rsid w:val="00F563DC"/>
    <w:rsid w:val="00F606D0"/>
    <w:rsid w:val="00F60EE5"/>
    <w:rsid w:val="00F613CA"/>
    <w:rsid w:val="00F62EC5"/>
    <w:rsid w:val="00F638A8"/>
    <w:rsid w:val="00F64259"/>
    <w:rsid w:val="00F64654"/>
    <w:rsid w:val="00F6622A"/>
    <w:rsid w:val="00F706BF"/>
    <w:rsid w:val="00F70D5B"/>
    <w:rsid w:val="00F70FE0"/>
    <w:rsid w:val="00F720F7"/>
    <w:rsid w:val="00F72963"/>
    <w:rsid w:val="00F72E61"/>
    <w:rsid w:val="00F72FC8"/>
    <w:rsid w:val="00F73039"/>
    <w:rsid w:val="00F73B60"/>
    <w:rsid w:val="00F752F8"/>
    <w:rsid w:val="00F76FDF"/>
    <w:rsid w:val="00F8133B"/>
    <w:rsid w:val="00F82EB3"/>
    <w:rsid w:val="00F832FB"/>
    <w:rsid w:val="00F838EB"/>
    <w:rsid w:val="00F84EE4"/>
    <w:rsid w:val="00F85BCB"/>
    <w:rsid w:val="00F85F7C"/>
    <w:rsid w:val="00F87124"/>
    <w:rsid w:val="00F87826"/>
    <w:rsid w:val="00F90592"/>
    <w:rsid w:val="00F90C1D"/>
    <w:rsid w:val="00F9207D"/>
    <w:rsid w:val="00F92C45"/>
    <w:rsid w:val="00F947DA"/>
    <w:rsid w:val="00F94C87"/>
    <w:rsid w:val="00F95285"/>
    <w:rsid w:val="00F95B3B"/>
    <w:rsid w:val="00F96279"/>
    <w:rsid w:val="00F96CF3"/>
    <w:rsid w:val="00F97593"/>
    <w:rsid w:val="00F977B9"/>
    <w:rsid w:val="00F97D11"/>
    <w:rsid w:val="00FA229E"/>
    <w:rsid w:val="00FA23F5"/>
    <w:rsid w:val="00FA2FA0"/>
    <w:rsid w:val="00FA37D5"/>
    <w:rsid w:val="00FA4C0C"/>
    <w:rsid w:val="00FA534B"/>
    <w:rsid w:val="00FA64F4"/>
    <w:rsid w:val="00FA6655"/>
    <w:rsid w:val="00FA6660"/>
    <w:rsid w:val="00FB02E8"/>
    <w:rsid w:val="00FB0362"/>
    <w:rsid w:val="00FB2633"/>
    <w:rsid w:val="00FB3434"/>
    <w:rsid w:val="00FB369A"/>
    <w:rsid w:val="00FB39C0"/>
    <w:rsid w:val="00FB3AE0"/>
    <w:rsid w:val="00FB618A"/>
    <w:rsid w:val="00FB6F83"/>
    <w:rsid w:val="00FC050C"/>
    <w:rsid w:val="00FC17AC"/>
    <w:rsid w:val="00FC203D"/>
    <w:rsid w:val="00FC2321"/>
    <w:rsid w:val="00FC25F4"/>
    <w:rsid w:val="00FC7139"/>
    <w:rsid w:val="00FC72ED"/>
    <w:rsid w:val="00FC7780"/>
    <w:rsid w:val="00FC7B9F"/>
    <w:rsid w:val="00FD290A"/>
    <w:rsid w:val="00FD5537"/>
    <w:rsid w:val="00FD5C72"/>
    <w:rsid w:val="00FD6BD9"/>
    <w:rsid w:val="00FD6EFC"/>
    <w:rsid w:val="00FD7149"/>
    <w:rsid w:val="00FD78C8"/>
    <w:rsid w:val="00FD7C02"/>
    <w:rsid w:val="00FE0436"/>
    <w:rsid w:val="00FE075B"/>
    <w:rsid w:val="00FE527B"/>
    <w:rsid w:val="00FE5BD7"/>
    <w:rsid w:val="00FE5C98"/>
    <w:rsid w:val="00FE6DEC"/>
    <w:rsid w:val="00FF3266"/>
    <w:rsid w:val="00FF344C"/>
    <w:rsid w:val="00FF3690"/>
    <w:rsid w:val="00FF5186"/>
    <w:rsid w:val="00FF5EE5"/>
    <w:rsid w:val="00FF6AF7"/>
    <w:rsid w:val="00FF7DCD"/>
    <w:rsid w:val="00FF7E2E"/>
    <w:rsid w:val="00FF7FBD"/>
    <w:rsid w:val="0410334F"/>
    <w:rsid w:val="10111AB5"/>
    <w:rsid w:val="1E4374B3"/>
    <w:rsid w:val="1F72397A"/>
    <w:rsid w:val="22B68C24"/>
    <w:rsid w:val="26470BF3"/>
    <w:rsid w:val="273A6EB3"/>
    <w:rsid w:val="298D0452"/>
    <w:rsid w:val="3C8E1EAB"/>
    <w:rsid w:val="671A9AE1"/>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white">
      <v:fill color="white"/>
    </o:shapedefaults>
    <o:shapelayout v:ext="edit">
      <o:idmap v:ext="edit" data="2"/>
    </o:shapelayout>
  </w:shapeDefaults>
  <w:decimalSymbol w:val="."/>
  <w:listSeparator w:val=","/>
  <w14:docId w14:val="21B69960"/>
  <w15:docId w15:val="{0E2E3B87-CD46-46D7-935B-0AFFCC075BB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D7744C"/>
    <w:pPr>
      <w:spacing w:before="120" w:after="200" w:line="276" w:lineRule="auto"/>
    </w:pPr>
    <w:rPr>
      <w:rFonts w:ascii="Arial" w:hAnsi="Arial" w:eastAsia="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styleId="BodyTextChar" w:customStyle="1">
    <w:name w:val="Body Text Char"/>
    <w:aliases w:val="ACARA - Body Copy Char"/>
    <w:basedOn w:val="DefaultParagraphFont"/>
    <w:link w:val="BodyText"/>
    <w:uiPriority w:val="1"/>
    <w:rsid w:val="006A16CC"/>
    <w:rPr>
      <w:rFonts w:ascii="Arial" w:hAnsi="Arial" w:eastAsia="Arial" w:cs="Arial"/>
      <w:color w:val="000000" w:themeColor="accent4"/>
      <w:szCs w:val="20"/>
      <w:lang w:val="en-AU"/>
    </w:rPr>
  </w:style>
  <w:style w:type="table" w:styleId="TableGrid">
    <w:name w:val="Table Grid"/>
    <w:basedOn w:val="TableNormal"/>
    <w:uiPriority w:val="3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val="0"/>
    </w:rPr>
  </w:style>
  <w:style w:type="paragraph" w:styleId="Default" w:customStyle="1">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Bullet point,List Paragraph1,List Paragraph11,Recommendation,List Bullet 1,L,List Paragraph Number,Bulleted Para,NFP GP Bulleted List,FooterText,numbered,Paragraphe de liste1,Bulletr List Paragraph,列出段落,列出段落1"/>
    <w:basedOn w:val="Normal"/>
    <w:next w:val="Normal"/>
    <w:link w:val="ListParagraphChar"/>
    <w:uiPriority w:val="34"/>
    <w:qFormat/>
    <w:rsid w:val="00B75EDA"/>
    <w:pPr>
      <w:contextualSpacing/>
    </w:pPr>
    <w:rPr>
      <w:i w:val="0"/>
      <w:sz w:val="22"/>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EF0C14"/>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szCs w:val="24"/>
      <w:lang w:eastAsia="en-AU"/>
    </w:rPr>
  </w:style>
  <w:style w:type="paragraph" w:styleId="ACARA-HEADING1" w:customStyle="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styleId="ACARA-Heading2" w:customStyle="1">
    <w:name w:val="ACARA - Heading 2"/>
    <w:basedOn w:val="Heading3"/>
    <w:link w:val="ACARA-Heading2Char"/>
    <w:qFormat/>
    <w:rsid w:val="00303E0F"/>
    <w:pPr>
      <w:spacing w:before="200"/>
    </w:pPr>
    <w:rPr>
      <w:rFonts w:ascii="Arial Bold" w:hAnsi="Arial Bold" w:cs="Arial"/>
      <w:b/>
      <w:i w:val="0"/>
      <w:color w:val="005D93"/>
    </w:rPr>
  </w:style>
  <w:style w:type="character" w:styleId="ACARA-HEADING1Char" w:customStyle="1">
    <w:name w:val="ACARA - HEADING 1 Char"/>
    <w:basedOn w:val="Heading2Char"/>
    <w:link w:val="ACARA-HEADING1"/>
    <w:rsid w:val="000A24F8"/>
    <w:rPr>
      <w:rFonts w:ascii="Arial Bold" w:hAnsi="Arial Bold" w:cs="Arial" w:eastAsiaTheme="majorEastAsia"/>
      <w:b/>
      <w:caps/>
      <w:color w:val="005D93"/>
      <w:sz w:val="24"/>
      <w:szCs w:val="32"/>
      <w:lang w:val="en-AU"/>
    </w:rPr>
  </w:style>
  <w:style w:type="paragraph" w:styleId="ACARA-Heading3" w:customStyle="1">
    <w:name w:val="ACARA - Heading 3"/>
    <w:basedOn w:val="Normal"/>
    <w:link w:val="ACARA-Heading3Char"/>
    <w:qFormat/>
    <w:rsid w:val="00C24635"/>
    <w:pPr>
      <w:adjustRightInd w:val="0"/>
    </w:pPr>
    <w:rPr>
      <w:rFonts w:ascii="Arial Bold" w:hAnsi="Arial Bold" w:eastAsiaTheme="minorHAnsi"/>
      <w:b/>
      <w:bCs/>
      <w:iCs/>
      <w:szCs w:val="24"/>
      <w:lang w:val="en-IN"/>
    </w:rPr>
  </w:style>
  <w:style w:type="character" w:styleId="ACARA-Heading2Char" w:customStyle="1">
    <w:name w:val="ACARA - Heading 2 Char"/>
    <w:basedOn w:val="Heading3Char"/>
    <w:link w:val="ACARA-Heading2"/>
    <w:rsid w:val="00303E0F"/>
    <w:rPr>
      <w:rFonts w:ascii="Arial Bold" w:hAnsi="Arial Bold" w:cs="Arial" w:eastAsiaTheme="majorEastAsia"/>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styleId="ACARA-Heading3Char" w:customStyle="1">
    <w:name w:val="ACARA - Heading 3 Char"/>
    <w:basedOn w:val="DefaultParagraphFont"/>
    <w:link w:val="ACARA-Heading3"/>
    <w:rsid w:val="00C24635"/>
    <w:rPr>
      <w:rFonts w:ascii="Arial Bold" w:hAnsi="Arial Bold" w:cs="Arial"/>
      <w:b/>
      <w:bCs/>
      <w:i/>
      <w:iCs/>
      <w:color w:val="005D93"/>
      <w:sz w:val="24"/>
      <w:szCs w:val="24"/>
    </w:rPr>
  </w:style>
  <w:style w:type="paragraph" w:styleId="Tableheadingwhite" w:customStyle="1">
    <w:name w:val="Table heading white"/>
    <w:basedOn w:val="Normal"/>
    <w:qFormat/>
    <w:rsid w:val="00B74CCC"/>
    <w:pPr>
      <w:spacing w:before="160" w:after="160"/>
    </w:pPr>
    <w:rPr>
      <w:rFonts w:eastAsiaTheme="minorHAnsi" w:cstheme="minorBidi"/>
      <w:i w:val="0"/>
      <w:color w:val="auto"/>
      <w:sz w:val="20"/>
      <w:lang w:val="en-US"/>
    </w:rPr>
  </w:style>
  <w:style w:type="paragraph" w:styleId="ACARA-TableHeadline" w:customStyle="1">
    <w:name w:val="ACARA - Table Headline"/>
    <w:basedOn w:val="Normal"/>
    <w:qFormat/>
    <w:rsid w:val="00E55D87"/>
    <w:pPr>
      <w:spacing w:before="0" w:after="160"/>
    </w:pPr>
    <w:rPr>
      <w:rFonts w:eastAsiaTheme="minorHAnsi"/>
      <w:bCs/>
      <w:i w:val="0"/>
      <w:color w:val="auto"/>
      <w:sz w:val="20"/>
      <w:lang w:val="en-US"/>
    </w:rPr>
  </w:style>
  <w:style w:type="character" w:styleId="normaltextrun" w:customStyle="1">
    <w:name w:val="normaltextrun"/>
    <w:basedOn w:val="DefaultParagraphFont"/>
    <w:rsid w:val="00D13803"/>
  </w:style>
  <w:style w:type="paragraph" w:styleId="Tableheadingblack" w:customStyle="1">
    <w:name w:val="Table heading black"/>
    <w:basedOn w:val="Normal"/>
    <w:rsid w:val="007577A6"/>
    <w:pPr>
      <w:spacing w:before="160" w:after="160"/>
    </w:pPr>
    <w:rPr>
      <w:rFonts w:eastAsiaTheme="minorHAnsi"/>
      <w:bCs/>
      <w:i w:val="0"/>
      <w:sz w:val="20"/>
      <w:lang w:val="en-US"/>
    </w:rPr>
  </w:style>
  <w:style w:type="table" w:styleId="TableGrid0" w:customStyle="1">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styleId="paragraph" w:customStyle="1">
    <w:name w:val="paragraph"/>
    <w:basedOn w:val="Normal"/>
    <w:rsid w:val="009E7995"/>
    <w:pPr>
      <w:spacing w:before="100" w:beforeAutospacing="1" w:after="100" w:afterAutospacing="1"/>
    </w:pPr>
    <w:rPr>
      <w:rFonts w:ascii="Times New Roman" w:hAnsi="Times New Roman" w:eastAsia="Times New Roman" w:cs="Times New Roman"/>
      <w:i w:val="0"/>
      <w:color w:val="auto"/>
      <w:szCs w:val="24"/>
      <w:lang w:val="en-US"/>
    </w:rPr>
  </w:style>
  <w:style w:type="character" w:styleId="eop" w:customStyle="1">
    <w:name w:val="eop"/>
    <w:basedOn w:val="DefaultParagraphFont"/>
    <w:rsid w:val="00535BAA"/>
  </w:style>
  <w:style w:type="table" w:styleId="TableGrid1" w:customStyle="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scriptiontitle" w:customStyle="1">
    <w:name w:val="Description title"/>
    <w:basedOn w:val="Normal"/>
    <w:link w:val="DescriptiontitleChar"/>
    <w:autoRedefine/>
    <w:qFormat/>
    <w:rsid w:val="00F27BFF"/>
    <w:pPr>
      <w:spacing w:after="120" w:line="240" w:lineRule="auto"/>
      <w:ind w:left="227" w:right="227"/>
    </w:pPr>
    <w:rPr>
      <w:rFonts w:eastAsia="Helvetica" w:cstheme="minorHAnsi"/>
      <w:b/>
      <w:bCs/>
      <w:i w:val="0"/>
      <w:iCs/>
      <w:color w:val="auto"/>
      <w:sz w:val="20"/>
      <w:szCs w:val="20"/>
      <w:lang w:val="en-NZ"/>
    </w:rPr>
  </w:style>
  <w:style w:type="paragraph" w:styleId="Copyright" w:customStyle="1">
    <w:name w:val="Copyright"/>
    <w:basedOn w:val="Normal"/>
    <w:qFormat/>
    <w:rsid w:val="007F4428"/>
    <w:pPr>
      <w:spacing w:before="160" w:after="160" w:line="240" w:lineRule="auto"/>
    </w:pPr>
    <w:rPr>
      <w:rFonts w:eastAsiaTheme="minorHAnsi" w:cstheme="minorBidi"/>
      <w:i w:val="0"/>
      <w:color w:val="auto"/>
      <w:sz w:val="22"/>
    </w:rPr>
  </w:style>
  <w:style w:type="character" w:styleId="font341" w:customStyle="1">
    <w:name w:val="font341"/>
    <w:basedOn w:val="DefaultParagraphFont"/>
    <w:rsid w:val="00DC4298"/>
    <w:rPr>
      <w:rFonts w:hint="default" w:ascii="Calibri" w:hAnsi="Calibri" w:cs="Calibri"/>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styleId="CommentTextChar" w:customStyle="1">
    <w:name w:val="Comment Text Char"/>
    <w:basedOn w:val="DefaultParagraphFont"/>
    <w:link w:val="CommentText"/>
    <w:uiPriority w:val="99"/>
    <w:rsid w:val="006303F3"/>
    <w:rPr>
      <w:rFonts w:ascii="Arial" w:hAnsi="Arial" w:eastAsia="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styleId="CommentSubjectChar" w:customStyle="1">
    <w:name w:val="Comment Subject Char"/>
    <w:basedOn w:val="CommentTextChar"/>
    <w:link w:val="CommentSubject"/>
    <w:uiPriority w:val="99"/>
    <w:semiHidden/>
    <w:rsid w:val="006303F3"/>
    <w:rPr>
      <w:rFonts w:ascii="Arial" w:hAnsi="Arial" w:eastAsia="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hAnsi="Arial" w:eastAsia="Arial" w:cs="Arial"/>
      <w:i/>
      <w:color w:val="005D93"/>
      <w:sz w:val="24"/>
      <w:lang w:val="en-AU"/>
    </w:rPr>
  </w:style>
  <w:style w:type="paragraph" w:styleId="GlossaryHeading" w:customStyle="1">
    <w:name w:val="Glossary Heading"/>
    <w:basedOn w:val="Normal"/>
    <w:link w:val="GlossaryHeadingChar"/>
    <w:locked/>
    <w:rsid w:val="00797548"/>
    <w:pPr>
      <w:framePr w:hSpace="180" w:wrap="around" w:hAnchor="margin" w:vAnchor="page" w:x="-294" w:y="1471"/>
      <w:spacing w:after="120" w:line="240" w:lineRule="auto"/>
      <w:ind w:left="357" w:right="425"/>
    </w:pPr>
    <w:rPr>
      <w:b/>
      <w:bCs/>
      <w:i w:val="0"/>
      <w:iCs/>
      <w:color w:val="005D93" w:themeColor="text2"/>
      <w:sz w:val="22"/>
      <w:szCs w:val="20"/>
    </w:rPr>
  </w:style>
  <w:style w:type="paragraph" w:styleId="GlossaryBodyCopy" w:customStyle="1">
    <w:name w:val="Glossary Body Copy"/>
    <w:basedOn w:val="BodyText"/>
    <w:link w:val="GlossaryBodyCopyChar"/>
    <w:locked/>
    <w:rsid w:val="00797548"/>
    <w:pPr>
      <w:framePr w:hSpace="180" w:wrap="around" w:hAnchor="margin" w:y="456"/>
      <w:spacing w:before="120" w:after="120" w:line="240" w:lineRule="auto"/>
      <w:ind w:left="357" w:right="425"/>
    </w:pPr>
    <w:rPr>
      <w:sz w:val="20"/>
      <w:szCs w:val="24"/>
    </w:rPr>
  </w:style>
  <w:style w:type="character" w:styleId="GlossaryHeadingChar" w:customStyle="1">
    <w:name w:val="Glossary Heading Char"/>
    <w:basedOn w:val="DefaultParagraphFont"/>
    <w:link w:val="GlossaryHeading"/>
    <w:rsid w:val="00797548"/>
    <w:rPr>
      <w:rFonts w:ascii="Arial" w:hAnsi="Arial" w:eastAsia="Arial" w:cs="Arial"/>
      <w:b/>
      <w:bCs/>
      <w:iCs/>
      <w:color w:val="005D93" w:themeColor="text2"/>
      <w:szCs w:val="20"/>
      <w:lang w:val="en-AU"/>
    </w:rPr>
  </w:style>
  <w:style w:type="paragraph" w:styleId="SectionHeadline" w:customStyle="1">
    <w:name w:val="Section Headline"/>
    <w:basedOn w:val="BodyText"/>
    <w:link w:val="SectionHeadlineChar"/>
    <w:rsid w:val="00797548"/>
    <w:pPr>
      <w:framePr w:hSpace="180" w:wrap="around" w:hAnchor="margin" w:vAnchor="page" w:x="-294" w:y="1471"/>
      <w:spacing w:before="40" w:after="40" w:line="240" w:lineRule="auto"/>
      <w:ind w:left="23" w:right="23"/>
      <w:jc w:val="center"/>
    </w:pPr>
    <w:rPr>
      <w:b/>
      <w:bCs/>
      <w:color w:val="FFBB33" w:themeColor="text1"/>
    </w:rPr>
  </w:style>
  <w:style w:type="character" w:styleId="GlossaryBodyCopyChar" w:customStyle="1">
    <w:name w:val="Glossary Body Copy Char"/>
    <w:basedOn w:val="BodyTextChar"/>
    <w:link w:val="GlossaryBodyCopy"/>
    <w:rsid w:val="00797548"/>
    <w:rPr>
      <w:rFonts w:ascii="Arial" w:hAnsi="Arial" w:eastAsia="Arial" w:cs="Arial"/>
      <w:color w:val="000000" w:themeColor="accent4"/>
      <w:sz w:val="20"/>
      <w:szCs w:val="24"/>
      <w:lang w:val="en-AU"/>
    </w:rPr>
  </w:style>
  <w:style w:type="character" w:styleId="SectionHeadlineChar" w:customStyle="1">
    <w:name w:val="Section Headline Char"/>
    <w:basedOn w:val="BodyTextChar"/>
    <w:link w:val="SectionHeadline"/>
    <w:rsid w:val="00797548"/>
    <w:rPr>
      <w:rFonts w:ascii="Arial" w:hAnsi="Arial" w:eastAsia="Arial" w:cs="Arial"/>
      <w:b/>
      <w:bCs/>
      <w:color w:val="FFBB33" w:themeColor="text1"/>
      <w:szCs w:val="20"/>
      <w:lang w:val="en-AU"/>
    </w:rPr>
  </w:style>
  <w:style w:type="paragraph" w:styleId="DocumentMap">
    <w:name w:val="Document Map"/>
    <w:basedOn w:val="Normal"/>
    <w:link w:val="DocumentMapChar"/>
    <w:uiPriority w:val="99"/>
    <w:semiHidden/>
    <w:unhideWhenUsed/>
    <w:rsid w:val="008D6138"/>
    <w:pPr>
      <w:spacing w:before="0" w:after="0" w:line="240" w:lineRule="auto"/>
    </w:pPr>
    <w:rPr>
      <w:rFonts w:ascii="Segoe UI" w:hAnsi="Segoe UI" w:cs="Segoe UI" w:eastAsiaTheme="minorHAnsi"/>
      <w:i w:val="0"/>
      <w:color w:val="auto"/>
      <w:sz w:val="16"/>
      <w:szCs w:val="16"/>
    </w:rPr>
  </w:style>
  <w:style w:type="character" w:styleId="DocumentMapChar" w:customStyle="1">
    <w:name w:val="Document Map Char"/>
    <w:basedOn w:val="DefaultParagraphFont"/>
    <w:link w:val="DocumentMap"/>
    <w:uiPriority w:val="99"/>
    <w:semiHidden/>
    <w:rsid w:val="008D6138"/>
    <w:rPr>
      <w:rFonts w:ascii="Segoe UI" w:hAnsi="Segoe UI" w:cs="Segoe UI"/>
      <w:sz w:val="16"/>
      <w:szCs w:val="16"/>
      <w:lang w:val="en-AU"/>
    </w:rPr>
  </w:style>
  <w:style w:type="paragraph" w:styleId="Samplequestions" w:customStyle="1">
    <w:name w:val="Sample questions"/>
    <w:basedOn w:val="BodyText"/>
    <w:link w:val="SamplequestionsChar"/>
    <w:qFormat/>
    <w:rsid w:val="00341FFD"/>
    <w:pPr>
      <w:numPr>
        <w:numId w:val="1"/>
      </w:numPr>
      <w:spacing w:before="120" w:after="120" w:line="240" w:lineRule="auto"/>
      <w:ind w:left="470" w:hanging="357"/>
    </w:pPr>
    <w:rPr>
      <w:sz w:val="20"/>
    </w:rPr>
  </w:style>
  <w:style w:type="paragraph" w:styleId="Component" w:customStyle="1">
    <w:name w:val="Component"/>
    <w:basedOn w:val="Descriptiontitle"/>
    <w:link w:val="ComponentChar"/>
    <w:qFormat/>
    <w:rsid w:val="00761098"/>
    <w:rPr>
      <w:b w:val="0"/>
      <w:bCs w:val="0"/>
    </w:rPr>
  </w:style>
  <w:style w:type="character" w:styleId="SamplequestionsChar" w:customStyle="1">
    <w:name w:val="Sample questions Char"/>
    <w:basedOn w:val="BodyTextChar"/>
    <w:link w:val="Samplequestions"/>
    <w:rsid w:val="00341FFD"/>
    <w:rPr>
      <w:rFonts w:ascii="Arial" w:hAnsi="Arial" w:eastAsia="Arial" w:cs="Arial"/>
      <w:color w:val="000000" w:themeColor="accent4"/>
      <w:sz w:val="20"/>
      <w:szCs w:val="20"/>
      <w:lang w:val="en-AU"/>
    </w:rPr>
  </w:style>
  <w:style w:type="paragraph" w:styleId="ListNumber3">
    <w:name w:val="List Number 3"/>
    <w:basedOn w:val="Normal"/>
    <w:uiPriority w:val="99"/>
    <w:semiHidden/>
    <w:unhideWhenUsed/>
    <w:rsid w:val="00B87460"/>
    <w:pPr>
      <w:numPr>
        <w:numId w:val="2"/>
      </w:numPr>
      <w:spacing w:before="0" w:after="160" w:line="259" w:lineRule="auto"/>
      <w:contextualSpacing/>
    </w:pPr>
    <w:rPr>
      <w:rFonts w:asciiTheme="minorHAnsi" w:hAnsiTheme="minorHAnsi" w:eastAsiaTheme="minorHAnsi" w:cstheme="minorBidi"/>
      <w:i w:val="0"/>
      <w:color w:val="auto"/>
      <w:sz w:val="22"/>
    </w:rPr>
  </w:style>
  <w:style w:type="character" w:styleId="DescriptiontitleChar" w:customStyle="1">
    <w:name w:val="Description title Char"/>
    <w:basedOn w:val="DefaultParagraphFont"/>
    <w:link w:val="Descriptiontitle"/>
    <w:rsid w:val="00F27BFF"/>
    <w:rPr>
      <w:rFonts w:ascii="Arial" w:hAnsi="Arial" w:eastAsia="Helvetica" w:cstheme="minorHAnsi"/>
      <w:b/>
      <w:bCs/>
      <w:iCs/>
      <w:sz w:val="20"/>
      <w:szCs w:val="20"/>
      <w:lang w:val="en-NZ"/>
    </w:rPr>
  </w:style>
  <w:style w:type="character" w:styleId="ComponentChar" w:customStyle="1">
    <w:name w:val="Component Char"/>
    <w:basedOn w:val="DescriptiontitleChar"/>
    <w:link w:val="Component"/>
    <w:rsid w:val="00761098"/>
    <w:rPr>
      <w:rFonts w:ascii="Arial" w:hAnsi="Arial" w:eastAsia="Helvetica" w:cstheme="minorHAnsi"/>
      <w:b w:val="0"/>
      <w:bCs w:val="0"/>
      <w:iCs/>
      <w:sz w:val="20"/>
      <w:szCs w:val="20"/>
      <w:lang w:val="en-NZ"/>
    </w:rPr>
  </w:style>
  <w:style w:type="paragraph" w:styleId="ACARA-EoKSoverviewbullet" w:customStyle="1">
    <w:name w:val="ACARA - EoKS overview bullet"/>
    <w:basedOn w:val="ListParagraph"/>
    <w:qFormat/>
    <w:rsid w:val="007C295A"/>
    <w:pPr>
      <w:numPr>
        <w:numId w:val="3"/>
      </w:numPr>
      <w:spacing w:before="0" w:after="240"/>
    </w:pPr>
    <w:rPr>
      <w:iCs/>
      <w:color w:val="000000" w:themeColor="accent4"/>
    </w:rPr>
  </w:style>
  <w:style w:type="paragraph" w:styleId="ACARA-EoKSHEADING1" w:customStyle="1">
    <w:name w:val="ACARA - EoKS HEADING 1"/>
    <w:basedOn w:val="BodyText"/>
    <w:qFormat/>
    <w:rsid w:val="00B8378F"/>
    <w:pPr>
      <w:spacing w:before="40" w:after="40" w:line="240" w:lineRule="auto"/>
      <w:ind w:left="23" w:right="23"/>
    </w:pPr>
    <w:rPr>
      <w:b/>
      <w:color w:val="FFFFFF" w:themeColor="background1"/>
      <w:sz w:val="24"/>
      <w:szCs w:val="24"/>
    </w:rPr>
  </w:style>
  <w:style w:type="paragraph" w:styleId="ACARA-EoKSHeading2" w:customStyle="1">
    <w:name w:val="ACARA - EoKS Heading 2"/>
    <w:basedOn w:val="BodyText"/>
    <w:qFormat/>
    <w:rsid w:val="00E9738C"/>
    <w:pPr>
      <w:spacing w:before="40" w:after="40" w:line="240" w:lineRule="auto"/>
      <w:ind w:left="23" w:right="23"/>
    </w:pPr>
    <w:rPr>
      <w:b/>
      <w:bCs/>
      <w:color w:val="auto"/>
      <w:sz w:val="24"/>
    </w:rPr>
  </w:style>
  <w:style w:type="paragraph" w:styleId="ACARAbodybullet" w:customStyle="1">
    <w:name w:val="ACARA body bullet"/>
    <w:basedOn w:val="Normal"/>
    <w:qFormat/>
    <w:rsid w:val="00CB706E"/>
    <w:pPr>
      <w:ind w:left="568" w:hanging="284"/>
    </w:pPr>
    <w:rPr>
      <w:bCs/>
      <w:i w:val="0"/>
      <w:color w:val="auto"/>
      <w:sz w:val="22"/>
    </w:rPr>
  </w:style>
  <w:style w:type="paragraph" w:styleId="ACARAbodytext" w:customStyle="1">
    <w:name w:val="ACARA body text"/>
    <w:basedOn w:val="Normal"/>
    <w:qFormat/>
    <w:rsid w:val="000E1B87"/>
    <w:rPr>
      <w:i w:val="0"/>
      <w:color w:val="auto"/>
      <w:sz w:val="22"/>
    </w:rPr>
  </w:style>
  <w:style w:type="character" w:styleId="ListParagraphChar" w:customStyle="1">
    <w:name w:val="List Paragraph Char"/>
    <w:aliases w:val="ACARA - Body Text Char,Bullet point Char,List Paragraph1 Char,List Paragraph11 Char,Recommendation Char,List Bullet 1 Char,L Char,List Paragraph Number Char,Bulleted Para Char,NFP GP Bulleted List Char,FooterText Char,numbered Char"/>
    <w:link w:val="ListParagraph"/>
    <w:uiPriority w:val="34"/>
    <w:locked/>
    <w:rsid w:val="00602F25"/>
    <w:rPr>
      <w:rFonts w:ascii="Arial" w:hAnsi="Arial" w:eastAsia="Arial" w:cs="Arial"/>
      <w:color w:val="005D93"/>
      <w:lang w:val="en-AU"/>
    </w:rPr>
  </w:style>
  <w:style w:type="paragraph" w:styleId="Index3">
    <w:name w:val="index 3"/>
    <w:basedOn w:val="Normal"/>
    <w:next w:val="Normal"/>
    <w:autoRedefine/>
    <w:uiPriority w:val="99"/>
    <w:semiHidden/>
    <w:unhideWhenUsed/>
    <w:rsid w:val="00602F25"/>
    <w:pPr>
      <w:spacing w:before="0" w:after="0" w:line="240" w:lineRule="auto"/>
      <w:ind w:left="660" w:hanging="220"/>
    </w:pPr>
    <w:rPr>
      <w:rFonts w:asciiTheme="minorHAnsi" w:hAnsiTheme="minorHAnsi" w:eastAsiaTheme="minorEastAsia" w:cstheme="minorBidi"/>
      <w:i w:val="0"/>
      <w:color w:val="auto"/>
      <w:sz w:val="22"/>
    </w:rPr>
  </w:style>
  <w:style w:type="paragraph" w:styleId="HTMLAddress">
    <w:name w:val="HTML Address"/>
    <w:basedOn w:val="Normal"/>
    <w:link w:val="HTMLAddressChar"/>
    <w:uiPriority w:val="99"/>
    <w:semiHidden/>
    <w:unhideWhenUsed/>
    <w:rsid w:val="001F6684"/>
    <w:pPr>
      <w:spacing w:before="0" w:after="0" w:line="240" w:lineRule="auto"/>
    </w:pPr>
    <w:rPr>
      <w:rFonts w:asciiTheme="minorHAnsi" w:hAnsiTheme="minorHAnsi" w:eastAsiaTheme="minorEastAsia" w:cstheme="minorBidi"/>
      <w:iCs/>
      <w:color w:val="auto"/>
      <w:sz w:val="22"/>
    </w:rPr>
  </w:style>
  <w:style w:type="character" w:styleId="HTMLAddressChar" w:customStyle="1">
    <w:name w:val="HTML Address Char"/>
    <w:basedOn w:val="DefaultParagraphFont"/>
    <w:link w:val="HTMLAddress"/>
    <w:uiPriority w:val="99"/>
    <w:semiHidden/>
    <w:rsid w:val="001F6684"/>
    <w:rPr>
      <w:rFonts w:eastAsiaTheme="minorEastAsia"/>
      <w:i/>
      <w:iCs/>
      <w:lang w:val="en-AU"/>
    </w:rPr>
  </w:style>
  <w:style w:type="paragraph" w:styleId="Samplequestionsintro" w:customStyle="1">
    <w:name w:val="Sample questions intro"/>
    <w:basedOn w:val="Normal"/>
    <w:qFormat/>
    <w:rsid w:val="003C61A4"/>
    <w:pPr>
      <w:spacing w:after="0"/>
      <w:ind w:left="113"/>
    </w:pPr>
    <w:rPr>
      <w:rFonts w:eastAsia="Calibri" w:cstheme="minorHAnsi"/>
      <w:i w:val="0"/>
      <w:iCs/>
      <w:color w:val="auto"/>
      <w:sz w:val="20"/>
      <w:szCs w:val="20"/>
    </w:rPr>
  </w:style>
  <w:style w:type="paragraph" w:styleId="IntenseQuote">
    <w:name w:val="Intense Quote"/>
    <w:basedOn w:val="Normal"/>
    <w:next w:val="Normal"/>
    <w:link w:val="IntenseQuoteChar"/>
    <w:uiPriority w:val="30"/>
    <w:qFormat/>
    <w:rsid w:val="00E350FD"/>
    <w:pPr>
      <w:pBdr>
        <w:top w:val="single" w:color="0074E0" w:themeColor="accent1" w:sz="4" w:space="10"/>
        <w:bottom w:val="single" w:color="0074E0" w:themeColor="accent1" w:sz="4" w:space="10"/>
      </w:pBdr>
      <w:spacing w:before="360" w:after="360" w:line="259" w:lineRule="auto"/>
      <w:ind w:left="864" w:right="864"/>
      <w:jc w:val="center"/>
    </w:pPr>
    <w:rPr>
      <w:rFonts w:asciiTheme="minorHAnsi" w:hAnsiTheme="minorHAnsi" w:eastAsiaTheme="minorEastAsia" w:cstheme="minorBidi"/>
      <w:iCs/>
      <w:color w:val="0074E0" w:themeColor="accent1"/>
      <w:sz w:val="22"/>
    </w:rPr>
  </w:style>
  <w:style w:type="character" w:styleId="IntenseQuoteChar" w:customStyle="1">
    <w:name w:val="Intense Quote Char"/>
    <w:basedOn w:val="DefaultParagraphFont"/>
    <w:link w:val="IntenseQuote"/>
    <w:uiPriority w:val="30"/>
    <w:rsid w:val="00E350FD"/>
    <w:rPr>
      <w:rFonts w:eastAsiaTheme="minorEastAsia"/>
      <w:i/>
      <w:iCs/>
      <w:color w:val="0074E0" w:themeColor="accent1"/>
      <w:lang w:val="en-AU"/>
    </w:rPr>
  </w:style>
  <w:style w:type="paragraph" w:styleId="Componentbullet" w:customStyle="1">
    <w:name w:val="Component bullet"/>
    <w:basedOn w:val="Component"/>
    <w:qFormat/>
    <w:rsid w:val="00B32A0D"/>
    <w:pPr>
      <w:numPr>
        <w:numId w:val="10"/>
      </w:numPr>
      <w:ind w:left="454" w:hanging="227"/>
    </w:pPr>
  </w:style>
  <w:style w:type="character" w:styleId="Mention">
    <w:name w:val="Mention"/>
    <w:basedOn w:val="DefaultParagraphFont"/>
    <w:uiPriority w:val="99"/>
    <w:unhideWhenUsed/>
    <w:rsid w:val="00F606D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image" Target="media/image6.png" Id="rId18" /><Relationship Type="http://schemas.openxmlformats.org/officeDocument/2006/relationships/footer" Target="footer4.xml" Id="rId26" /><Relationship Type="http://schemas.openxmlformats.org/officeDocument/2006/relationships/customXml" Target="../customXml/item3.xml" Id="rId3" /><Relationship Type="http://schemas.openxmlformats.org/officeDocument/2006/relationships/header" Target="header3.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image" Target="media/image5.png"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image" Target="media/image8.png"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footer" Target="footer3.xml" Id="rId24" /><Relationship Type="http://schemas.openxmlformats.org/officeDocument/2006/relationships/numbering" Target="numbering.xml" Id="rId5"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5" /><Relationship Type="http://schemas.openxmlformats.org/officeDocument/2006/relationships/footer" Target="footer2.xml" Id="rId23"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image" Target="media/image7.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header" Target="header4.xml" Id="rId22" /><Relationship Type="http://schemas.openxmlformats.org/officeDocument/2006/relationships/footer" Target="footer5.xml" Id="rId27" /><Relationship Type="http://schemas.openxmlformats.org/officeDocument/2006/relationships/glossaryDocument" Target="glossary/document.xml" Id="Rbdac42e660db4965" /></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5d48979-e3fa-4cb1-a51c-11ff220902d5}"/>
      </w:docPartPr>
      <w:docPartBody>
        <w:p w14:paraId="6B146309">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SharedWithUsers>
    <TaxCatchAllLabel xmlns="783fd492-fe55-4a9d-8dc2-317bf256f4b7" xsi:nil="true"/>
    <_Flow_SignoffStatus xmlns="9ab40df8-26c1-4a1c-a19e-907d7b1a016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F63F4785-4C1D-44C7-9BEC-CE4E494C47A0}"/>
</file>

<file path=customXml/itemProps3.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4.xml><?xml version="1.0" encoding="utf-8"?>
<ds:datastoreItem xmlns:ds="http://schemas.openxmlformats.org/officeDocument/2006/customXml" ds:itemID="{032CD742-C4FE-4708-B4EE-F39858AFFE3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235</cp:revision>
  <cp:lastPrinted>2021-10-15T02:26:00Z</cp:lastPrinted>
  <dcterms:created xsi:type="dcterms:W3CDTF">2022-01-18T05:24:00Z</dcterms:created>
  <dcterms:modified xsi:type="dcterms:W3CDTF">2022-04-22T00: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1-10T22:25:43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f19f23bd-5d91-4016-87c9-affa740bbede</vt:lpwstr>
  </property>
  <property fmtid="{D5CDD505-2E9C-101B-9397-08002B2CF9AE}" pid="12" name="MSIP_Label_513c403f-62ba-48c5-b221-2519db7cca50_ContentBits">
    <vt:lpwstr>1</vt:lpwstr>
  </property>
</Properties>
</file>